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956AD6" w14:textId="35AD46DA" w:rsidR="00B359A6" w:rsidRDefault="006D7757">
      <w:pPr>
        <w:pStyle w:val="Heading1"/>
        <w:spacing w:before="48" w:line="240" w:lineRule="auto"/>
        <w:ind w:left="100"/>
      </w:pPr>
      <w:r>
        <w:t>Abbreviated Maslach burnout inventory</w:t>
      </w:r>
      <w:r w:rsidR="009146FC">
        <w:t xml:space="preserve"> comparison with study characteristics</w:t>
      </w:r>
    </w:p>
    <w:p w14:paraId="6F5B3621" w14:textId="51CAB072" w:rsidR="00B359A6" w:rsidRDefault="006D7757">
      <w:pPr>
        <w:spacing w:before="59" w:after="11"/>
        <w:ind w:left="100"/>
        <w:rPr>
          <w:rFonts w:asciiTheme="majorBidi" w:hAnsiTheme="majorBidi" w:cstheme="majorBidi"/>
          <w:i/>
        </w:rPr>
      </w:pPr>
      <w:r w:rsidRPr="00497AE5">
        <w:rPr>
          <w:rFonts w:asciiTheme="majorBidi" w:hAnsiTheme="majorBidi" w:cstheme="majorBidi"/>
          <w:i/>
        </w:rPr>
        <w:t>Supplementary Table 1. Men vs women</w:t>
      </w:r>
      <w:bookmarkStart w:id="0" w:name="_GoBack"/>
      <w:bookmarkEnd w:id="0"/>
      <w:r w:rsidRPr="00497AE5">
        <w:rPr>
          <w:rFonts w:asciiTheme="majorBidi" w:hAnsiTheme="majorBidi" w:cstheme="majorBidi"/>
          <w:i/>
          <w:w w:val="75"/>
        </w:rPr>
        <w:t xml:space="preserve"> </w:t>
      </w:r>
      <w:r w:rsidR="00C4421C">
        <w:rPr>
          <w:rFonts w:asciiTheme="majorBidi" w:hAnsiTheme="majorBidi" w:cstheme="majorBidi"/>
          <w:i/>
        </w:rPr>
        <w:t xml:space="preserve"> </w:t>
      </w:r>
    </w:p>
    <w:p w14:paraId="491F031D" w14:textId="77777777" w:rsidR="00ED46B9" w:rsidRDefault="00ED46B9">
      <w:pPr>
        <w:spacing w:before="59" w:after="11"/>
        <w:ind w:left="100"/>
        <w:rPr>
          <w:rFonts w:asciiTheme="majorBidi" w:hAnsiTheme="majorBidi" w:cstheme="majorBidi"/>
          <w:i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38"/>
        <w:gridCol w:w="1488"/>
        <w:gridCol w:w="1489"/>
        <w:gridCol w:w="850"/>
      </w:tblGrid>
      <w:tr w:rsidR="00830AC9" w14:paraId="17DF8EDC" w14:textId="77777777" w:rsidTr="00830AC9">
        <w:trPr>
          <w:trHeight w:val="268"/>
        </w:trPr>
        <w:tc>
          <w:tcPr>
            <w:tcW w:w="4138" w:type="dxa"/>
          </w:tcPr>
          <w:p w14:paraId="19387EBC" w14:textId="77777777" w:rsidR="00830AC9" w:rsidRDefault="00830AC9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2762B7C2" w14:textId="7D96B957" w:rsidR="00830AC9" w:rsidRDefault="00830AC9" w:rsidP="00830AC9">
            <w:pPr>
              <w:pStyle w:val="TableParagraph"/>
              <w:jc w:val="center"/>
              <w:rPr>
                <w:b/>
              </w:rPr>
            </w:pPr>
            <w:r>
              <w:rPr>
                <w:b/>
              </w:rPr>
              <w:t>Men n (%)</w:t>
            </w:r>
          </w:p>
        </w:tc>
        <w:tc>
          <w:tcPr>
            <w:tcW w:w="1489" w:type="dxa"/>
          </w:tcPr>
          <w:p w14:paraId="05692919" w14:textId="094E723A" w:rsidR="00830AC9" w:rsidRDefault="00830AC9" w:rsidP="00830AC9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Women n (%)</w:t>
            </w:r>
          </w:p>
        </w:tc>
        <w:tc>
          <w:tcPr>
            <w:tcW w:w="850" w:type="dxa"/>
          </w:tcPr>
          <w:p w14:paraId="5B1A37E7" w14:textId="77777777" w:rsidR="00830AC9" w:rsidRDefault="00830AC9" w:rsidP="00830AC9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Total</w:t>
            </w:r>
          </w:p>
        </w:tc>
      </w:tr>
      <w:tr w:rsidR="00830AC9" w14:paraId="2DF113B0" w14:textId="77777777" w:rsidTr="00830AC9">
        <w:trPr>
          <w:trHeight w:val="280"/>
        </w:trPr>
        <w:tc>
          <w:tcPr>
            <w:tcW w:w="4138" w:type="dxa"/>
          </w:tcPr>
          <w:p w14:paraId="76783DA6" w14:textId="5009E169" w:rsidR="00830AC9" w:rsidRDefault="00830AC9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 xml:space="preserve">High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7DE1FE30" w14:textId="57065DC5" w:rsidR="00830AC9" w:rsidRDefault="00A03EF0" w:rsidP="00830AC9">
            <w:pPr>
              <w:pStyle w:val="TableParagraph"/>
              <w:spacing w:before="4" w:line="256" w:lineRule="exact"/>
              <w:jc w:val="center"/>
            </w:pPr>
            <w:r>
              <w:t>209 (71.1)</w:t>
            </w:r>
          </w:p>
        </w:tc>
        <w:tc>
          <w:tcPr>
            <w:tcW w:w="1489" w:type="dxa"/>
          </w:tcPr>
          <w:p w14:paraId="23C88888" w14:textId="3EA0D335" w:rsidR="00830AC9" w:rsidRDefault="00FA0CE7" w:rsidP="00830AC9">
            <w:pPr>
              <w:pStyle w:val="TableParagraph"/>
              <w:spacing w:before="4" w:line="256" w:lineRule="exact"/>
              <w:ind w:left="106"/>
              <w:jc w:val="center"/>
            </w:pPr>
            <w:r>
              <w:t>148 (62.2)</w:t>
            </w:r>
          </w:p>
        </w:tc>
        <w:tc>
          <w:tcPr>
            <w:tcW w:w="850" w:type="dxa"/>
          </w:tcPr>
          <w:p w14:paraId="7E58C100" w14:textId="5D9158E1" w:rsidR="00830AC9" w:rsidRDefault="00FA0CE7" w:rsidP="00830AC9">
            <w:pPr>
              <w:pStyle w:val="TableParagraph"/>
              <w:spacing w:before="4" w:line="256" w:lineRule="exact"/>
              <w:ind w:left="106"/>
              <w:jc w:val="center"/>
            </w:pPr>
            <w:r>
              <w:t>357</w:t>
            </w:r>
          </w:p>
        </w:tc>
      </w:tr>
      <w:tr w:rsidR="00830AC9" w14:paraId="37F6B54F" w14:textId="77777777" w:rsidTr="00830AC9">
        <w:trPr>
          <w:trHeight w:val="268"/>
        </w:trPr>
        <w:tc>
          <w:tcPr>
            <w:tcW w:w="4138" w:type="dxa"/>
          </w:tcPr>
          <w:p w14:paraId="148D15FD" w14:textId="549F043B" w:rsidR="00830AC9" w:rsidRDefault="00830AC9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488" w:type="dxa"/>
          </w:tcPr>
          <w:p w14:paraId="03915697" w14:textId="24D29336" w:rsidR="00830AC9" w:rsidRDefault="00A03EF0" w:rsidP="00830AC9">
            <w:pPr>
              <w:pStyle w:val="TableParagraph"/>
              <w:jc w:val="center"/>
            </w:pPr>
            <w:r>
              <w:t>85 (28.9)</w:t>
            </w:r>
          </w:p>
        </w:tc>
        <w:tc>
          <w:tcPr>
            <w:tcW w:w="1489" w:type="dxa"/>
          </w:tcPr>
          <w:p w14:paraId="7BA23A49" w14:textId="4BD3B788" w:rsidR="00830AC9" w:rsidRDefault="00FA0CE7" w:rsidP="00830AC9">
            <w:pPr>
              <w:pStyle w:val="TableParagraph"/>
              <w:ind w:left="106"/>
              <w:jc w:val="center"/>
            </w:pPr>
            <w:r>
              <w:t>90 (37.8)</w:t>
            </w:r>
          </w:p>
        </w:tc>
        <w:tc>
          <w:tcPr>
            <w:tcW w:w="850" w:type="dxa"/>
          </w:tcPr>
          <w:p w14:paraId="1CD1CEC9" w14:textId="1A90ABF0" w:rsidR="00830AC9" w:rsidRDefault="00FA0CE7" w:rsidP="00830AC9">
            <w:pPr>
              <w:pStyle w:val="TableParagraph"/>
              <w:ind w:left="106"/>
              <w:jc w:val="center"/>
            </w:pPr>
            <w:r>
              <w:t>175</w:t>
            </w:r>
          </w:p>
        </w:tc>
      </w:tr>
      <w:tr w:rsidR="00830AC9" w14:paraId="4923B2AD" w14:textId="77777777" w:rsidTr="00830AC9">
        <w:trPr>
          <w:trHeight w:val="268"/>
        </w:trPr>
        <w:tc>
          <w:tcPr>
            <w:tcW w:w="4138" w:type="dxa"/>
          </w:tcPr>
          <w:p w14:paraId="0E966BB2" w14:textId="77777777" w:rsidR="00830AC9" w:rsidRDefault="00830AC9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</w:tcPr>
          <w:p w14:paraId="3BAE56E5" w14:textId="4212AD2F" w:rsidR="00830AC9" w:rsidRDefault="00A03EF0" w:rsidP="00830AC9">
            <w:pPr>
              <w:pStyle w:val="TableParagraph"/>
              <w:jc w:val="center"/>
            </w:pPr>
            <w:r>
              <w:t>294</w:t>
            </w:r>
          </w:p>
        </w:tc>
        <w:tc>
          <w:tcPr>
            <w:tcW w:w="1489" w:type="dxa"/>
          </w:tcPr>
          <w:p w14:paraId="334ED37B" w14:textId="0EA03D04" w:rsidR="00830AC9" w:rsidRDefault="00FA0CE7" w:rsidP="00830AC9">
            <w:pPr>
              <w:pStyle w:val="TableParagraph"/>
              <w:ind w:left="106"/>
              <w:jc w:val="center"/>
            </w:pPr>
            <w:r>
              <w:t>238</w:t>
            </w:r>
          </w:p>
        </w:tc>
        <w:tc>
          <w:tcPr>
            <w:tcW w:w="850" w:type="dxa"/>
          </w:tcPr>
          <w:p w14:paraId="00A80710" w14:textId="6E233651" w:rsidR="00830AC9" w:rsidRDefault="00FA0CE7" w:rsidP="00830AC9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BE4FF8" w14:paraId="6756993F" w14:textId="77777777" w:rsidTr="00830AC9">
        <w:trPr>
          <w:trHeight w:val="268"/>
        </w:trPr>
        <w:tc>
          <w:tcPr>
            <w:tcW w:w="4138" w:type="dxa"/>
          </w:tcPr>
          <w:p w14:paraId="619A36F6" w14:textId="0041F11D" w:rsidR="00BE4FF8" w:rsidRDefault="00BE4FF8">
            <w:pPr>
              <w:pStyle w:val="TableParagraph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</w:tcPr>
          <w:p w14:paraId="743B53A1" w14:textId="77777777" w:rsidR="00BE4FF8" w:rsidRDefault="00BE4FF8" w:rsidP="00830AC9">
            <w:pPr>
              <w:pStyle w:val="TableParagraph"/>
              <w:jc w:val="center"/>
            </w:pPr>
          </w:p>
        </w:tc>
        <w:tc>
          <w:tcPr>
            <w:tcW w:w="1489" w:type="dxa"/>
          </w:tcPr>
          <w:p w14:paraId="230446A5" w14:textId="77777777" w:rsidR="00BE4FF8" w:rsidRDefault="00BE4FF8" w:rsidP="00830AC9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7616E4DB" w14:textId="04D32365" w:rsidR="00BE4FF8" w:rsidRDefault="00BE4FF8" w:rsidP="00830AC9">
            <w:pPr>
              <w:pStyle w:val="TableParagraph"/>
              <w:ind w:left="106"/>
              <w:jc w:val="center"/>
            </w:pPr>
            <w:r>
              <w:t>0.094</w:t>
            </w:r>
          </w:p>
        </w:tc>
      </w:tr>
      <w:tr w:rsidR="00830AC9" w14:paraId="533DADEA" w14:textId="77777777" w:rsidTr="00830AC9">
        <w:trPr>
          <w:trHeight w:val="268"/>
        </w:trPr>
        <w:tc>
          <w:tcPr>
            <w:tcW w:w="4138" w:type="dxa"/>
          </w:tcPr>
          <w:p w14:paraId="798A63B9" w14:textId="77777777" w:rsidR="00830AC9" w:rsidRDefault="00830AC9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4D20A372" w14:textId="77777777" w:rsidR="00830AC9" w:rsidRDefault="00830AC9" w:rsidP="00830AC9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2C83C4F9" w14:textId="77777777" w:rsidR="00830AC9" w:rsidRDefault="00830AC9" w:rsidP="00830AC9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648B68BB" w14:textId="3442F34F" w:rsidR="00830AC9" w:rsidRDefault="00FA0CE7" w:rsidP="00830AC9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</w:t>
            </w:r>
            <w:r w:rsidR="00830AC9">
              <w:rPr>
                <w:b/>
              </w:rPr>
              <w:t>.0</w:t>
            </w:r>
            <w:r>
              <w:rPr>
                <w:b/>
              </w:rPr>
              <w:t>33*</w:t>
            </w:r>
          </w:p>
        </w:tc>
      </w:tr>
      <w:tr w:rsidR="00830AC9" w14:paraId="4CC7FB91" w14:textId="77777777" w:rsidTr="00830AC9">
        <w:trPr>
          <w:trHeight w:val="268"/>
        </w:trPr>
        <w:tc>
          <w:tcPr>
            <w:tcW w:w="4138" w:type="dxa"/>
          </w:tcPr>
          <w:p w14:paraId="0045DE00" w14:textId="77777777" w:rsidR="00830AC9" w:rsidRDefault="00830AC9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1362605F" w14:textId="77777777" w:rsidR="00830AC9" w:rsidRDefault="00830AC9" w:rsidP="00830AC9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6F6FFBF8" w14:textId="77777777" w:rsidR="00830AC9" w:rsidRDefault="00830AC9" w:rsidP="00830AC9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5CEB5FD3" w14:textId="77777777" w:rsidR="00830AC9" w:rsidRDefault="00830AC9" w:rsidP="00830AC9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830AC9" w14:paraId="15035DAB" w14:textId="77777777" w:rsidTr="00830AC9">
        <w:trPr>
          <w:trHeight w:val="280"/>
        </w:trPr>
        <w:tc>
          <w:tcPr>
            <w:tcW w:w="4138" w:type="dxa"/>
          </w:tcPr>
          <w:p w14:paraId="2F0AC251" w14:textId="1AC71EB4" w:rsidR="00830AC9" w:rsidRDefault="00830AC9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 xml:space="preserve">High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4ACD72B2" w14:textId="2BAAD6FE" w:rsidR="00830AC9" w:rsidRDefault="00C752F5" w:rsidP="00830AC9">
            <w:pPr>
              <w:pStyle w:val="TableParagraph"/>
              <w:spacing w:before="4" w:line="256" w:lineRule="exact"/>
              <w:jc w:val="center"/>
            </w:pPr>
            <w:r>
              <w:t>152 (51.7)</w:t>
            </w:r>
          </w:p>
        </w:tc>
        <w:tc>
          <w:tcPr>
            <w:tcW w:w="1489" w:type="dxa"/>
          </w:tcPr>
          <w:p w14:paraId="4B2929EF" w14:textId="6DE72EF2" w:rsidR="00830AC9" w:rsidRDefault="008B54B3" w:rsidP="00830AC9">
            <w:pPr>
              <w:pStyle w:val="TableParagraph"/>
              <w:spacing w:before="4" w:line="256" w:lineRule="exact"/>
              <w:ind w:left="106"/>
              <w:jc w:val="center"/>
            </w:pPr>
            <w:r>
              <w:t>100 (42)</w:t>
            </w:r>
          </w:p>
        </w:tc>
        <w:tc>
          <w:tcPr>
            <w:tcW w:w="850" w:type="dxa"/>
          </w:tcPr>
          <w:p w14:paraId="333BB7B5" w14:textId="0C910E34" w:rsidR="00830AC9" w:rsidRDefault="00DF4B68" w:rsidP="00830AC9">
            <w:pPr>
              <w:pStyle w:val="TableParagraph"/>
              <w:spacing w:before="4" w:line="256" w:lineRule="exact"/>
              <w:ind w:left="106"/>
              <w:jc w:val="center"/>
            </w:pPr>
            <w:r>
              <w:t>252</w:t>
            </w:r>
          </w:p>
        </w:tc>
      </w:tr>
      <w:tr w:rsidR="00830AC9" w14:paraId="0F76F369" w14:textId="77777777" w:rsidTr="00830AC9">
        <w:trPr>
          <w:trHeight w:val="266"/>
        </w:trPr>
        <w:tc>
          <w:tcPr>
            <w:tcW w:w="4138" w:type="dxa"/>
            <w:tcBorders>
              <w:bottom w:val="single" w:sz="6" w:space="0" w:color="000000"/>
            </w:tcBorders>
          </w:tcPr>
          <w:p w14:paraId="3D2D2477" w14:textId="1946E328" w:rsidR="00830AC9" w:rsidRDefault="00830AC9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488" w:type="dxa"/>
            <w:tcBorders>
              <w:bottom w:val="single" w:sz="6" w:space="0" w:color="000000"/>
            </w:tcBorders>
          </w:tcPr>
          <w:p w14:paraId="07DCBDAE" w14:textId="4DDF88C6" w:rsidR="00830AC9" w:rsidRDefault="00C752F5" w:rsidP="00830AC9">
            <w:pPr>
              <w:pStyle w:val="TableParagraph"/>
              <w:spacing w:line="246" w:lineRule="exact"/>
              <w:jc w:val="center"/>
            </w:pPr>
            <w:r>
              <w:t>142 (48.3)</w:t>
            </w:r>
          </w:p>
        </w:tc>
        <w:tc>
          <w:tcPr>
            <w:tcW w:w="1489" w:type="dxa"/>
            <w:tcBorders>
              <w:bottom w:val="single" w:sz="6" w:space="0" w:color="000000"/>
            </w:tcBorders>
          </w:tcPr>
          <w:p w14:paraId="5ECE37E1" w14:textId="7711FC25" w:rsidR="00830AC9" w:rsidRDefault="008B54B3" w:rsidP="00830AC9">
            <w:pPr>
              <w:pStyle w:val="TableParagraph"/>
              <w:spacing w:line="246" w:lineRule="exact"/>
              <w:ind w:left="106"/>
              <w:jc w:val="center"/>
            </w:pPr>
            <w:r>
              <w:t>138 (58)</w:t>
            </w:r>
          </w:p>
        </w:tc>
        <w:tc>
          <w:tcPr>
            <w:tcW w:w="850" w:type="dxa"/>
            <w:tcBorders>
              <w:bottom w:val="single" w:sz="6" w:space="0" w:color="000000"/>
            </w:tcBorders>
          </w:tcPr>
          <w:p w14:paraId="1C0F3BD4" w14:textId="2E3A2A33" w:rsidR="00830AC9" w:rsidRDefault="00DF4B68" w:rsidP="00830AC9">
            <w:pPr>
              <w:pStyle w:val="TableParagraph"/>
              <w:spacing w:line="246" w:lineRule="exact"/>
              <w:ind w:left="106"/>
              <w:jc w:val="center"/>
            </w:pPr>
            <w:r>
              <w:t>280</w:t>
            </w:r>
          </w:p>
        </w:tc>
      </w:tr>
      <w:tr w:rsidR="00830AC9" w14:paraId="5F29C3B7" w14:textId="77777777" w:rsidTr="00830AC9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6164A9E1" w14:textId="77777777" w:rsidR="00830AC9" w:rsidRDefault="00830AC9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6DD6196B" w14:textId="4A6FEDED" w:rsidR="00830AC9" w:rsidRDefault="00C752F5" w:rsidP="00830AC9">
            <w:pPr>
              <w:pStyle w:val="TableParagraph"/>
              <w:spacing w:line="246" w:lineRule="exact"/>
              <w:jc w:val="center"/>
            </w:pPr>
            <w:r>
              <w:t>294</w:t>
            </w:r>
          </w:p>
        </w:tc>
        <w:tc>
          <w:tcPr>
            <w:tcW w:w="1489" w:type="dxa"/>
            <w:tcBorders>
              <w:top w:val="single" w:sz="6" w:space="0" w:color="000000"/>
            </w:tcBorders>
          </w:tcPr>
          <w:p w14:paraId="3430C250" w14:textId="3CBBBE13" w:rsidR="00830AC9" w:rsidRDefault="008B54B3" w:rsidP="00830AC9">
            <w:pPr>
              <w:pStyle w:val="TableParagraph"/>
              <w:spacing w:line="246" w:lineRule="exact"/>
              <w:ind w:left="106"/>
              <w:jc w:val="center"/>
            </w:pPr>
            <w:r>
              <w:t>238</w:t>
            </w: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5725C600" w14:textId="4BB0254E" w:rsidR="00830AC9" w:rsidRDefault="00DF4B68" w:rsidP="00830AC9">
            <w:pPr>
              <w:pStyle w:val="TableParagraph"/>
              <w:spacing w:line="246" w:lineRule="exact"/>
              <w:ind w:left="106"/>
              <w:jc w:val="center"/>
            </w:pPr>
            <w:r>
              <w:t>532</w:t>
            </w:r>
          </w:p>
        </w:tc>
      </w:tr>
      <w:tr w:rsidR="005B3E55" w14:paraId="6E90B37F" w14:textId="77777777" w:rsidTr="00830AC9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5320E980" w14:textId="4042F8DC" w:rsidR="005B3E55" w:rsidRDefault="005B3E55">
            <w:pPr>
              <w:pStyle w:val="TableParagraph"/>
              <w:spacing w:line="246" w:lineRule="exact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30AAB821" w14:textId="77777777" w:rsidR="005B3E55" w:rsidRDefault="005B3E55" w:rsidP="00830AC9">
            <w:pPr>
              <w:pStyle w:val="TableParagraph"/>
              <w:spacing w:line="246" w:lineRule="exact"/>
              <w:jc w:val="center"/>
            </w:pPr>
          </w:p>
        </w:tc>
        <w:tc>
          <w:tcPr>
            <w:tcW w:w="1489" w:type="dxa"/>
            <w:tcBorders>
              <w:top w:val="single" w:sz="6" w:space="0" w:color="000000"/>
            </w:tcBorders>
          </w:tcPr>
          <w:p w14:paraId="2066A1A8" w14:textId="77777777" w:rsidR="005B3E55" w:rsidRDefault="005B3E55" w:rsidP="00830AC9">
            <w:pPr>
              <w:pStyle w:val="TableParagraph"/>
              <w:spacing w:line="246" w:lineRule="exact"/>
              <w:ind w:left="106"/>
              <w:jc w:val="center"/>
            </w:pP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1C547171" w14:textId="4DA17BFC" w:rsidR="005B3E55" w:rsidRDefault="005B3E55" w:rsidP="00830AC9">
            <w:pPr>
              <w:pStyle w:val="TableParagraph"/>
              <w:spacing w:line="246" w:lineRule="exact"/>
              <w:ind w:left="106"/>
              <w:jc w:val="center"/>
            </w:pPr>
            <w:r>
              <w:t>0.096</w:t>
            </w:r>
          </w:p>
        </w:tc>
      </w:tr>
      <w:tr w:rsidR="00830AC9" w14:paraId="1D867770" w14:textId="77777777" w:rsidTr="00830AC9">
        <w:trPr>
          <w:trHeight w:val="268"/>
        </w:trPr>
        <w:tc>
          <w:tcPr>
            <w:tcW w:w="4138" w:type="dxa"/>
          </w:tcPr>
          <w:p w14:paraId="60463BE3" w14:textId="77777777" w:rsidR="00830AC9" w:rsidRDefault="00830AC9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01746FB3" w14:textId="77777777" w:rsidR="00830AC9" w:rsidRDefault="00830AC9" w:rsidP="00830AC9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42A9B0EF" w14:textId="77777777" w:rsidR="00830AC9" w:rsidRDefault="00830AC9" w:rsidP="00830AC9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203E9FD5" w14:textId="77A6F2B9" w:rsidR="00830AC9" w:rsidRDefault="00830AC9" w:rsidP="00830AC9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816649">
              <w:rPr>
                <w:b/>
              </w:rPr>
              <w:t>029*</w:t>
            </w:r>
          </w:p>
        </w:tc>
      </w:tr>
      <w:tr w:rsidR="00830AC9" w14:paraId="4A2DC2A4" w14:textId="77777777" w:rsidTr="00830AC9">
        <w:trPr>
          <w:trHeight w:val="268"/>
        </w:trPr>
        <w:tc>
          <w:tcPr>
            <w:tcW w:w="4138" w:type="dxa"/>
          </w:tcPr>
          <w:p w14:paraId="4AA0D1FD" w14:textId="77777777" w:rsidR="00830AC9" w:rsidRDefault="00830AC9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16A4A9A2" w14:textId="77777777" w:rsidR="00830AC9" w:rsidRDefault="00830AC9" w:rsidP="00830AC9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66BFC802" w14:textId="77777777" w:rsidR="00830AC9" w:rsidRDefault="00830AC9" w:rsidP="00830AC9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6235EF64" w14:textId="77777777" w:rsidR="00830AC9" w:rsidRDefault="00830AC9" w:rsidP="00830AC9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830AC9" w14:paraId="3034FCCA" w14:textId="77777777" w:rsidTr="00830AC9">
        <w:trPr>
          <w:trHeight w:val="280"/>
        </w:trPr>
        <w:tc>
          <w:tcPr>
            <w:tcW w:w="4138" w:type="dxa"/>
          </w:tcPr>
          <w:p w14:paraId="5890FC52" w14:textId="7716051D" w:rsidR="00830AC9" w:rsidRDefault="00830AC9">
            <w:pPr>
              <w:pStyle w:val="TableParagraph"/>
              <w:spacing w:line="260" w:lineRule="exact"/>
              <w:rPr>
                <w:b/>
              </w:rPr>
            </w:pPr>
            <w:r w:rsidRPr="00E42A9B">
              <w:rPr>
                <w:b/>
              </w:rPr>
              <w:t xml:space="preserve">Decreased personal accomplishment </w:t>
            </w:r>
            <w:r>
              <w:rPr>
                <w:b/>
              </w:rPr>
              <w:t>(</w:t>
            </w:r>
            <w:r>
              <w:rPr>
                <w:rFonts w:ascii="Symbol" w:hAnsi="Symbol"/>
                <w:b/>
              </w:rPr>
              <w:t>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4D2CC176" w14:textId="6AC2F683" w:rsidR="00830AC9" w:rsidRDefault="00491CE6" w:rsidP="00830AC9">
            <w:pPr>
              <w:pStyle w:val="TableParagraph"/>
              <w:spacing w:before="6" w:line="254" w:lineRule="exact"/>
              <w:jc w:val="center"/>
            </w:pPr>
            <w:r>
              <w:t>58 (19.7)</w:t>
            </w:r>
          </w:p>
        </w:tc>
        <w:tc>
          <w:tcPr>
            <w:tcW w:w="1489" w:type="dxa"/>
          </w:tcPr>
          <w:p w14:paraId="1F29C144" w14:textId="1C8AB388" w:rsidR="00830AC9" w:rsidRDefault="00CC57D1" w:rsidP="00830AC9">
            <w:pPr>
              <w:pStyle w:val="TableParagraph"/>
              <w:spacing w:before="6" w:line="254" w:lineRule="exact"/>
              <w:ind w:left="106"/>
              <w:jc w:val="center"/>
            </w:pPr>
            <w:r>
              <w:t>63 (26.5)</w:t>
            </w:r>
          </w:p>
        </w:tc>
        <w:tc>
          <w:tcPr>
            <w:tcW w:w="850" w:type="dxa"/>
          </w:tcPr>
          <w:p w14:paraId="22A1B1F6" w14:textId="72DE84E2" w:rsidR="00830AC9" w:rsidRDefault="00CC57D1" w:rsidP="00830AC9">
            <w:pPr>
              <w:pStyle w:val="TableParagraph"/>
              <w:spacing w:before="6" w:line="254" w:lineRule="exact"/>
              <w:ind w:left="106"/>
              <w:jc w:val="center"/>
            </w:pPr>
            <w:r>
              <w:t>121</w:t>
            </w:r>
          </w:p>
        </w:tc>
      </w:tr>
      <w:tr w:rsidR="00830AC9" w14:paraId="4847B01B" w14:textId="77777777" w:rsidTr="00830AC9">
        <w:trPr>
          <w:trHeight w:val="268"/>
        </w:trPr>
        <w:tc>
          <w:tcPr>
            <w:tcW w:w="4138" w:type="dxa"/>
          </w:tcPr>
          <w:p w14:paraId="7BD2A3BA" w14:textId="7749D333" w:rsidR="00830AC9" w:rsidRDefault="00830AC9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Mod-High </w:t>
            </w:r>
            <w:r w:rsidRPr="00E42A9B">
              <w:rPr>
                <w:b/>
              </w:rPr>
              <w:t>personal accomplishment</w:t>
            </w:r>
            <w:r>
              <w:rPr>
                <w:b/>
              </w:rPr>
              <w:t xml:space="preserve"> (&gt;10)</w:t>
            </w:r>
          </w:p>
        </w:tc>
        <w:tc>
          <w:tcPr>
            <w:tcW w:w="1488" w:type="dxa"/>
          </w:tcPr>
          <w:p w14:paraId="5AE0084F" w14:textId="4D45DA42" w:rsidR="00830AC9" w:rsidRDefault="00491CE6" w:rsidP="00830AC9">
            <w:pPr>
              <w:pStyle w:val="TableParagraph"/>
              <w:jc w:val="center"/>
            </w:pPr>
            <w:r>
              <w:t>236 (80.3)</w:t>
            </w:r>
          </w:p>
        </w:tc>
        <w:tc>
          <w:tcPr>
            <w:tcW w:w="1489" w:type="dxa"/>
          </w:tcPr>
          <w:p w14:paraId="5940872D" w14:textId="626BE327" w:rsidR="00830AC9" w:rsidRDefault="00CC57D1" w:rsidP="00830AC9">
            <w:pPr>
              <w:pStyle w:val="TableParagraph"/>
              <w:ind w:left="106"/>
              <w:jc w:val="center"/>
            </w:pPr>
            <w:r>
              <w:t>175 (73.5)</w:t>
            </w:r>
          </w:p>
        </w:tc>
        <w:tc>
          <w:tcPr>
            <w:tcW w:w="850" w:type="dxa"/>
          </w:tcPr>
          <w:p w14:paraId="4D86D289" w14:textId="6D44BF80" w:rsidR="00830AC9" w:rsidRDefault="00CC57D1" w:rsidP="00830AC9">
            <w:pPr>
              <w:pStyle w:val="TableParagraph"/>
              <w:ind w:left="106"/>
              <w:jc w:val="center"/>
            </w:pPr>
            <w:r>
              <w:t>411</w:t>
            </w:r>
          </w:p>
        </w:tc>
      </w:tr>
      <w:tr w:rsidR="00830AC9" w14:paraId="435B2BD1" w14:textId="77777777" w:rsidTr="00830AC9">
        <w:trPr>
          <w:trHeight w:val="268"/>
        </w:trPr>
        <w:tc>
          <w:tcPr>
            <w:tcW w:w="4138" w:type="dxa"/>
          </w:tcPr>
          <w:p w14:paraId="013BC997" w14:textId="77777777" w:rsidR="00830AC9" w:rsidRDefault="00830AC9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</w:tcPr>
          <w:p w14:paraId="6DB147CC" w14:textId="0AD93A13" w:rsidR="00830AC9" w:rsidRDefault="00491CE6" w:rsidP="00830AC9">
            <w:pPr>
              <w:pStyle w:val="TableParagraph"/>
              <w:jc w:val="center"/>
            </w:pPr>
            <w:r>
              <w:t>294</w:t>
            </w:r>
          </w:p>
        </w:tc>
        <w:tc>
          <w:tcPr>
            <w:tcW w:w="1489" w:type="dxa"/>
          </w:tcPr>
          <w:p w14:paraId="6815B2BC" w14:textId="613BA746" w:rsidR="00830AC9" w:rsidRDefault="00CC57D1" w:rsidP="00830AC9">
            <w:pPr>
              <w:pStyle w:val="TableParagraph"/>
              <w:ind w:left="106"/>
              <w:jc w:val="center"/>
            </w:pPr>
            <w:r>
              <w:t>238</w:t>
            </w:r>
          </w:p>
        </w:tc>
        <w:tc>
          <w:tcPr>
            <w:tcW w:w="850" w:type="dxa"/>
          </w:tcPr>
          <w:p w14:paraId="1D8646E9" w14:textId="0AB7941F" w:rsidR="00830AC9" w:rsidRDefault="00CC57D1" w:rsidP="00830AC9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346EE2" w14:paraId="010E1AFB" w14:textId="77777777" w:rsidTr="00830AC9">
        <w:trPr>
          <w:trHeight w:val="268"/>
        </w:trPr>
        <w:tc>
          <w:tcPr>
            <w:tcW w:w="4138" w:type="dxa"/>
          </w:tcPr>
          <w:p w14:paraId="6B7CA872" w14:textId="152DCC67" w:rsidR="00346EE2" w:rsidRDefault="00346EE2">
            <w:pPr>
              <w:pStyle w:val="TableParagraph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</w:tcPr>
          <w:p w14:paraId="28571839" w14:textId="77777777" w:rsidR="00346EE2" w:rsidRDefault="00346EE2" w:rsidP="00830AC9">
            <w:pPr>
              <w:pStyle w:val="TableParagraph"/>
              <w:jc w:val="center"/>
            </w:pPr>
          </w:p>
        </w:tc>
        <w:tc>
          <w:tcPr>
            <w:tcW w:w="1489" w:type="dxa"/>
          </w:tcPr>
          <w:p w14:paraId="30491175" w14:textId="77777777" w:rsidR="00346EE2" w:rsidRDefault="00346EE2" w:rsidP="00830AC9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7E2F8BAB" w14:textId="58B6D00D" w:rsidR="00346EE2" w:rsidRDefault="00346EE2" w:rsidP="00830AC9">
            <w:pPr>
              <w:pStyle w:val="TableParagraph"/>
              <w:ind w:left="106"/>
              <w:jc w:val="center"/>
            </w:pPr>
            <w:r>
              <w:t>-0.08</w:t>
            </w:r>
          </w:p>
        </w:tc>
      </w:tr>
      <w:tr w:rsidR="00830AC9" w14:paraId="068C776D" w14:textId="77777777" w:rsidTr="00830AC9">
        <w:trPr>
          <w:trHeight w:val="268"/>
        </w:trPr>
        <w:tc>
          <w:tcPr>
            <w:tcW w:w="4138" w:type="dxa"/>
          </w:tcPr>
          <w:p w14:paraId="1BACBC3B" w14:textId="77777777" w:rsidR="00830AC9" w:rsidRDefault="00830AC9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4CBDEBF7" w14:textId="77777777" w:rsidR="00830AC9" w:rsidRDefault="00830AC9" w:rsidP="00830AC9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2EAD8A18" w14:textId="77777777" w:rsidR="00830AC9" w:rsidRDefault="00830AC9" w:rsidP="00830AC9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18F4E89C" w14:textId="6C03D8FA" w:rsidR="00830AC9" w:rsidRDefault="00830AC9" w:rsidP="00830AC9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7</w:t>
            </w:r>
            <w:r w:rsidR="00491CE6">
              <w:rPr>
                <w:b/>
              </w:rPr>
              <w:t>7</w:t>
            </w:r>
          </w:p>
        </w:tc>
      </w:tr>
    </w:tbl>
    <w:p w14:paraId="05A36DAB" w14:textId="77777777" w:rsidR="00ED46B9" w:rsidRDefault="00ED46B9" w:rsidP="005A6CE4">
      <w:pPr>
        <w:spacing w:before="59" w:after="11"/>
        <w:ind w:left="100"/>
        <w:rPr>
          <w:rFonts w:asciiTheme="majorBidi" w:hAnsiTheme="majorBidi" w:cstheme="majorBidi"/>
          <w:i/>
        </w:rPr>
      </w:pPr>
    </w:p>
    <w:p w14:paraId="21672A67" w14:textId="2C4F9F6A" w:rsidR="005A6CE4" w:rsidRDefault="005A6CE4" w:rsidP="005A6CE4">
      <w:pPr>
        <w:spacing w:before="59" w:after="11"/>
        <w:ind w:left="100"/>
        <w:rPr>
          <w:rFonts w:asciiTheme="majorBidi" w:hAnsiTheme="majorBidi" w:cstheme="majorBidi"/>
          <w:i/>
        </w:rPr>
      </w:pPr>
      <w:r w:rsidRPr="00497AE5">
        <w:rPr>
          <w:rFonts w:asciiTheme="majorBidi" w:hAnsiTheme="majorBidi" w:cstheme="majorBidi"/>
          <w:i/>
        </w:rPr>
        <w:t xml:space="preserve">Supplementary Table 2. Age &lt; 35 vs </w:t>
      </w:r>
      <w:r w:rsidR="00497AE5">
        <w:rPr>
          <w:rFonts w:ascii="Symbol" w:hAnsi="Symbol"/>
          <w:b/>
        </w:rPr>
        <w:t></w:t>
      </w:r>
      <w:r w:rsidRPr="00497AE5">
        <w:rPr>
          <w:rFonts w:asciiTheme="majorBidi" w:hAnsiTheme="majorBidi" w:cstheme="majorBidi"/>
          <w:i/>
        </w:rPr>
        <w:t xml:space="preserve"> 35 years</w:t>
      </w:r>
      <w:r w:rsidRPr="00497AE5">
        <w:rPr>
          <w:rFonts w:asciiTheme="majorBidi" w:hAnsiTheme="majorBidi" w:cstheme="majorBidi"/>
          <w:i/>
          <w:w w:val="75"/>
        </w:rPr>
        <w:t xml:space="preserve"> </w:t>
      </w:r>
    </w:p>
    <w:p w14:paraId="06DB7622" w14:textId="77777777" w:rsidR="00ED46B9" w:rsidRDefault="00ED46B9" w:rsidP="005A6CE4">
      <w:pPr>
        <w:spacing w:before="59" w:after="11"/>
        <w:ind w:left="100"/>
        <w:rPr>
          <w:rFonts w:asciiTheme="majorBidi" w:hAnsiTheme="majorBidi" w:cstheme="majorBidi"/>
          <w:i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38"/>
        <w:gridCol w:w="1488"/>
        <w:gridCol w:w="1489"/>
        <w:gridCol w:w="850"/>
      </w:tblGrid>
      <w:tr w:rsidR="005A6CE4" w14:paraId="492D2193" w14:textId="77777777" w:rsidTr="00CF0DAA">
        <w:trPr>
          <w:trHeight w:val="268"/>
        </w:trPr>
        <w:tc>
          <w:tcPr>
            <w:tcW w:w="4138" w:type="dxa"/>
          </w:tcPr>
          <w:p w14:paraId="3A768DF8" w14:textId="77777777" w:rsidR="005A6CE4" w:rsidRDefault="005A6CE4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71313C08" w14:textId="76BA167D" w:rsidR="005A6CE4" w:rsidRDefault="00B85378" w:rsidP="00CF0DAA">
            <w:pPr>
              <w:pStyle w:val="TableParagraph"/>
              <w:jc w:val="center"/>
              <w:rPr>
                <w:b/>
              </w:rPr>
            </w:pPr>
            <w:r>
              <w:rPr>
                <w:b/>
              </w:rPr>
              <w:t>&lt; 35</w:t>
            </w:r>
            <w:r w:rsidR="005A6CE4">
              <w:rPr>
                <w:b/>
              </w:rPr>
              <w:t xml:space="preserve"> n (%)</w:t>
            </w:r>
          </w:p>
        </w:tc>
        <w:tc>
          <w:tcPr>
            <w:tcW w:w="1489" w:type="dxa"/>
          </w:tcPr>
          <w:p w14:paraId="08D8F00D" w14:textId="3490900A" w:rsidR="005A6CE4" w:rsidRDefault="00B85378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 xml:space="preserve"> </w:t>
            </w:r>
            <w:r w:rsidR="006D1D9D">
              <w:rPr>
                <w:b/>
              </w:rPr>
              <w:t>35</w:t>
            </w:r>
            <w:r>
              <w:rPr>
                <w:b/>
              </w:rPr>
              <w:t xml:space="preserve"> </w:t>
            </w:r>
            <w:r w:rsidR="005A6CE4">
              <w:rPr>
                <w:b/>
              </w:rPr>
              <w:t>n (%)</w:t>
            </w:r>
          </w:p>
        </w:tc>
        <w:tc>
          <w:tcPr>
            <w:tcW w:w="850" w:type="dxa"/>
          </w:tcPr>
          <w:p w14:paraId="057DE0FE" w14:textId="77777777" w:rsidR="005A6CE4" w:rsidRDefault="005A6CE4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Total</w:t>
            </w:r>
          </w:p>
        </w:tc>
      </w:tr>
      <w:tr w:rsidR="005A6CE4" w14:paraId="1B517978" w14:textId="77777777" w:rsidTr="00CF0DAA">
        <w:trPr>
          <w:trHeight w:val="280"/>
        </w:trPr>
        <w:tc>
          <w:tcPr>
            <w:tcW w:w="4138" w:type="dxa"/>
          </w:tcPr>
          <w:p w14:paraId="636DF22C" w14:textId="77777777" w:rsidR="005A6CE4" w:rsidRDefault="005A6CE4" w:rsidP="00CF0DAA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 xml:space="preserve">High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0BF05FCC" w14:textId="30EA72B4" w:rsidR="005A6CE4" w:rsidRDefault="00184E59" w:rsidP="00CF0DAA">
            <w:pPr>
              <w:pStyle w:val="TableParagraph"/>
              <w:spacing w:before="4" w:line="256" w:lineRule="exact"/>
              <w:jc w:val="center"/>
            </w:pPr>
            <w:r>
              <w:t>272</w:t>
            </w:r>
            <w:r w:rsidR="005A6CE4">
              <w:t xml:space="preserve"> (</w:t>
            </w:r>
            <w:r>
              <w:t>69.4</w:t>
            </w:r>
            <w:r w:rsidR="005A6CE4">
              <w:t>)</w:t>
            </w:r>
          </w:p>
        </w:tc>
        <w:tc>
          <w:tcPr>
            <w:tcW w:w="1489" w:type="dxa"/>
          </w:tcPr>
          <w:p w14:paraId="1F97D879" w14:textId="34D181C3" w:rsidR="005A6CE4" w:rsidRDefault="00184E59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85</w:t>
            </w:r>
            <w:r w:rsidR="005A6CE4">
              <w:t xml:space="preserve"> (</w:t>
            </w:r>
            <w:r>
              <w:t>60.7</w:t>
            </w:r>
            <w:r w:rsidR="005A6CE4">
              <w:t>)</w:t>
            </w:r>
          </w:p>
        </w:tc>
        <w:tc>
          <w:tcPr>
            <w:tcW w:w="850" w:type="dxa"/>
          </w:tcPr>
          <w:p w14:paraId="1F5858C0" w14:textId="301C763F" w:rsidR="005A6CE4" w:rsidRDefault="00B831A8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357</w:t>
            </w:r>
          </w:p>
        </w:tc>
      </w:tr>
      <w:tr w:rsidR="005A6CE4" w14:paraId="42451F7C" w14:textId="77777777" w:rsidTr="00CF0DAA">
        <w:trPr>
          <w:trHeight w:val="268"/>
        </w:trPr>
        <w:tc>
          <w:tcPr>
            <w:tcW w:w="4138" w:type="dxa"/>
          </w:tcPr>
          <w:p w14:paraId="1FADC185" w14:textId="77777777" w:rsidR="005A6CE4" w:rsidRDefault="005A6CE4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488" w:type="dxa"/>
          </w:tcPr>
          <w:p w14:paraId="67E5C562" w14:textId="41D27D0A" w:rsidR="005A6CE4" w:rsidRDefault="00184E59" w:rsidP="00CF0DAA">
            <w:pPr>
              <w:pStyle w:val="TableParagraph"/>
              <w:jc w:val="center"/>
            </w:pPr>
            <w:r>
              <w:t>120</w:t>
            </w:r>
            <w:r w:rsidR="005A6CE4">
              <w:t xml:space="preserve"> (</w:t>
            </w:r>
            <w:r>
              <w:t>30.6</w:t>
            </w:r>
            <w:r w:rsidR="005A6CE4">
              <w:t>)</w:t>
            </w:r>
          </w:p>
        </w:tc>
        <w:tc>
          <w:tcPr>
            <w:tcW w:w="1489" w:type="dxa"/>
          </w:tcPr>
          <w:p w14:paraId="74D23809" w14:textId="798838AE" w:rsidR="005A6CE4" w:rsidRDefault="00184E59" w:rsidP="00CF0DAA">
            <w:pPr>
              <w:pStyle w:val="TableParagraph"/>
              <w:ind w:left="106"/>
              <w:jc w:val="center"/>
            </w:pPr>
            <w:r>
              <w:t>55</w:t>
            </w:r>
            <w:r w:rsidR="005A6CE4">
              <w:t xml:space="preserve"> (</w:t>
            </w:r>
            <w:r>
              <w:t>39.3</w:t>
            </w:r>
            <w:r w:rsidR="005A6CE4">
              <w:t>)</w:t>
            </w:r>
          </w:p>
        </w:tc>
        <w:tc>
          <w:tcPr>
            <w:tcW w:w="850" w:type="dxa"/>
          </w:tcPr>
          <w:p w14:paraId="3FBC9FA4" w14:textId="77777777" w:rsidR="005A6CE4" w:rsidRDefault="005A6CE4" w:rsidP="00CF0DAA">
            <w:pPr>
              <w:pStyle w:val="TableParagraph"/>
              <w:ind w:left="106"/>
              <w:jc w:val="center"/>
            </w:pPr>
            <w:r>
              <w:t>175</w:t>
            </w:r>
          </w:p>
        </w:tc>
      </w:tr>
      <w:tr w:rsidR="005A6CE4" w14:paraId="1EB1B51A" w14:textId="77777777" w:rsidTr="00CF0DAA">
        <w:trPr>
          <w:trHeight w:val="268"/>
        </w:trPr>
        <w:tc>
          <w:tcPr>
            <w:tcW w:w="4138" w:type="dxa"/>
          </w:tcPr>
          <w:p w14:paraId="70D5A7C5" w14:textId="77777777" w:rsidR="005A6CE4" w:rsidRDefault="005A6CE4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</w:tcPr>
          <w:p w14:paraId="4F921498" w14:textId="67466231" w:rsidR="005A6CE4" w:rsidRDefault="00B831A8" w:rsidP="00CF0DAA">
            <w:pPr>
              <w:pStyle w:val="TableParagraph"/>
              <w:jc w:val="center"/>
            </w:pPr>
            <w:r>
              <w:t>392</w:t>
            </w:r>
          </w:p>
        </w:tc>
        <w:tc>
          <w:tcPr>
            <w:tcW w:w="1489" w:type="dxa"/>
          </w:tcPr>
          <w:p w14:paraId="322CF7F1" w14:textId="7BAB1201" w:rsidR="005A6CE4" w:rsidRDefault="00184E59" w:rsidP="00CF0DAA">
            <w:pPr>
              <w:pStyle w:val="TableParagraph"/>
              <w:ind w:left="106"/>
              <w:jc w:val="center"/>
            </w:pPr>
            <w:r>
              <w:t>140</w:t>
            </w:r>
          </w:p>
        </w:tc>
        <w:tc>
          <w:tcPr>
            <w:tcW w:w="850" w:type="dxa"/>
          </w:tcPr>
          <w:p w14:paraId="0230A189" w14:textId="77777777" w:rsidR="005A6CE4" w:rsidRDefault="005A6CE4" w:rsidP="00CF0DAA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210318" w14:paraId="5DA2240F" w14:textId="77777777" w:rsidTr="00CF0DAA">
        <w:trPr>
          <w:trHeight w:val="268"/>
        </w:trPr>
        <w:tc>
          <w:tcPr>
            <w:tcW w:w="4138" w:type="dxa"/>
          </w:tcPr>
          <w:p w14:paraId="0EC2DAD0" w14:textId="2C809883" w:rsidR="00210318" w:rsidRDefault="00210318" w:rsidP="00CF0DAA">
            <w:pPr>
              <w:pStyle w:val="TableParagraph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</w:tcPr>
          <w:p w14:paraId="64511828" w14:textId="77777777" w:rsidR="00210318" w:rsidRDefault="00210318" w:rsidP="00CF0DAA">
            <w:pPr>
              <w:pStyle w:val="TableParagraph"/>
              <w:jc w:val="center"/>
            </w:pPr>
          </w:p>
        </w:tc>
        <w:tc>
          <w:tcPr>
            <w:tcW w:w="1489" w:type="dxa"/>
          </w:tcPr>
          <w:p w14:paraId="16189206" w14:textId="77777777" w:rsidR="00210318" w:rsidRDefault="00210318" w:rsidP="00CF0DAA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47A69B57" w14:textId="7B67CA05" w:rsidR="00210318" w:rsidRDefault="00A678D9" w:rsidP="00CF0DAA">
            <w:pPr>
              <w:pStyle w:val="TableParagraph"/>
              <w:ind w:left="106"/>
              <w:jc w:val="center"/>
            </w:pPr>
            <w:r>
              <w:t>-0.081</w:t>
            </w:r>
          </w:p>
        </w:tc>
      </w:tr>
      <w:tr w:rsidR="005A6CE4" w14:paraId="18C0FF83" w14:textId="77777777" w:rsidTr="00CF0DAA">
        <w:trPr>
          <w:trHeight w:val="268"/>
        </w:trPr>
        <w:tc>
          <w:tcPr>
            <w:tcW w:w="4138" w:type="dxa"/>
          </w:tcPr>
          <w:p w14:paraId="227D5FFF" w14:textId="77777777" w:rsidR="005A6CE4" w:rsidRDefault="005A6CE4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3ED870EF" w14:textId="77777777" w:rsidR="005A6CE4" w:rsidRDefault="005A6CE4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10715C9D" w14:textId="77777777" w:rsidR="005A6CE4" w:rsidRDefault="005A6CE4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67FABA11" w14:textId="14262690" w:rsidR="005A6CE4" w:rsidRDefault="005A6CE4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0</w:t>
            </w:r>
            <w:r w:rsidR="00982D09">
              <w:rPr>
                <w:b/>
              </w:rPr>
              <w:t>75</w:t>
            </w:r>
          </w:p>
        </w:tc>
      </w:tr>
      <w:tr w:rsidR="005A6CE4" w14:paraId="5CCEA36D" w14:textId="77777777" w:rsidTr="00CF0DAA">
        <w:trPr>
          <w:trHeight w:val="268"/>
        </w:trPr>
        <w:tc>
          <w:tcPr>
            <w:tcW w:w="4138" w:type="dxa"/>
          </w:tcPr>
          <w:p w14:paraId="3F16F631" w14:textId="77777777" w:rsidR="005A6CE4" w:rsidRDefault="005A6CE4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6EEF9914" w14:textId="77777777" w:rsidR="005A6CE4" w:rsidRDefault="005A6CE4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78D087F4" w14:textId="77777777" w:rsidR="005A6CE4" w:rsidRDefault="005A6CE4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72FC86DC" w14:textId="77777777" w:rsidR="005A6CE4" w:rsidRDefault="005A6CE4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5A6CE4" w14:paraId="4937834C" w14:textId="77777777" w:rsidTr="00CF0DAA">
        <w:trPr>
          <w:trHeight w:val="280"/>
        </w:trPr>
        <w:tc>
          <w:tcPr>
            <w:tcW w:w="4138" w:type="dxa"/>
          </w:tcPr>
          <w:p w14:paraId="7E607006" w14:textId="77777777" w:rsidR="005A6CE4" w:rsidRDefault="005A6CE4" w:rsidP="00CF0DAA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 xml:space="preserve">High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54B697CE" w14:textId="355C7014" w:rsidR="005A6CE4" w:rsidRDefault="00657F13" w:rsidP="00CF0DAA">
            <w:pPr>
              <w:pStyle w:val="TableParagraph"/>
              <w:spacing w:before="4" w:line="256" w:lineRule="exact"/>
              <w:jc w:val="center"/>
            </w:pPr>
            <w:r>
              <w:t>197</w:t>
            </w:r>
            <w:r w:rsidR="005A6CE4">
              <w:t xml:space="preserve"> (</w:t>
            </w:r>
            <w:r>
              <w:t>50.3</w:t>
            </w:r>
            <w:r w:rsidR="005A6CE4">
              <w:t>)</w:t>
            </w:r>
          </w:p>
        </w:tc>
        <w:tc>
          <w:tcPr>
            <w:tcW w:w="1489" w:type="dxa"/>
          </w:tcPr>
          <w:p w14:paraId="7BEA9CF6" w14:textId="6005D064" w:rsidR="005A6CE4" w:rsidRDefault="006E5BEF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55</w:t>
            </w:r>
            <w:r w:rsidR="005A6CE4">
              <w:t xml:space="preserve"> (</w:t>
            </w:r>
            <w:r>
              <w:t>39.3</w:t>
            </w:r>
            <w:r w:rsidR="005A6CE4">
              <w:t>)</w:t>
            </w:r>
          </w:p>
        </w:tc>
        <w:tc>
          <w:tcPr>
            <w:tcW w:w="850" w:type="dxa"/>
          </w:tcPr>
          <w:p w14:paraId="7294957B" w14:textId="29C37238" w:rsidR="005A6CE4" w:rsidRDefault="006E5BEF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252</w:t>
            </w:r>
          </w:p>
        </w:tc>
      </w:tr>
      <w:tr w:rsidR="005A6CE4" w14:paraId="42D2A107" w14:textId="77777777" w:rsidTr="00CF0DAA">
        <w:trPr>
          <w:trHeight w:val="266"/>
        </w:trPr>
        <w:tc>
          <w:tcPr>
            <w:tcW w:w="4138" w:type="dxa"/>
            <w:tcBorders>
              <w:bottom w:val="single" w:sz="6" w:space="0" w:color="000000"/>
            </w:tcBorders>
          </w:tcPr>
          <w:p w14:paraId="71B4DEF0" w14:textId="77777777" w:rsidR="005A6CE4" w:rsidRDefault="005A6CE4" w:rsidP="00CF0DAA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488" w:type="dxa"/>
            <w:tcBorders>
              <w:bottom w:val="single" w:sz="6" w:space="0" w:color="000000"/>
            </w:tcBorders>
          </w:tcPr>
          <w:p w14:paraId="42D97F58" w14:textId="7C10A080" w:rsidR="005A6CE4" w:rsidRDefault="00657F13" w:rsidP="00CF0DAA">
            <w:pPr>
              <w:pStyle w:val="TableParagraph"/>
              <w:spacing w:line="246" w:lineRule="exact"/>
              <w:jc w:val="center"/>
            </w:pPr>
            <w:r>
              <w:t>195</w:t>
            </w:r>
            <w:r w:rsidR="005A6CE4">
              <w:t xml:space="preserve"> (</w:t>
            </w:r>
            <w:r>
              <w:t>49.7</w:t>
            </w:r>
            <w:r w:rsidR="005A6CE4">
              <w:t>)</w:t>
            </w:r>
          </w:p>
        </w:tc>
        <w:tc>
          <w:tcPr>
            <w:tcW w:w="1489" w:type="dxa"/>
            <w:tcBorders>
              <w:bottom w:val="single" w:sz="6" w:space="0" w:color="000000"/>
            </w:tcBorders>
          </w:tcPr>
          <w:p w14:paraId="2CF72B03" w14:textId="6A64F176" w:rsidR="005A6CE4" w:rsidRDefault="006E5BEF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85</w:t>
            </w:r>
            <w:r w:rsidR="005A6CE4">
              <w:t xml:space="preserve"> (</w:t>
            </w:r>
            <w:r>
              <w:t>60.7</w:t>
            </w:r>
            <w:r w:rsidR="005A6CE4">
              <w:t>)</w:t>
            </w:r>
          </w:p>
        </w:tc>
        <w:tc>
          <w:tcPr>
            <w:tcW w:w="850" w:type="dxa"/>
            <w:tcBorders>
              <w:bottom w:val="single" w:sz="6" w:space="0" w:color="000000"/>
            </w:tcBorders>
          </w:tcPr>
          <w:p w14:paraId="2139D5FA" w14:textId="2114A843" w:rsidR="005A6CE4" w:rsidRDefault="006E5BEF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280</w:t>
            </w:r>
          </w:p>
        </w:tc>
      </w:tr>
      <w:tr w:rsidR="005A6CE4" w14:paraId="5612853B" w14:textId="77777777" w:rsidTr="00CF0DAA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25784EC7" w14:textId="77777777" w:rsidR="005A6CE4" w:rsidRDefault="005A6CE4" w:rsidP="00CF0DAA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1372FBD7" w14:textId="467E13AF" w:rsidR="005A6CE4" w:rsidRDefault="006E5BEF" w:rsidP="00CF0DAA">
            <w:pPr>
              <w:pStyle w:val="TableParagraph"/>
              <w:spacing w:line="246" w:lineRule="exact"/>
              <w:jc w:val="center"/>
            </w:pPr>
            <w:r>
              <w:t>392</w:t>
            </w:r>
          </w:p>
        </w:tc>
        <w:tc>
          <w:tcPr>
            <w:tcW w:w="1489" w:type="dxa"/>
            <w:tcBorders>
              <w:top w:val="single" w:sz="6" w:space="0" w:color="000000"/>
            </w:tcBorders>
          </w:tcPr>
          <w:p w14:paraId="3D342EE3" w14:textId="65304AE0" w:rsidR="005A6CE4" w:rsidRDefault="006E5BEF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140</w:t>
            </w: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15F794C2" w14:textId="77777777" w:rsidR="005A6CE4" w:rsidRDefault="005A6CE4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532</w:t>
            </w:r>
          </w:p>
        </w:tc>
      </w:tr>
      <w:tr w:rsidR="000447AB" w14:paraId="4FE4FE52" w14:textId="77777777" w:rsidTr="00CF0DAA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26A7A8EF" w14:textId="77777777" w:rsidR="000447AB" w:rsidRDefault="000447AB" w:rsidP="00CF0DAA">
            <w:pPr>
              <w:pStyle w:val="TableParagraph"/>
              <w:spacing w:line="246" w:lineRule="exact"/>
              <w:rPr>
                <w:b/>
              </w:rPr>
            </w:pP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09089D03" w14:textId="77777777" w:rsidR="000447AB" w:rsidRDefault="000447AB" w:rsidP="00CF0DAA">
            <w:pPr>
              <w:pStyle w:val="TableParagraph"/>
              <w:spacing w:line="246" w:lineRule="exact"/>
              <w:jc w:val="center"/>
            </w:pPr>
          </w:p>
        </w:tc>
        <w:tc>
          <w:tcPr>
            <w:tcW w:w="1489" w:type="dxa"/>
            <w:tcBorders>
              <w:top w:val="single" w:sz="6" w:space="0" w:color="000000"/>
            </w:tcBorders>
          </w:tcPr>
          <w:p w14:paraId="2A7C3ACE" w14:textId="77777777" w:rsidR="000447AB" w:rsidRDefault="000447AB" w:rsidP="00CF0DAA">
            <w:pPr>
              <w:pStyle w:val="TableParagraph"/>
              <w:spacing w:line="246" w:lineRule="exact"/>
              <w:ind w:left="106"/>
              <w:jc w:val="center"/>
            </w:pP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7AE8CBF2" w14:textId="59981B85" w:rsidR="000447AB" w:rsidRDefault="000447AB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-0.097</w:t>
            </w:r>
          </w:p>
        </w:tc>
      </w:tr>
      <w:tr w:rsidR="005A6CE4" w14:paraId="108264CB" w14:textId="77777777" w:rsidTr="00CF0DAA">
        <w:trPr>
          <w:trHeight w:val="268"/>
        </w:trPr>
        <w:tc>
          <w:tcPr>
            <w:tcW w:w="4138" w:type="dxa"/>
          </w:tcPr>
          <w:p w14:paraId="1F8E0F76" w14:textId="77777777" w:rsidR="005A6CE4" w:rsidRDefault="005A6CE4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27F3F258" w14:textId="77777777" w:rsidR="005A6CE4" w:rsidRDefault="005A6CE4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54A4D097" w14:textId="77777777" w:rsidR="005A6CE4" w:rsidRDefault="005A6CE4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51E31AA7" w14:textId="5F698313" w:rsidR="005A6CE4" w:rsidRDefault="005A6CE4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0</w:t>
            </w:r>
            <w:r w:rsidR="006E5BEF">
              <w:rPr>
                <w:b/>
              </w:rPr>
              <w:t>3</w:t>
            </w:r>
            <w:r>
              <w:rPr>
                <w:b/>
              </w:rPr>
              <w:t>*</w:t>
            </w:r>
          </w:p>
        </w:tc>
      </w:tr>
      <w:tr w:rsidR="005A6CE4" w14:paraId="60B3FE6B" w14:textId="77777777" w:rsidTr="00CF0DAA">
        <w:trPr>
          <w:trHeight w:val="268"/>
        </w:trPr>
        <w:tc>
          <w:tcPr>
            <w:tcW w:w="4138" w:type="dxa"/>
          </w:tcPr>
          <w:p w14:paraId="75617757" w14:textId="77777777" w:rsidR="005A6CE4" w:rsidRDefault="005A6CE4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372C3C44" w14:textId="77777777" w:rsidR="005A6CE4" w:rsidRDefault="005A6CE4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3710D9B1" w14:textId="77777777" w:rsidR="005A6CE4" w:rsidRDefault="005A6CE4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1C7C1EBD" w14:textId="77777777" w:rsidR="005A6CE4" w:rsidRDefault="005A6CE4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5A6CE4" w14:paraId="57DF7478" w14:textId="77777777" w:rsidTr="00CF0DAA">
        <w:trPr>
          <w:trHeight w:val="280"/>
        </w:trPr>
        <w:tc>
          <w:tcPr>
            <w:tcW w:w="4138" w:type="dxa"/>
          </w:tcPr>
          <w:p w14:paraId="74342CD4" w14:textId="77777777" w:rsidR="005A6CE4" w:rsidRDefault="005A6CE4" w:rsidP="00CF0DAA">
            <w:pPr>
              <w:pStyle w:val="TableParagraph"/>
              <w:spacing w:line="260" w:lineRule="exact"/>
              <w:rPr>
                <w:b/>
              </w:rPr>
            </w:pPr>
            <w:r w:rsidRPr="00E42A9B">
              <w:rPr>
                <w:b/>
              </w:rPr>
              <w:t xml:space="preserve">Decreased personal accomplishment </w:t>
            </w:r>
            <w:r>
              <w:rPr>
                <w:b/>
              </w:rPr>
              <w:t>(</w:t>
            </w:r>
            <w:r>
              <w:rPr>
                <w:rFonts w:ascii="Symbol" w:hAnsi="Symbol"/>
                <w:b/>
              </w:rPr>
              <w:t>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10A8B8AE" w14:textId="426701DE" w:rsidR="005A6CE4" w:rsidRDefault="009E2BE1" w:rsidP="00CF0DAA">
            <w:pPr>
              <w:pStyle w:val="TableParagraph"/>
              <w:spacing w:before="6" w:line="254" w:lineRule="exact"/>
              <w:jc w:val="center"/>
            </w:pPr>
            <w:r>
              <w:t>83</w:t>
            </w:r>
            <w:r w:rsidR="005A6CE4">
              <w:t xml:space="preserve"> (</w:t>
            </w:r>
            <w:r>
              <w:t>21.2</w:t>
            </w:r>
            <w:r w:rsidR="005A6CE4">
              <w:t>)</w:t>
            </w:r>
          </w:p>
        </w:tc>
        <w:tc>
          <w:tcPr>
            <w:tcW w:w="1489" w:type="dxa"/>
          </w:tcPr>
          <w:p w14:paraId="33C1A1D6" w14:textId="7621B43B" w:rsidR="005A6CE4" w:rsidRDefault="009E2BE1" w:rsidP="00CF0DAA">
            <w:pPr>
              <w:pStyle w:val="TableParagraph"/>
              <w:spacing w:before="6" w:line="254" w:lineRule="exact"/>
              <w:ind w:left="106"/>
              <w:jc w:val="center"/>
            </w:pPr>
            <w:r>
              <w:t>38</w:t>
            </w:r>
            <w:r w:rsidR="005A6CE4">
              <w:t xml:space="preserve"> (</w:t>
            </w:r>
            <w:r>
              <w:t>27.1</w:t>
            </w:r>
            <w:r w:rsidR="005A6CE4">
              <w:t>)</w:t>
            </w:r>
          </w:p>
        </w:tc>
        <w:tc>
          <w:tcPr>
            <w:tcW w:w="850" w:type="dxa"/>
          </w:tcPr>
          <w:p w14:paraId="266A522E" w14:textId="5B7B52AE" w:rsidR="005A6CE4" w:rsidRDefault="004E3AA8" w:rsidP="00CF0DAA">
            <w:pPr>
              <w:pStyle w:val="TableParagraph"/>
              <w:spacing w:before="6" w:line="254" w:lineRule="exact"/>
              <w:ind w:left="106"/>
              <w:jc w:val="center"/>
            </w:pPr>
            <w:r>
              <w:t>121</w:t>
            </w:r>
          </w:p>
        </w:tc>
      </w:tr>
      <w:tr w:rsidR="005A6CE4" w14:paraId="315CE09D" w14:textId="77777777" w:rsidTr="00CF0DAA">
        <w:trPr>
          <w:trHeight w:val="268"/>
        </w:trPr>
        <w:tc>
          <w:tcPr>
            <w:tcW w:w="4138" w:type="dxa"/>
          </w:tcPr>
          <w:p w14:paraId="3283FD8E" w14:textId="77777777" w:rsidR="005A6CE4" w:rsidRDefault="005A6CE4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Mod-High </w:t>
            </w:r>
            <w:r w:rsidRPr="00E42A9B">
              <w:rPr>
                <w:b/>
              </w:rPr>
              <w:t>personal accomplishment</w:t>
            </w:r>
            <w:r>
              <w:rPr>
                <w:b/>
              </w:rPr>
              <w:t xml:space="preserve"> (&gt;10)</w:t>
            </w:r>
          </w:p>
        </w:tc>
        <w:tc>
          <w:tcPr>
            <w:tcW w:w="1488" w:type="dxa"/>
          </w:tcPr>
          <w:p w14:paraId="0CA301E3" w14:textId="76431017" w:rsidR="005A6CE4" w:rsidRDefault="009E2BE1" w:rsidP="00CF0DAA">
            <w:pPr>
              <w:pStyle w:val="TableParagraph"/>
              <w:jc w:val="center"/>
            </w:pPr>
            <w:r>
              <w:t>309</w:t>
            </w:r>
            <w:r w:rsidR="005A6CE4">
              <w:t xml:space="preserve"> (</w:t>
            </w:r>
            <w:r>
              <w:t>78.8</w:t>
            </w:r>
            <w:r w:rsidR="005A6CE4">
              <w:t>)</w:t>
            </w:r>
          </w:p>
        </w:tc>
        <w:tc>
          <w:tcPr>
            <w:tcW w:w="1489" w:type="dxa"/>
          </w:tcPr>
          <w:p w14:paraId="648C1803" w14:textId="7ABAEE28" w:rsidR="005A6CE4" w:rsidRDefault="009E2BE1" w:rsidP="00CF0DAA">
            <w:pPr>
              <w:pStyle w:val="TableParagraph"/>
              <w:ind w:left="106"/>
              <w:jc w:val="center"/>
            </w:pPr>
            <w:r>
              <w:t>102</w:t>
            </w:r>
            <w:r w:rsidR="005A6CE4">
              <w:t xml:space="preserve"> (</w:t>
            </w:r>
            <w:r>
              <w:t>72.9</w:t>
            </w:r>
            <w:r w:rsidR="005A6CE4">
              <w:t>)</w:t>
            </w:r>
          </w:p>
        </w:tc>
        <w:tc>
          <w:tcPr>
            <w:tcW w:w="850" w:type="dxa"/>
          </w:tcPr>
          <w:p w14:paraId="6D820DEB" w14:textId="1ED52AC4" w:rsidR="005A6CE4" w:rsidRDefault="004E3AA8" w:rsidP="00CF0DAA">
            <w:pPr>
              <w:pStyle w:val="TableParagraph"/>
              <w:ind w:left="106"/>
              <w:jc w:val="center"/>
            </w:pPr>
            <w:r>
              <w:t>411</w:t>
            </w:r>
          </w:p>
        </w:tc>
      </w:tr>
      <w:tr w:rsidR="005A6CE4" w14:paraId="7828A4C2" w14:textId="77777777" w:rsidTr="00CF0DAA">
        <w:trPr>
          <w:trHeight w:val="268"/>
        </w:trPr>
        <w:tc>
          <w:tcPr>
            <w:tcW w:w="4138" w:type="dxa"/>
          </w:tcPr>
          <w:p w14:paraId="5321C4C5" w14:textId="77777777" w:rsidR="005A6CE4" w:rsidRDefault="005A6CE4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</w:tcPr>
          <w:p w14:paraId="51869C52" w14:textId="1F9D4644" w:rsidR="005A6CE4" w:rsidRDefault="004E3AA8" w:rsidP="00CF0DAA">
            <w:pPr>
              <w:pStyle w:val="TableParagraph"/>
              <w:jc w:val="center"/>
            </w:pPr>
            <w:r>
              <w:t>392</w:t>
            </w:r>
          </w:p>
        </w:tc>
        <w:tc>
          <w:tcPr>
            <w:tcW w:w="1489" w:type="dxa"/>
          </w:tcPr>
          <w:p w14:paraId="3427DF10" w14:textId="5A39E087" w:rsidR="005A6CE4" w:rsidRDefault="004E3AA8" w:rsidP="00CF0DAA">
            <w:pPr>
              <w:pStyle w:val="TableParagraph"/>
              <w:ind w:left="106"/>
              <w:jc w:val="center"/>
            </w:pPr>
            <w:r>
              <w:t>140</w:t>
            </w:r>
          </w:p>
        </w:tc>
        <w:tc>
          <w:tcPr>
            <w:tcW w:w="850" w:type="dxa"/>
          </w:tcPr>
          <w:p w14:paraId="78A54A84" w14:textId="77777777" w:rsidR="005A6CE4" w:rsidRDefault="005A6CE4" w:rsidP="00CF0DAA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210318" w14:paraId="7636351C" w14:textId="77777777" w:rsidTr="00CF0DAA">
        <w:trPr>
          <w:trHeight w:val="268"/>
        </w:trPr>
        <w:tc>
          <w:tcPr>
            <w:tcW w:w="4138" w:type="dxa"/>
          </w:tcPr>
          <w:p w14:paraId="6C4F6543" w14:textId="5277D8DC" w:rsidR="00210318" w:rsidRDefault="00210318" w:rsidP="00CF0DAA">
            <w:pPr>
              <w:pStyle w:val="TableParagraph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</w:tcPr>
          <w:p w14:paraId="3CEC9AF3" w14:textId="77777777" w:rsidR="00210318" w:rsidRDefault="00210318" w:rsidP="00CF0DAA">
            <w:pPr>
              <w:pStyle w:val="TableParagraph"/>
              <w:jc w:val="center"/>
            </w:pPr>
          </w:p>
        </w:tc>
        <w:tc>
          <w:tcPr>
            <w:tcW w:w="1489" w:type="dxa"/>
          </w:tcPr>
          <w:p w14:paraId="5C012D6C" w14:textId="77777777" w:rsidR="00210318" w:rsidRDefault="00210318" w:rsidP="00CF0DAA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34387D93" w14:textId="12C9BE2C" w:rsidR="00210318" w:rsidRDefault="00210318" w:rsidP="00CF0DAA">
            <w:pPr>
              <w:pStyle w:val="TableParagraph"/>
              <w:ind w:left="106"/>
              <w:jc w:val="center"/>
            </w:pPr>
            <w:r>
              <w:t>0.</w:t>
            </w:r>
            <w:r w:rsidR="00E469F1">
              <w:t>0</w:t>
            </w:r>
            <w:r>
              <w:t>63</w:t>
            </w:r>
          </w:p>
        </w:tc>
      </w:tr>
      <w:tr w:rsidR="005A6CE4" w14:paraId="7456F215" w14:textId="77777777" w:rsidTr="00CF0DAA">
        <w:trPr>
          <w:trHeight w:val="268"/>
        </w:trPr>
        <w:tc>
          <w:tcPr>
            <w:tcW w:w="4138" w:type="dxa"/>
          </w:tcPr>
          <w:p w14:paraId="4A459B97" w14:textId="77777777" w:rsidR="005A6CE4" w:rsidRDefault="005A6CE4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6B6EC618" w14:textId="77777777" w:rsidR="005A6CE4" w:rsidRDefault="005A6CE4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13B2898C" w14:textId="77777777" w:rsidR="005A6CE4" w:rsidRDefault="005A6CE4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43537908" w14:textId="499FAD2C" w:rsidR="005A6CE4" w:rsidRDefault="005A6CE4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4E3AA8">
              <w:rPr>
                <w:b/>
              </w:rPr>
              <w:t>159</w:t>
            </w:r>
          </w:p>
        </w:tc>
      </w:tr>
    </w:tbl>
    <w:p w14:paraId="0FB5A08F" w14:textId="77777777" w:rsidR="00ED46B9" w:rsidRDefault="00ED46B9" w:rsidP="007D178B">
      <w:pPr>
        <w:spacing w:before="59" w:after="11"/>
        <w:ind w:left="100"/>
        <w:rPr>
          <w:rFonts w:asciiTheme="majorBidi" w:hAnsiTheme="majorBidi" w:cstheme="majorBidi"/>
          <w:i/>
        </w:rPr>
      </w:pPr>
    </w:p>
    <w:p w14:paraId="2E5EA37D" w14:textId="77777777" w:rsidR="00ED46B9" w:rsidRDefault="00ED46B9" w:rsidP="007D178B">
      <w:pPr>
        <w:spacing w:before="59" w:after="11"/>
        <w:ind w:left="100"/>
        <w:rPr>
          <w:rFonts w:asciiTheme="majorBidi" w:hAnsiTheme="majorBidi" w:cstheme="majorBidi"/>
          <w:i/>
        </w:rPr>
      </w:pPr>
    </w:p>
    <w:p w14:paraId="049E1B1D" w14:textId="77777777" w:rsidR="00ED46B9" w:rsidRDefault="00ED46B9" w:rsidP="007D178B">
      <w:pPr>
        <w:spacing w:before="59" w:after="11"/>
        <w:ind w:left="100"/>
        <w:rPr>
          <w:rFonts w:asciiTheme="majorBidi" w:hAnsiTheme="majorBidi" w:cstheme="majorBidi"/>
          <w:i/>
        </w:rPr>
      </w:pPr>
    </w:p>
    <w:p w14:paraId="7718D3C2" w14:textId="77777777" w:rsidR="00ED46B9" w:rsidRDefault="00ED46B9" w:rsidP="007D178B">
      <w:pPr>
        <w:spacing w:before="59" w:after="11"/>
        <w:ind w:left="100"/>
        <w:rPr>
          <w:rFonts w:asciiTheme="majorBidi" w:hAnsiTheme="majorBidi" w:cstheme="majorBidi"/>
          <w:i/>
        </w:rPr>
      </w:pPr>
    </w:p>
    <w:p w14:paraId="7B4EDABB" w14:textId="77777777" w:rsidR="00ED46B9" w:rsidRDefault="00ED46B9" w:rsidP="007D178B">
      <w:pPr>
        <w:spacing w:before="59" w:after="11"/>
        <w:ind w:left="100"/>
        <w:rPr>
          <w:rFonts w:asciiTheme="majorBidi" w:hAnsiTheme="majorBidi" w:cstheme="majorBidi"/>
          <w:i/>
        </w:rPr>
      </w:pPr>
    </w:p>
    <w:p w14:paraId="3CA754AC" w14:textId="77777777" w:rsidR="00ED46B9" w:rsidRDefault="00ED46B9" w:rsidP="007D178B">
      <w:pPr>
        <w:spacing w:before="59" w:after="11"/>
        <w:ind w:left="100"/>
        <w:rPr>
          <w:rFonts w:asciiTheme="majorBidi" w:hAnsiTheme="majorBidi" w:cstheme="majorBidi"/>
          <w:i/>
        </w:rPr>
      </w:pPr>
    </w:p>
    <w:p w14:paraId="0962E906" w14:textId="77777777" w:rsidR="00ED46B9" w:rsidRDefault="00ED46B9" w:rsidP="007D178B">
      <w:pPr>
        <w:spacing w:before="59" w:after="11"/>
        <w:ind w:left="100"/>
        <w:rPr>
          <w:rFonts w:asciiTheme="majorBidi" w:hAnsiTheme="majorBidi" w:cstheme="majorBidi"/>
          <w:i/>
        </w:rPr>
      </w:pPr>
    </w:p>
    <w:p w14:paraId="3185AD2B" w14:textId="77777777" w:rsidR="00ED46B9" w:rsidRDefault="00ED46B9" w:rsidP="007D178B">
      <w:pPr>
        <w:spacing w:before="59" w:after="11"/>
        <w:ind w:left="100"/>
        <w:rPr>
          <w:rFonts w:asciiTheme="majorBidi" w:hAnsiTheme="majorBidi" w:cstheme="majorBidi"/>
          <w:i/>
        </w:rPr>
      </w:pPr>
    </w:p>
    <w:p w14:paraId="70B4B9C8" w14:textId="77777777" w:rsidR="00ED46B9" w:rsidRDefault="00ED46B9" w:rsidP="007D178B">
      <w:pPr>
        <w:spacing w:before="59" w:after="11"/>
        <w:ind w:left="100"/>
        <w:rPr>
          <w:rFonts w:asciiTheme="majorBidi" w:hAnsiTheme="majorBidi" w:cstheme="majorBidi"/>
          <w:i/>
        </w:rPr>
      </w:pPr>
    </w:p>
    <w:p w14:paraId="6575F1E1" w14:textId="77777777" w:rsidR="00ED46B9" w:rsidRDefault="00ED46B9" w:rsidP="007D178B">
      <w:pPr>
        <w:spacing w:before="59" w:after="11"/>
        <w:ind w:left="100"/>
        <w:rPr>
          <w:rFonts w:asciiTheme="majorBidi" w:hAnsiTheme="majorBidi" w:cstheme="majorBidi"/>
          <w:i/>
        </w:rPr>
      </w:pPr>
    </w:p>
    <w:p w14:paraId="6AF43ABE" w14:textId="7D093652" w:rsidR="007D178B" w:rsidRDefault="007D178B" w:rsidP="007D178B">
      <w:pPr>
        <w:spacing w:before="59" w:after="11"/>
        <w:ind w:left="100"/>
        <w:rPr>
          <w:rFonts w:asciiTheme="majorBidi" w:hAnsiTheme="majorBidi" w:cstheme="majorBidi"/>
          <w:i/>
        </w:rPr>
      </w:pPr>
      <w:r w:rsidRPr="00497AE5">
        <w:rPr>
          <w:rFonts w:asciiTheme="majorBidi" w:hAnsiTheme="majorBidi" w:cstheme="majorBidi"/>
          <w:i/>
        </w:rPr>
        <w:t xml:space="preserve">Supplementary Table </w:t>
      </w:r>
      <w:r w:rsidR="00FC5C8C">
        <w:rPr>
          <w:rFonts w:asciiTheme="majorBidi" w:hAnsiTheme="majorBidi" w:cstheme="majorBidi"/>
          <w:i/>
        </w:rPr>
        <w:t>3</w:t>
      </w:r>
      <w:r w:rsidRPr="00497AE5">
        <w:rPr>
          <w:rFonts w:asciiTheme="majorBidi" w:hAnsiTheme="majorBidi" w:cstheme="majorBidi"/>
          <w:i/>
        </w:rPr>
        <w:t xml:space="preserve">. </w:t>
      </w:r>
      <w:r w:rsidR="00FC5C8C">
        <w:rPr>
          <w:rFonts w:asciiTheme="majorBidi" w:hAnsiTheme="majorBidi" w:cstheme="majorBidi"/>
          <w:i/>
        </w:rPr>
        <w:t>Marital status</w:t>
      </w:r>
      <w:r w:rsidRPr="00497AE5">
        <w:rPr>
          <w:rFonts w:asciiTheme="majorBidi" w:hAnsiTheme="majorBidi" w:cstheme="majorBidi"/>
          <w:i/>
          <w:w w:val="75"/>
        </w:rPr>
        <w:t xml:space="preserve"> </w:t>
      </w:r>
    </w:p>
    <w:p w14:paraId="56658A46" w14:textId="77777777" w:rsidR="00ED46B9" w:rsidRDefault="00ED46B9" w:rsidP="007D178B">
      <w:pPr>
        <w:spacing w:before="59" w:after="11"/>
        <w:ind w:left="100"/>
        <w:rPr>
          <w:rFonts w:asciiTheme="majorBidi" w:hAnsiTheme="majorBidi" w:cstheme="majorBidi"/>
          <w:i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38"/>
        <w:gridCol w:w="1488"/>
        <w:gridCol w:w="1489"/>
        <w:gridCol w:w="850"/>
      </w:tblGrid>
      <w:tr w:rsidR="007D178B" w14:paraId="23DF17E5" w14:textId="77777777" w:rsidTr="00CF0DAA">
        <w:trPr>
          <w:trHeight w:val="268"/>
        </w:trPr>
        <w:tc>
          <w:tcPr>
            <w:tcW w:w="4138" w:type="dxa"/>
          </w:tcPr>
          <w:p w14:paraId="2EE9AAD1" w14:textId="77777777" w:rsidR="007D178B" w:rsidRDefault="007D178B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554AE4B3" w14:textId="7127B973" w:rsidR="007D178B" w:rsidRDefault="00E516C4" w:rsidP="00CF0DAA">
            <w:pPr>
              <w:pStyle w:val="TableParagraph"/>
              <w:jc w:val="center"/>
              <w:rPr>
                <w:b/>
              </w:rPr>
            </w:pPr>
            <w:r>
              <w:rPr>
                <w:b/>
              </w:rPr>
              <w:t>Not-married</w:t>
            </w:r>
            <w:r w:rsidR="007D178B">
              <w:rPr>
                <w:b/>
              </w:rPr>
              <w:t xml:space="preserve"> n (%)</w:t>
            </w:r>
          </w:p>
        </w:tc>
        <w:tc>
          <w:tcPr>
            <w:tcW w:w="1489" w:type="dxa"/>
          </w:tcPr>
          <w:p w14:paraId="35347986" w14:textId="03D19BAE" w:rsidR="007D178B" w:rsidRDefault="00E516C4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Married</w:t>
            </w:r>
            <w:r w:rsidR="007D178B">
              <w:rPr>
                <w:b/>
              </w:rPr>
              <w:t xml:space="preserve"> n (%)</w:t>
            </w:r>
          </w:p>
        </w:tc>
        <w:tc>
          <w:tcPr>
            <w:tcW w:w="850" w:type="dxa"/>
          </w:tcPr>
          <w:p w14:paraId="3926E2FF" w14:textId="77777777" w:rsidR="007D178B" w:rsidRDefault="007D178B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Total</w:t>
            </w:r>
          </w:p>
        </w:tc>
      </w:tr>
      <w:tr w:rsidR="007D178B" w14:paraId="2C031AC5" w14:textId="77777777" w:rsidTr="00CF0DAA">
        <w:trPr>
          <w:trHeight w:val="280"/>
        </w:trPr>
        <w:tc>
          <w:tcPr>
            <w:tcW w:w="4138" w:type="dxa"/>
          </w:tcPr>
          <w:p w14:paraId="40A47C11" w14:textId="77777777" w:rsidR="007D178B" w:rsidRDefault="007D178B" w:rsidP="00CF0DAA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 xml:space="preserve">High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013863C8" w14:textId="327E552A" w:rsidR="007D178B" w:rsidRDefault="006610F6" w:rsidP="00CF0DAA">
            <w:pPr>
              <w:pStyle w:val="TableParagraph"/>
              <w:spacing w:before="4" w:line="256" w:lineRule="exact"/>
              <w:jc w:val="center"/>
            </w:pPr>
            <w:r>
              <w:t>213</w:t>
            </w:r>
            <w:r w:rsidR="007D178B">
              <w:t xml:space="preserve"> (</w:t>
            </w:r>
            <w:r>
              <w:t>68.9</w:t>
            </w:r>
            <w:r w:rsidR="007D178B">
              <w:t>)</w:t>
            </w:r>
          </w:p>
        </w:tc>
        <w:tc>
          <w:tcPr>
            <w:tcW w:w="1489" w:type="dxa"/>
          </w:tcPr>
          <w:p w14:paraId="6B58ADB2" w14:textId="54C0A111" w:rsidR="007D178B" w:rsidRDefault="006610F6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144</w:t>
            </w:r>
            <w:r w:rsidR="007D178B">
              <w:t xml:space="preserve"> (</w:t>
            </w:r>
            <w:r>
              <w:t>64.6</w:t>
            </w:r>
            <w:r w:rsidR="007D178B">
              <w:t>)</w:t>
            </w:r>
          </w:p>
        </w:tc>
        <w:tc>
          <w:tcPr>
            <w:tcW w:w="850" w:type="dxa"/>
          </w:tcPr>
          <w:p w14:paraId="440C6ECA" w14:textId="22BBC3A1" w:rsidR="007D178B" w:rsidRDefault="006610F6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357</w:t>
            </w:r>
          </w:p>
        </w:tc>
      </w:tr>
      <w:tr w:rsidR="007D178B" w14:paraId="331F8D98" w14:textId="77777777" w:rsidTr="00CF0DAA">
        <w:trPr>
          <w:trHeight w:val="268"/>
        </w:trPr>
        <w:tc>
          <w:tcPr>
            <w:tcW w:w="4138" w:type="dxa"/>
          </w:tcPr>
          <w:p w14:paraId="0E26B3D0" w14:textId="77777777" w:rsidR="007D178B" w:rsidRDefault="007D178B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488" w:type="dxa"/>
          </w:tcPr>
          <w:p w14:paraId="7DCCE789" w14:textId="7833880C" w:rsidR="007D178B" w:rsidRDefault="006610F6" w:rsidP="00CF0DAA">
            <w:pPr>
              <w:pStyle w:val="TableParagraph"/>
              <w:jc w:val="center"/>
            </w:pPr>
            <w:r>
              <w:t>96</w:t>
            </w:r>
            <w:r w:rsidR="007D178B">
              <w:t xml:space="preserve"> (</w:t>
            </w:r>
            <w:r>
              <w:t>31.1</w:t>
            </w:r>
            <w:r w:rsidR="007D178B">
              <w:t>)</w:t>
            </w:r>
          </w:p>
        </w:tc>
        <w:tc>
          <w:tcPr>
            <w:tcW w:w="1489" w:type="dxa"/>
          </w:tcPr>
          <w:p w14:paraId="38DB5CB8" w14:textId="0E700B4E" w:rsidR="007D178B" w:rsidRDefault="006610F6" w:rsidP="00CF0DAA">
            <w:pPr>
              <w:pStyle w:val="TableParagraph"/>
              <w:ind w:left="106"/>
              <w:jc w:val="center"/>
            </w:pPr>
            <w:r>
              <w:t>79</w:t>
            </w:r>
            <w:r w:rsidR="007D178B">
              <w:t xml:space="preserve"> (</w:t>
            </w:r>
            <w:r>
              <w:t>34.4</w:t>
            </w:r>
            <w:r w:rsidR="007D178B">
              <w:t>)</w:t>
            </w:r>
          </w:p>
        </w:tc>
        <w:tc>
          <w:tcPr>
            <w:tcW w:w="850" w:type="dxa"/>
          </w:tcPr>
          <w:p w14:paraId="5280D2B0" w14:textId="56C38B54" w:rsidR="007D178B" w:rsidRDefault="006610F6" w:rsidP="00CF0DAA">
            <w:pPr>
              <w:pStyle w:val="TableParagraph"/>
              <w:ind w:left="106"/>
              <w:jc w:val="center"/>
            </w:pPr>
            <w:r>
              <w:t>175</w:t>
            </w:r>
          </w:p>
        </w:tc>
      </w:tr>
      <w:tr w:rsidR="007D178B" w14:paraId="7AE554FA" w14:textId="77777777" w:rsidTr="00CF0DAA">
        <w:trPr>
          <w:trHeight w:val="268"/>
        </w:trPr>
        <w:tc>
          <w:tcPr>
            <w:tcW w:w="4138" w:type="dxa"/>
          </w:tcPr>
          <w:p w14:paraId="5C87CA06" w14:textId="77777777" w:rsidR="007D178B" w:rsidRDefault="007D178B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</w:tcPr>
          <w:p w14:paraId="605E1ECC" w14:textId="63C15451" w:rsidR="007D178B" w:rsidRDefault="006610F6" w:rsidP="00CF0DAA">
            <w:pPr>
              <w:pStyle w:val="TableParagraph"/>
              <w:jc w:val="center"/>
            </w:pPr>
            <w:r>
              <w:t>309</w:t>
            </w:r>
          </w:p>
        </w:tc>
        <w:tc>
          <w:tcPr>
            <w:tcW w:w="1489" w:type="dxa"/>
          </w:tcPr>
          <w:p w14:paraId="15D0510D" w14:textId="04CD0617" w:rsidR="007D178B" w:rsidRDefault="006610F6" w:rsidP="00CF0DAA">
            <w:pPr>
              <w:pStyle w:val="TableParagraph"/>
              <w:ind w:left="106"/>
              <w:jc w:val="center"/>
            </w:pPr>
            <w:r>
              <w:t>223</w:t>
            </w:r>
          </w:p>
        </w:tc>
        <w:tc>
          <w:tcPr>
            <w:tcW w:w="850" w:type="dxa"/>
          </w:tcPr>
          <w:p w14:paraId="73C22A80" w14:textId="77777777" w:rsidR="007D178B" w:rsidRDefault="007D178B" w:rsidP="00CF0DAA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E25173" w14:paraId="21EC71A3" w14:textId="77777777" w:rsidTr="00CF0DAA">
        <w:trPr>
          <w:trHeight w:val="268"/>
        </w:trPr>
        <w:tc>
          <w:tcPr>
            <w:tcW w:w="4138" w:type="dxa"/>
          </w:tcPr>
          <w:p w14:paraId="5ECBDD17" w14:textId="42F5344D" w:rsidR="00E25173" w:rsidRDefault="00D25189" w:rsidP="00CF0DAA">
            <w:pPr>
              <w:pStyle w:val="TableParagraph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</w:tcPr>
          <w:p w14:paraId="4DEDB736" w14:textId="77777777" w:rsidR="00E25173" w:rsidRDefault="00E25173" w:rsidP="00CF0DAA">
            <w:pPr>
              <w:pStyle w:val="TableParagraph"/>
              <w:jc w:val="center"/>
            </w:pPr>
          </w:p>
        </w:tc>
        <w:tc>
          <w:tcPr>
            <w:tcW w:w="1489" w:type="dxa"/>
          </w:tcPr>
          <w:p w14:paraId="339A761F" w14:textId="77777777" w:rsidR="00E25173" w:rsidRDefault="00E25173" w:rsidP="00CF0DAA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47B2657E" w14:textId="57B1B6B5" w:rsidR="00E25173" w:rsidRDefault="00164512" w:rsidP="00CF0DAA">
            <w:pPr>
              <w:pStyle w:val="TableParagraph"/>
              <w:ind w:left="106"/>
              <w:jc w:val="center"/>
            </w:pPr>
            <w:r>
              <w:t>-0.046</w:t>
            </w:r>
          </w:p>
        </w:tc>
      </w:tr>
      <w:tr w:rsidR="007D178B" w14:paraId="5701EFE8" w14:textId="77777777" w:rsidTr="00CF0DAA">
        <w:trPr>
          <w:trHeight w:val="268"/>
        </w:trPr>
        <w:tc>
          <w:tcPr>
            <w:tcW w:w="4138" w:type="dxa"/>
          </w:tcPr>
          <w:p w14:paraId="4AF9EAFD" w14:textId="77777777" w:rsidR="007D178B" w:rsidRDefault="007D178B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70B8C299" w14:textId="77777777" w:rsidR="007D178B" w:rsidRDefault="007D178B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7B0E6DDA" w14:textId="77777777" w:rsidR="007D178B" w:rsidRDefault="007D178B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73993137" w14:textId="6AC656A1" w:rsidR="007D178B" w:rsidRDefault="007D178B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780300">
              <w:rPr>
                <w:b/>
              </w:rPr>
              <w:t>305</w:t>
            </w:r>
          </w:p>
        </w:tc>
      </w:tr>
      <w:tr w:rsidR="007D178B" w14:paraId="0ACA701D" w14:textId="77777777" w:rsidTr="00CF0DAA">
        <w:trPr>
          <w:trHeight w:val="268"/>
        </w:trPr>
        <w:tc>
          <w:tcPr>
            <w:tcW w:w="4138" w:type="dxa"/>
          </w:tcPr>
          <w:p w14:paraId="005D8AE6" w14:textId="77777777" w:rsidR="007D178B" w:rsidRDefault="007D178B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1FA65773" w14:textId="77777777" w:rsidR="007D178B" w:rsidRDefault="007D178B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4B758B9A" w14:textId="77777777" w:rsidR="007D178B" w:rsidRDefault="007D178B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77797D57" w14:textId="77777777" w:rsidR="007D178B" w:rsidRDefault="007D178B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7D178B" w14:paraId="770C9140" w14:textId="77777777" w:rsidTr="00CF0DAA">
        <w:trPr>
          <w:trHeight w:val="280"/>
        </w:trPr>
        <w:tc>
          <w:tcPr>
            <w:tcW w:w="4138" w:type="dxa"/>
          </w:tcPr>
          <w:p w14:paraId="133BC59B" w14:textId="77777777" w:rsidR="007D178B" w:rsidRDefault="007D178B" w:rsidP="00CF0DAA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 xml:space="preserve">High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77188034" w14:textId="530F82EE" w:rsidR="007D178B" w:rsidRDefault="00496542" w:rsidP="00CF0DAA">
            <w:pPr>
              <w:pStyle w:val="TableParagraph"/>
              <w:spacing w:before="4" w:line="256" w:lineRule="exact"/>
              <w:jc w:val="center"/>
            </w:pPr>
            <w:r>
              <w:t>150</w:t>
            </w:r>
            <w:r w:rsidR="007D178B">
              <w:t xml:space="preserve"> (</w:t>
            </w:r>
            <w:r>
              <w:t>48.5</w:t>
            </w:r>
            <w:r w:rsidR="007D178B">
              <w:t>)</w:t>
            </w:r>
          </w:p>
        </w:tc>
        <w:tc>
          <w:tcPr>
            <w:tcW w:w="1489" w:type="dxa"/>
          </w:tcPr>
          <w:p w14:paraId="01FB543D" w14:textId="2C8CA2AB" w:rsidR="007D178B" w:rsidRDefault="00496542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102</w:t>
            </w:r>
            <w:r w:rsidR="007D178B">
              <w:t xml:space="preserve"> (</w:t>
            </w:r>
            <w:r>
              <w:t>45.7</w:t>
            </w:r>
            <w:r w:rsidR="007D178B">
              <w:t>)</w:t>
            </w:r>
          </w:p>
        </w:tc>
        <w:tc>
          <w:tcPr>
            <w:tcW w:w="850" w:type="dxa"/>
          </w:tcPr>
          <w:p w14:paraId="21DB59B1" w14:textId="0C14895F" w:rsidR="007D178B" w:rsidRDefault="00496542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252</w:t>
            </w:r>
          </w:p>
        </w:tc>
      </w:tr>
      <w:tr w:rsidR="007D178B" w14:paraId="2DC1CDD6" w14:textId="77777777" w:rsidTr="00CF0DAA">
        <w:trPr>
          <w:trHeight w:val="266"/>
        </w:trPr>
        <w:tc>
          <w:tcPr>
            <w:tcW w:w="4138" w:type="dxa"/>
            <w:tcBorders>
              <w:bottom w:val="single" w:sz="6" w:space="0" w:color="000000"/>
            </w:tcBorders>
          </w:tcPr>
          <w:p w14:paraId="382D2CB3" w14:textId="77777777" w:rsidR="007D178B" w:rsidRDefault="007D178B" w:rsidP="00CF0DAA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488" w:type="dxa"/>
            <w:tcBorders>
              <w:bottom w:val="single" w:sz="6" w:space="0" w:color="000000"/>
            </w:tcBorders>
          </w:tcPr>
          <w:p w14:paraId="3818B0F6" w14:textId="36245F75" w:rsidR="007D178B" w:rsidRDefault="00496542" w:rsidP="00CF0DAA">
            <w:pPr>
              <w:pStyle w:val="TableParagraph"/>
              <w:spacing w:line="246" w:lineRule="exact"/>
              <w:jc w:val="center"/>
            </w:pPr>
            <w:r>
              <w:t>159</w:t>
            </w:r>
            <w:r w:rsidR="007D178B">
              <w:t xml:space="preserve"> (</w:t>
            </w:r>
            <w:r>
              <w:t>51.5</w:t>
            </w:r>
            <w:r w:rsidR="007D178B">
              <w:t>)</w:t>
            </w:r>
          </w:p>
        </w:tc>
        <w:tc>
          <w:tcPr>
            <w:tcW w:w="1489" w:type="dxa"/>
            <w:tcBorders>
              <w:bottom w:val="single" w:sz="6" w:space="0" w:color="000000"/>
            </w:tcBorders>
          </w:tcPr>
          <w:p w14:paraId="2649905B" w14:textId="36022D35" w:rsidR="007D178B" w:rsidRDefault="00496542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121</w:t>
            </w:r>
            <w:r w:rsidR="007D178B">
              <w:t xml:space="preserve"> (</w:t>
            </w:r>
            <w:r>
              <w:t>54.3</w:t>
            </w:r>
            <w:r w:rsidR="007D178B">
              <w:t>)</w:t>
            </w:r>
          </w:p>
        </w:tc>
        <w:tc>
          <w:tcPr>
            <w:tcW w:w="850" w:type="dxa"/>
            <w:tcBorders>
              <w:bottom w:val="single" w:sz="6" w:space="0" w:color="000000"/>
            </w:tcBorders>
          </w:tcPr>
          <w:p w14:paraId="6F33B55E" w14:textId="304429BD" w:rsidR="007D178B" w:rsidRDefault="00496542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280</w:t>
            </w:r>
          </w:p>
        </w:tc>
      </w:tr>
      <w:tr w:rsidR="007D178B" w14:paraId="3EF40DFD" w14:textId="77777777" w:rsidTr="00CF0DAA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7F0259CA" w14:textId="77777777" w:rsidR="007D178B" w:rsidRDefault="007D178B" w:rsidP="00CF0DAA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183B8C6D" w14:textId="4339D36D" w:rsidR="007D178B" w:rsidRDefault="00496542" w:rsidP="00CF0DAA">
            <w:pPr>
              <w:pStyle w:val="TableParagraph"/>
              <w:spacing w:line="246" w:lineRule="exact"/>
              <w:jc w:val="center"/>
            </w:pPr>
            <w:r>
              <w:t>309</w:t>
            </w:r>
          </w:p>
        </w:tc>
        <w:tc>
          <w:tcPr>
            <w:tcW w:w="1489" w:type="dxa"/>
            <w:tcBorders>
              <w:top w:val="single" w:sz="6" w:space="0" w:color="000000"/>
            </w:tcBorders>
          </w:tcPr>
          <w:p w14:paraId="3F86F6C2" w14:textId="04B6ECAE" w:rsidR="007D178B" w:rsidRDefault="00496542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223</w:t>
            </w: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37B53D0E" w14:textId="77777777" w:rsidR="007D178B" w:rsidRDefault="007D178B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532</w:t>
            </w:r>
          </w:p>
        </w:tc>
      </w:tr>
      <w:tr w:rsidR="00E25173" w14:paraId="66193376" w14:textId="77777777" w:rsidTr="00CF0DAA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077C3108" w14:textId="703BD8B3" w:rsidR="00E25173" w:rsidRDefault="00D25189" w:rsidP="00CF0DAA">
            <w:pPr>
              <w:pStyle w:val="TableParagraph"/>
              <w:spacing w:line="246" w:lineRule="exact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4271C7B0" w14:textId="77777777" w:rsidR="00E25173" w:rsidRDefault="00E25173" w:rsidP="00CF0DAA">
            <w:pPr>
              <w:pStyle w:val="TableParagraph"/>
              <w:spacing w:line="246" w:lineRule="exact"/>
              <w:jc w:val="center"/>
            </w:pPr>
          </w:p>
        </w:tc>
        <w:tc>
          <w:tcPr>
            <w:tcW w:w="1489" w:type="dxa"/>
            <w:tcBorders>
              <w:top w:val="single" w:sz="6" w:space="0" w:color="000000"/>
            </w:tcBorders>
          </w:tcPr>
          <w:p w14:paraId="2206853A" w14:textId="77777777" w:rsidR="00E25173" w:rsidRDefault="00E25173" w:rsidP="00CF0DAA">
            <w:pPr>
              <w:pStyle w:val="TableParagraph"/>
              <w:spacing w:line="246" w:lineRule="exact"/>
              <w:ind w:left="106"/>
              <w:jc w:val="center"/>
            </w:pP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6F31D730" w14:textId="59E76584" w:rsidR="00E25173" w:rsidRDefault="00E101D1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-0.028</w:t>
            </w:r>
          </w:p>
        </w:tc>
      </w:tr>
      <w:tr w:rsidR="007D178B" w14:paraId="77A53ED1" w14:textId="77777777" w:rsidTr="00CF0DAA">
        <w:trPr>
          <w:trHeight w:val="268"/>
        </w:trPr>
        <w:tc>
          <w:tcPr>
            <w:tcW w:w="4138" w:type="dxa"/>
          </w:tcPr>
          <w:p w14:paraId="33C97CD3" w14:textId="77777777" w:rsidR="007D178B" w:rsidRDefault="007D178B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53C6834B" w14:textId="77777777" w:rsidR="007D178B" w:rsidRDefault="007D178B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01A7A985" w14:textId="77777777" w:rsidR="007D178B" w:rsidRDefault="007D178B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181EFB8E" w14:textId="23F42B3A" w:rsidR="007D178B" w:rsidRDefault="007D178B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FD73BF">
              <w:rPr>
                <w:b/>
              </w:rPr>
              <w:t>539</w:t>
            </w:r>
          </w:p>
        </w:tc>
      </w:tr>
      <w:tr w:rsidR="007D178B" w14:paraId="2811A659" w14:textId="77777777" w:rsidTr="00CF0DAA">
        <w:trPr>
          <w:trHeight w:val="268"/>
        </w:trPr>
        <w:tc>
          <w:tcPr>
            <w:tcW w:w="4138" w:type="dxa"/>
          </w:tcPr>
          <w:p w14:paraId="1967C12A" w14:textId="77777777" w:rsidR="007D178B" w:rsidRDefault="007D178B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3C6A3369" w14:textId="77777777" w:rsidR="007D178B" w:rsidRDefault="007D178B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5143241A" w14:textId="77777777" w:rsidR="007D178B" w:rsidRDefault="007D178B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17CCD4EF" w14:textId="77777777" w:rsidR="007D178B" w:rsidRDefault="007D178B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7D178B" w14:paraId="6F347DC5" w14:textId="77777777" w:rsidTr="00CF0DAA">
        <w:trPr>
          <w:trHeight w:val="280"/>
        </w:trPr>
        <w:tc>
          <w:tcPr>
            <w:tcW w:w="4138" w:type="dxa"/>
          </w:tcPr>
          <w:p w14:paraId="48276FC9" w14:textId="77777777" w:rsidR="007D178B" w:rsidRDefault="007D178B" w:rsidP="00CF0DAA">
            <w:pPr>
              <w:pStyle w:val="TableParagraph"/>
              <w:spacing w:line="260" w:lineRule="exact"/>
              <w:rPr>
                <w:b/>
              </w:rPr>
            </w:pPr>
            <w:r w:rsidRPr="00E42A9B">
              <w:rPr>
                <w:b/>
              </w:rPr>
              <w:t xml:space="preserve">Decreased personal accomplishment </w:t>
            </w:r>
            <w:r>
              <w:rPr>
                <w:b/>
              </w:rPr>
              <w:t>(</w:t>
            </w:r>
            <w:r>
              <w:rPr>
                <w:rFonts w:ascii="Symbol" w:hAnsi="Symbol"/>
                <w:b/>
              </w:rPr>
              <w:t>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2BF8487D" w14:textId="7813E364" w:rsidR="007D178B" w:rsidRDefault="00AB0019" w:rsidP="00CF0DAA">
            <w:pPr>
              <w:pStyle w:val="TableParagraph"/>
              <w:spacing w:before="6" w:line="254" w:lineRule="exact"/>
              <w:jc w:val="center"/>
            </w:pPr>
            <w:r>
              <w:t>66</w:t>
            </w:r>
            <w:r w:rsidR="007D178B">
              <w:t xml:space="preserve"> (21.</w:t>
            </w:r>
            <w:r>
              <w:t>4</w:t>
            </w:r>
            <w:r w:rsidR="007D178B">
              <w:t>)</w:t>
            </w:r>
          </w:p>
        </w:tc>
        <w:tc>
          <w:tcPr>
            <w:tcW w:w="1489" w:type="dxa"/>
          </w:tcPr>
          <w:p w14:paraId="6F01AE69" w14:textId="48405DC3" w:rsidR="007D178B" w:rsidRDefault="00AB0019" w:rsidP="00CF0DAA">
            <w:pPr>
              <w:pStyle w:val="TableParagraph"/>
              <w:spacing w:before="6" w:line="254" w:lineRule="exact"/>
              <w:ind w:left="106"/>
              <w:jc w:val="center"/>
            </w:pPr>
            <w:r>
              <w:t>55</w:t>
            </w:r>
            <w:r w:rsidR="007D178B">
              <w:t xml:space="preserve"> (</w:t>
            </w:r>
            <w:r>
              <w:t>24.7</w:t>
            </w:r>
            <w:r w:rsidR="007D178B">
              <w:t>)</w:t>
            </w:r>
          </w:p>
        </w:tc>
        <w:tc>
          <w:tcPr>
            <w:tcW w:w="850" w:type="dxa"/>
          </w:tcPr>
          <w:p w14:paraId="2E8CEB88" w14:textId="2C4D4027" w:rsidR="007D178B" w:rsidRDefault="00AB0019" w:rsidP="00CF0DAA">
            <w:pPr>
              <w:pStyle w:val="TableParagraph"/>
              <w:spacing w:before="6" w:line="254" w:lineRule="exact"/>
              <w:ind w:left="106"/>
              <w:jc w:val="center"/>
            </w:pPr>
            <w:r>
              <w:t>121</w:t>
            </w:r>
          </w:p>
        </w:tc>
      </w:tr>
      <w:tr w:rsidR="007D178B" w14:paraId="56F45549" w14:textId="77777777" w:rsidTr="00CF0DAA">
        <w:trPr>
          <w:trHeight w:val="268"/>
        </w:trPr>
        <w:tc>
          <w:tcPr>
            <w:tcW w:w="4138" w:type="dxa"/>
          </w:tcPr>
          <w:p w14:paraId="4BC9E5B4" w14:textId="77777777" w:rsidR="007D178B" w:rsidRDefault="007D178B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Mod-High </w:t>
            </w:r>
            <w:r w:rsidRPr="00E42A9B">
              <w:rPr>
                <w:b/>
              </w:rPr>
              <w:t>personal accomplishment</w:t>
            </w:r>
            <w:r>
              <w:rPr>
                <w:b/>
              </w:rPr>
              <w:t xml:space="preserve"> (&gt;10)</w:t>
            </w:r>
          </w:p>
        </w:tc>
        <w:tc>
          <w:tcPr>
            <w:tcW w:w="1488" w:type="dxa"/>
          </w:tcPr>
          <w:p w14:paraId="1B7DFD0A" w14:textId="429221F0" w:rsidR="007D178B" w:rsidRDefault="00AB0019" w:rsidP="00CF0DAA">
            <w:pPr>
              <w:pStyle w:val="TableParagraph"/>
              <w:jc w:val="center"/>
            </w:pPr>
            <w:r>
              <w:t>243</w:t>
            </w:r>
            <w:r w:rsidR="007D178B">
              <w:t xml:space="preserve"> (</w:t>
            </w:r>
            <w:r>
              <w:t>78.6</w:t>
            </w:r>
            <w:r w:rsidR="007D178B">
              <w:t>)</w:t>
            </w:r>
          </w:p>
        </w:tc>
        <w:tc>
          <w:tcPr>
            <w:tcW w:w="1489" w:type="dxa"/>
          </w:tcPr>
          <w:p w14:paraId="4B612985" w14:textId="476BBB63" w:rsidR="007D178B" w:rsidRDefault="00AB0019" w:rsidP="00CF0DAA">
            <w:pPr>
              <w:pStyle w:val="TableParagraph"/>
              <w:ind w:left="106"/>
              <w:jc w:val="center"/>
            </w:pPr>
            <w:r>
              <w:t>168</w:t>
            </w:r>
            <w:r w:rsidR="007D178B">
              <w:t xml:space="preserve"> (</w:t>
            </w:r>
            <w:r>
              <w:t>75.3</w:t>
            </w:r>
            <w:r w:rsidR="007D178B">
              <w:t>)</w:t>
            </w:r>
          </w:p>
        </w:tc>
        <w:tc>
          <w:tcPr>
            <w:tcW w:w="850" w:type="dxa"/>
          </w:tcPr>
          <w:p w14:paraId="6982B8B1" w14:textId="47243093" w:rsidR="007D178B" w:rsidRDefault="00AB0019" w:rsidP="00CF0DAA">
            <w:pPr>
              <w:pStyle w:val="TableParagraph"/>
              <w:ind w:left="106"/>
              <w:jc w:val="center"/>
            </w:pPr>
            <w:r>
              <w:t>411</w:t>
            </w:r>
          </w:p>
        </w:tc>
      </w:tr>
      <w:tr w:rsidR="007D178B" w14:paraId="6316DCB8" w14:textId="77777777" w:rsidTr="00CF0DAA">
        <w:trPr>
          <w:trHeight w:val="268"/>
        </w:trPr>
        <w:tc>
          <w:tcPr>
            <w:tcW w:w="4138" w:type="dxa"/>
          </w:tcPr>
          <w:p w14:paraId="7678BC70" w14:textId="77777777" w:rsidR="007D178B" w:rsidRDefault="007D178B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</w:tcPr>
          <w:p w14:paraId="10E21C9C" w14:textId="2B569E33" w:rsidR="007D178B" w:rsidRDefault="00AB0019" w:rsidP="00CF0DAA">
            <w:pPr>
              <w:pStyle w:val="TableParagraph"/>
              <w:jc w:val="center"/>
            </w:pPr>
            <w:r>
              <w:t>309</w:t>
            </w:r>
          </w:p>
        </w:tc>
        <w:tc>
          <w:tcPr>
            <w:tcW w:w="1489" w:type="dxa"/>
          </w:tcPr>
          <w:p w14:paraId="4D705354" w14:textId="7E47E824" w:rsidR="007D178B" w:rsidRDefault="00AB0019" w:rsidP="00CF0DAA">
            <w:pPr>
              <w:pStyle w:val="TableParagraph"/>
              <w:ind w:left="106"/>
              <w:jc w:val="center"/>
            </w:pPr>
            <w:r>
              <w:t>223</w:t>
            </w:r>
          </w:p>
        </w:tc>
        <w:tc>
          <w:tcPr>
            <w:tcW w:w="850" w:type="dxa"/>
          </w:tcPr>
          <w:p w14:paraId="6939A25E" w14:textId="77777777" w:rsidR="007D178B" w:rsidRDefault="007D178B" w:rsidP="00CF0DAA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E25173" w14:paraId="561306FE" w14:textId="77777777" w:rsidTr="00CF0DAA">
        <w:trPr>
          <w:trHeight w:val="268"/>
        </w:trPr>
        <w:tc>
          <w:tcPr>
            <w:tcW w:w="4138" w:type="dxa"/>
          </w:tcPr>
          <w:p w14:paraId="0F7E336C" w14:textId="2FF54A9B" w:rsidR="00E25173" w:rsidRDefault="00D25189" w:rsidP="00CF0DAA">
            <w:pPr>
              <w:pStyle w:val="TableParagraph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</w:tcPr>
          <w:p w14:paraId="778773AC" w14:textId="77777777" w:rsidR="00E25173" w:rsidRDefault="00E25173" w:rsidP="00CF0DAA">
            <w:pPr>
              <w:pStyle w:val="TableParagraph"/>
              <w:jc w:val="center"/>
            </w:pPr>
          </w:p>
        </w:tc>
        <w:tc>
          <w:tcPr>
            <w:tcW w:w="1489" w:type="dxa"/>
          </w:tcPr>
          <w:p w14:paraId="226D8B97" w14:textId="77777777" w:rsidR="00E25173" w:rsidRDefault="00E25173" w:rsidP="00CF0DAA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5F90EE4E" w14:textId="10A1F852" w:rsidR="00E25173" w:rsidRDefault="009552D2" w:rsidP="00CF0DAA">
            <w:pPr>
              <w:pStyle w:val="TableParagraph"/>
              <w:ind w:left="106"/>
              <w:jc w:val="center"/>
            </w:pPr>
            <w:r>
              <w:t>0.039</w:t>
            </w:r>
          </w:p>
        </w:tc>
      </w:tr>
      <w:tr w:rsidR="007D178B" w14:paraId="7EE480BA" w14:textId="77777777" w:rsidTr="00CF0DAA">
        <w:trPr>
          <w:trHeight w:val="268"/>
        </w:trPr>
        <w:tc>
          <w:tcPr>
            <w:tcW w:w="4138" w:type="dxa"/>
          </w:tcPr>
          <w:p w14:paraId="7F1E603F" w14:textId="77777777" w:rsidR="007D178B" w:rsidRDefault="007D178B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4B5F562F" w14:textId="77777777" w:rsidR="007D178B" w:rsidRDefault="007D178B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237A284F" w14:textId="77777777" w:rsidR="007D178B" w:rsidRDefault="007D178B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2069335F" w14:textId="2E66D842" w:rsidR="007D178B" w:rsidRDefault="007D178B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AB0019">
              <w:rPr>
                <w:b/>
              </w:rPr>
              <w:t>402</w:t>
            </w:r>
          </w:p>
        </w:tc>
      </w:tr>
    </w:tbl>
    <w:p w14:paraId="1F2B48C6" w14:textId="77777777" w:rsidR="007D178B" w:rsidRDefault="007D178B" w:rsidP="007D178B">
      <w:pPr>
        <w:spacing w:before="39"/>
        <w:ind w:left="100"/>
        <w:rPr>
          <w:i/>
        </w:rPr>
      </w:pPr>
    </w:p>
    <w:p w14:paraId="7EF7BAF2" w14:textId="3BFEB8AA" w:rsidR="009D5555" w:rsidRDefault="009D5555" w:rsidP="009D5555">
      <w:pPr>
        <w:spacing w:before="59" w:after="11"/>
        <w:ind w:left="100"/>
        <w:rPr>
          <w:rFonts w:asciiTheme="majorBidi" w:hAnsiTheme="majorBidi" w:cstheme="majorBidi"/>
          <w:i/>
        </w:rPr>
      </w:pPr>
      <w:r w:rsidRPr="00497AE5">
        <w:rPr>
          <w:rFonts w:asciiTheme="majorBidi" w:hAnsiTheme="majorBidi" w:cstheme="majorBidi"/>
          <w:i/>
        </w:rPr>
        <w:t xml:space="preserve">Supplementary Table </w:t>
      </w:r>
      <w:r>
        <w:rPr>
          <w:rFonts w:asciiTheme="majorBidi" w:hAnsiTheme="majorBidi" w:cstheme="majorBidi"/>
          <w:i/>
        </w:rPr>
        <w:t>4</w:t>
      </w:r>
      <w:r w:rsidRPr="00497AE5">
        <w:rPr>
          <w:rFonts w:asciiTheme="majorBidi" w:hAnsiTheme="majorBidi" w:cstheme="majorBidi"/>
          <w:i/>
        </w:rPr>
        <w:t xml:space="preserve">. </w:t>
      </w:r>
      <w:r>
        <w:rPr>
          <w:rFonts w:asciiTheme="majorBidi" w:hAnsiTheme="majorBidi" w:cstheme="majorBidi"/>
          <w:i/>
        </w:rPr>
        <w:t>Living status</w:t>
      </w:r>
      <w:r w:rsidRPr="00497AE5">
        <w:rPr>
          <w:rFonts w:asciiTheme="majorBidi" w:hAnsiTheme="majorBidi" w:cstheme="majorBidi"/>
          <w:i/>
          <w:w w:val="75"/>
        </w:rPr>
        <w:t xml:space="preserve"> 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38"/>
        <w:gridCol w:w="1488"/>
        <w:gridCol w:w="1489"/>
        <w:gridCol w:w="850"/>
      </w:tblGrid>
      <w:tr w:rsidR="009D5555" w14:paraId="072B7A47" w14:textId="77777777" w:rsidTr="00CF0DAA">
        <w:trPr>
          <w:trHeight w:val="268"/>
        </w:trPr>
        <w:tc>
          <w:tcPr>
            <w:tcW w:w="4138" w:type="dxa"/>
          </w:tcPr>
          <w:p w14:paraId="00CBD093" w14:textId="77777777" w:rsidR="009D5555" w:rsidRDefault="009D5555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260D5838" w14:textId="7089D175" w:rsidR="009D5555" w:rsidRDefault="009D5555" w:rsidP="00CF0DAA">
            <w:pPr>
              <w:pStyle w:val="TableParagraph"/>
              <w:jc w:val="center"/>
              <w:rPr>
                <w:b/>
              </w:rPr>
            </w:pPr>
            <w:r>
              <w:rPr>
                <w:b/>
              </w:rPr>
              <w:t>With Family n (%)</w:t>
            </w:r>
          </w:p>
        </w:tc>
        <w:tc>
          <w:tcPr>
            <w:tcW w:w="1489" w:type="dxa"/>
          </w:tcPr>
          <w:p w14:paraId="68FE1464" w14:textId="0A87AA4E" w:rsidR="009D5555" w:rsidRDefault="009D5555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Alone n (%)</w:t>
            </w:r>
          </w:p>
        </w:tc>
        <w:tc>
          <w:tcPr>
            <w:tcW w:w="850" w:type="dxa"/>
          </w:tcPr>
          <w:p w14:paraId="76612092" w14:textId="77777777" w:rsidR="009D5555" w:rsidRDefault="009D5555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Total</w:t>
            </w:r>
          </w:p>
        </w:tc>
      </w:tr>
      <w:tr w:rsidR="009D5555" w14:paraId="49CB83D8" w14:textId="77777777" w:rsidTr="00CF0DAA">
        <w:trPr>
          <w:trHeight w:val="280"/>
        </w:trPr>
        <w:tc>
          <w:tcPr>
            <w:tcW w:w="4138" w:type="dxa"/>
          </w:tcPr>
          <w:p w14:paraId="29FEA560" w14:textId="77777777" w:rsidR="009D5555" w:rsidRDefault="009D5555" w:rsidP="00CF0DAA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 xml:space="preserve">High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291B1477" w14:textId="3E65C932" w:rsidR="009D5555" w:rsidRDefault="006E19A0" w:rsidP="00CF0DAA">
            <w:pPr>
              <w:pStyle w:val="TableParagraph"/>
              <w:spacing w:before="4" w:line="256" w:lineRule="exact"/>
              <w:jc w:val="center"/>
            </w:pPr>
            <w:r>
              <w:t>236</w:t>
            </w:r>
            <w:r w:rsidR="009D5555">
              <w:t xml:space="preserve"> (</w:t>
            </w:r>
            <w:r>
              <w:t>67.8</w:t>
            </w:r>
            <w:r w:rsidR="009D5555">
              <w:t>)</w:t>
            </w:r>
          </w:p>
        </w:tc>
        <w:tc>
          <w:tcPr>
            <w:tcW w:w="1489" w:type="dxa"/>
          </w:tcPr>
          <w:p w14:paraId="0EECE2BD" w14:textId="6A74EA75" w:rsidR="009D5555" w:rsidRDefault="006E19A0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121</w:t>
            </w:r>
            <w:r w:rsidR="009D5555">
              <w:t xml:space="preserve"> (</w:t>
            </w:r>
            <w:r>
              <w:t>65.8</w:t>
            </w:r>
            <w:r w:rsidR="009D5555">
              <w:t>)</w:t>
            </w:r>
          </w:p>
        </w:tc>
        <w:tc>
          <w:tcPr>
            <w:tcW w:w="850" w:type="dxa"/>
          </w:tcPr>
          <w:p w14:paraId="30C32768" w14:textId="485C4A27" w:rsidR="009D5555" w:rsidRDefault="006E19A0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357</w:t>
            </w:r>
          </w:p>
        </w:tc>
      </w:tr>
      <w:tr w:rsidR="009D5555" w14:paraId="32096AA6" w14:textId="77777777" w:rsidTr="00CF0DAA">
        <w:trPr>
          <w:trHeight w:val="268"/>
        </w:trPr>
        <w:tc>
          <w:tcPr>
            <w:tcW w:w="4138" w:type="dxa"/>
          </w:tcPr>
          <w:p w14:paraId="1F8DBEC0" w14:textId="77777777" w:rsidR="009D5555" w:rsidRDefault="009D5555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488" w:type="dxa"/>
          </w:tcPr>
          <w:p w14:paraId="1BDB97F4" w14:textId="7FE57F47" w:rsidR="009D5555" w:rsidRDefault="006E19A0" w:rsidP="00CF0DAA">
            <w:pPr>
              <w:pStyle w:val="TableParagraph"/>
              <w:jc w:val="center"/>
            </w:pPr>
            <w:r>
              <w:t>112</w:t>
            </w:r>
            <w:r w:rsidR="009D5555">
              <w:t xml:space="preserve"> (</w:t>
            </w:r>
            <w:r>
              <w:t>32.2</w:t>
            </w:r>
            <w:r w:rsidR="009D5555">
              <w:t>)</w:t>
            </w:r>
          </w:p>
        </w:tc>
        <w:tc>
          <w:tcPr>
            <w:tcW w:w="1489" w:type="dxa"/>
          </w:tcPr>
          <w:p w14:paraId="52613B10" w14:textId="2DAFBFDA" w:rsidR="009D5555" w:rsidRDefault="006E19A0" w:rsidP="00CF0DAA">
            <w:pPr>
              <w:pStyle w:val="TableParagraph"/>
              <w:ind w:left="106"/>
              <w:jc w:val="center"/>
            </w:pPr>
            <w:r>
              <w:t>63</w:t>
            </w:r>
            <w:r w:rsidR="009D5555">
              <w:t xml:space="preserve"> (</w:t>
            </w:r>
            <w:r>
              <w:t>34.2</w:t>
            </w:r>
            <w:r w:rsidR="009D5555">
              <w:t>)</w:t>
            </w:r>
          </w:p>
        </w:tc>
        <w:tc>
          <w:tcPr>
            <w:tcW w:w="850" w:type="dxa"/>
          </w:tcPr>
          <w:p w14:paraId="7723C354" w14:textId="296B95C3" w:rsidR="009D5555" w:rsidRDefault="006E19A0" w:rsidP="00CF0DAA">
            <w:pPr>
              <w:pStyle w:val="TableParagraph"/>
              <w:ind w:left="106"/>
              <w:jc w:val="center"/>
            </w:pPr>
            <w:r>
              <w:t>175</w:t>
            </w:r>
          </w:p>
        </w:tc>
      </w:tr>
      <w:tr w:rsidR="009D5555" w14:paraId="5C9A9FEC" w14:textId="77777777" w:rsidTr="00CF0DAA">
        <w:trPr>
          <w:trHeight w:val="268"/>
        </w:trPr>
        <w:tc>
          <w:tcPr>
            <w:tcW w:w="4138" w:type="dxa"/>
          </w:tcPr>
          <w:p w14:paraId="2E4D22F8" w14:textId="77777777" w:rsidR="009D5555" w:rsidRDefault="009D5555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</w:tcPr>
          <w:p w14:paraId="60435491" w14:textId="700D17EA" w:rsidR="009D5555" w:rsidRDefault="006E19A0" w:rsidP="00CF0DAA">
            <w:pPr>
              <w:pStyle w:val="TableParagraph"/>
              <w:jc w:val="center"/>
            </w:pPr>
            <w:r>
              <w:t>348</w:t>
            </w:r>
          </w:p>
        </w:tc>
        <w:tc>
          <w:tcPr>
            <w:tcW w:w="1489" w:type="dxa"/>
          </w:tcPr>
          <w:p w14:paraId="12101BAA" w14:textId="454ED902" w:rsidR="009D5555" w:rsidRDefault="006E19A0" w:rsidP="00CF0DAA">
            <w:pPr>
              <w:pStyle w:val="TableParagraph"/>
              <w:ind w:left="106"/>
              <w:jc w:val="center"/>
            </w:pPr>
            <w:r>
              <w:t>184</w:t>
            </w:r>
          </w:p>
        </w:tc>
        <w:tc>
          <w:tcPr>
            <w:tcW w:w="850" w:type="dxa"/>
          </w:tcPr>
          <w:p w14:paraId="0F020C32" w14:textId="77777777" w:rsidR="009D5555" w:rsidRDefault="009D5555" w:rsidP="00CF0DAA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A407EF" w14:paraId="2A160951" w14:textId="77777777" w:rsidTr="00CF0DAA">
        <w:trPr>
          <w:trHeight w:val="268"/>
        </w:trPr>
        <w:tc>
          <w:tcPr>
            <w:tcW w:w="4138" w:type="dxa"/>
          </w:tcPr>
          <w:p w14:paraId="1E10FF39" w14:textId="2C16056B" w:rsidR="00A407EF" w:rsidRDefault="00A407EF" w:rsidP="00CF0DAA">
            <w:pPr>
              <w:pStyle w:val="TableParagraph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</w:tcPr>
          <w:p w14:paraId="0D1BE11C" w14:textId="77777777" w:rsidR="00A407EF" w:rsidRDefault="00A407EF" w:rsidP="00CF0DAA">
            <w:pPr>
              <w:pStyle w:val="TableParagraph"/>
              <w:jc w:val="center"/>
            </w:pPr>
          </w:p>
        </w:tc>
        <w:tc>
          <w:tcPr>
            <w:tcW w:w="1489" w:type="dxa"/>
          </w:tcPr>
          <w:p w14:paraId="0197B9E1" w14:textId="77777777" w:rsidR="00A407EF" w:rsidRDefault="00A407EF" w:rsidP="00CF0DAA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34C2A3E3" w14:textId="5F6D6502" w:rsidR="00A407EF" w:rsidRDefault="006E326C" w:rsidP="00CF0DAA">
            <w:pPr>
              <w:pStyle w:val="TableParagraph"/>
              <w:ind w:left="106"/>
              <w:jc w:val="center"/>
            </w:pPr>
            <w:r>
              <w:t>-0.021</w:t>
            </w:r>
          </w:p>
        </w:tc>
      </w:tr>
      <w:tr w:rsidR="009D5555" w14:paraId="03654B15" w14:textId="77777777" w:rsidTr="00CF0DAA">
        <w:trPr>
          <w:trHeight w:val="268"/>
        </w:trPr>
        <w:tc>
          <w:tcPr>
            <w:tcW w:w="4138" w:type="dxa"/>
          </w:tcPr>
          <w:p w14:paraId="32F5FEB2" w14:textId="77777777" w:rsidR="009D5555" w:rsidRDefault="009D5555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2238C3F7" w14:textId="77777777" w:rsidR="009D5555" w:rsidRDefault="009D555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76C29146" w14:textId="77777777" w:rsidR="009D5555" w:rsidRDefault="009D555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214C33A0" w14:textId="77777777" w:rsidR="009D5555" w:rsidRDefault="009D5555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305</w:t>
            </w:r>
          </w:p>
        </w:tc>
      </w:tr>
      <w:tr w:rsidR="009D5555" w14:paraId="07312783" w14:textId="77777777" w:rsidTr="00CF0DAA">
        <w:trPr>
          <w:trHeight w:val="268"/>
        </w:trPr>
        <w:tc>
          <w:tcPr>
            <w:tcW w:w="4138" w:type="dxa"/>
          </w:tcPr>
          <w:p w14:paraId="5FFE22D1" w14:textId="77777777" w:rsidR="009D5555" w:rsidRDefault="009D5555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338AA2FD" w14:textId="77777777" w:rsidR="009D5555" w:rsidRDefault="009D555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689B8F70" w14:textId="77777777" w:rsidR="009D5555" w:rsidRDefault="009D555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32DA9920" w14:textId="77777777" w:rsidR="009D5555" w:rsidRDefault="009D555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9D5555" w14:paraId="13B059FF" w14:textId="77777777" w:rsidTr="00CF0DAA">
        <w:trPr>
          <w:trHeight w:val="280"/>
        </w:trPr>
        <w:tc>
          <w:tcPr>
            <w:tcW w:w="4138" w:type="dxa"/>
          </w:tcPr>
          <w:p w14:paraId="03C579A0" w14:textId="77777777" w:rsidR="009D5555" w:rsidRDefault="009D5555" w:rsidP="00CF0DAA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 xml:space="preserve">High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49D7A8F8" w14:textId="64427898" w:rsidR="009D5555" w:rsidRDefault="00FD06DD" w:rsidP="00CF0DAA">
            <w:pPr>
              <w:pStyle w:val="TableParagraph"/>
              <w:spacing w:before="4" w:line="256" w:lineRule="exact"/>
              <w:jc w:val="center"/>
            </w:pPr>
            <w:r>
              <w:t>164</w:t>
            </w:r>
            <w:r w:rsidR="009D5555">
              <w:t xml:space="preserve"> (</w:t>
            </w:r>
            <w:r>
              <w:t>47.1</w:t>
            </w:r>
            <w:r w:rsidR="009D5555">
              <w:t>)</w:t>
            </w:r>
          </w:p>
        </w:tc>
        <w:tc>
          <w:tcPr>
            <w:tcW w:w="1489" w:type="dxa"/>
          </w:tcPr>
          <w:p w14:paraId="717A149F" w14:textId="6D087916" w:rsidR="009D5555" w:rsidRDefault="00FD06DD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88</w:t>
            </w:r>
            <w:r w:rsidR="009D5555">
              <w:t xml:space="preserve"> (</w:t>
            </w:r>
            <w:r>
              <w:t>47.8</w:t>
            </w:r>
            <w:r w:rsidR="009D5555">
              <w:t>)</w:t>
            </w:r>
          </w:p>
        </w:tc>
        <w:tc>
          <w:tcPr>
            <w:tcW w:w="850" w:type="dxa"/>
          </w:tcPr>
          <w:p w14:paraId="7376127E" w14:textId="5708E583" w:rsidR="009D5555" w:rsidRDefault="00FD06DD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252</w:t>
            </w:r>
          </w:p>
        </w:tc>
      </w:tr>
      <w:tr w:rsidR="009D5555" w14:paraId="0836750F" w14:textId="77777777" w:rsidTr="00CF0DAA">
        <w:trPr>
          <w:trHeight w:val="266"/>
        </w:trPr>
        <w:tc>
          <w:tcPr>
            <w:tcW w:w="4138" w:type="dxa"/>
            <w:tcBorders>
              <w:bottom w:val="single" w:sz="6" w:space="0" w:color="000000"/>
            </w:tcBorders>
          </w:tcPr>
          <w:p w14:paraId="6F79469A" w14:textId="77777777" w:rsidR="009D5555" w:rsidRDefault="009D5555" w:rsidP="00CF0DAA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488" w:type="dxa"/>
            <w:tcBorders>
              <w:bottom w:val="single" w:sz="6" w:space="0" w:color="000000"/>
            </w:tcBorders>
          </w:tcPr>
          <w:p w14:paraId="1A968047" w14:textId="5CAB93DC" w:rsidR="009D5555" w:rsidRDefault="00FD06DD" w:rsidP="00CF0DAA">
            <w:pPr>
              <w:pStyle w:val="TableParagraph"/>
              <w:spacing w:line="246" w:lineRule="exact"/>
              <w:jc w:val="center"/>
            </w:pPr>
            <w:r>
              <w:t>184</w:t>
            </w:r>
            <w:r w:rsidR="009D5555">
              <w:t xml:space="preserve"> (</w:t>
            </w:r>
            <w:r>
              <w:t>52.9</w:t>
            </w:r>
            <w:r w:rsidR="009D5555">
              <w:t>)</w:t>
            </w:r>
          </w:p>
        </w:tc>
        <w:tc>
          <w:tcPr>
            <w:tcW w:w="1489" w:type="dxa"/>
            <w:tcBorders>
              <w:bottom w:val="single" w:sz="6" w:space="0" w:color="000000"/>
            </w:tcBorders>
          </w:tcPr>
          <w:p w14:paraId="1AC3E0DD" w14:textId="50FD6E78" w:rsidR="009D5555" w:rsidRDefault="00FD06DD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96</w:t>
            </w:r>
            <w:r w:rsidR="009D5555">
              <w:t xml:space="preserve"> (</w:t>
            </w:r>
            <w:r>
              <w:t>52.2</w:t>
            </w:r>
            <w:r w:rsidR="009D5555">
              <w:t>)</w:t>
            </w:r>
          </w:p>
        </w:tc>
        <w:tc>
          <w:tcPr>
            <w:tcW w:w="850" w:type="dxa"/>
            <w:tcBorders>
              <w:bottom w:val="single" w:sz="6" w:space="0" w:color="000000"/>
            </w:tcBorders>
          </w:tcPr>
          <w:p w14:paraId="6796332F" w14:textId="7AD7E546" w:rsidR="009D5555" w:rsidRDefault="00FD06DD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280</w:t>
            </w:r>
          </w:p>
        </w:tc>
      </w:tr>
      <w:tr w:rsidR="009D5555" w14:paraId="32C5974D" w14:textId="77777777" w:rsidTr="00CF0DAA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2C3571E7" w14:textId="77777777" w:rsidR="009D5555" w:rsidRDefault="009D5555" w:rsidP="00CF0DAA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195F8044" w14:textId="309AADD3" w:rsidR="009D5555" w:rsidRDefault="00FD06DD" w:rsidP="00CF0DAA">
            <w:pPr>
              <w:pStyle w:val="TableParagraph"/>
              <w:spacing w:line="246" w:lineRule="exact"/>
              <w:jc w:val="center"/>
            </w:pPr>
            <w:r>
              <w:t>348</w:t>
            </w:r>
          </w:p>
        </w:tc>
        <w:tc>
          <w:tcPr>
            <w:tcW w:w="1489" w:type="dxa"/>
            <w:tcBorders>
              <w:top w:val="single" w:sz="6" w:space="0" w:color="000000"/>
            </w:tcBorders>
          </w:tcPr>
          <w:p w14:paraId="7FC85FE8" w14:textId="1C10484B" w:rsidR="009D5555" w:rsidRDefault="00FD06DD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184</w:t>
            </w: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451431C1" w14:textId="77777777" w:rsidR="009D5555" w:rsidRDefault="009D5555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532</w:t>
            </w:r>
          </w:p>
        </w:tc>
      </w:tr>
      <w:tr w:rsidR="00A407EF" w14:paraId="4CBC7999" w14:textId="77777777" w:rsidTr="00CF0DAA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0DFE4854" w14:textId="2EAC8924" w:rsidR="00A407EF" w:rsidRDefault="00A407EF" w:rsidP="00CF0DAA">
            <w:pPr>
              <w:pStyle w:val="TableParagraph"/>
              <w:spacing w:line="246" w:lineRule="exact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6F298249" w14:textId="77777777" w:rsidR="00A407EF" w:rsidRDefault="00A407EF" w:rsidP="00CF0DAA">
            <w:pPr>
              <w:pStyle w:val="TableParagraph"/>
              <w:spacing w:line="246" w:lineRule="exact"/>
              <w:jc w:val="center"/>
            </w:pPr>
          </w:p>
        </w:tc>
        <w:tc>
          <w:tcPr>
            <w:tcW w:w="1489" w:type="dxa"/>
            <w:tcBorders>
              <w:top w:val="single" w:sz="6" w:space="0" w:color="000000"/>
            </w:tcBorders>
          </w:tcPr>
          <w:p w14:paraId="267822D2" w14:textId="77777777" w:rsidR="00A407EF" w:rsidRDefault="00A407EF" w:rsidP="00CF0DAA">
            <w:pPr>
              <w:pStyle w:val="TableParagraph"/>
              <w:spacing w:line="246" w:lineRule="exact"/>
              <w:ind w:left="106"/>
              <w:jc w:val="center"/>
            </w:pP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69DC8A8F" w14:textId="5BF7B3FD" w:rsidR="00A407EF" w:rsidRDefault="001739C4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0.007</w:t>
            </w:r>
          </w:p>
        </w:tc>
      </w:tr>
      <w:tr w:rsidR="009D5555" w14:paraId="33391949" w14:textId="77777777" w:rsidTr="00CF0DAA">
        <w:trPr>
          <w:trHeight w:val="268"/>
        </w:trPr>
        <w:tc>
          <w:tcPr>
            <w:tcW w:w="4138" w:type="dxa"/>
          </w:tcPr>
          <w:p w14:paraId="614A24CF" w14:textId="77777777" w:rsidR="009D5555" w:rsidRDefault="009D5555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7473101C" w14:textId="77777777" w:rsidR="009D5555" w:rsidRDefault="009D555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7D3DE61F" w14:textId="77777777" w:rsidR="009D5555" w:rsidRDefault="009D555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4AB23F74" w14:textId="623CE626" w:rsidR="009D5555" w:rsidRDefault="009D5555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B222C8">
              <w:rPr>
                <w:b/>
              </w:rPr>
              <w:t>927</w:t>
            </w:r>
          </w:p>
        </w:tc>
      </w:tr>
      <w:tr w:rsidR="009D5555" w14:paraId="073C25F4" w14:textId="77777777" w:rsidTr="00CF0DAA">
        <w:trPr>
          <w:trHeight w:val="268"/>
        </w:trPr>
        <w:tc>
          <w:tcPr>
            <w:tcW w:w="4138" w:type="dxa"/>
          </w:tcPr>
          <w:p w14:paraId="308BDEAF" w14:textId="77777777" w:rsidR="009D5555" w:rsidRDefault="009D5555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00EABF43" w14:textId="77777777" w:rsidR="009D5555" w:rsidRDefault="009D555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48B81F18" w14:textId="77777777" w:rsidR="009D5555" w:rsidRDefault="009D555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5A8DA692" w14:textId="77777777" w:rsidR="009D5555" w:rsidRDefault="009D555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9D5555" w14:paraId="0B60D102" w14:textId="77777777" w:rsidTr="00CF0DAA">
        <w:trPr>
          <w:trHeight w:val="280"/>
        </w:trPr>
        <w:tc>
          <w:tcPr>
            <w:tcW w:w="4138" w:type="dxa"/>
          </w:tcPr>
          <w:p w14:paraId="2988BF3C" w14:textId="77777777" w:rsidR="009D5555" w:rsidRDefault="009D5555" w:rsidP="00CF0DAA">
            <w:pPr>
              <w:pStyle w:val="TableParagraph"/>
              <w:spacing w:line="260" w:lineRule="exact"/>
              <w:rPr>
                <w:b/>
              </w:rPr>
            </w:pPr>
            <w:r w:rsidRPr="00E42A9B">
              <w:rPr>
                <w:b/>
              </w:rPr>
              <w:t xml:space="preserve">Decreased personal accomplishment </w:t>
            </w:r>
            <w:r>
              <w:rPr>
                <w:b/>
              </w:rPr>
              <w:t>(</w:t>
            </w:r>
            <w:r>
              <w:rPr>
                <w:rFonts w:ascii="Symbol" w:hAnsi="Symbol"/>
                <w:b/>
              </w:rPr>
              <w:t>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7E1D201C" w14:textId="6CC29F5C" w:rsidR="009D5555" w:rsidRDefault="004149EA" w:rsidP="00CF0DAA">
            <w:pPr>
              <w:pStyle w:val="TableParagraph"/>
              <w:spacing w:before="6" w:line="254" w:lineRule="exact"/>
              <w:jc w:val="center"/>
            </w:pPr>
            <w:r>
              <w:t xml:space="preserve">75 </w:t>
            </w:r>
            <w:r w:rsidR="009D5555">
              <w:t>(</w:t>
            </w:r>
            <w:r>
              <w:t>21.6</w:t>
            </w:r>
            <w:r w:rsidR="009D5555">
              <w:t>)</w:t>
            </w:r>
          </w:p>
        </w:tc>
        <w:tc>
          <w:tcPr>
            <w:tcW w:w="1489" w:type="dxa"/>
          </w:tcPr>
          <w:p w14:paraId="3E65BEAB" w14:textId="03D25856" w:rsidR="009D5555" w:rsidRDefault="004149EA" w:rsidP="00CF0DAA">
            <w:pPr>
              <w:pStyle w:val="TableParagraph"/>
              <w:spacing w:before="6" w:line="254" w:lineRule="exact"/>
              <w:ind w:left="106"/>
              <w:jc w:val="center"/>
            </w:pPr>
            <w:r>
              <w:t>46</w:t>
            </w:r>
            <w:r w:rsidR="009D5555">
              <w:t xml:space="preserve"> (</w:t>
            </w:r>
            <w:r>
              <w:t>25</w:t>
            </w:r>
            <w:r w:rsidR="009D5555">
              <w:t>)</w:t>
            </w:r>
          </w:p>
        </w:tc>
        <w:tc>
          <w:tcPr>
            <w:tcW w:w="850" w:type="dxa"/>
          </w:tcPr>
          <w:p w14:paraId="6050808F" w14:textId="52DBB186" w:rsidR="009D5555" w:rsidRDefault="004149EA" w:rsidP="00CF0DAA">
            <w:pPr>
              <w:pStyle w:val="TableParagraph"/>
              <w:spacing w:before="6" w:line="254" w:lineRule="exact"/>
              <w:ind w:left="106"/>
              <w:jc w:val="center"/>
            </w:pPr>
            <w:r>
              <w:t>121</w:t>
            </w:r>
          </w:p>
        </w:tc>
      </w:tr>
      <w:tr w:rsidR="009D5555" w14:paraId="571B6881" w14:textId="77777777" w:rsidTr="00CF0DAA">
        <w:trPr>
          <w:trHeight w:val="268"/>
        </w:trPr>
        <w:tc>
          <w:tcPr>
            <w:tcW w:w="4138" w:type="dxa"/>
          </w:tcPr>
          <w:p w14:paraId="1C3EF226" w14:textId="77777777" w:rsidR="009D5555" w:rsidRDefault="009D5555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Mod-High </w:t>
            </w:r>
            <w:r w:rsidRPr="00E42A9B">
              <w:rPr>
                <w:b/>
              </w:rPr>
              <w:t>personal accomplishment</w:t>
            </w:r>
            <w:r>
              <w:rPr>
                <w:b/>
              </w:rPr>
              <w:t xml:space="preserve"> (&gt;10)</w:t>
            </w:r>
          </w:p>
        </w:tc>
        <w:tc>
          <w:tcPr>
            <w:tcW w:w="1488" w:type="dxa"/>
          </w:tcPr>
          <w:p w14:paraId="35DC6D07" w14:textId="603B2939" w:rsidR="009D5555" w:rsidRDefault="004149EA" w:rsidP="00CF0DAA">
            <w:pPr>
              <w:pStyle w:val="TableParagraph"/>
              <w:jc w:val="center"/>
            </w:pPr>
            <w:r>
              <w:t>273</w:t>
            </w:r>
            <w:r w:rsidR="009D5555">
              <w:t xml:space="preserve"> (</w:t>
            </w:r>
            <w:r>
              <w:t>78.4</w:t>
            </w:r>
            <w:r w:rsidR="009D5555">
              <w:t>)</w:t>
            </w:r>
          </w:p>
        </w:tc>
        <w:tc>
          <w:tcPr>
            <w:tcW w:w="1489" w:type="dxa"/>
          </w:tcPr>
          <w:p w14:paraId="644F7B7C" w14:textId="6B1B1B1F" w:rsidR="009D5555" w:rsidRDefault="004149EA" w:rsidP="00CF0DAA">
            <w:pPr>
              <w:pStyle w:val="TableParagraph"/>
              <w:ind w:left="106"/>
              <w:jc w:val="center"/>
            </w:pPr>
            <w:r>
              <w:t>138</w:t>
            </w:r>
            <w:r w:rsidR="009D5555">
              <w:t xml:space="preserve"> (</w:t>
            </w:r>
            <w:r>
              <w:t>75</w:t>
            </w:r>
            <w:r w:rsidR="009D5555">
              <w:t>)</w:t>
            </w:r>
          </w:p>
        </w:tc>
        <w:tc>
          <w:tcPr>
            <w:tcW w:w="850" w:type="dxa"/>
          </w:tcPr>
          <w:p w14:paraId="58412AFF" w14:textId="7A042560" w:rsidR="009D5555" w:rsidRDefault="004149EA" w:rsidP="00CF0DAA">
            <w:pPr>
              <w:pStyle w:val="TableParagraph"/>
              <w:ind w:left="106"/>
              <w:jc w:val="center"/>
            </w:pPr>
            <w:r>
              <w:t>411</w:t>
            </w:r>
          </w:p>
        </w:tc>
      </w:tr>
      <w:tr w:rsidR="009D5555" w14:paraId="409B7E2F" w14:textId="77777777" w:rsidTr="00CF0DAA">
        <w:trPr>
          <w:trHeight w:val="268"/>
        </w:trPr>
        <w:tc>
          <w:tcPr>
            <w:tcW w:w="4138" w:type="dxa"/>
          </w:tcPr>
          <w:p w14:paraId="5184FDF8" w14:textId="77777777" w:rsidR="009D5555" w:rsidRDefault="009D5555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</w:tcPr>
          <w:p w14:paraId="760FFC84" w14:textId="60FA215D" w:rsidR="009D5555" w:rsidRDefault="004149EA" w:rsidP="00CF0DAA">
            <w:pPr>
              <w:pStyle w:val="TableParagraph"/>
              <w:jc w:val="center"/>
            </w:pPr>
            <w:r>
              <w:t>348</w:t>
            </w:r>
          </w:p>
        </w:tc>
        <w:tc>
          <w:tcPr>
            <w:tcW w:w="1489" w:type="dxa"/>
          </w:tcPr>
          <w:p w14:paraId="5E574398" w14:textId="68B05DB1" w:rsidR="009D5555" w:rsidRDefault="004149EA" w:rsidP="00CF0DAA">
            <w:pPr>
              <w:pStyle w:val="TableParagraph"/>
              <w:ind w:left="106"/>
              <w:jc w:val="center"/>
            </w:pPr>
            <w:r>
              <w:t>184</w:t>
            </w:r>
          </w:p>
        </w:tc>
        <w:tc>
          <w:tcPr>
            <w:tcW w:w="850" w:type="dxa"/>
          </w:tcPr>
          <w:p w14:paraId="54C910EF" w14:textId="77777777" w:rsidR="009D5555" w:rsidRDefault="009D5555" w:rsidP="00CF0DAA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A407EF" w14:paraId="38ABB787" w14:textId="77777777" w:rsidTr="00CF0DAA">
        <w:trPr>
          <w:trHeight w:val="268"/>
        </w:trPr>
        <w:tc>
          <w:tcPr>
            <w:tcW w:w="4138" w:type="dxa"/>
          </w:tcPr>
          <w:p w14:paraId="23124225" w14:textId="63DA9D74" w:rsidR="00A407EF" w:rsidRDefault="00A407EF" w:rsidP="00CF0DAA">
            <w:pPr>
              <w:pStyle w:val="TableParagraph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</w:tcPr>
          <w:p w14:paraId="0E804775" w14:textId="77777777" w:rsidR="00A407EF" w:rsidRDefault="00A407EF" w:rsidP="00CF0DAA">
            <w:pPr>
              <w:pStyle w:val="TableParagraph"/>
              <w:jc w:val="center"/>
            </w:pPr>
          </w:p>
        </w:tc>
        <w:tc>
          <w:tcPr>
            <w:tcW w:w="1489" w:type="dxa"/>
          </w:tcPr>
          <w:p w14:paraId="6A4207F4" w14:textId="77777777" w:rsidR="00A407EF" w:rsidRDefault="00A407EF" w:rsidP="00CF0DAA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0237FB2E" w14:textId="2234D170" w:rsidR="00A407EF" w:rsidRDefault="001739C4" w:rsidP="00CF0DAA">
            <w:pPr>
              <w:pStyle w:val="TableParagraph"/>
              <w:ind w:left="106"/>
              <w:jc w:val="center"/>
            </w:pPr>
            <w:r>
              <w:t>0.039</w:t>
            </w:r>
          </w:p>
        </w:tc>
      </w:tr>
      <w:tr w:rsidR="009D5555" w14:paraId="2FB684DD" w14:textId="77777777" w:rsidTr="00CF0DAA">
        <w:trPr>
          <w:trHeight w:val="268"/>
        </w:trPr>
        <w:tc>
          <w:tcPr>
            <w:tcW w:w="4138" w:type="dxa"/>
          </w:tcPr>
          <w:p w14:paraId="2844B75A" w14:textId="77777777" w:rsidR="009D5555" w:rsidRDefault="009D5555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6F3ACF36" w14:textId="77777777" w:rsidR="009D5555" w:rsidRDefault="009D555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3E2C2A73" w14:textId="77777777" w:rsidR="009D5555" w:rsidRDefault="009D555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3F6563E8" w14:textId="4257D967" w:rsidR="009D5555" w:rsidRDefault="009D5555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451100">
              <w:rPr>
                <w:b/>
              </w:rPr>
              <w:t>385</w:t>
            </w:r>
          </w:p>
        </w:tc>
      </w:tr>
    </w:tbl>
    <w:p w14:paraId="7982740D" w14:textId="2EB2F85E" w:rsidR="00497AE5" w:rsidRDefault="00497AE5">
      <w:pPr>
        <w:spacing w:before="39"/>
        <w:ind w:left="100"/>
        <w:rPr>
          <w:rFonts w:asciiTheme="majorBidi" w:hAnsiTheme="majorBidi" w:cstheme="majorBidi"/>
          <w:i/>
        </w:rPr>
      </w:pPr>
    </w:p>
    <w:p w14:paraId="22EF03CB" w14:textId="46714DD3" w:rsidR="00ED46B9" w:rsidRDefault="00ED46B9">
      <w:pPr>
        <w:spacing w:before="39"/>
        <w:ind w:left="100"/>
        <w:rPr>
          <w:rFonts w:asciiTheme="majorBidi" w:hAnsiTheme="majorBidi" w:cstheme="majorBidi"/>
          <w:i/>
        </w:rPr>
      </w:pPr>
    </w:p>
    <w:p w14:paraId="03C371A5" w14:textId="7BEB802F" w:rsidR="00ED46B9" w:rsidRDefault="00ED46B9">
      <w:pPr>
        <w:spacing w:before="39"/>
        <w:ind w:left="100"/>
        <w:rPr>
          <w:rFonts w:asciiTheme="majorBidi" w:hAnsiTheme="majorBidi" w:cstheme="majorBidi"/>
          <w:i/>
        </w:rPr>
      </w:pPr>
    </w:p>
    <w:p w14:paraId="14A18296" w14:textId="131B838B" w:rsidR="00ED46B9" w:rsidRDefault="00ED46B9">
      <w:pPr>
        <w:spacing w:before="39"/>
        <w:ind w:left="100"/>
        <w:rPr>
          <w:rFonts w:asciiTheme="majorBidi" w:hAnsiTheme="majorBidi" w:cstheme="majorBidi"/>
          <w:i/>
        </w:rPr>
      </w:pPr>
    </w:p>
    <w:p w14:paraId="2192372D" w14:textId="015B7E5C" w:rsidR="00ED46B9" w:rsidRDefault="00ED46B9">
      <w:pPr>
        <w:spacing w:before="39"/>
        <w:ind w:left="100"/>
        <w:rPr>
          <w:rFonts w:asciiTheme="majorBidi" w:hAnsiTheme="majorBidi" w:cstheme="majorBidi"/>
          <w:i/>
        </w:rPr>
      </w:pPr>
    </w:p>
    <w:p w14:paraId="3FB1DB0D" w14:textId="77777777" w:rsidR="00ED46B9" w:rsidRDefault="00ED46B9">
      <w:pPr>
        <w:spacing w:before="39"/>
        <w:ind w:left="100"/>
        <w:rPr>
          <w:rFonts w:asciiTheme="majorBidi" w:hAnsiTheme="majorBidi" w:cstheme="majorBidi"/>
          <w:i/>
        </w:rPr>
      </w:pPr>
    </w:p>
    <w:p w14:paraId="730F0BB5" w14:textId="78CD3BF2" w:rsidR="00AB7F4A" w:rsidRDefault="00AB7F4A" w:rsidP="00AB7F4A">
      <w:pPr>
        <w:spacing w:before="59" w:after="11"/>
        <w:ind w:left="100"/>
        <w:rPr>
          <w:rFonts w:asciiTheme="majorBidi" w:hAnsiTheme="majorBidi" w:cstheme="majorBidi"/>
          <w:i/>
        </w:rPr>
      </w:pPr>
      <w:r w:rsidRPr="00497AE5">
        <w:rPr>
          <w:rFonts w:asciiTheme="majorBidi" w:hAnsiTheme="majorBidi" w:cstheme="majorBidi"/>
          <w:i/>
        </w:rPr>
        <w:t xml:space="preserve">Supplementary Table </w:t>
      </w:r>
      <w:r>
        <w:rPr>
          <w:rFonts w:asciiTheme="majorBidi" w:hAnsiTheme="majorBidi" w:cstheme="majorBidi"/>
          <w:i/>
        </w:rPr>
        <w:t>5</w:t>
      </w:r>
      <w:r w:rsidRPr="00497AE5">
        <w:rPr>
          <w:rFonts w:asciiTheme="majorBidi" w:hAnsiTheme="majorBidi" w:cstheme="majorBidi"/>
          <w:i/>
        </w:rPr>
        <w:t xml:space="preserve">. </w:t>
      </w:r>
      <w:r w:rsidRPr="00AB7F4A">
        <w:rPr>
          <w:rFonts w:asciiTheme="majorBidi" w:hAnsiTheme="majorBidi" w:cstheme="majorBidi"/>
          <w:i/>
        </w:rPr>
        <w:t>Employment status</w:t>
      </w:r>
    </w:p>
    <w:p w14:paraId="7481B2BD" w14:textId="77777777" w:rsidR="00ED46B9" w:rsidRDefault="00ED46B9" w:rsidP="00AB7F4A">
      <w:pPr>
        <w:spacing w:before="59" w:after="11"/>
        <w:ind w:left="100"/>
        <w:rPr>
          <w:rFonts w:asciiTheme="majorBidi" w:hAnsiTheme="majorBidi" w:cstheme="majorBidi"/>
          <w:i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38"/>
        <w:gridCol w:w="1275"/>
        <w:gridCol w:w="1276"/>
        <w:gridCol w:w="1276"/>
        <w:gridCol w:w="850"/>
      </w:tblGrid>
      <w:tr w:rsidR="007C574D" w14:paraId="3291CB9F" w14:textId="77777777" w:rsidTr="007C574D">
        <w:trPr>
          <w:trHeight w:val="268"/>
        </w:trPr>
        <w:tc>
          <w:tcPr>
            <w:tcW w:w="4138" w:type="dxa"/>
          </w:tcPr>
          <w:p w14:paraId="23411418" w14:textId="77777777" w:rsidR="007C574D" w:rsidRDefault="007C574D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275" w:type="dxa"/>
          </w:tcPr>
          <w:p w14:paraId="12ACA195" w14:textId="2E59D72D" w:rsidR="007C574D" w:rsidRDefault="007C574D" w:rsidP="00CF0DAA">
            <w:pPr>
              <w:pStyle w:val="TableParagraph"/>
              <w:jc w:val="center"/>
              <w:rPr>
                <w:b/>
              </w:rPr>
            </w:pPr>
            <w:r>
              <w:rPr>
                <w:b/>
              </w:rPr>
              <w:t>Governmental n (%)</w:t>
            </w:r>
          </w:p>
        </w:tc>
        <w:tc>
          <w:tcPr>
            <w:tcW w:w="1276" w:type="dxa"/>
          </w:tcPr>
          <w:p w14:paraId="03BF81D6" w14:textId="55F06487" w:rsidR="007C574D" w:rsidRDefault="007C574D" w:rsidP="00CF0DAA">
            <w:pPr>
              <w:pStyle w:val="TableParagraph"/>
              <w:ind w:left="106"/>
              <w:jc w:val="center"/>
              <w:rPr>
                <w:b/>
              </w:rPr>
            </w:pPr>
            <w:r w:rsidRPr="007C574D">
              <w:rPr>
                <w:b/>
              </w:rPr>
              <w:t>Private</w:t>
            </w:r>
            <w:r>
              <w:rPr>
                <w:b/>
              </w:rPr>
              <w:t xml:space="preserve"> n (%)</w:t>
            </w:r>
          </w:p>
        </w:tc>
        <w:tc>
          <w:tcPr>
            <w:tcW w:w="1276" w:type="dxa"/>
          </w:tcPr>
          <w:p w14:paraId="71FD688A" w14:textId="2A8AB333" w:rsidR="007C574D" w:rsidRDefault="007C574D" w:rsidP="00CF0DAA">
            <w:pPr>
              <w:pStyle w:val="TableParagraph"/>
              <w:ind w:left="106"/>
              <w:jc w:val="center"/>
              <w:rPr>
                <w:b/>
              </w:rPr>
            </w:pPr>
            <w:r w:rsidRPr="007C574D">
              <w:rPr>
                <w:b/>
              </w:rPr>
              <w:t>Both</w:t>
            </w:r>
            <w:r>
              <w:rPr>
                <w:b/>
              </w:rPr>
              <w:t xml:space="preserve"> n (%)</w:t>
            </w:r>
          </w:p>
        </w:tc>
        <w:tc>
          <w:tcPr>
            <w:tcW w:w="850" w:type="dxa"/>
          </w:tcPr>
          <w:p w14:paraId="64E4A4C3" w14:textId="699AC827" w:rsidR="007C574D" w:rsidRDefault="007C574D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Total</w:t>
            </w:r>
          </w:p>
        </w:tc>
      </w:tr>
      <w:tr w:rsidR="007C574D" w14:paraId="09CDE4F8" w14:textId="77777777" w:rsidTr="007C574D">
        <w:trPr>
          <w:trHeight w:val="280"/>
        </w:trPr>
        <w:tc>
          <w:tcPr>
            <w:tcW w:w="4138" w:type="dxa"/>
          </w:tcPr>
          <w:p w14:paraId="1E3D5321" w14:textId="77777777" w:rsidR="007C574D" w:rsidRDefault="007C574D" w:rsidP="00CF0DAA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lastRenderedPageBreak/>
              <w:t xml:space="preserve">High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275" w:type="dxa"/>
          </w:tcPr>
          <w:p w14:paraId="31AACD97" w14:textId="0CA4DA93" w:rsidR="007C574D" w:rsidRDefault="00096324" w:rsidP="00CF0DAA">
            <w:pPr>
              <w:pStyle w:val="TableParagraph"/>
              <w:spacing w:before="4" w:line="256" w:lineRule="exact"/>
              <w:jc w:val="center"/>
            </w:pPr>
            <w:r>
              <w:t>162 (66.4)</w:t>
            </w:r>
          </w:p>
        </w:tc>
        <w:tc>
          <w:tcPr>
            <w:tcW w:w="1276" w:type="dxa"/>
          </w:tcPr>
          <w:p w14:paraId="009DE0F7" w14:textId="00624405" w:rsidR="007C574D" w:rsidRDefault="00096324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45 (69.2)</w:t>
            </w:r>
          </w:p>
        </w:tc>
        <w:tc>
          <w:tcPr>
            <w:tcW w:w="1276" w:type="dxa"/>
          </w:tcPr>
          <w:p w14:paraId="240DF13C" w14:textId="584168B1" w:rsidR="007C574D" w:rsidRDefault="00096324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150 (67.3)</w:t>
            </w:r>
          </w:p>
        </w:tc>
        <w:tc>
          <w:tcPr>
            <w:tcW w:w="850" w:type="dxa"/>
          </w:tcPr>
          <w:p w14:paraId="43CC25AB" w14:textId="21A07750" w:rsidR="007C574D" w:rsidRDefault="007C574D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357</w:t>
            </w:r>
          </w:p>
        </w:tc>
      </w:tr>
      <w:tr w:rsidR="007C574D" w14:paraId="28EAF1B1" w14:textId="77777777" w:rsidTr="007C574D">
        <w:trPr>
          <w:trHeight w:val="268"/>
        </w:trPr>
        <w:tc>
          <w:tcPr>
            <w:tcW w:w="4138" w:type="dxa"/>
          </w:tcPr>
          <w:p w14:paraId="3AD5C6DA" w14:textId="77777777" w:rsidR="007C574D" w:rsidRDefault="007C574D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275" w:type="dxa"/>
          </w:tcPr>
          <w:p w14:paraId="363A5AFC" w14:textId="132B5BAD" w:rsidR="007C574D" w:rsidRDefault="00096324" w:rsidP="00CF0DAA">
            <w:pPr>
              <w:pStyle w:val="TableParagraph"/>
              <w:jc w:val="center"/>
            </w:pPr>
            <w:r>
              <w:t>82 (33.6)</w:t>
            </w:r>
          </w:p>
        </w:tc>
        <w:tc>
          <w:tcPr>
            <w:tcW w:w="1276" w:type="dxa"/>
          </w:tcPr>
          <w:p w14:paraId="77C13B74" w14:textId="4A6232C7" w:rsidR="007C574D" w:rsidRDefault="00096324" w:rsidP="00CF0DAA">
            <w:pPr>
              <w:pStyle w:val="TableParagraph"/>
              <w:ind w:left="106"/>
              <w:jc w:val="center"/>
            </w:pPr>
            <w:r>
              <w:t>20 (30.8)</w:t>
            </w:r>
          </w:p>
        </w:tc>
        <w:tc>
          <w:tcPr>
            <w:tcW w:w="1276" w:type="dxa"/>
          </w:tcPr>
          <w:p w14:paraId="1684CDEB" w14:textId="05407809" w:rsidR="007C574D" w:rsidRDefault="00096324" w:rsidP="00CF0DAA">
            <w:pPr>
              <w:pStyle w:val="TableParagraph"/>
              <w:ind w:left="106"/>
              <w:jc w:val="center"/>
            </w:pPr>
            <w:r>
              <w:t>73 (32.7)</w:t>
            </w:r>
          </w:p>
        </w:tc>
        <w:tc>
          <w:tcPr>
            <w:tcW w:w="850" w:type="dxa"/>
          </w:tcPr>
          <w:p w14:paraId="4B12BD09" w14:textId="45EC54FA" w:rsidR="007C574D" w:rsidRDefault="007C574D" w:rsidP="00CF0DAA">
            <w:pPr>
              <w:pStyle w:val="TableParagraph"/>
              <w:ind w:left="106"/>
              <w:jc w:val="center"/>
            </w:pPr>
            <w:r>
              <w:t>175</w:t>
            </w:r>
          </w:p>
        </w:tc>
      </w:tr>
      <w:tr w:rsidR="007C574D" w14:paraId="62818FFB" w14:textId="77777777" w:rsidTr="007C574D">
        <w:trPr>
          <w:trHeight w:val="268"/>
        </w:trPr>
        <w:tc>
          <w:tcPr>
            <w:tcW w:w="4138" w:type="dxa"/>
          </w:tcPr>
          <w:p w14:paraId="5846CA99" w14:textId="77777777" w:rsidR="007C574D" w:rsidRDefault="007C574D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275" w:type="dxa"/>
          </w:tcPr>
          <w:p w14:paraId="2ED72B5F" w14:textId="553EA756" w:rsidR="007C574D" w:rsidRDefault="00096324" w:rsidP="00CF0DAA">
            <w:pPr>
              <w:pStyle w:val="TableParagraph"/>
              <w:jc w:val="center"/>
            </w:pPr>
            <w:r>
              <w:t>244</w:t>
            </w:r>
          </w:p>
        </w:tc>
        <w:tc>
          <w:tcPr>
            <w:tcW w:w="1276" w:type="dxa"/>
          </w:tcPr>
          <w:p w14:paraId="0FA7A28C" w14:textId="50B9681B" w:rsidR="007C574D" w:rsidRDefault="00096324" w:rsidP="00CF0DAA">
            <w:pPr>
              <w:pStyle w:val="TableParagraph"/>
              <w:ind w:left="106"/>
              <w:jc w:val="center"/>
            </w:pPr>
            <w:r>
              <w:t>65</w:t>
            </w:r>
          </w:p>
        </w:tc>
        <w:tc>
          <w:tcPr>
            <w:tcW w:w="1276" w:type="dxa"/>
          </w:tcPr>
          <w:p w14:paraId="47761068" w14:textId="132C4255" w:rsidR="007C574D" w:rsidRDefault="00096324" w:rsidP="00CF0DAA">
            <w:pPr>
              <w:pStyle w:val="TableParagraph"/>
              <w:ind w:left="106"/>
              <w:jc w:val="center"/>
            </w:pPr>
            <w:r>
              <w:t>223</w:t>
            </w:r>
          </w:p>
        </w:tc>
        <w:tc>
          <w:tcPr>
            <w:tcW w:w="850" w:type="dxa"/>
          </w:tcPr>
          <w:p w14:paraId="2D138FD4" w14:textId="7FDC74B4" w:rsidR="007C574D" w:rsidRDefault="007C574D" w:rsidP="00CF0DAA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7F3567" w14:paraId="42E38944" w14:textId="77777777" w:rsidTr="007C574D">
        <w:trPr>
          <w:trHeight w:val="268"/>
        </w:trPr>
        <w:tc>
          <w:tcPr>
            <w:tcW w:w="4138" w:type="dxa"/>
          </w:tcPr>
          <w:p w14:paraId="0FADBF46" w14:textId="0EA5C51A" w:rsidR="007F3567" w:rsidRDefault="001B4EFB" w:rsidP="00CF0DAA">
            <w:pPr>
              <w:pStyle w:val="TableParagraph"/>
              <w:rPr>
                <w:b/>
              </w:rPr>
            </w:pPr>
            <w:r w:rsidRPr="001B4EFB">
              <w:rPr>
                <w:b/>
              </w:rPr>
              <w:t>Cramer's V</w:t>
            </w:r>
          </w:p>
        </w:tc>
        <w:tc>
          <w:tcPr>
            <w:tcW w:w="1275" w:type="dxa"/>
          </w:tcPr>
          <w:p w14:paraId="178FAC56" w14:textId="77777777" w:rsidR="007F3567" w:rsidRDefault="007F3567" w:rsidP="00CF0DAA">
            <w:pPr>
              <w:pStyle w:val="TableParagraph"/>
              <w:jc w:val="center"/>
            </w:pPr>
          </w:p>
        </w:tc>
        <w:tc>
          <w:tcPr>
            <w:tcW w:w="1276" w:type="dxa"/>
          </w:tcPr>
          <w:p w14:paraId="7DD312CA" w14:textId="77777777" w:rsidR="007F3567" w:rsidRDefault="007F3567" w:rsidP="00CF0DAA">
            <w:pPr>
              <w:pStyle w:val="TableParagraph"/>
              <w:ind w:left="106"/>
              <w:jc w:val="center"/>
            </w:pPr>
          </w:p>
        </w:tc>
        <w:tc>
          <w:tcPr>
            <w:tcW w:w="1276" w:type="dxa"/>
          </w:tcPr>
          <w:p w14:paraId="2584CE63" w14:textId="77777777" w:rsidR="007F3567" w:rsidRDefault="007F3567" w:rsidP="00CF0DAA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72EE814E" w14:textId="629EE8DD" w:rsidR="007F3567" w:rsidRDefault="004D5A2E" w:rsidP="00CF0DAA">
            <w:pPr>
              <w:pStyle w:val="TableParagraph"/>
              <w:ind w:left="106"/>
              <w:jc w:val="center"/>
            </w:pPr>
            <w:r>
              <w:t>0.019</w:t>
            </w:r>
          </w:p>
        </w:tc>
      </w:tr>
      <w:tr w:rsidR="007C574D" w14:paraId="624A4817" w14:textId="77777777" w:rsidTr="007C574D">
        <w:trPr>
          <w:trHeight w:val="268"/>
        </w:trPr>
        <w:tc>
          <w:tcPr>
            <w:tcW w:w="4138" w:type="dxa"/>
          </w:tcPr>
          <w:p w14:paraId="1F7D7377" w14:textId="4DE84150" w:rsidR="007C574D" w:rsidRDefault="007C574D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</w:t>
            </w:r>
            <w:r w:rsidR="00794E73">
              <w:rPr>
                <w:b/>
              </w:rPr>
              <w:t>Chi-square test</w:t>
            </w:r>
            <w:r>
              <w:rPr>
                <w:b/>
              </w:rPr>
              <w:t>)</w:t>
            </w:r>
          </w:p>
        </w:tc>
        <w:tc>
          <w:tcPr>
            <w:tcW w:w="1275" w:type="dxa"/>
          </w:tcPr>
          <w:p w14:paraId="2AC3698F" w14:textId="77777777" w:rsidR="007C574D" w:rsidRDefault="007C574D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276" w:type="dxa"/>
          </w:tcPr>
          <w:p w14:paraId="25B557CF" w14:textId="77777777" w:rsidR="007C574D" w:rsidRDefault="007C574D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276" w:type="dxa"/>
          </w:tcPr>
          <w:p w14:paraId="616D1454" w14:textId="77777777" w:rsidR="007C574D" w:rsidRDefault="007C574D" w:rsidP="00CF0DAA">
            <w:pPr>
              <w:pStyle w:val="TableParagraph"/>
              <w:ind w:left="106"/>
              <w:jc w:val="center"/>
              <w:rPr>
                <w:b/>
              </w:rPr>
            </w:pPr>
          </w:p>
        </w:tc>
        <w:tc>
          <w:tcPr>
            <w:tcW w:w="850" w:type="dxa"/>
          </w:tcPr>
          <w:p w14:paraId="38F67744" w14:textId="48BAEFC2" w:rsidR="007C574D" w:rsidRDefault="007C574D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8046B3">
              <w:rPr>
                <w:b/>
              </w:rPr>
              <w:t>909</w:t>
            </w:r>
          </w:p>
        </w:tc>
      </w:tr>
      <w:tr w:rsidR="007C574D" w14:paraId="143F4D83" w14:textId="77777777" w:rsidTr="007C574D">
        <w:trPr>
          <w:trHeight w:val="268"/>
        </w:trPr>
        <w:tc>
          <w:tcPr>
            <w:tcW w:w="4138" w:type="dxa"/>
          </w:tcPr>
          <w:p w14:paraId="56BC72C5" w14:textId="77777777" w:rsidR="007C574D" w:rsidRDefault="007C574D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275" w:type="dxa"/>
          </w:tcPr>
          <w:p w14:paraId="168BD64C" w14:textId="77777777" w:rsidR="007C574D" w:rsidRDefault="007C574D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276" w:type="dxa"/>
          </w:tcPr>
          <w:p w14:paraId="0DA8D636" w14:textId="77777777" w:rsidR="007C574D" w:rsidRDefault="007C574D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276" w:type="dxa"/>
          </w:tcPr>
          <w:p w14:paraId="3162DF0D" w14:textId="77777777" w:rsidR="007C574D" w:rsidRDefault="007C574D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212E9CBA" w14:textId="30B1D5C6" w:rsidR="007C574D" w:rsidRDefault="007C574D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7C574D" w14:paraId="09769410" w14:textId="77777777" w:rsidTr="007C574D">
        <w:trPr>
          <w:trHeight w:val="280"/>
        </w:trPr>
        <w:tc>
          <w:tcPr>
            <w:tcW w:w="4138" w:type="dxa"/>
          </w:tcPr>
          <w:p w14:paraId="5B8D4812" w14:textId="77777777" w:rsidR="007C574D" w:rsidRDefault="007C574D" w:rsidP="00CF0DAA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 xml:space="preserve">High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275" w:type="dxa"/>
          </w:tcPr>
          <w:p w14:paraId="5612BE31" w14:textId="089A3DCC" w:rsidR="007C574D" w:rsidRDefault="00831B0E" w:rsidP="00CF0DAA">
            <w:pPr>
              <w:pStyle w:val="TableParagraph"/>
              <w:spacing w:before="4" w:line="256" w:lineRule="exact"/>
              <w:jc w:val="center"/>
            </w:pPr>
            <w:r>
              <w:t>112</w:t>
            </w:r>
            <w:r w:rsidR="007C574D">
              <w:t xml:space="preserve"> (</w:t>
            </w:r>
            <w:r>
              <w:t>45.9</w:t>
            </w:r>
            <w:r w:rsidR="007C574D">
              <w:t>)</w:t>
            </w:r>
          </w:p>
        </w:tc>
        <w:tc>
          <w:tcPr>
            <w:tcW w:w="1276" w:type="dxa"/>
          </w:tcPr>
          <w:p w14:paraId="28174DF8" w14:textId="01D63527" w:rsidR="007C574D" w:rsidRDefault="00831B0E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31</w:t>
            </w:r>
            <w:r w:rsidR="007C574D">
              <w:t xml:space="preserve"> (</w:t>
            </w:r>
            <w:r>
              <w:t>47.7</w:t>
            </w:r>
            <w:r w:rsidR="007C574D">
              <w:t>)</w:t>
            </w:r>
          </w:p>
        </w:tc>
        <w:tc>
          <w:tcPr>
            <w:tcW w:w="1276" w:type="dxa"/>
          </w:tcPr>
          <w:p w14:paraId="488193D0" w14:textId="7677B71C" w:rsidR="007C574D" w:rsidRDefault="00831B0E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109 (48.9)</w:t>
            </w:r>
          </w:p>
        </w:tc>
        <w:tc>
          <w:tcPr>
            <w:tcW w:w="850" w:type="dxa"/>
          </w:tcPr>
          <w:p w14:paraId="2116F9B7" w14:textId="53BA31C2" w:rsidR="007C574D" w:rsidRDefault="00831B0E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252</w:t>
            </w:r>
          </w:p>
        </w:tc>
      </w:tr>
      <w:tr w:rsidR="007C574D" w14:paraId="4442A4F2" w14:textId="77777777" w:rsidTr="007C574D">
        <w:trPr>
          <w:trHeight w:val="266"/>
        </w:trPr>
        <w:tc>
          <w:tcPr>
            <w:tcW w:w="4138" w:type="dxa"/>
            <w:tcBorders>
              <w:bottom w:val="single" w:sz="6" w:space="0" w:color="000000"/>
            </w:tcBorders>
          </w:tcPr>
          <w:p w14:paraId="251ACE3B" w14:textId="77777777" w:rsidR="007C574D" w:rsidRDefault="007C574D" w:rsidP="00CF0DAA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275" w:type="dxa"/>
            <w:tcBorders>
              <w:bottom w:val="single" w:sz="6" w:space="0" w:color="000000"/>
            </w:tcBorders>
          </w:tcPr>
          <w:p w14:paraId="10666B8D" w14:textId="0FF8D683" w:rsidR="007C574D" w:rsidRDefault="00831B0E" w:rsidP="00CF0DAA">
            <w:pPr>
              <w:pStyle w:val="TableParagraph"/>
              <w:spacing w:line="246" w:lineRule="exact"/>
              <w:jc w:val="center"/>
            </w:pPr>
            <w:r>
              <w:t>132</w:t>
            </w:r>
            <w:r w:rsidR="007C574D">
              <w:t xml:space="preserve"> (</w:t>
            </w:r>
            <w:r>
              <w:t>54.1</w:t>
            </w:r>
            <w:r w:rsidR="007C574D">
              <w:t>)</w:t>
            </w:r>
          </w:p>
        </w:tc>
        <w:tc>
          <w:tcPr>
            <w:tcW w:w="1276" w:type="dxa"/>
            <w:tcBorders>
              <w:bottom w:val="single" w:sz="6" w:space="0" w:color="000000"/>
            </w:tcBorders>
          </w:tcPr>
          <w:p w14:paraId="4438C9F4" w14:textId="749C229F" w:rsidR="007C574D" w:rsidRDefault="00831B0E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34</w:t>
            </w:r>
            <w:r w:rsidR="007C574D">
              <w:t xml:space="preserve"> (52.</w:t>
            </w:r>
            <w:r>
              <w:t>3</w:t>
            </w:r>
            <w:r w:rsidR="007C574D">
              <w:t>)</w:t>
            </w:r>
          </w:p>
        </w:tc>
        <w:tc>
          <w:tcPr>
            <w:tcW w:w="1276" w:type="dxa"/>
            <w:tcBorders>
              <w:bottom w:val="single" w:sz="6" w:space="0" w:color="000000"/>
            </w:tcBorders>
          </w:tcPr>
          <w:p w14:paraId="45555186" w14:textId="244460BD" w:rsidR="007C574D" w:rsidRDefault="00831B0E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114 (51.1)</w:t>
            </w:r>
          </w:p>
        </w:tc>
        <w:tc>
          <w:tcPr>
            <w:tcW w:w="850" w:type="dxa"/>
            <w:tcBorders>
              <w:bottom w:val="single" w:sz="6" w:space="0" w:color="000000"/>
            </w:tcBorders>
          </w:tcPr>
          <w:p w14:paraId="51A8654A" w14:textId="5DFBF28A" w:rsidR="007C574D" w:rsidRDefault="00831B0E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280</w:t>
            </w:r>
          </w:p>
        </w:tc>
      </w:tr>
      <w:tr w:rsidR="007C574D" w14:paraId="0BBDA620" w14:textId="77777777" w:rsidTr="007C574D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4BBEA251" w14:textId="77777777" w:rsidR="007C574D" w:rsidRDefault="007C574D" w:rsidP="00CF0DAA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275" w:type="dxa"/>
            <w:tcBorders>
              <w:top w:val="single" w:sz="6" w:space="0" w:color="000000"/>
            </w:tcBorders>
          </w:tcPr>
          <w:p w14:paraId="6B65E56D" w14:textId="089E145B" w:rsidR="007C574D" w:rsidRDefault="00831B0E" w:rsidP="00CF0DAA">
            <w:pPr>
              <w:pStyle w:val="TableParagraph"/>
              <w:spacing w:line="246" w:lineRule="exact"/>
              <w:jc w:val="center"/>
            </w:pPr>
            <w:r>
              <w:t>244</w:t>
            </w:r>
          </w:p>
        </w:tc>
        <w:tc>
          <w:tcPr>
            <w:tcW w:w="1276" w:type="dxa"/>
            <w:tcBorders>
              <w:top w:val="single" w:sz="6" w:space="0" w:color="000000"/>
            </w:tcBorders>
          </w:tcPr>
          <w:p w14:paraId="3F1F64EF" w14:textId="4BF2F5FD" w:rsidR="007C574D" w:rsidRDefault="00831B0E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65</w:t>
            </w:r>
          </w:p>
        </w:tc>
        <w:tc>
          <w:tcPr>
            <w:tcW w:w="1276" w:type="dxa"/>
            <w:tcBorders>
              <w:top w:val="single" w:sz="6" w:space="0" w:color="000000"/>
            </w:tcBorders>
          </w:tcPr>
          <w:p w14:paraId="34FB5193" w14:textId="2819534E" w:rsidR="007C574D" w:rsidRDefault="00831B0E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223</w:t>
            </w: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326FF2AD" w14:textId="75255A04" w:rsidR="007C574D" w:rsidRDefault="007C574D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532</w:t>
            </w:r>
          </w:p>
        </w:tc>
      </w:tr>
      <w:tr w:rsidR="007F3567" w14:paraId="232E0EA4" w14:textId="77777777" w:rsidTr="007C574D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4BD2BF4D" w14:textId="4648BE6C" w:rsidR="007F3567" w:rsidRDefault="001B4EFB" w:rsidP="00CF0DAA">
            <w:pPr>
              <w:pStyle w:val="TableParagraph"/>
              <w:spacing w:line="246" w:lineRule="exact"/>
              <w:rPr>
                <w:b/>
              </w:rPr>
            </w:pPr>
            <w:r w:rsidRPr="001B4EFB">
              <w:rPr>
                <w:b/>
              </w:rPr>
              <w:t>Cramer's V</w:t>
            </w:r>
          </w:p>
        </w:tc>
        <w:tc>
          <w:tcPr>
            <w:tcW w:w="1275" w:type="dxa"/>
            <w:tcBorders>
              <w:top w:val="single" w:sz="6" w:space="0" w:color="000000"/>
            </w:tcBorders>
          </w:tcPr>
          <w:p w14:paraId="6F01D81E" w14:textId="77777777" w:rsidR="007F3567" w:rsidRDefault="007F3567" w:rsidP="00CF0DAA">
            <w:pPr>
              <w:pStyle w:val="TableParagraph"/>
              <w:spacing w:line="246" w:lineRule="exact"/>
              <w:jc w:val="center"/>
            </w:pPr>
          </w:p>
        </w:tc>
        <w:tc>
          <w:tcPr>
            <w:tcW w:w="1276" w:type="dxa"/>
            <w:tcBorders>
              <w:top w:val="single" w:sz="6" w:space="0" w:color="000000"/>
            </w:tcBorders>
          </w:tcPr>
          <w:p w14:paraId="34CCED5C" w14:textId="77777777" w:rsidR="007F3567" w:rsidRDefault="007F3567" w:rsidP="00CF0DAA">
            <w:pPr>
              <w:pStyle w:val="TableParagraph"/>
              <w:spacing w:line="246" w:lineRule="exact"/>
              <w:ind w:left="106"/>
              <w:jc w:val="center"/>
            </w:pPr>
          </w:p>
        </w:tc>
        <w:tc>
          <w:tcPr>
            <w:tcW w:w="1276" w:type="dxa"/>
            <w:tcBorders>
              <w:top w:val="single" w:sz="6" w:space="0" w:color="000000"/>
            </w:tcBorders>
          </w:tcPr>
          <w:p w14:paraId="34BAC301" w14:textId="77777777" w:rsidR="007F3567" w:rsidRDefault="007F3567" w:rsidP="00CF0DAA">
            <w:pPr>
              <w:pStyle w:val="TableParagraph"/>
              <w:spacing w:line="246" w:lineRule="exact"/>
              <w:ind w:left="106"/>
              <w:jc w:val="center"/>
            </w:pP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7BD7DC5E" w14:textId="0B20E90B" w:rsidR="007F3567" w:rsidRDefault="00C53735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0.028</w:t>
            </w:r>
          </w:p>
        </w:tc>
      </w:tr>
      <w:tr w:rsidR="007C574D" w14:paraId="7106EE22" w14:textId="77777777" w:rsidTr="007C574D">
        <w:trPr>
          <w:trHeight w:val="268"/>
        </w:trPr>
        <w:tc>
          <w:tcPr>
            <w:tcW w:w="4138" w:type="dxa"/>
          </w:tcPr>
          <w:p w14:paraId="059AD3D9" w14:textId="4653EAF3" w:rsidR="007C574D" w:rsidRDefault="007C574D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</w:t>
            </w:r>
            <w:r w:rsidR="00794E73">
              <w:rPr>
                <w:b/>
              </w:rPr>
              <w:t>Chi-square test</w:t>
            </w:r>
            <w:r>
              <w:rPr>
                <w:b/>
              </w:rPr>
              <w:t>)</w:t>
            </w:r>
          </w:p>
        </w:tc>
        <w:tc>
          <w:tcPr>
            <w:tcW w:w="1275" w:type="dxa"/>
          </w:tcPr>
          <w:p w14:paraId="1FBDE47B" w14:textId="77777777" w:rsidR="007C574D" w:rsidRDefault="007C574D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276" w:type="dxa"/>
          </w:tcPr>
          <w:p w14:paraId="52F30272" w14:textId="77777777" w:rsidR="007C574D" w:rsidRDefault="007C574D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276" w:type="dxa"/>
          </w:tcPr>
          <w:p w14:paraId="381668E2" w14:textId="77777777" w:rsidR="007C574D" w:rsidRDefault="007C574D" w:rsidP="00CF0DAA">
            <w:pPr>
              <w:pStyle w:val="TableParagraph"/>
              <w:ind w:left="106"/>
              <w:jc w:val="center"/>
              <w:rPr>
                <w:b/>
              </w:rPr>
            </w:pPr>
          </w:p>
        </w:tc>
        <w:tc>
          <w:tcPr>
            <w:tcW w:w="850" w:type="dxa"/>
          </w:tcPr>
          <w:p w14:paraId="4FB1BF5B" w14:textId="4C8F9B2D" w:rsidR="007C574D" w:rsidRDefault="007C574D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47218D">
              <w:rPr>
                <w:b/>
              </w:rPr>
              <w:t>812</w:t>
            </w:r>
          </w:p>
        </w:tc>
      </w:tr>
      <w:tr w:rsidR="007C574D" w14:paraId="5D5FCD28" w14:textId="77777777" w:rsidTr="007C574D">
        <w:trPr>
          <w:trHeight w:val="268"/>
        </w:trPr>
        <w:tc>
          <w:tcPr>
            <w:tcW w:w="4138" w:type="dxa"/>
          </w:tcPr>
          <w:p w14:paraId="31EA73A8" w14:textId="77777777" w:rsidR="007C574D" w:rsidRDefault="007C574D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275" w:type="dxa"/>
          </w:tcPr>
          <w:p w14:paraId="0A63BDB0" w14:textId="77777777" w:rsidR="007C574D" w:rsidRDefault="007C574D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276" w:type="dxa"/>
          </w:tcPr>
          <w:p w14:paraId="2F70D19F" w14:textId="77777777" w:rsidR="007C574D" w:rsidRDefault="007C574D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276" w:type="dxa"/>
          </w:tcPr>
          <w:p w14:paraId="1828C16A" w14:textId="77777777" w:rsidR="007C574D" w:rsidRDefault="007C574D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16267B95" w14:textId="4EC289AE" w:rsidR="007C574D" w:rsidRDefault="007C574D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7C574D" w14:paraId="31A88157" w14:textId="77777777" w:rsidTr="007C574D">
        <w:trPr>
          <w:trHeight w:val="280"/>
        </w:trPr>
        <w:tc>
          <w:tcPr>
            <w:tcW w:w="4138" w:type="dxa"/>
          </w:tcPr>
          <w:p w14:paraId="3F4E630E" w14:textId="77777777" w:rsidR="007C574D" w:rsidRDefault="007C574D" w:rsidP="00CF0DAA">
            <w:pPr>
              <w:pStyle w:val="TableParagraph"/>
              <w:spacing w:line="260" w:lineRule="exact"/>
              <w:rPr>
                <w:b/>
              </w:rPr>
            </w:pPr>
            <w:r w:rsidRPr="00E42A9B">
              <w:rPr>
                <w:b/>
              </w:rPr>
              <w:t xml:space="preserve">Decreased personal accomplishment </w:t>
            </w:r>
            <w:r>
              <w:rPr>
                <w:b/>
              </w:rPr>
              <w:t>(</w:t>
            </w:r>
            <w:r>
              <w:rPr>
                <w:rFonts w:ascii="Symbol" w:hAnsi="Symbol"/>
                <w:b/>
              </w:rPr>
              <w:t></w:t>
            </w:r>
            <w:r>
              <w:rPr>
                <w:b/>
              </w:rPr>
              <w:t>10)</w:t>
            </w:r>
          </w:p>
        </w:tc>
        <w:tc>
          <w:tcPr>
            <w:tcW w:w="1275" w:type="dxa"/>
          </w:tcPr>
          <w:p w14:paraId="3D3ADCAA" w14:textId="334B04D8" w:rsidR="007C574D" w:rsidRDefault="003F28DC" w:rsidP="00CF0DAA">
            <w:pPr>
              <w:pStyle w:val="TableParagraph"/>
              <w:spacing w:before="6" w:line="254" w:lineRule="exact"/>
              <w:jc w:val="center"/>
            </w:pPr>
            <w:r>
              <w:t>59</w:t>
            </w:r>
            <w:r w:rsidR="007C574D">
              <w:t xml:space="preserve"> (</w:t>
            </w:r>
            <w:r>
              <w:t>24.2</w:t>
            </w:r>
            <w:r w:rsidR="007C574D">
              <w:t>)</w:t>
            </w:r>
          </w:p>
        </w:tc>
        <w:tc>
          <w:tcPr>
            <w:tcW w:w="1276" w:type="dxa"/>
          </w:tcPr>
          <w:p w14:paraId="163031AA" w14:textId="205C58B0" w:rsidR="007C574D" w:rsidRDefault="003F28DC" w:rsidP="00CF0DAA">
            <w:pPr>
              <w:pStyle w:val="TableParagraph"/>
              <w:spacing w:before="6" w:line="254" w:lineRule="exact"/>
              <w:ind w:left="106"/>
              <w:jc w:val="center"/>
            </w:pPr>
            <w:r>
              <w:t>17</w:t>
            </w:r>
            <w:r w:rsidR="007C574D">
              <w:t xml:space="preserve"> (</w:t>
            </w:r>
            <w:r>
              <w:t>26.2</w:t>
            </w:r>
            <w:r w:rsidR="007C574D">
              <w:t>)</w:t>
            </w:r>
          </w:p>
        </w:tc>
        <w:tc>
          <w:tcPr>
            <w:tcW w:w="1276" w:type="dxa"/>
          </w:tcPr>
          <w:p w14:paraId="4051BDAB" w14:textId="5A0C66E7" w:rsidR="007C574D" w:rsidRDefault="003F28DC" w:rsidP="00CF0DAA">
            <w:pPr>
              <w:pStyle w:val="TableParagraph"/>
              <w:spacing w:before="6" w:line="254" w:lineRule="exact"/>
              <w:ind w:left="106"/>
              <w:jc w:val="center"/>
            </w:pPr>
            <w:r>
              <w:t>45 (20.2)</w:t>
            </w:r>
          </w:p>
        </w:tc>
        <w:tc>
          <w:tcPr>
            <w:tcW w:w="850" w:type="dxa"/>
          </w:tcPr>
          <w:p w14:paraId="51EDFA4F" w14:textId="6E90B3E1" w:rsidR="007C574D" w:rsidRDefault="007C574D" w:rsidP="00CF0DAA">
            <w:pPr>
              <w:pStyle w:val="TableParagraph"/>
              <w:spacing w:before="6" w:line="254" w:lineRule="exact"/>
              <w:ind w:left="106"/>
              <w:jc w:val="center"/>
            </w:pPr>
            <w:r>
              <w:t>121</w:t>
            </w:r>
          </w:p>
        </w:tc>
      </w:tr>
      <w:tr w:rsidR="007C574D" w14:paraId="53A1F842" w14:textId="77777777" w:rsidTr="007C574D">
        <w:trPr>
          <w:trHeight w:val="268"/>
        </w:trPr>
        <w:tc>
          <w:tcPr>
            <w:tcW w:w="4138" w:type="dxa"/>
          </w:tcPr>
          <w:p w14:paraId="2876BBE0" w14:textId="77777777" w:rsidR="007C574D" w:rsidRDefault="007C574D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Mod-High </w:t>
            </w:r>
            <w:r w:rsidRPr="00E42A9B">
              <w:rPr>
                <w:b/>
              </w:rPr>
              <w:t>personal accomplishment</w:t>
            </w:r>
            <w:r>
              <w:rPr>
                <w:b/>
              </w:rPr>
              <w:t xml:space="preserve"> (&gt;10)</w:t>
            </w:r>
          </w:p>
        </w:tc>
        <w:tc>
          <w:tcPr>
            <w:tcW w:w="1275" w:type="dxa"/>
          </w:tcPr>
          <w:p w14:paraId="6E124EF9" w14:textId="1E503726" w:rsidR="007C574D" w:rsidRDefault="003F28DC" w:rsidP="00CF0DAA">
            <w:pPr>
              <w:pStyle w:val="TableParagraph"/>
              <w:jc w:val="center"/>
            </w:pPr>
            <w:r>
              <w:t>185</w:t>
            </w:r>
            <w:r w:rsidR="007C574D">
              <w:t xml:space="preserve"> (</w:t>
            </w:r>
            <w:r>
              <w:t>75.8</w:t>
            </w:r>
            <w:r w:rsidR="007C574D">
              <w:t>)</w:t>
            </w:r>
          </w:p>
        </w:tc>
        <w:tc>
          <w:tcPr>
            <w:tcW w:w="1276" w:type="dxa"/>
          </w:tcPr>
          <w:p w14:paraId="4F6C950D" w14:textId="0EA08BBB" w:rsidR="007C574D" w:rsidRDefault="003F28DC" w:rsidP="00CF0DAA">
            <w:pPr>
              <w:pStyle w:val="TableParagraph"/>
              <w:ind w:left="106"/>
              <w:jc w:val="center"/>
            </w:pPr>
            <w:r>
              <w:t>48</w:t>
            </w:r>
            <w:r w:rsidR="007C574D">
              <w:t xml:space="preserve"> (</w:t>
            </w:r>
            <w:r>
              <w:t>73.8</w:t>
            </w:r>
            <w:r w:rsidR="007C574D">
              <w:t>)</w:t>
            </w:r>
          </w:p>
        </w:tc>
        <w:tc>
          <w:tcPr>
            <w:tcW w:w="1276" w:type="dxa"/>
          </w:tcPr>
          <w:p w14:paraId="08231CB3" w14:textId="489B99B8" w:rsidR="007C574D" w:rsidRDefault="003F28DC" w:rsidP="00CF0DAA">
            <w:pPr>
              <w:pStyle w:val="TableParagraph"/>
              <w:ind w:left="106"/>
              <w:jc w:val="center"/>
            </w:pPr>
            <w:r>
              <w:t>178 (79.8)</w:t>
            </w:r>
          </w:p>
        </w:tc>
        <w:tc>
          <w:tcPr>
            <w:tcW w:w="850" w:type="dxa"/>
          </w:tcPr>
          <w:p w14:paraId="139EF176" w14:textId="7F1F3F51" w:rsidR="007C574D" w:rsidRDefault="003F28DC" w:rsidP="00CF0DAA">
            <w:pPr>
              <w:pStyle w:val="TableParagraph"/>
              <w:ind w:left="106"/>
              <w:jc w:val="center"/>
            </w:pPr>
            <w:r>
              <w:t>411</w:t>
            </w:r>
          </w:p>
        </w:tc>
      </w:tr>
      <w:tr w:rsidR="007C574D" w14:paraId="63644357" w14:textId="77777777" w:rsidTr="007C574D">
        <w:trPr>
          <w:trHeight w:val="268"/>
        </w:trPr>
        <w:tc>
          <w:tcPr>
            <w:tcW w:w="4138" w:type="dxa"/>
          </w:tcPr>
          <w:p w14:paraId="07BDE541" w14:textId="67CDDAA7" w:rsidR="001E7DDA" w:rsidRDefault="007C574D" w:rsidP="001E7DDA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275" w:type="dxa"/>
          </w:tcPr>
          <w:p w14:paraId="1B10A9F6" w14:textId="7EF503F9" w:rsidR="007C574D" w:rsidRDefault="003F28DC" w:rsidP="00CF0DAA">
            <w:pPr>
              <w:pStyle w:val="TableParagraph"/>
              <w:jc w:val="center"/>
            </w:pPr>
            <w:r>
              <w:t>244</w:t>
            </w:r>
          </w:p>
        </w:tc>
        <w:tc>
          <w:tcPr>
            <w:tcW w:w="1276" w:type="dxa"/>
          </w:tcPr>
          <w:p w14:paraId="6954F072" w14:textId="46FB314B" w:rsidR="007C574D" w:rsidRDefault="003F28DC" w:rsidP="00CF0DAA">
            <w:pPr>
              <w:pStyle w:val="TableParagraph"/>
              <w:ind w:left="106"/>
              <w:jc w:val="center"/>
            </w:pPr>
            <w:r>
              <w:t>65</w:t>
            </w:r>
          </w:p>
        </w:tc>
        <w:tc>
          <w:tcPr>
            <w:tcW w:w="1276" w:type="dxa"/>
          </w:tcPr>
          <w:p w14:paraId="0B6E7B96" w14:textId="46AC8623" w:rsidR="007C574D" w:rsidRDefault="003F28DC" w:rsidP="00CF0DAA">
            <w:pPr>
              <w:pStyle w:val="TableParagraph"/>
              <w:ind w:left="106"/>
              <w:jc w:val="center"/>
            </w:pPr>
            <w:r>
              <w:t>223</w:t>
            </w:r>
          </w:p>
        </w:tc>
        <w:tc>
          <w:tcPr>
            <w:tcW w:w="850" w:type="dxa"/>
          </w:tcPr>
          <w:p w14:paraId="7A993A73" w14:textId="4610BEA4" w:rsidR="007C574D" w:rsidRDefault="007C574D" w:rsidP="00CF0DAA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7F3567" w14:paraId="544C47EA" w14:textId="77777777" w:rsidTr="007C574D">
        <w:trPr>
          <w:trHeight w:val="268"/>
        </w:trPr>
        <w:tc>
          <w:tcPr>
            <w:tcW w:w="4138" w:type="dxa"/>
          </w:tcPr>
          <w:p w14:paraId="019FF89D" w14:textId="67C2AFAD" w:rsidR="007F3567" w:rsidRDefault="001B4EFB" w:rsidP="00CF0DAA">
            <w:pPr>
              <w:pStyle w:val="TableParagraph"/>
              <w:rPr>
                <w:b/>
              </w:rPr>
            </w:pPr>
            <w:r w:rsidRPr="001B4EFB">
              <w:rPr>
                <w:b/>
              </w:rPr>
              <w:t>Cramer's V</w:t>
            </w:r>
          </w:p>
        </w:tc>
        <w:tc>
          <w:tcPr>
            <w:tcW w:w="1275" w:type="dxa"/>
          </w:tcPr>
          <w:p w14:paraId="711144B9" w14:textId="77777777" w:rsidR="007F3567" w:rsidRDefault="007F3567" w:rsidP="00CF0DAA">
            <w:pPr>
              <w:pStyle w:val="TableParagraph"/>
              <w:jc w:val="center"/>
            </w:pPr>
          </w:p>
        </w:tc>
        <w:tc>
          <w:tcPr>
            <w:tcW w:w="1276" w:type="dxa"/>
          </w:tcPr>
          <w:p w14:paraId="3E86550F" w14:textId="77777777" w:rsidR="007F3567" w:rsidRDefault="007F3567" w:rsidP="00CF0DAA">
            <w:pPr>
              <w:pStyle w:val="TableParagraph"/>
              <w:ind w:left="106"/>
              <w:jc w:val="center"/>
            </w:pPr>
          </w:p>
        </w:tc>
        <w:tc>
          <w:tcPr>
            <w:tcW w:w="1276" w:type="dxa"/>
          </w:tcPr>
          <w:p w14:paraId="4279FC63" w14:textId="77777777" w:rsidR="007F3567" w:rsidRDefault="007F3567" w:rsidP="00CF0DAA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5CD436EF" w14:textId="694E3A4D" w:rsidR="007F3567" w:rsidRDefault="009106CF" w:rsidP="00CF0DAA">
            <w:pPr>
              <w:pStyle w:val="TableParagraph"/>
              <w:ind w:left="106"/>
              <w:jc w:val="center"/>
            </w:pPr>
            <w:r>
              <w:t>0.054</w:t>
            </w:r>
          </w:p>
        </w:tc>
      </w:tr>
      <w:tr w:rsidR="007C574D" w14:paraId="23FE3508" w14:textId="77777777" w:rsidTr="007C574D">
        <w:trPr>
          <w:trHeight w:val="268"/>
        </w:trPr>
        <w:tc>
          <w:tcPr>
            <w:tcW w:w="4138" w:type="dxa"/>
          </w:tcPr>
          <w:p w14:paraId="18783A4C" w14:textId="0F8B295D" w:rsidR="007C574D" w:rsidRDefault="007C574D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</w:t>
            </w:r>
            <w:r w:rsidR="00794E73">
              <w:rPr>
                <w:b/>
              </w:rPr>
              <w:t>Chi-square test</w:t>
            </w:r>
            <w:r>
              <w:rPr>
                <w:b/>
              </w:rPr>
              <w:t>)</w:t>
            </w:r>
          </w:p>
        </w:tc>
        <w:tc>
          <w:tcPr>
            <w:tcW w:w="1275" w:type="dxa"/>
          </w:tcPr>
          <w:p w14:paraId="57613958" w14:textId="77777777" w:rsidR="007C574D" w:rsidRDefault="007C574D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276" w:type="dxa"/>
          </w:tcPr>
          <w:p w14:paraId="47E1C69A" w14:textId="77777777" w:rsidR="007C574D" w:rsidRDefault="007C574D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276" w:type="dxa"/>
          </w:tcPr>
          <w:p w14:paraId="029340F9" w14:textId="77777777" w:rsidR="007C574D" w:rsidRDefault="007C574D" w:rsidP="00CF0DAA">
            <w:pPr>
              <w:pStyle w:val="TableParagraph"/>
              <w:ind w:left="106"/>
              <w:jc w:val="center"/>
              <w:rPr>
                <w:b/>
              </w:rPr>
            </w:pPr>
          </w:p>
        </w:tc>
        <w:tc>
          <w:tcPr>
            <w:tcW w:w="850" w:type="dxa"/>
          </w:tcPr>
          <w:p w14:paraId="3B8CCF6C" w14:textId="73CB7658" w:rsidR="007C574D" w:rsidRDefault="007C574D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E17DB7">
              <w:rPr>
                <w:b/>
              </w:rPr>
              <w:t>460</w:t>
            </w:r>
          </w:p>
        </w:tc>
      </w:tr>
    </w:tbl>
    <w:p w14:paraId="6DFCB1B1" w14:textId="69CA2600" w:rsidR="00F54981" w:rsidRDefault="00F54981" w:rsidP="00F54981">
      <w:pPr>
        <w:spacing w:before="39"/>
        <w:ind w:left="100"/>
        <w:rPr>
          <w:rFonts w:asciiTheme="majorBidi" w:hAnsiTheme="majorBidi" w:cstheme="majorBidi"/>
          <w:i/>
        </w:rPr>
      </w:pPr>
    </w:p>
    <w:p w14:paraId="353A32E2" w14:textId="252D4E3A" w:rsidR="00B359A6" w:rsidRDefault="006D7757">
      <w:pPr>
        <w:spacing w:before="39"/>
        <w:ind w:left="100"/>
        <w:rPr>
          <w:rFonts w:asciiTheme="majorBidi" w:hAnsiTheme="majorBidi" w:cstheme="majorBidi"/>
          <w:i/>
        </w:rPr>
      </w:pPr>
      <w:r w:rsidRPr="00497AE5">
        <w:rPr>
          <w:rFonts w:asciiTheme="majorBidi" w:hAnsiTheme="majorBidi" w:cstheme="majorBidi"/>
          <w:i/>
        </w:rPr>
        <w:t xml:space="preserve">Supplementary Table </w:t>
      </w:r>
      <w:r w:rsidR="00625F7F">
        <w:rPr>
          <w:rFonts w:asciiTheme="majorBidi" w:hAnsiTheme="majorBidi" w:cstheme="majorBidi"/>
          <w:i/>
        </w:rPr>
        <w:t>6</w:t>
      </w:r>
      <w:r w:rsidRPr="00497AE5">
        <w:rPr>
          <w:rFonts w:asciiTheme="majorBidi" w:hAnsiTheme="majorBidi" w:cstheme="majorBidi"/>
          <w:i/>
        </w:rPr>
        <w:t xml:space="preserve">. </w:t>
      </w:r>
      <w:r w:rsidR="00452660" w:rsidRPr="00497AE5">
        <w:rPr>
          <w:rFonts w:asciiTheme="majorBidi" w:hAnsiTheme="majorBidi" w:cstheme="majorBidi"/>
          <w:i/>
        </w:rPr>
        <w:t>Years of experience</w:t>
      </w:r>
    </w:p>
    <w:p w14:paraId="561ECC01" w14:textId="77777777" w:rsidR="00ED46B9" w:rsidRPr="00497AE5" w:rsidRDefault="00ED46B9">
      <w:pPr>
        <w:spacing w:before="39"/>
        <w:ind w:left="100"/>
        <w:rPr>
          <w:rFonts w:asciiTheme="majorBidi" w:hAnsiTheme="majorBidi" w:cstheme="majorBidi"/>
          <w:i/>
        </w:rPr>
      </w:pPr>
    </w:p>
    <w:tbl>
      <w:tblPr>
        <w:tblW w:w="9665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38"/>
        <w:gridCol w:w="1169"/>
        <w:gridCol w:w="1169"/>
        <w:gridCol w:w="1169"/>
        <w:gridCol w:w="1170"/>
        <w:gridCol w:w="850"/>
      </w:tblGrid>
      <w:tr w:rsidR="00452660" w14:paraId="6CD8C7D9" w14:textId="77777777" w:rsidTr="00BA3188">
        <w:trPr>
          <w:trHeight w:val="268"/>
        </w:trPr>
        <w:tc>
          <w:tcPr>
            <w:tcW w:w="4138" w:type="dxa"/>
          </w:tcPr>
          <w:p w14:paraId="5ED3E027" w14:textId="77777777" w:rsidR="00452660" w:rsidRDefault="00452660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014B263E" w14:textId="4C7900C8" w:rsidR="00452660" w:rsidRDefault="00452660" w:rsidP="00BA3188">
            <w:pPr>
              <w:pStyle w:val="TableParagraph"/>
              <w:jc w:val="center"/>
              <w:rPr>
                <w:b/>
              </w:rPr>
            </w:pPr>
            <w:r w:rsidRPr="00452660">
              <w:rPr>
                <w:b/>
              </w:rPr>
              <w:t>&lt; 3 years</w:t>
            </w:r>
            <w:r>
              <w:rPr>
                <w:b/>
              </w:rPr>
              <w:t xml:space="preserve"> n (%)</w:t>
            </w:r>
          </w:p>
        </w:tc>
        <w:tc>
          <w:tcPr>
            <w:tcW w:w="1169" w:type="dxa"/>
          </w:tcPr>
          <w:p w14:paraId="3B06C57B" w14:textId="0DCF5672" w:rsidR="00452660" w:rsidRDefault="00452660" w:rsidP="00BA3188">
            <w:pPr>
              <w:pStyle w:val="TableParagraph"/>
              <w:ind w:left="106"/>
              <w:jc w:val="center"/>
              <w:rPr>
                <w:b/>
              </w:rPr>
            </w:pPr>
            <w:r w:rsidRPr="00452660">
              <w:rPr>
                <w:b/>
              </w:rPr>
              <w:t>3-5 years</w:t>
            </w:r>
            <w:r>
              <w:rPr>
                <w:b/>
              </w:rPr>
              <w:t xml:space="preserve"> n (%)</w:t>
            </w:r>
          </w:p>
        </w:tc>
        <w:tc>
          <w:tcPr>
            <w:tcW w:w="1169" w:type="dxa"/>
          </w:tcPr>
          <w:p w14:paraId="276BD8AA" w14:textId="521745C1" w:rsidR="00452660" w:rsidRDefault="00725B84" w:rsidP="00BA3188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5</w:t>
            </w:r>
            <w:r w:rsidR="00452660" w:rsidRPr="00452660">
              <w:rPr>
                <w:b/>
              </w:rPr>
              <w:t>-</w:t>
            </w:r>
            <w:r>
              <w:rPr>
                <w:b/>
              </w:rPr>
              <w:t>1</w:t>
            </w:r>
            <w:r w:rsidR="00452660" w:rsidRPr="00452660">
              <w:rPr>
                <w:b/>
              </w:rPr>
              <w:t>5 years</w:t>
            </w:r>
            <w:r w:rsidR="00452660">
              <w:rPr>
                <w:b/>
              </w:rPr>
              <w:t xml:space="preserve"> n (%)</w:t>
            </w:r>
          </w:p>
        </w:tc>
        <w:tc>
          <w:tcPr>
            <w:tcW w:w="1170" w:type="dxa"/>
          </w:tcPr>
          <w:p w14:paraId="64A6F8CE" w14:textId="2A9E99D1" w:rsidR="00452660" w:rsidRDefault="00452660" w:rsidP="00BA3188">
            <w:pPr>
              <w:pStyle w:val="TableParagraph"/>
              <w:ind w:left="106"/>
              <w:jc w:val="center"/>
              <w:rPr>
                <w:b/>
              </w:rPr>
            </w:pPr>
            <w:r w:rsidRPr="00452660">
              <w:rPr>
                <w:b/>
              </w:rPr>
              <w:t>&gt; 15 years</w:t>
            </w:r>
            <w:r>
              <w:rPr>
                <w:b/>
              </w:rPr>
              <w:t xml:space="preserve"> n (%)</w:t>
            </w:r>
          </w:p>
        </w:tc>
        <w:tc>
          <w:tcPr>
            <w:tcW w:w="850" w:type="dxa"/>
          </w:tcPr>
          <w:p w14:paraId="0DD2D8EE" w14:textId="776B263D" w:rsidR="00452660" w:rsidRDefault="00452660" w:rsidP="00BA3188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Total</w:t>
            </w:r>
          </w:p>
        </w:tc>
      </w:tr>
      <w:tr w:rsidR="00452660" w14:paraId="13D5C231" w14:textId="77777777" w:rsidTr="00BA3188">
        <w:trPr>
          <w:trHeight w:val="280"/>
        </w:trPr>
        <w:tc>
          <w:tcPr>
            <w:tcW w:w="4138" w:type="dxa"/>
          </w:tcPr>
          <w:p w14:paraId="5377C22C" w14:textId="77777777" w:rsidR="00452660" w:rsidRDefault="00452660" w:rsidP="00CF0DAA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 xml:space="preserve">High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169" w:type="dxa"/>
          </w:tcPr>
          <w:p w14:paraId="3460F304" w14:textId="26707881" w:rsidR="00452660" w:rsidRDefault="00FC1E07" w:rsidP="00BA3188">
            <w:pPr>
              <w:pStyle w:val="TableParagraph"/>
              <w:spacing w:before="4" w:line="256" w:lineRule="exact"/>
              <w:jc w:val="center"/>
            </w:pPr>
            <w:r>
              <w:t>167</w:t>
            </w:r>
            <w:r w:rsidR="00452660">
              <w:t xml:space="preserve"> (</w:t>
            </w:r>
            <w:r>
              <w:t>72.3</w:t>
            </w:r>
            <w:r w:rsidR="00452660">
              <w:t>)</w:t>
            </w:r>
          </w:p>
        </w:tc>
        <w:tc>
          <w:tcPr>
            <w:tcW w:w="1169" w:type="dxa"/>
          </w:tcPr>
          <w:p w14:paraId="0657C2EA" w14:textId="0F7829C2" w:rsidR="00452660" w:rsidRDefault="00FC1E07" w:rsidP="00BA3188">
            <w:pPr>
              <w:pStyle w:val="TableParagraph"/>
              <w:spacing w:before="4" w:line="256" w:lineRule="exact"/>
              <w:ind w:left="106"/>
              <w:jc w:val="center"/>
            </w:pPr>
            <w:r>
              <w:t>67 (60.4)</w:t>
            </w:r>
          </w:p>
        </w:tc>
        <w:tc>
          <w:tcPr>
            <w:tcW w:w="1169" w:type="dxa"/>
          </w:tcPr>
          <w:p w14:paraId="61D16666" w14:textId="4095BBE3" w:rsidR="00452660" w:rsidRDefault="00FC1E07" w:rsidP="00BA3188">
            <w:pPr>
              <w:pStyle w:val="TableParagraph"/>
              <w:spacing w:before="4" w:line="256" w:lineRule="exact"/>
              <w:ind w:left="106"/>
              <w:jc w:val="center"/>
            </w:pPr>
            <w:r>
              <w:t>99 (69.2)</w:t>
            </w:r>
          </w:p>
        </w:tc>
        <w:tc>
          <w:tcPr>
            <w:tcW w:w="1170" w:type="dxa"/>
          </w:tcPr>
          <w:p w14:paraId="4DE4F35C" w14:textId="22B971A8" w:rsidR="00452660" w:rsidRDefault="00FC1E07" w:rsidP="00BA3188">
            <w:pPr>
              <w:pStyle w:val="TableParagraph"/>
              <w:spacing w:before="4" w:line="256" w:lineRule="exact"/>
              <w:ind w:left="106"/>
              <w:jc w:val="center"/>
            </w:pPr>
            <w:r>
              <w:t>24 (51.1)</w:t>
            </w:r>
          </w:p>
        </w:tc>
        <w:tc>
          <w:tcPr>
            <w:tcW w:w="850" w:type="dxa"/>
          </w:tcPr>
          <w:p w14:paraId="6FDD320B" w14:textId="26C32580" w:rsidR="00452660" w:rsidRDefault="00FC1E07" w:rsidP="00BA3188">
            <w:pPr>
              <w:pStyle w:val="TableParagraph"/>
              <w:spacing w:before="4" w:line="256" w:lineRule="exact"/>
              <w:ind w:left="106"/>
              <w:jc w:val="center"/>
            </w:pPr>
            <w:r>
              <w:t>357</w:t>
            </w:r>
          </w:p>
        </w:tc>
      </w:tr>
      <w:tr w:rsidR="00452660" w14:paraId="522A48B7" w14:textId="77777777" w:rsidTr="00BA3188">
        <w:trPr>
          <w:trHeight w:val="268"/>
        </w:trPr>
        <w:tc>
          <w:tcPr>
            <w:tcW w:w="4138" w:type="dxa"/>
          </w:tcPr>
          <w:p w14:paraId="0A877E63" w14:textId="77777777" w:rsidR="00452660" w:rsidRDefault="00452660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169" w:type="dxa"/>
          </w:tcPr>
          <w:p w14:paraId="0B08525E" w14:textId="37234AA3" w:rsidR="00452660" w:rsidRDefault="00FC1E07" w:rsidP="00BA3188">
            <w:pPr>
              <w:pStyle w:val="TableParagraph"/>
              <w:jc w:val="center"/>
            </w:pPr>
            <w:r>
              <w:t>64 (27.7)</w:t>
            </w:r>
          </w:p>
        </w:tc>
        <w:tc>
          <w:tcPr>
            <w:tcW w:w="1169" w:type="dxa"/>
          </w:tcPr>
          <w:p w14:paraId="594C8EAD" w14:textId="186E2D15" w:rsidR="00452660" w:rsidRDefault="00FC1E07" w:rsidP="00BA3188">
            <w:pPr>
              <w:pStyle w:val="TableParagraph"/>
              <w:ind w:left="106"/>
              <w:jc w:val="center"/>
            </w:pPr>
            <w:r>
              <w:t>44 (39.6)</w:t>
            </w:r>
          </w:p>
        </w:tc>
        <w:tc>
          <w:tcPr>
            <w:tcW w:w="1169" w:type="dxa"/>
          </w:tcPr>
          <w:p w14:paraId="2585E0B0" w14:textId="2E4DC6BC" w:rsidR="00452660" w:rsidRDefault="00FC1E07" w:rsidP="00BA3188">
            <w:pPr>
              <w:pStyle w:val="TableParagraph"/>
              <w:ind w:left="106"/>
              <w:jc w:val="center"/>
            </w:pPr>
            <w:r>
              <w:t>44 (30.8)</w:t>
            </w:r>
          </w:p>
        </w:tc>
        <w:tc>
          <w:tcPr>
            <w:tcW w:w="1170" w:type="dxa"/>
          </w:tcPr>
          <w:p w14:paraId="6798418F" w14:textId="4B9FFF2F" w:rsidR="00452660" w:rsidRDefault="00FC1E07" w:rsidP="00BA3188">
            <w:pPr>
              <w:pStyle w:val="TableParagraph"/>
              <w:ind w:left="106"/>
              <w:jc w:val="center"/>
            </w:pPr>
            <w:r>
              <w:t>23 (48.9)</w:t>
            </w:r>
          </w:p>
        </w:tc>
        <w:tc>
          <w:tcPr>
            <w:tcW w:w="850" w:type="dxa"/>
          </w:tcPr>
          <w:p w14:paraId="690A7B55" w14:textId="7C0C028A" w:rsidR="00452660" w:rsidRDefault="00FC1E07" w:rsidP="00BA3188">
            <w:pPr>
              <w:pStyle w:val="TableParagraph"/>
              <w:ind w:left="106"/>
              <w:jc w:val="center"/>
            </w:pPr>
            <w:r>
              <w:t>175</w:t>
            </w:r>
          </w:p>
        </w:tc>
      </w:tr>
      <w:tr w:rsidR="00452660" w14:paraId="64BC149B" w14:textId="77777777" w:rsidTr="00BA3188">
        <w:trPr>
          <w:trHeight w:val="268"/>
        </w:trPr>
        <w:tc>
          <w:tcPr>
            <w:tcW w:w="4138" w:type="dxa"/>
          </w:tcPr>
          <w:p w14:paraId="3B347058" w14:textId="77777777" w:rsidR="00452660" w:rsidRDefault="00452660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169" w:type="dxa"/>
          </w:tcPr>
          <w:p w14:paraId="65C6ADF8" w14:textId="488CC092" w:rsidR="00452660" w:rsidRDefault="00F33581" w:rsidP="00BA3188">
            <w:pPr>
              <w:pStyle w:val="TableParagraph"/>
              <w:jc w:val="center"/>
            </w:pPr>
            <w:r>
              <w:t>231</w:t>
            </w:r>
          </w:p>
        </w:tc>
        <w:tc>
          <w:tcPr>
            <w:tcW w:w="1169" w:type="dxa"/>
          </w:tcPr>
          <w:p w14:paraId="120CE04F" w14:textId="32AD1DDE" w:rsidR="00452660" w:rsidRDefault="00F33581" w:rsidP="00BA3188">
            <w:pPr>
              <w:pStyle w:val="TableParagraph"/>
              <w:ind w:left="106"/>
              <w:jc w:val="center"/>
            </w:pPr>
            <w:r>
              <w:t>111</w:t>
            </w:r>
          </w:p>
        </w:tc>
        <w:tc>
          <w:tcPr>
            <w:tcW w:w="1169" w:type="dxa"/>
          </w:tcPr>
          <w:p w14:paraId="3363A6BF" w14:textId="4A3D3B23" w:rsidR="00452660" w:rsidRDefault="00F33581" w:rsidP="00BA3188">
            <w:pPr>
              <w:pStyle w:val="TableParagraph"/>
              <w:ind w:left="106"/>
              <w:jc w:val="center"/>
            </w:pPr>
            <w:r>
              <w:t>143</w:t>
            </w:r>
          </w:p>
        </w:tc>
        <w:tc>
          <w:tcPr>
            <w:tcW w:w="1170" w:type="dxa"/>
          </w:tcPr>
          <w:p w14:paraId="4CBC1384" w14:textId="23548ADB" w:rsidR="00452660" w:rsidRDefault="00F33581" w:rsidP="00BA3188">
            <w:pPr>
              <w:pStyle w:val="TableParagraph"/>
              <w:ind w:left="106"/>
              <w:jc w:val="center"/>
            </w:pPr>
            <w:r>
              <w:t>47</w:t>
            </w:r>
          </w:p>
        </w:tc>
        <w:tc>
          <w:tcPr>
            <w:tcW w:w="850" w:type="dxa"/>
          </w:tcPr>
          <w:p w14:paraId="1305E8AE" w14:textId="5717F26D" w:rsidR="00452660" w:rsidRDefault="00452660" w:rsidP="00BA3188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E8752A" w14:paraId="30DBB9D1" w14:textId="77777777" w:rsidTr="00BA3188">
        <w:trPr>
          <w:trHeight w:val="268"/>
        </w:trPr>
        <w:tc>
          <w:tcPr>
            <w:tcW w:w="4138" w:type="dxa"/>
          </w:tcPr>
          <w:p w14:paraId="6BF433BC" w14:textId="1D812896" w:rsidR="00E8752A" w:rsidRDefault="001B4EFB" w:rsidP="00CF0DAA">
            <w:pPr>
              <w:pStyle w:val="TableParagraph"/>
              <w:rPr>
                <w:b/>
              </w:rPr>
            </w:pPr>
            <w:r w:rsidRPr="001B4EFB">
              <w:rPr>
                <w:b/>
              </w:rPr>
              <w:t>Cramer's V</w:t>
            </w:r>
          </w:p>
        </w:tc>
        <w:tc>
          <w:tcPr>
            <w:tcW w:w="1169" w:type="dxa"/>
          </w:tcPr>
          <w:p w14:paraId="1271B527" w14:textId="77777777" w:rsidR="00E8752A" w:rsidRDefault="00E8752A" w:rsidP="00BA3188">
            <w:pPr>
              <w:pStyle w:val="TableParagraph"/>
              <w:jc w:val="center"/>
            </w:pPr>
          </w:p>
        </w:tc>
        <w:tc>
          <w:tcPr>
            <w:tcW w:w="1169" w:type="dxa"/>
          </w:tcPr>
          <w:p w14:paraId="2F3F4467" w14:textId="77777777" w:rsidR="00E8752A" w:rsidRDefault="00E8752A" w:rsidP="00BA3188">
            <w:pPr>
              <w:pStyle w:val="TableParagraph"/>
              <w:ind w:left="106"/>
              <w:jc w:val="center"/>
            </w:pPr>
          </w:p>
        </w:tc>
        <w:tc>
          <w:tcPr>
            <w:tcW w:w="1169" w:type="dxa"/>
          </w:tcPr>
          <w:p w14:paraId="292FF5D7" w14:textId="77777777" w:rsidR="00E8752A" w:rsidRDefault="00E8752A" w:rsidP="00BA3188">
            <w:pPr>
              <w:pStyle w:val="TableParagraph"/>
              <w:ind w:left="106"/>
              <w:jc w:val="center"/>
            </w:pPr>
          </w:p>
        </w:tc>
        <w:tc>
          <w:tcPr>
            <w:tcW w:w="1170" w:type="dxa"/>
          </w:tcPr>
          <w:p w14:paraId="2FF70B74" w14:textId="77777777" w:rsidR="00E8752A" w:rsidRDefault="00E8752A" w:rsidP="00BA3188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337F2C85" w14:textId="3978F729" w:rsidR="00E8752A" w:rsidRDefault="00753F6E" w:rsidP="00BA3188">
            <w:pPr>
              <w:pStyle w:val="TableParagraph"/>
              <w:ind w:left="106"/>
              <w:jc w:val="center"/>
            </w:pPr>
            <w:r>
              <w:t>0</w:t>
            </w:r>
            <w:r w:rsidR="00281B23">
              <w:t>.</w:t>
            </w:r>
            <w:r>
              <w:t>143</w:t>
            </w:r>
          </w:p>
        </w:tc>
      </w:tr>
      <w:tr w:rsidR="00452660" w14:paraId="3D6D738D" w14:textId="77777777" w:rsidTr="00BA3188">
        <w:trPr>
          <w:trHeight w:val="268"/>
        </w:trPr>
        <w:tc>
          <w:tcPr>
            <w:tcW w:w="4138" w:type="dxa"/>
          </w:tcPr>
          <w:p w14:paraId="1E6F5D65" w14:textId="048EE46A" w:rsidR="00452660" w:rsidRDefault="00452660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</w:t>
            </w:r>
            <w:r w:rsidR="00F33581">
              <w:rPr>
                <w:b/>
              </w:rPr>
              <w:t>Chi-square test</w:t>
            </w:r>
            <w:r>
              <w:rPr>
                <w:b/>
              </w:rPr>
              <w:t>)</w:t>
            </w:r>
          </w:p>
        </w:tc>
        <w:tc>
          <w:tcPr>
            <w:tcW w:w="1169" w:type="dxa"/>
          </w:tcPr>
          <w:p w14:paraId="315EB26D" w14:textId="77777777" w:rsidR="00452660" w:rsidRDefault="00452660" w:rsidP="00BA3188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18EFC50F" w14:textId="77777777" w:rsidR="00452660" w:rsidRDefault="00452660" w:rsidP="00BA3188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65FECCB5" w14:textId="77777777" w:rsidR="00452660" w:rsidRDefault="00452660" w:rsidP="00BA3188">
            <w:pPr>
              <w:pStyle w:val="TableParagraph"/>
              <w:ind w:left="106"/>
              <w:jc w:val="center"/>
              <w:rPr>
                <w:b/>
              </w:rPr>
            </w:pPr>
          </w:p>
        </w:tc>
        <w:tc>
          <w:tcPr>
            <w:tcW w:w="1170" w:type="dxa"/>
          </w:tcPr>
          <w:p w14:paraId="17218874" w14:textId="77777777" w:rsidR="00452660" w:rsidRDefault="00452660" w:rsidP="00BA3188">
            <w:pPr>
              <w:pStyle w:val="TableParagraph"/>
              <w:ind w:left="106"/>
              <w:jc w:val="center"/>
              <w:rPr>
                <w:b/>
              </w:rPr>
            </w:pPr>
          </w:p>
        </w:tc>
        <w:tc>
          <w:tcPr>
            <w:tcW w:w="850" w:type="dxa"/>
          </w:tcPr>
          <w:p w14:paraId="41679289" w14:textId="24B433E3" w:rsidR="00452660" w:rsidRDefault="00452660" w:rsidP="00BA3188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0</w:t>
            </w:r>
            <w:r w:rsidR="00F33581">
              <w:rPr>
                <w:b/>
              </w:rPr>
              <w:t>12</w:t>
            </w:r>
            <w:r>
              <w:rPr>
                <w:b/>
              </w:rPr>
              <w:t>*</w:t>
            </w:r>
          </w:p>
        </w:tc>
      </w:tr>
      <w:tr w:rsidR="00452660" w14:paraId="510ED882" w14:textId="77777777" w:rsidTr="00BA3188">
        <w:trPr>
          <w:trHeight w:val="268"/>
        </w:trPr>
        <w:tc>
          <w:tcPr>
            <w:tcW w:w="4138" w:type="dxa"/>
          </w:tcPr>
          <w:p w14:paraId="2AF6C3A3" w14:textId="77777777" w:rsidR="00452660" w:rsidRDefault="00452660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57BC0EC4" w14:textId="77777777" w:rsidR="00452660" w:rsidRDefault="00452660" w:rsidP="00BA3188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648F6B23" w14:textId="77777777" w:rsidR="00452660" w:rsidRDefault="00452660" w:rsidP="00BA3188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4E06F15B" w14:textId="77777777" w:rsidR="00452660" w:rsidRDefault="00452660" w:rsidP="00BA3188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70" w:type="dxa"/>
          </w:tcPr>
          <w:p w14:paraId="4E7EACFC" w14:textId="77777777" w:rsidR="00452660" w:rsidRDefault="00452660" w:rsidP="00BA3188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6D0E1A2B" w14:textId="7C7C7AC4" w:rsidR="00452660" w:rsidRDefault="00452660" w:rsidP="00BA3188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452660" w14:paraId="0F8C5C7A" w14:textId="77777777" w:rsidTr="00BA3188">
        <w:trPr>
          <w:trHeight w:val="280"/>
        </w:trPr>
        <w:tc>
          <w:tcPr>
            <w:tcW w:w="4138" w:type="dxa"/>
          </w:tcPr>
          <w:p w14:paraId="4194DADA" w14:textId="77777777" w:rsidR="00452660" w:rsidRDefault="00452660" w:rsidP="00CF0DAA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 xml:space="preserve">High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169" w:type="dxa"/>
          </w:tcPr>
          <w:p w14:paraId="069CBF0E" w14:textId="1D046AC1" w:rsidR="00452660" w:rsidRDefault="00A13324" w:rsidP="00BA3188">
            <w:pPr>
              <w:pStyle w:val="TableParagraph"/>
              <w:spacing w:before="4" w:line="256" w:lineRule="exact"/>
              <w:jc w:val="center"/>
            </w:pPr>
            <w:r>
              <w:t>118</w:t>
            </w:r>
            <w:r w:rsidR="00452660">
              <w:t xml:space="preserve"> (</w:t>
            </w:r>
            <w:r>
              <w:t>51.1</w:t>
            </w:r>
            <w:r w:rsidR="00452660">
              <w:t>)</w:t>
            </w:r>
          </w:p>
        </w:tc>
        <w:tc>
          <w:tcPr>
            <w:tcW w:w="1169" w:type="dxa"/>
          </w:tcPr>
          <w:p w14:paraId="465A381A" w14:textId="4564C81D" w:rsidR="00452660" w:rsidRDefault="00B446FA" w:rsidP="00BA3188">
            <w:pPr>
              <w:pStyle w:val="TableParagraph"/>
              <w:spacing w:before="4" w:line="256" w:lineRule="exact"/>
              <w:ind w:left="106"/>
              <w:jc w:val="center"/>
            </w:pPr>
            <w:r>
              <w:t>51</w:t>
            </w:r>
            <w:r w:rsidR="00452660">
              <w:t xml:space="preserve"> (</w:t>
            </w:r>
            <w:r>
              <w:t>45.9</w:t>
            </w:r>
            <w:r w:rsidR="00452660">
              <w:t>)</w:t>
            </w:r>
          </w:p>
        </w:tc>
        <w:tc>
          <w:tcPr>
            <w:tcW w:w="1169" w:type="dxa"/>
          </w:tcPr>
          <w:p w14:paraId="140114F4" w14:textId="1A0C9A47" w:rsidR="00452660" w:rsidRDefault="00B446FA" w:rsidP="00BA3188">
            <w:pPr>
              <w:pStyle w:val="TableParagraph"/>
              <w:spacing w:before="4" w:line="256" w:lineRule="exact"/>
              <w:ind w:left="106"/>
              <w:jc w:val="center"/>
            </w:pPr>
            <w:r>
              <w:t>66 (46.2)</w:t>
            </w:r>
          </w:p>
        </w:tc>
        <w:tc>
          <w:tcPr>
            <w:tcW w:w="1170" w:type="dxa"/>
          </w:tcPr>
          <w:p w14:paraId="7AA537FA" w14:textId="575622AB" w:rsidR="00452660" w:rsidRDefault="00B446FA" w:rsidP="00BA3188">
            <w:pPr>
              <w:pStyle w:val="TableParagraph"/>
              <w:spacing w:before="4" w:line="256" w:lineRule="exact"/>
              <w:ind w:left="106"/>
              <w:jc w:val="center"/>
            </w:pPr>
            <w:r>
              <w:t>17 (36.2)</w:t>
            </w:r>
          </w:p>
        </w:tc>
        <w:tc>
          <w:tcPr>
            <w:tcW w:w="850" w:type="dxa"/>
          </w:tcPr>
          <w:p w14:paraId="0E272A3F" w14:textId="714D9B8D" w:rsidR="00452660" w:rsidRDefault="00B446FA" w:rsidP="00BA3188">
            <w:pPr>
              <w:pStyle w:val="TableParagraph"/>
              <w:spacing w:before="4" w:line="256" w:lineRule="exact"/>
              <w:ind w:left="106"/>
              <w:jc w:val="center"/>
            </w:pPr>
            <w:r>
              <w:t>252</w:t>
            </w:r>
          </w:p>
        </w:tc>
      </w:tr>
      <w:tr w:rsidR="00452660" w14:paraId="38FE8574" w14:textId="77777777" w:rsidTr="00BA3188">
        <w:trPr>
          <w:trHeight w:val="266"/>
        </w:trPr>
        <w:tc>
          <w:tcPr>
            <w:tcW w:w="4138" w:type="dxa"/>
            <w:tcBorders>
              <w:bottom w:val="single" w:sz="6" w:space="0" w:color="000000"/>
            </w:tcBorders>
          </w:tcPr>
          <w:p w14:paraId="16C46088" w14:textId="77777777" w:rsidR="00452660" w:rsidRDefault="00452660" w:rsidP="00CF0DAA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169" w:type="dxa"/>
            <w:tcBorders>
              <w:bottom w:val="single" w:sz="6" w:space="0" w:color="000000"/>
            </w:tcBorders>
          </w:tcPr>
          <w:p w14:paraId="06B7FB54" w14:textId="11EB73A2" w:rsidR="00452660" w:rsidRDefault="00A13324" w:rsidP="00BA3188">
            <w:pPr>
              <w:pStyle w:val="TableParagraph"/>
              <w:spacing w:line="246" w:lineRule="exact"/>
              <w:jc w:val="center"/>
            </w:pPr>
            <w:r>
              <w:t>113</w:t>
            </w:r>
            <w:r w:rsidR="00452660">
              <w:t xml:space="preserve"> (</w:t>
            </w:r>
            <w:r>
              <w:t>48.9</w:t>
            </w:r>
            <w:r w:rsidR="00452660">
              <w:t>)</w:t>
            </w:r>
          </w:p>
        </w:tc>
        <w:tc>
          <w:tcPr>
            <w:tcW w:w="1169" w:type="dxa"/>
            <w:tcBorders>
              <w:bottom w:val="single" w:sz="6" w:space="0" w:color="000000"/>
            </w:tcBorders>
          </w:tcPr>
          <w:p w14:paraId="5B3188A6" w14:textId="12ADA809" w:rsidR="00452660" w:rsidRDefault="00506EF6" w:rsidP="00BA3188">
            <w:pPr>
              <w:pStyle w:val="TableParagraph"/>
              <w:spacing w:line="246" w:lineRule="exact"/>
              <w:ind w:left="106"/>
              <w:jc w:val="center"/>
            </w:pPr>
            <w:r>
              <w:t>60 (54.1)</w:t>
            </w:r>
          </w:p>
        </w:tc>
        <w:tc>
          <w:tcPr>
            <w:tcW w:w="1169" w:type="dxa"/>
            <w:tcBorders>
              <w:bottom w:val="single" w:sz="6" w:space="0" w:color="000000"/>
            </w:tcBorders>
          </w:tcPr>
          <w:p w14:paraId="3BFE924A" w14:textId="131CDEFF" w:rsidR="00452660" w:rsidRDefault="00506EF6" w:rsidP="00BA3188">
            <w:pPr>
              <w:pStyle w:val="TableParagraph"/>
              <w:spacing w:line="246" w:lineRule="exact"/>
              <w:ind w:left="106"/>
              <w:jc w:val="center"/>
            </w:pPr>
            <w:r>
              <w:t>77 (53.8)</w:t>
            </w:r>
          </w:p>
        </w:tc>
        <w:tc>
          <w:tcPr>
            <w:tcW w:w="1170" w:type="dxa"/>
            <w:tcBorders>
              <w:bottom w:val="single" w:sz="6" w:space="0" w:color="000000"/>
            </w:tcBorders>
          </w:tcPr>
          <w:p w14:paraId="491819A6" w14:textId="4C368E10" w:rsidR="00452660" w:rsidRDefault="00506EF6" w:rsidP="00BA3188">
            <w:pPr>
              <w:pStyle w:val="TableParagraph"/>
              <w:spacing w:line="246" w:lineRule="exact"/>
              <w:ind w:left="106"/>
              <w:jc w:val="center"/>
            </w:pPr>
            <w:r>
              <w:t>30 (63.8)</w:t>
            </w:r>
          </w:p>
        </w:tc>
        <w:tc>
          <w:tcPr>
            <w:tcW w:w="850" w:type="dxa"/>
            <w:tcBorders>
              <w:bottom w:val="single" w:sz="6" w:space="0" w:color="000000"/>
            </w:tcBorders>
          </w:tcPr>
          <w:p w14:paraId="16543EEB" w14:textId="3596334F" w:rsidR="00452660" w:rsidRDefault="00506EF6" w:rsidP="00BA3188">
            <w:pPr>
              <w:pStyle w:val="TableParagraph"/>
              <w:spacing w:line="246" w:lineRule="exact"/>
              <w:ind w:left="106"/>
              <w:jc w:val="center"/>
            </w:pPr>
            <w:r>
              <w:t>280</w:t>
            </w:r>
          </w:p>
        </w:tc>
      </w:tr>
      <w:tr w:rsidR="00452660" w14:paraId="0E21A953" w14:textId="77777777" w:rsidTr="00BA3188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175282F1" w14:textId="77777777" w:rsidR="00452660" w:rsidRDefault="00452660" w:rsidP="00CF0DAA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169" w:type="dxa"/>
            <w:tcBorders>
              <w:top w:val="single" w:sz="6" w:space="0" w:color="000000"/>
            </w:tcBorders>
          </w:tcPr>
          <w:p w14:paraId="53761C2F" w14:textId="297EB8CD" w:rsidR="00452660" w:rsidRDefault="00506EF6" w:rsidP="00BA3188">
            <w:pPr>
              <w:pStyle w:val="TableParagraph"/>
              <w:spacing w:line="246" w:lineRule="exact"/>
              <w:jc w:val="center"/>
            </w:pPr>
            <w:r>
              <w:t>231</w:t>
            </w:r>
          </w:p>
        </w:tc>
        <w:tc>
          <w:tcPr>
            <w:tcW w:w="1169" w:type="dxa"/>
            <w:tcBorders>
              <w:top w:val="single" w:sz="6" w:space="0" w:color="000000"/>
            </w:tcBorders>
          </w:tcPr>
          <w:p w14:paraId="75241F99" w14:textId="13362FC1" w:rsidR="00452660" w:rsidRDefault="00506EF6" w:rsidP="00BA3188">
            <w:pPr>
              <w:pStyle w:val="TableParagraph"/>
              <w:spacing w:line="246" w:lineRule="exact"/>
              <w:ind w:left="106"/>
              <w:jc w:val="center"/>
            </w:pPr>
            <w:r>
              <w:t>111</w:t>
            </w:r>
          </w:p>
        </w:tc>
        <w:tc>
          <w:tcPr>
            <w:tcW w:w="1169" w:type="dxa"/>
            <w:tcBorders>
              <w:top w:val="single" w:sz="6" w:space="0" w:color="000000"/>
            </w:tcBorders>
          </w:tcPr>
          <w:p w14:paraId="7C3F1034" w14:textId="09A1C50A" w:rsidR="00452660" w:rsidRDefault="00506EF6" w:rsidP="00BA3188">
            <w:pPr>
              <w:pStyle w:val="TableParagraph"/>
              <w:spacing w:line="246" w:lineRule="exact"/>
              <w:ind w:left="106"/>
              <w:jc w:val="center"/>
            </w:pPr>
            <w:r>
              <w:t>143</w:t>
            </w:r>
          </w:p>
        </w:tc>
        <w:tc>
          <w:tcPr>
            <w:tcW w:w="1170" w:type="dxa"/>
            <w:tcBorders>
              <w:top w:val="single" w:sz="6" w:space="0" w:color="000000"/>
            </w:tcBorders>
          </w:tcPr>
          <w:p w14:paraId="68759C95" w14:textId="0306E5F2" w:rsidR="00452660" w:rsidRDefault="00506EF6" w:rsidP="00BA3188">
            <w:pPr>
              <w:pStyle w:val="TableParagraph"/>
              <w:spacing w:line="246" w:lineRule="exact"/>
              <w:ind w:left="106"/>
              <w:jc w:val="center"/>
            </w:pPr>
            <w:r>
              <w:t>47</w:t>
            </w: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05DD1956" w14:textId="3C9CDA75" w:rsidR="00452660" w:rsidRDefault="00452660" w:rsidP="00BA3188">
            <w:pPr>
              <w:pStyle w:val="TableParagraph"/>
              <w:spacing w:line="246" w:lineRule="exact"/>
              <w:ind w:left="106"/>
              <w:jc w:val="center"/>
            </w:pPr>
            <w:r>
              <w:t>532</w:t>
            </w:r>
          </w:p>
        </w:tc>
      </w:tr>
      <w:tr w:rsidR="00E8752A" w14:paraId="036D27A0" w14:textId="77777777" w:rsidTr="00BA3188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39AD3CAB" w14:textId="709F58CA" w:rsidR="00E8752A" w:rsidRDefault="001B4EFB" w:rsidP="00CF0DAA">
            <w:pPr>
              <w:pStyle w:val="TableParagraph"/>
              <w:spacing w:line="246" w:lineRule="exact"/>
              <w:rPr>
                <w:b/>
              </w:rPr>
            </w:pPr>
            <w:r w:rsidRPr="001B4EFB">
              <w:rPr>
                <w:b/>
              </w:rPr>
              <w:t>Cramer's V</w:t>
            </w:r>
          </w:p>
        </w:tc>
        <w:tc>
          <w:tcPr>
            <w:tcW w:w="1169" w:type="dxa"/>
            <w:tcBorders>
              <w:top w:val="single" w:sz="6" w:space="0" w:color="000000"/>
            </w:tcBorders>
          </w:tcPr>
          <w:p w14:paraId="45FD4476" w14:textId="77777777" w:rsidR="00E8752A" w:rsidRDefault="00E8752A" w:rsidP="00BA3188">
            <w:pPr>
              <w:pStyle w:val="TableParagraph"/>
              <w:spacing w:line="246" w:lineRule="exact"/>
              <w:jc w:val="center"/>
            </w:pPr>
          </w:p>
        </w:tc>
        <w:tc>
          <w:tcPr>
            <w:tcW w:w="1169" w:type="dxa"/>
            <w:tcBorders>
              <w:top w:val="single" w:sz="6" w:space="0" w:color="000000"/>
            </w:tcBorders>
          </w:tcPr>
          <w:p w14:paraId="203842A1" w14:textId="77777777" w:rsidR="00E8752A" w:rsidRDefault="00E8752A" w:rsidP="00BA3188">
            <w:pPr>
              <w:pStyle w:val="TableParagraph"/>
              <w:spacing w:line="246" w:lineRule="exact"/>
              <w:ind w:left="106"/>
              <w:jc w:val="center"/>
            </w:pPr>
          </w:p>
        </w:tc>
        <w:tc>
          <w:tcPr>
            <w:tcW w:w="1169" w:type="dxa"/>
            <w:tcBorders>
              <w:top w:val="single" w:sz="6" w:space="0" w:color="000000"/>
            </w:tcBorders>
          </w:tcPr>
          <w:p w14:paraId="2960D336" w14:textId="77777777" w:rsidR="00E8752A" w:rsidRDefault="00E8752A" w:rsidP="00BA3188">
            <w:pPr>
              <w:pStyle w:val="TableParagraph"/>
              <w:spacing w:line="246" w:lineRule="exact"/>
              <w:ind w:left="106"/>
              <w:jc w:val="center"/>
            </w:pPr>
          </w:p>
        </w:tc>
        <w:tc>
          <w:tcPr>
            <w:tcW w:w="1170" w:type="dxa"/>
            <w:tcBorders>
              <w:top w:val="single" w:sz="6" w:space="0" w:color="000000"/>
            </w:tcBorders>
          </w:tcPr>
          <w:p w14:paraId="0293855B" w14:textId="77777777" w:rsidR="00E8752A" w:rsidRDefault="00E8752A" w:rsidP="00BA3188">
            <w:pPr>
              <w:pStyle w:val="TableParagraph"/>
              <w:spacing w:line="246" w:lineRule="exact"/>
              <w:ind w:left="106"/>
              <w:jc w:val="center"/>
            </w:pP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706F9327" w14:textId="2F66DCE7" w:rsidR="00E8752A" w:rsidRDefault="00801068" w:rsidP="00BA3188">
            <w:pPr>
              <w:pStyle w:val="TableParagraph"/>
              <w:spacing w:line="246" w:lineRule="exact"/>
              <w:ind w:left="106"/>
              <w:jc w:val="center"/>
            </w:pPr>
            <w:r>
              <w:t>0.085</w:t>
            </w:r>
          </w:p>
        </w:tc>
      </w:tr>
      <w:tr w:rsidR="00452660" w14:paraId="0EEAB158" w14:textId="77777777" w:rsidTr="00BA3188">
        <w:trPr>
          <w:trHeight w:val="268"/>
        </w:trPr>
        <w:tc>
          <w:tcPr>
            <w:tcW w:w="4138" w:type="dxa"/>
          </w:tcPr>
          <w:p w14:paraId="3C6987A8" w14:textId="1CFEE2CF" w:rsidR="00452660" w:rsidRDefault="00452660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</w:t>
            </w:r>
            <w:r w:rsidR="00506EF6">
              <w:rPr>
                <w:b/>
              </w:rPr>
              <w:t>Chi-square test</w:t>
            </w:r>
            <w:r>
              <w:rPr>
                <w:b/>
              </w:rPr>
              <w:t>)</w:t>
            </w:r>
          </w:p>
        </w:tc>
        <w:tc>
          <w:tcPr>
            <w:tcW w:w="1169" w:type="dxa"/>
          </w:tcPr>
          <w:p w14:paraId="3785FBD8" w14:textId="77777777" w:rsidR="00452660" w:rsidRDefault="00452660" w:rsidP="00BA3188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2A1B4FB5" w14:textId="77777777" w:rsidR="00452660" w:rsidRDefault="00452660" w:rsidP="00BA3188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10FA5D2A" w14:textId="77777777" w:rsidR="00452660" w:rsidRDefault="00452660" w:rsidP="00BA3188">
            <w:pPr>
              <w:pStyle w:val="TableParagraph"/>
              <w:ind w:left="106"/>
              <w:jc w:val="center"/>
              <w:rPr>
                <w:b/>
              </w:rPr>
            </w:pPr>
          </w:p>
        </w:tc>
        <w:tc>
          <w:tcPr>
            <w:tcW w:w="1170" w:type="dxa"/>
          </w:tcPr>
          <w:p w14:paraId="70947DF0" w14:textId="77777777" w:rsidR="00452660" w:rsidRDefault="00452660" w:rsidP="00BA3188">
            <w:pPr>
              <w:pStyle w:val="TableParagraph"/>
              <w:ind w:left="106"/>
              <w:jc w:val="center"/>
              <w:rPr>
                <w:b/>
              </w:rPr>
            </w:pPr>
          </w:p>
        </w:tc>
        <w:tc>
          <w:tcPr>
            <w:tcW w:w="850" w:type="dxa"/>
          </w:tcPr>
          <w:p w14:paraId="74CD9C1B" w14:textId="43F41A94" w:rsidR="00452660" w:rsidRDefault="00452660" w:rsidP="00BA3188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506EF6">
              <w:rPr>
                <w:b/>
              </w:rPr>
              <w:t>282</w:t>
            </w:r>
          </w:p>
        </w:tc>
      </w:tr>
      <w:tr w:rsidR="00452660" w14:paraId="4288EFD9" w14:textId="77777777" w:rsidTr="00BA3188">
        <w:trPr>
          <w:trHeight w:val="268"/>
        </w:trPr>
        <w:tc>
          <w:tcPr>
            <w:tcW w:w="4138" w:type="dxa"/>
          </w:tcPr>
          <w:p w14:paraId="5CA2486C" w14:textId="77777777" w:rsidR="00452660" w:rsidRDefault="00452660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58C12DB3" w14:textId="77777777" w:rsidR="00452660" w:rsidRDefault="00452660" w:rsidP="00BA3188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06031D66" w14:textId="77777777" w:rsidR="00452660" w:rsidRDefault="00452660" w:rsidP="00BA3188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4FF3F4FF" w14:textId="77777777" w:rsidR="00452660" w:rsidRDefault="00452660" w:rsidP="00BA3188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70" w:type="dxa"/>
          </w:tcPr>
          <w:p w14:paraId="071E7436" w14:textId="77777777" w:rsidR="00452660" w:rsidRDefault="00452660" w:rsidP="00BA3188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408B7EB6" w14:textId="0BB057A1" w:rsidR="00452660" w:rsidRDefault="00452660" w:rsidP="00BA3188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452660" w14:paraId="55394478" w14:textId="77777777" w:rsidTr="00BA3188">
        <w:trPr>
          <w:trHeight w:val="280"/>
        </w:trPr>
        <w:tc>
          <w:tcPr>
            <w:tcW w:w="4138" w:type="dxa"/>
          </w:tcPr>
          <w:p w14:paraId="1A66289B" w14:textId="77777777" w:rsidR="00452660" w:rsidRDefault="00452660" w:rsidP="00CF0DAA">
            <w:pPr>
              <w:pStyle w:val="TableParagraph"/>
              <w:spacing w:line="260" w:lineRule="exact"/>
              <w:rPr>
                <w:b/>
              </w:rPr>
            </w:pPr>
            <w:r w:rsidRPr="00E42A9B">
              <w:rPr>
                <w:b/>
              </w:rPr>
              <w:t xml:space="preserve">Decreased personal accomplishment </w:t>
            </w:r>
            <w:r>
              <w:rPr>
                <w:b/>
              </w:rPr>
              <w:t>(</w:t>
            </w:r>
            <w:r>
              <w:rPr>
                <w:rFonts w:ascii="Symbol" w:hAnsi="Symbol"/>
                <w:b/>
              </w:rPr>
              <w:t></w:t>
            </w:r>
            <w:r>
              <w:rPr>
                <w:b/>
              </w:rPr>
              <w:t>10)</w:t>
            </w:r>
          </w:p>
        </w:tc>
        <w:tc>
          <w:tcPr>
            <w:tcW w:w="1169" w:type="dxa"/>
          </w:tcPr>
          <w:p w14:paraId="5C3094CE" w14:textId="1AF5F283" w:rsidR="00452660" w:rsidRDefault="00725B84" w:rsidP="00BA3188">
            <w:pPr>
              <w:pStyle w:val="TableParagraph"/>
              <w:spacing w:before="6" w:line="254" w:lineRule="exact"/>
              <w:jc w:val="center"/>
            </w:pPr>
            <w:r>
              <w:t>44</w:t>
            </w:r>
            <w:r w:rsidR="00452660">
              <w:t xml:space="preserve"> (</w:t>
            </w:r>
            <w:r>
              <w:t>19</w:t>
            </w:r>
            <w:r w:rsidR="00452660">
              <w:t>)</w:t>
            </w:r>
          </w:p>
        </w:tc>
        <w:tc>
          <w:tcPr>
            <w:tcW w:w="1169" w:type="dxa"/>
          </w:tcPr>
          <w:p w14:paraId="4EC97C26" w14:textId="764EB46D" w:rsidR="00452660" w:rsidRDefault="00725B84" w:rsidP="00BA3188">
            <w:pPr>
              <w:pStyle w:val="TableParagraph"/>
              <w:spacing w:before="6" w:line="254" w:lineRule="exact"/>
              <w:ind w:left="106"/>
              <w:jc w:val="center"/>
            </w:pPr>
            <w:r>
              <w:t>35</w:t>
            </w:r>
            <w:r w:rsidR="00452660">
              <w:t xml:space="preserve"> (</w:t>
            </w:r>
            <w:r>
              <w:t>31.5</w:t>
            </w:r>
            <w:r w:rsidR="00452660">
              <w:t>)</w:t>
            </w:r>
          </w:p>
        </w:tc>
        <w:tc>
          <w:tcPr>
            <w:tcW w:w="1169" w:type="dxa"/>
          </w:tcPr>
          <w:p w14:paraId="7E9DBF48" w14:textId="221B2EF9" w:rsidR="00452660" w:rsidRDefault="00AC0D04" w:rsidP="00BA3188">
            <w:pPr>
              <w:pStyle w:val="TableParagraph"/>
              <w:spacing w:before="6" w:line="254" w:lineRule="exact"/>
              <w:ind w:left="106"/>
              <w:jc w:val="center"/>
            </w:pPr>
            <w:r>
              <w:t>29 (20.3)</w:t>
            </w:r>
          </w:p>
        </w:tc>
        <w:tc>
          <w:tcPr>
            <w:tcW w:w="1170" w:type="dxa"/>
          </w:tcPr>
          <w:p w14:paraId="292FFC28" w14:textId="47FFE252" w:rsidR="00452660" w:rsidRDefault="00254B82" w:rsidP="00BA3188">
            <w:pPr>
              <w:pStyle w:val="TableParagraph"/>
              <w:spacing w:before="6" w:line="254" w:lineRule="exact"/>
              <w:ind w:left="106"/>
              <w:jc w:val="center"/>
            </w:pPr>
            <w:r>
              <w:t>13 (27.7)</w:t>
            </w:r>
          </w:p>
        </w:tc>
        <w:tc>
          <w:tcPr>
            <w:tcW w:w="850" w:type="dxa"/>
          </w:tcPr>
          <w:p w14:paraId="22ACAB6D" w14:textId="32577886" w:rsidR="00452660" w:rsidRDefault="00254B82" w:rsidP="00BA3188">
            <w:pPr>
              <w:pStyle w:val="TableParagraph"/>
              <w:spacing w:before="6" w:line="254" w:lineRule="exact"/>
              <w:ind w:left="106"/>
              <w:jc w:val="center"/>
            </w:pPr>
            <w:r>
              <w:t>121</w:t>
            </w:r>
          </w:p>
        </w:tc>
      </w:tr>
      <w:tr w:rsidR="00452660" w14:paraId="7C05F014" w14:textId="77777777" w:rsidTr="00BA3188">
        <w:trPr>
          <w:trHeight w:val="268"/>
        </w:trPr>
        <w:tc>
          <w:tcPr>
            <w:tcW w:w="4138" w:type="dxa"/>
          </w:tcPr>
          <w:p w14:paraId="1104A190" w14:textId="77777777" w:rsidR="00452660" w:rsidRDefault="00452660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Mod-High </w:t>
            </w:r>
            <w:r w:rsidRPr="00E42A9B">
              <w:rPr>
                <w:b/>
              </w:rPr>
              <w:t>personal accomplishment</w:t>
            </w:r>
            <w:r>
              <w:rPr>
                <w:b/>
              </w:rPr>
              <w:t xml:space="preserve"> (&gt;10)</w:t>
            </w:r>
          </w:p>
        </w:tc>
        <w:tc>
          <w:tcPr>
            <w:tcW w:w="1169" w:type="dxa"/>
          </w:tcPr>
          <w:p w14:paraId="79B6CF5A" w14:textId="18077BA8" w:rsidR="00452660" w:rsidRDefault="00725B84" w:rsidP="00BA3188">
            <w:pPr>
              <w:pStyle w:val="TableParagraph"/>
              <w:jc w:val="center"/>
            </w:pPr>
            <w:r>
              <w:t>187</w:t>
            </w:r>
            <w:r w:rsidR="00452660">
              <w:t xml:space="preserve"> (</w:t>
            </w:r>
            <w:r>
              <w:t>81</w:t>
            </w:r>
            <w:r w:rsidR="00452660">
              <w:t>)</w:t>
            </w:r>
          </w:p>
        </w:tc>
        <w:tc>
          <w:tcPr>
            <w:tcW w:w="1169" w:type="dxa"/>
          </w:tcPr>
          <w:p w14:paraId="753D98D1" w14:textId="37C0A5C1" w:rsidR="00452660" w:rsidRDefault="00725B84" w:rsidP="00BA3188">
            <w:pPr>
              <w:pStyle w:val="TableParagraph"/>
              <w:ind w:left="106"/>
              <w:jc w:val="center"/>
            </w:pPr>
            <w:r>
              <w:t>76</w:t>
            </w:r>
            <w:r w:rsidR="00452660">
              <w:t xml:space="preserve"> (</w:t>
            </w:r>
            <w:r>
              <w:t>68.5</w:t>
            </w:r>
            <w:r w:rsidR="00452660">
              <w:t>)</w:t>
            </w:r>
          </w:p>
        </w:tc>
        <w:tc>
          <w:tcPr>
            <w:tcW w:w="1169" w:type="dxa"/>
          </w:tcPr>
          <w:p w14:paraId="5BF4F007" w14:textId="0937D8CA" w:rsidR="00452660" w:rsidRDefault="00AC0D04" w:rsidP="00BA3188">
            <w:pPr>
              <w:pStyle w:val="TableParagraph"/>
              <w:ind w:left="106"/>
              <w:jc w:val="center"/>
            </w:pPr>
            <w:r>
              <w:t>114 (79.7)</w:t>
            </w:r>
          </w:p>
        </w:tc>
        <w:tc>
          <w:tcPr>
            <w:tcW w:w="1170" w:type="dxa"/>
          </w:tcPr>
          <w:p w14:paraId="012D2B2F" w14:textId="204CB34F" w:rsidR="00452660" w:rsidRDefault="00254B82" w:rsidP="00BA3188">
            <w:pPr>
              <w:pStyle w:val="TableParagraph"/>
              <w:ind w:left="106"/>
              <w:jc w:val="center"/>
            </w:pPr>
            <w:r>
              <w:t>34 (72.3)</w:t>
            </w:r>
          </w:p>
        </w:tc>
        <w:tc>
          <w:tcPr>
            <w:tcW w:w="850" w:type="dxa"/>
          </w:tcPr>
          <w:p w14:paraId="571C8422" w14:textId="0F3C732B" w:rsidR="00452660" w:rsidRDefault="00254B82" w:rsidP="00BA3188">
            <w:pPr>
              <w:pStyle w:val="TableParagraph"/>
              <w:ind w:left="106"/>
              <w:jc w:val="center"/>
            </w:pPr>
            <w:r>
              <w:t>411</w:t>
            </w:r>
          </w:p>
        </w:tc>
      </w:tr>
      <w:tr w:rsidR="00452660" w14:paraId="457F2C6C" w14:textId="77777777" w:rsidTr="00BA3188">
        <w:trPr>
          <w:trHeight w:val="268"/>
        </w:trPr>
        <w:tc>
          <w:tcPr>
            <w:tcW w:w="4138" w:type="dxa"/>
          </w:tcPr>
          <w:p w14:paraId="0AD82668" w14:textId="77777777" w:rsidR="00452660" w:rsidRDefault="00452660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169" w:type="dxa"/>
          </w:tcPr>
          <w:p w14:paraId="21461011" w14:textId="56837FA8" w:rsidR="00452660" w:rsidRDefault="00725B84" w:rsidP="00BA3188">
            <w:pPr>
              <w:pStyle w:val="TableParagraph"/>
              <w:jc w:val="center"/>
            </w:pPr>
            <w:r>
              <w:t>231</w:t>
            </w:r>
          </w:p>
        </w:tc>
        <w:tc>
          <w:tcPr>
            <w:tcW w:w="1169" w:type="dxa"/>
          </w:tcPr>
          <w:p w14:paraId="17E31D11" w14:textId="54A778CA" w:rsidR="00452660" w:rsidRDefault="00725B84" w:rsidP="00BA3188">
            <w:pPr>
              <w:pStyle w:val="TableParagraph"/>
              <w:ind w:left="106"/>
              <w:jc w:val="center"/>
            </w:pPr>
            <w:r>
              <w:t>111</w:t>
            </w:r>
          </w:p>
        </w:tc>
        <w:tc>
          <w:tcPr>
            <w:tcW w:w="1169" w:type="dxa"/>
          </w:tcPr>
          <w:p w14:paraId="1C026EC7" w14:textId="0E2BBF8B" w:rsidR="00452660" w:rsidRDefault="00AC0D04" w:rsidP="00BA3188">
            <w:pPr>
              <w:pStyle w:val="TableParagraph"/>
              <w:ind w:left="106"/>
              <w:jc w:val="center"/>
            </w:pPr>
            <w:r>
              <w:t>143</w:t>
            </w:r>
          </w:p>
        </w:tc>
        <w:tc>
          <w:tcPr>
            <w:tcW w:w="1170" w:type="dxa"/>
          </w:tcPr>
          <w:p w14:paraId="39F4192E" w14:textId="2362DFCB" w:rsidR="00452660" w:rsidRDefault="00254B82" w:rsidP="00BA3188">
            <w:pPr>
              <w:pStyle w:val="TableParagraph"/>
              <w:ind w:left="106"/>
              <w:jc w:val="center"/>
            </w:pPr>
            <w:r>
              <w:t>47</w:t>
            </w:r>
          </w:p>
        </w:tc>
        <w:tc>
          <w:tcPr>
            <w:tcW w:w="850" w:type="dxa"/>
          </w:tcPr>
          <w:p w14:paraId="7EDED430" w14:textId="3CDE5F20" w:rsidR="00452660" w:rsidRDefault="00452660" w:rsidP="00BA3188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E8752A" w14:paraId="77F04D89" w14:textId="77777777" w:rsidTr="00BA3188">
        <w:trPr>
          <w:trHeight w:val="268"/>
        </w:trPr>
        <w:tc>
          <w:tcPr>
            <w:tcW w:w="4138" w:type="dxa"/>
          </w:tcPr>
          <w:p w14:paraId="6182C025" w14:textId="130A56D9" w:rsidR="00E8752A" w:rsidRDefault="001B4EFB" w:rsidP="00CF0DAA">
            <w:pPr>
              <w:pStyle w:val="TableParagraph"/>
              <w:rPr>
                <w:b/>
              </w:rPr>
            </w:pPr>
            <w:r w:rsidRPr="001B4EFB">
              <w:rPr>
                <w:b/>
              </w:rPr>
              <w:t>Cramer's V</w:t>
            </w:r>
          </w:p>
        </w:tc>
        <w:tc>
          <w:tcPr>
            <w:tcW w:w="1169" w:type="dxa"/>
          </w:tcPr>
          <w:p w14:paraId="70124592" w14:textId="77777777" w:rsidR="00E8752A" w:rsidRDefault="00E8752A" w:rsidP="00BA3188">
            <w:pPr>
              <w:pStyle w:val="TableParagraph"/>
              <w:jc w:val="center"/>
            </w:pPr>
          </w:p>
        </w:tc>
        <w:tc>
          <w:tcPr>
            <w:tcW w:w="1169" w:type="dxa"/>
          </w:tcPr>
          <w:p w14:paraId="0803F518" w14:textId="77777777" w:rsidR="00E8752A" w:rsidRDefault="00E8752A" w:rsidP="00BA3188">
            <w:pPr>
              <w:pStyle w:val="TableParagraph"/>
              <w:ind w:left="106"/>
              <w:jc w:val="center"/>
            </w:pPr>
          </w:p>
        </w:tc>
        <w:tc>
          <w:tcPr>
            <w:tcW w:w="1169" w:type="dxa"/>
          </w:tcPr>
          <w:p w14:paraId="1ADE415C" w14:textId="77777777" w:rsidR="00E8752A" w:rsidRDefault="00E8752A" w:rsidP="00BA3188">
            <w:pPr>
              <w:pStyle w:val="TableParagraph"/>
              <w:ind w:left="106"/>
              <w:jc w:val="center"/>
            </w:pPr>
          </w:p>
        </w:tc>
        <w:tc>
          <w:tcPr>
            <w:tcW w:w="1170" w:type="dxa"/>
          </w:tcPr>
          <w:p w14:paraId="5B7E1D45" w14:textId="77777777" w:rsidR="00E8752A" w:rsidRDefault="00E8752A" w:rsidP="00BA3188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1035B869" w14:textId="7ACF54F5" w:rsidR="00E8752A" w:rsidRDefault="00B3659C" w:rsidP="00BA3188">
            <w:pPr>
              <w:pStyle w:val="TableParagraph"/>
              <w:ind w:left="106"/>
              <w:jc w:val="center"/>
            </w:pPr>
            <w:r>
              <w:t>0.121</w:t>
            </w:r>
          </w:p>
        </w:tc>
      </w:tr>
      <w:tr w:rsidR="00452660" w14:paraId="6FDAE857" w14:textId="77777777" w:rsidTr="00BA3188">
        <w:trPr>
          <w:trHeight w:val="268"/>
        </w:trPr>
        <w:tc>
          <w:tcPr>
            <w:tcW w:w="4138" w:type="dxa"/>
          </w:tcPr>
          <w:p w14:paraId="3AD81628" w14:textId="53F5CAB3" w:rsidR="00452660" w:rsidRDefault="00452660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</w:t>
            </w:r>
            <w:r w:rsidR="00B36098">
              <w:rPr>
                <w:b/>
              </w:rPr>
              <w:t>Chi-square</w:t>
            </w:r>
            <w:r>
              <w:rPr>
                <w:b/>
              </w:rPr>
              <w:t xml:space="preserve"> test)</w:t>
            </w:r>
          </w:p>
        </w:tc>
        <w:tc>
          <w:tcPr>
            <w:tcW w:w="1169" w:type="dxa"/>
          </w:tcPr>
          <w:p w14:paraId="0ED6DE17" w14:textId="77777777" w:rsidR="00452660" w:rsidRDefault="00452660" w:rsidP="00BA3188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6412DEDC" w14:textId="77777777" w:rsidR="00452660" w:rsidRDefault="00452660" w:rsidP="00BA3188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2886B78E" w14:textId="77777777" w:rsidR="00452660" w:rsidRDefault="00452660" w:rsidP="00BA3188">
            <w:pPr>
              <w:pStyle w:val="TableParagraph"/>
              <w:ind w:left="106"/>
              <w:jc w:val="center"/>
              <w:rPr>
                <w:b/>
              </w:rPr>
            </w:pPr>
          </w:p>
        </w:tc>
        <w:tc>
          <w:tcPr>
            <w:tcW w:w="1170" w:type="dxa"/>
          </w:tcPr>
          <w:p w14:paraId="3DCC97D3" w14:textId="77777777" w:rsidR="00452660" w:rsidRDefault="00452660" w:rsidP="00BA3188">
            <w:pPr>
              <w:pStyle w:val="TableParagraph"/>
              <w:ind w:left="106"/>
              <w:jc w:val="center"/>
              <w:rPr>
                <w:b/>
              </w:rPr>
            </w:pPr>
          </w:p>
        </w:tc>
        <w:tc>
          <w:tcPr>
            <w:tcW w:w="850" w:type="dxa"/>
          </w:tcPr>
          <w:p w14:paraId="42FC9B34" w14:textId="546B3754" w:rsidR="00452660" w:rsidRDefault="00452660" w:rsidP="00BA3188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B36098">
              <w:rPr>
                <w:b/>
              </w:rPr>
              <w:t>05</w:t>
            </w:r>
            <w:r w:rsidR="003C66D5">
              <w:rPr>
                <w:b/>
              </w:rPr>
              <w:t>0</w:t>
            </w:r>
          </w:p>
        </w:tc>
      </w:tr>
    </w:tbl>
    <w:p w14:paraId="53316616" w14:textId="12FEEB2E" w:rsidR="00026144" w:rsidRDefault="00026144">
      <w:pPr>
        <w:spacing w:before="39"/>
        <w:ind w:left="100"/>
        <w:rPr>
          <w:i/>
        </w:rPr>
      </w:pPr>
    </w:p>
    <w:p w14:paraId="6C38C151" w14:textId="77777777" w:rsidR="00ED46B9" w:rsidRDefault="00ED46B9" w:rsidP="00F54981">
      <w:pPr>
        <w:spacing w:before="39"/>
        <w:ind w:left="100"/>
        <w:rPr>
          <w:rFonts w:asciiTheme="majorBidi" w:hAnsiTheme="majorBidi" w:cstheme="majorBidi"/>
          <w:i/>
        </w:rPr>
      </w:pPr>
    </w:p>
    <w:p w14:paraId="2AE4109E" w14:textId="77777777" w:rsidR="00ED46B9" w:rsidRDefault="00ED46B9" w:rsidP="00F54981">
      <w:pPr>
        <w:spacing w:before="39"/>
        <w:ind w:left="100"/>
        <w:rPr>
          <w:rFonts w:asciiTheme="majorBidi" w:hAnsiTheme="majorBidi" w:cstheme="majorBidi"/>
          <w:i/>
        </w:rPr>
      </w:pPr>
    </w:p>
    <w:p w14:paraId="5C5A5DF7" w14:textId="77777777" w:rsidR="00ED46B9" w:rsidRDefault="00ED46B9" w:rsidP="00F54981">
      <w:pPr>
        <w:spacing w:before="39"/>
        <w:ind w:left="100"/>
        <w:rPr>
          <w:rFonts w:asciiTheme="majorBidi" w:hAnsiTheme="majorBidi" w:cstheme="majorBidi"/>
          <w:i/>
        </w:rPr>
      </w:pPr>
    </w:p>
    <w:p w14:paraId="0F5FB550" w14:textId="0A5E3D17" w:rsidR="00F54981" w:rsidRDefault="00F54981" w:rsidP="00F54981">
      <w:pPr>
        <w:spacing w:before="39"/>
        <w:ind w:left="100"/>
        <w:rPr>
          <w:rFonts w:asciiTheme="majorBidi" w:hAnsiTheme="majorBidi" w:cstheme="majorBidi"/>
          <w:i/>
        </w:rPr>
      </w:pPr>
      <w:r w:rsidRPr="00497AE5">
        <w:rPr>
          <w:rFonts w:asciiTheme="majorBidi" w:hAnsiTheme="majorBidi" w:cstheme="majorBidi"/>
          <w:i/>
        </w:rPr>
        <w:t xml:space="preserve">Supplementary Table </w:t>
      </w:r>
      <w:r>
        <w:rPr>
          <w:rFonts w:asciiTheme="majorBidi" w:hAnsiTheme="majorBidi" w:cstheme="majorBidi"/>
          <w:i/>
        </w:rPr>
        <w:t>7</w:t>
      </w:r>
      <w:r w:rsidRPr="00497AE5">
        <w:rPr>
          <w:rFonts w:asciiTheme="majorBidi" w:hAnsiTheme="majorBidi" w:cstheme="majorBidi"/>
          <w:i/>
        </w:rPr>
        <w:t xml:space="preserve">. </w:t>
      </w:r>
      <w:r w:rsidRPr="00E772A5">
        <w:rPr>
          <w:rFonts w:asciiTheme="majorBidi" w:hAnsiTheme="majorBidi" w:cstheme="majorBidi"/>
          <w:i/>
        </w:rPr>
        <w:t>Department</w:t>
      </w:r>
    </w:p>
    <w:p w14:paraId="08E2D1F3" w14:textId="77777777" w:rsidR="00F54981" w:rsidRDefault="00F54981" w:rsidP="00F54981">
      <w:pPr>
        <w:spacing w:before="39"/>
        <w:ind w:left="100"/>
        <w:rPr>
          <w:rFonts w:asciiTheme="majorBidi" w:hAnsiTheme="majorBidi" w:cstheme="majorBidi"/>
          <w:i/>
        </w:rPr>
      </w:pPr>
    </w:p>
    <w:tbl>
      <w:tblPr>
        <w:tblW w:w="9665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38"/>
        <w:gridCol w:w="1169"/>
        <w:gridCol w:w="1169"/>
        <w:gridCol w:w="1169"/>
        <w:gridCol w:w="1170"/>
        <w:gridCol w:w="850"/>
      </w:tblGrid>
      <w:tr w:rsidR="00F54981" w14:paraId="04E78CF7" w14:textId="77777777" w:rsidTr="00CF0DAA">
        <w:trPr>
          <w:trHeight w:val="268"/>
        </w:trPr>
        <w:tc>
          <w:tcPr>
            <w:tcW w:w="4138" w:type="dxa"/>
          </w:tcPr>
          <w:p w14:paraId="69DBA25B" w14:textId="77777777" w:rsidR="00F54981" w:rsidRDefault="00F54981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  <w:p w14:paraId="654CD24A" w14:textId="075F30B1" w:rsidR="00F54981" w:rsidRDefault="00F54981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4F2C5FD0" w14:textId="77777777" w:rsidR="00F54981" w:rsidRDefault="00F54981" w:rsidP="00CF0DAA">
            <w:pPr>
              <w:pStyle w:val="TableParagraph"/>
              <w:jc w:val="center"/>
              <w:rPr>
                <w:b/>
              </w:rPr>
            </w:pPr>
            <w:r w:rsidRPr="00155E91">
              <w:rPr>
                <w:b/>
              </w:rPr>
              <w:t xml:space="preserve">Internal Medicine </w:t>
            </w:r>
            <w:r>
              <w:rPr>
                <w:b/>
              </w:rPr>
              <w:t>n (%)</w:t>
            </w:r>
          </w:p>
        </w:tc>
        <w:tc>
          <w:tcPr>
            <w:tcW w:w="1169" w:type="dxa"/>
          </w:tcPr>
          <w:p w14:paraId="74647CDC" w14:textId="77777777" w:rsidR="00F54981" w:rsidRDefault="00F54981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Surgery n (%)</w:t>
            </w:r>
          </w:p>
        </w:tc>
        <w:tc>
          <w:tcPr>
            <w:tcW w:w="1169" w:type="dxa"/>
          </w:tcPr>
          <w:p w14:paraId="4E16FD01" w14:textId="77777777" w:rsidR="00F54981" w:rsidRDefault="00F54981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Emergency n (%)</w:t>
            </w:r>
          </w:p>
        </w:tc>
        <w:tc>
          <w:tcPr>
            <w:tcW w:w="1170" w:type="dxa"/>
          </w:tcPr>
          <w:p w14:paraId="62F4FD95" w14:textId="77777777" w:rsidR="00F54981" w:rsidRDefault="00F54981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Intensive Care n (%)</w:t>
            </w:r>
          </w:p>
        </w:tc>
        <w:tc>
          <w:tcPr>
            <w:tcW w:w="850" w:type="dxa"/>
          </w:tcPr>
          <w:p w14:paraId="6BB11E62" w14:textId="77777777" w:rsidR="00F54981" w:rsidRDefault="00F54981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Total</w:t>
            </w:r>
          </w:p>
        </w:tc>
      </w:tr>
      <w:tr w:rsidR="00F54981" w14:paraId="7F051487" w14:textId="77777777" w:rsidTr="00CF0DAA">
        <w:trPr>
          <w:trHeight w:val="280"/>
        </w:trPr>
        <w:tc>
          <w:tcPr>
            <w:tcW w:w="4138" w:type="dxa"/>
          </w:tcPr>
          <w:p w14:paraId="4217A0D8" w14:textId="77777777" w:rsidR="00F54981" w:rsidRDefault="00F54981" w:rsidP="00CF0DAA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 xml:space="preserve">High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169" w:type="dxa"/>
          </w:tcPr>
          <w:p w14:paraId="1F825264" w14:textId="77777777" w:rsidR="00F54981" w:rsidRDefault="00F54981" w:rsidP="00CF0DAA">
            <w:pPr>
              <w:pStyle w:val="TableParagraph"/>
              <w:spacing w:before="4" w:line="256" w:lineRule="exact"/>
              <w:jc w:val="center"/>
            </w:pPr>
            <w:r>
              <w:t>126 (56.5)</w:t>
            </w:r>
          </w:p>
        </w:tc>
        <w:tc>
          <w:tcPr>
            <w:tcW w:w="1169" w:type="dxa"/>
          </w:tcPr>
          <w:p w14:paraId="659F8A96" w14:textId="77777777" w:rsidR="00F54981" w:rsidRDefault="00F54981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101 (75.4)</w:t>
            </w:r>
          </w:p>
        </w:tc>
        <w:tc>
          <w:tcPr>
            <w:tcW w:w="1169" w:type="dxa"/>
          </w:tcPr>
          <w:p w14:paraId="3494888A" w14:textId="77777777" w:rsidR="00F54981" w:rsidRDefault="00F54981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77 (69.4)</w:t>
            </w:r>
          </w:p>
        </w:tc>
        <w:tc>
          <w:tcPr>
            <w:tcW w:w="1170" w:type="dxa"/>
          </w:tcPr>
          <w:p w14:paraId="4146ED20" w14:textId="77777777" w:rsidR="00F54981" w:rsidRDefault="00F54981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53 (82.8)</w:t>
            </w:r>
          </w:p>
        </w:tc>
        <w:tc>
          <w:tcPr>
            <w:tcW w:w="850" w:type="dxa"/>
          </w:tcPr>
          <w:p w14:paraId="5903BA0B" w14:textId="77777777" w:rsidR="00F54981" w:rsidRDefault="00F54981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357</w:t>
            </w:r>
          </w:p>
        </w:tc>
      </w:tr>
      <w:tr w:rsidR="00F54981" w14:paraId="7B0547CE" w14:textId="77777777" w:rsidTr="00CF0DAA">
        <w:trPr>
          <w:trHeight w:val="268"/>
        </w:trPr>
        <w:tc>
          <w:tcPr>
            <w:tcW w:w="4138" w:type="dxa"/>
          </w:tcPr>
          <w:p w14:paraId="00F18BC3" w14:textId="77777777" w:rsidR="00F54981" w:rsidRDefault="00F54981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169" w:type="dxa"/>
          </w:tcPr>
          <w:p w14:paraId="4D8B701C" w14:textId="77777777" w:rsidR="00F54981" w:rsidRDefault="00F54981" w:rsidP="00CF0DAA">
            <w:pPr>
              <w:pStyle w:val="TableParagraph"/>
              <w:jc w:val="center"/>
            </w:pPr>
            <w:r>
              <w:t>97 (43.5)</w:t>
            </w:r>
          </w:p>
        </w:tc>
        <w:tc>
          <w:tcPr>
            <w:tcW w:w="1169" w:type="dxa"/>
          </w:tcPr>
          <w:p w14:paraId="7958CBD2" w14:textId="77777777" w:rsidR="00F54981" w:rsidRDefault="00F54981" w:rsidP="00CF0DAA">
            <w:pPr>
              <w:pStyle w:val="TableParagraph"/>
              <w:ind w:left="106"/>
              <w:jc w:val="center"/>
            </w:pPr>
            <w:r>
              <w:t>33 (24.6)</w:t>
            </w:r>
          </w:p>
        </w:tc>
        <w:tc>
          <w:tcPr>
            <w:tcW w:w="1169" w:type="dxa"/>
          </w:tcPr>
          <w:p w14:paraId="5E9020F0" w14:textId="77777777" w:rsidR="00F54981" w:rsidRDefault="00F54981" w:rsidP="00CF0DAA">
            <w:pPr>
              <w:pStyle w:val="TableParagraph"/>
              <w:ind w:left="106"/>
              <w:jc w:val="center"/>
            </w:pPr>
            <w:r>
              <w:t>34 (30.6)</w:t>
            </w:r>
          </w:p>
        </w:tc>
        <w:tc>
          <w:tcPr>
            <w:tcW w:w="1170" w:type="dxa"/>
          </w:tcPr>
          <w:p w14:paraId="5A4C7585" w14:textId="77777777" w:rsidR="00F54981" w:rsidRDefault="00F54981" w:rsidP="00CF0DAA">
            <w:pPr>
              <w:pStyle w:val="TableParagraph"/>
              <w:ind w:left="106"/>
              <w:jc w:val="center"/>
            </w:pPr>
            <w:r>
              <w:t>11 (17.2)</w:t>
            </w:r>
          </w:p>
        </w:tc>
        <w:tc>
          <w:tcPr>
            <w:tcW w:w="850" w:type="dxa"/>
          </w:tcPr>
          <w:p w14:paraId="42456375" w14:textId="77777777" w:rsidR="00F54981" w:rsidRDefault="00F54981" w:rsidP="00CF0DAA">
            <w:pPr>
              <w:pStyle w:val="TableParagraph"/>
              <w:ind w:left="106"/>
              <w:jc w:val="center"/>
            </w:pPr>
            <w:r>
              <w:t>175</w:t>
            </w:r>
          </w:p>
        </w:tc>
      </w:tr>
      <w:tr w:rsidR="00F54981" w14:paraId="46373A06" w14:textId="77777777" w:rsidTr="00CF0DAA">
        <w:trPr>
          <w:trHeight w:val="268"/>
        </w:trPr>
        <w:tc>
          <w:tcPr>
            <w:tcW w:w="4138" w:type="dxa"/>
          </w:tcPr>
          <w:p w14:paraId="14A0B4E8" w14:textId="77777777" w:rsidR="00F54981" w:rsidRDefault="00F54981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169" w:type="dxa"/>
          </w:tcPr>
          <w:p w14:paraId="7448E08D" w14:textId="77777777" w:rsidR="00F54981" w:rsidRDefault="00F54981" w:rsidP="00CF0DAA">
            <w:pPr>
              <w:pStyle w:val="TableParagraph"/>
              <w:jc w:val="center"/>
            </w:pPr>
            <w:r>
              <w:t>223</w:t>
            </w:r>
          </w:p>
        </w:tc>
        <w:tc>
          <w:tcPr>
            <w:tcW w:w="1169" w:type="dxa"/>
          </w:tcPr>
          <w:p w14:paraId="2ADB6AE0" w14:textId="77777777" w:rsidR="00F54981" w:rsidRDefault="00F54981" w:rsidP="00CF0DAA">
            <w:pPr>
              <w:pStyle w:val="TableParagraph"/>
              <w:ind w:left="106"/>
              <w:jc w:val="center"/>
            </w:pPr>
            <w:r>
              <w:t>134</w:t>
            </w:r>
          </w:p>
        </w:tc>
        <w:tc>
          <w:tcPr>
            <w:tcW w:w="1169" w:type="dxa"/>
          </w:tcPr>
          <w:p w14:paraId="3E9FCB59" w14:textId="77777777" w:rsidR="00F54981" w:rsidRDefault="00F54981" w:rsidP="00CF0DAA">
            <w:pPr>
              <w:pStyle w:val="TableParagraph"/>
              <w:ind w:left="106"/>
              <w:jc w:val="center"/>
            </w:pPr>
            <w:r>
              <w:t>111</w:t>
            </w:r>
          </w:p>
        </w:tc>
        <w:tc>
          <w:tcPr>
            <w:tcW w:w="1170" w:type="dxa"/>
          </w:tcPr>
          <w:p w14:paraId="1348E31C" w14:textId="77777777" w:rsidR="00F54981" w:rsidRDefault="00F54981" w:rsidP="00CF0DAA">
            <w:pPr>
              <w:pStyle w:val="TableParagraph"/>
              <w:ind w:left="106"/>
              <w:jc w:val="center"/>
            </w:pPr>
            <w:r>
              <w:t>64</w:t>
            </w:r>
          </w:p>
        </w:tc>
        <w:tc>
          <w:tcPr>
            <w:tcW w:w="850" w:type="dxa"/>
          </w:tcPr>
          <w:p w14:paraId="6E3D717A" w14:textId="77777777" w:rsidR="00F54981" w:rsidRDefault="00F54981" w:rsidP="00CF0DAA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1B4EFB" w14:paraId="5A33EBC5" w14:textId="77777777" w:rsidTr="00CF0DAA">
        <w:trPr>
          <w:trHeight w:val="268"/>
        </w:trPr>
        <w:tc>
          <w:tcPr>
            <w:tcW w:w="4138" w:type="dxa"/>
          </w:tcPr>
          <w:p w14:paraId="35F3DE79" w14:textId="14E8C24E" w:rsidR="001B4EFB" w:rsidRDefault="001B4EFB" w:rsidP="00CF0DAA">
            <w:pPr>
              <w:pStyle w:val="TableParagraph"/>
              <w:rPr>
                <w:b/>
              </w:rPr>
            </w:pPr>
            <w:r w:rsidRPr="001B4EFB">
              <w:rPr>
                <w:b/>
              </w:rPr>
              <w:t>Cramer's V</w:t>
            </w:r>
          </w:p>
        </w:tc>
        <w:tc>
          <w:tcPr>
            <w:tcW w:w="1169" w:type="dxa"/>
          </w:tcPr>
          <w:p w14:paraId="67AAA35E" w14:textId="77777777" w:rsidR="001B4EFB" w:rsidRDefault="001B4EFB" w:rsidP="00CF0DAA">
            <w:pPr>
              <w:pStyle w:val="TableParagraph"/>
              <w:jc w:val="center"/>
            </w:pPr>
          </w:p>
        </w:tc>
        <w:tc>
          <w:tcPr>
            <w:tcW w:w="1169" w:type="dxa"/>
          </w:tcPr>
          <w:p w14:paraId="184A3E11" w14:textId="77777777" w:rsidR="001B4EFB" w:rsidRDefault="001B4EFB" w:rsidP="00CF0DAA">
            <w:pPr>
              <w:pStyle w:val="TableParagraph"/>
              <w:ind w:left="106"/>
              <w:jc w:val="center"/>
            </w:pPr>
          </w:p>
        </w:tc>
        <w:tc>
          <w:tcPr>
            <w:tcW w:w="1169" w:type="dxa"/>
          </w:tcPr>
          <w:p w14:paraId="733BE1BF" w14:textId="77777777" w:rsidR="001B4EFB" w:rsidRDefault="001B4EFB" w:rsidP="00CF0DAA">
            <w:pPr>
              <w:pStyle w:val="TableParagraph"/>
              <w:ind w:left="106"/>
              <w:jc w:val="center"/>
            </w:pPr>
          </w:p>
        </w:tc>
        <w:tc>
          <w:tcPr>
            <w:tcW w:w="1170" w:type="dxa"/>
          </w:tcPr>
          <w:p w14:paraId="5B5058D7" w14:textId="77777777" w:rsidR="001B4EFB" w:rsidRDefault="001B4EFB" w:rsidP="00CF0DAA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346D2512" w14:textId="6CDD984D" w:rsidR="001B4EFB" w:rsidRDefault="00B037D5" w:rsidP="00CF0DAA">
            <w:pPr>
              <w:pStyle w:val="TableParagraph"/>
              <w:ind w:left="106"/>
              <w:jc w:val="center"/>
            </w:pPr>
            <w:r>
              <w:t>0.21</w:t>
            </w:r>
          </w:p>
        </w:tc>
      </w:tr>
      <w:tr w:rsidR="00F54981" w14:paraId="4D65A49E" w14:textId="77777777" w:rsidTr="00CF0DAA">
        <w:trPr>
          <w:trHeight w:val="268"/>
        </w:trPr>
        <w:tc>
          <w:tcPr>
            <w:tcW w:w="4138" w:type="dxa"/>
          </w:tcPr>
          <w:p w14:paraId="4FB9D6D0" w14:textId="77777777" w:rsidR="00F54981" w:rsidRDefault="00F54981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Chi-square test)</w:t>
            </w:r>
          </w:p>
        </w:tc>
        <w:tc>
          <w:tcPr>
            <w:tcW w:w="1169" w:type="dxa"/>
          </w:tcPr>
          <w:p w14:paraId="2772D337" w14:textId="77777777" w:rsidR="00F54981" w:rsidRDefault="00F54981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7B1D9CCC" w14:textId="77777777" w:rsidR="00F54981" w:rsidRDefault="00F54981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3A154AAD" w14:textId="77777777" w:rsidR="00F54981" w:rsidRDefault="00F54981" w:rsidP="00CF0DAA">
            <w:pPr>
              <w:pStyle w:val="TableParagraph"/>
              <w:ind w:left="106"/>
              <w:jc w:val="center"/>
              <w:rPr>
                <w:b/>
              </w:rPr>
            </w:pPr>
          </w:p>
        </w:tc>
        <w:tc>
          <w:tcPr>
            <w:tcW w:w="1170" w:type="dxa"/>
          </w:tcPr>
          <w:p w14:paraId="5DDE9F65" w14:textId="77777777" w:rsidR="00F54981" w:rsidRDefault="00F54981" w:rsidP="00CF0DAA">
            <w:pPr>
              <w:pStyle w:val="TableParagraph"/>
              <w:ind w:left="106"/>
              <w:jc w:val="center"/>
              <w:rPr>
                <w:b/>
              </w:rPr>
            </w:pPr>
          </w:p>
        </w:tc>
        <w:tc>
          <w:tcPr>
            <w:tcW w:w="850" w:type="dxa"/>
          </w:tcPr>
          <w:p w14:paraId="4095C9A5" w14:textId="77777777" w:rsidR="00F54981" w:rsidRDefault="00F54981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&lt;0.001*</w:t>
            </w:r>
          </w:p>
        </w:tc>
      </w:tr>
      <w:tr w:rsidR="00F54981" w14:paraId="4D1827BD" w14:textId="77777777" w:rsidTr="00CF0DAA">
        <w:trPr>
          <w:trHeight w:val="268"/>
        </w:trPr>
        <w:tc>
          <w:tcPr>
            <w:tcW w:w="4138" w:type="dxa"/>
          </w:tcPr>
          <w:p w14:paraId="4F692DE5" w14:textId="77777777" w:rsidR="00F54981" w:rsidRDefault="00F54981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111284A2" w14:textId="77777777" w:rsidR="00F54981" w:rsidRDefault="00F54981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0E76F78C" w14:textId="77777777" w:rsidR="00F54981" w:rsidRDefault="00F54981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05036E49" w14:textId="77777777" w:rsidR="00F54981" w:rsidRDefault="00F54981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70" w:type="dxa"/>
          </w:tcPr>
          <w:p w14:paraId="6FAA9160" w14:textId="77777777" w:rsidR="00F54981" w:rsidRDefault="00F54981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7D980C2D" w14:textId="77777777" w:rsidR="00F54981" w:rsidRDefault="00F54981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F54981" w14:paraId="0E778099" w14:textId="77777777" w:rsidTr="00CF0DAA">
        <w:trPr>
          <w:trHeight w:val="280"/>
        </w:trPr>
        <w:tc>
          <w:tcPr>
            <w:tcW w:w="4138" w:type="dxa"/>
          </w:tcPr>
          <w:p w14:paraId="32B94E36" w14:textId="77777777" w:rsidR="00F54981" w:rsidRDefault="00F54981" w:rsidP="00CF0DAA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 xml:space="preserve">High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169" w:type="dxa"/>
          </w:tcPr>
          <w:p w14:paraId="09FA2B36" w14:textId="77777777" w:rsidR="00F54981" w:rsidRDefault="00F54981" w:rsidP="00CF0DAA">
            <w:pPr>
              <w:pStyle w:val="TableParagraph"/>
              <w:spacing w:before="4" w:line="256" w:lineRule="exact"/>
              <w:jc w:val="center"/>
            </w:pPr>
            <w:r>
              <w:t>92 (41.3)</w:t>
            </w:r>
          </w:p>
        </w:tc>
        <w:tc>
          <w:tcPr>
            <w:tcW w:w="1169" w:type="dxa"/>
          </w:tcPr>
          <w:p w14:paraId="5D5875EE" w14:textId="77777777" w:rsidR="00F54981" w:rsidRDefault="00F54981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73 (54.5)</w:t>
            </w:r>
          </w:p>
        </w:tc>
        <w:tc>
          <w:tcPr>
            <w:tcW w:w="1169" w:type="dxa"/>
          </w:tcPr>
          <w:p w14:paraId="25B117F6" w14:textId="77777777" w:rsidR="00F54981" w:rsidRDefault="00F54981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59 (53.2)</w:t>
            </w:r>
          </w:p>
        </w:tc>
        <w:tc>
          <w:tcPr>
            <w:tcW w:w="1170" w:type="dxa"/>
          </w:tcPr>
          <w:p w14:paraId="15F0EC72" w14:textId="77777777" w:rsidR="00F54981" w:rsidRDefault="00F54981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28 (43.8)</w:t>
            </w:r>
          </w:p>
        </w:tc>
        <w:tc>
          <w:tcPr>
            <w:tcW w:w="850" w:type="dxa"/>
          </w:tcPr>
          <w:p w14:paraId="56AB8E1B" w14:textId="77777777" w:rsidR="00F54981" w:rsidRDefault="00F54981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252</w:t>
            </w:r>
          </w:p>
        </w:tc>
      </w:tr>
      <w:tr w:rsidR="00F54981" w14:paraId="2F62993F" w14:textId="77777777" w:rsidTr="00CF0DAA">
        <w:trPr>
          <w:trHeight w:val="266"/>
        </w:trPr>
        <w:tc>
          <w:tcPr>
            <w:tcW w:w="4138" w:type="dxa"/>
            <w:tcBorders>
              <w:bottom w:val="single" w:sz="6" w:space="0" w:color="000000"/>
            </w:tcBorders>
          </w:tcPr>
          <w:p w14:paraId="198D1872" w14:textId="77777777" w:rsidR="00F54981" w:rsidRDefault="00F54981" w:rsidP="00CF0DAA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169" w:type="dxa"/>
            <w:tcBorders>
              <w:bottom w:val="single" w:sz="6" w:space="0" w:color="000000"/>
            </w:tcBorders>
          </w:tcPr>
          <w:p w14:paraId="54EF7CFE" w14:textId="77777777" w:rsidR="00F54981" w:rsidRDefault="00F54981" w:rsidP="00CF0DAA">
            <w:pPr>
              <w:pStyle w:val="TableParagraph"/>
              <w:spacing w:line="246" w:lineRule="exact"/>
              <w:jc w:val="center"/>
            </w:pPr>
            <w:r>
              <w:t>131 (58.7)</w:t>
            </w:r>
          </w:p>
        </w:tc>
        <w:tc>
          <w:tcPr>
            <w:tcW w:w="1169" w:type="dxa"/>
            <w:tcBorders>
              <w:bottom w:val="single" w:sz="6" w:space="0" w:color="000000"/>
            </w:tcBorders>
          </w:tcPr>
          <w:p w14:paraId="029B033B" w14:textId="77777777" w:rsidR="00F54981" w:rsidRDefault="00F54981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61 (45.5)</w:t>
            </w:r>
          </w:p>
        </w:tc>
        <w:tc>
          <w:tcPr>
            <w:tcW w:w="1169" w:type="dxa"/>
            <w:tcBorders>
              <w:bottom w:val="single" w:sz="6" w:space="0" w:color="000000"/>
            </w:tcBorders>
          </w:tcPr>
          <w:p w14:paraId="0FD79194" w14:textId="77777777" w:rsidR="00F54981" w:rsidRDefault="00F54981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52 (46.8)</w:t>
            </w:r>
          </w:p>
        </w:tc>
        <w:tc>
          <w:tcPr>
            <w:tcW w:w="1170" w:type="dxa"/>
            <w:tcBorders>
              <w:bottom w:val="single" w:sz="6" w:space="0" w:color="000000"/>
            </w:tcBorders>
          </w:tcPr>
          <w:p w14:paraId="5BF89583" w14:textId="77777777" w:rsidR="00F54981" w:rsidRDefault="00F54981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36 (56.2)</w:t>
            </w:r>
          </w:p>
        </w:tc>
        <w:tc>
          <w:tcPr>
            <w:tcW w:w="850" w:type="dxa"/>
            <w:tcBorders>
              <w:bottom w:val="single" w:sz="6" w:space="0" w:color="000000"/>
            </w:tcBorders>
          </w:tcPr>
          <w:p w14:paraId="6A8C9CA7" w14:textId="77777777" w:rsidR="00F54981" w:rsidRDefault="00F54981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280</w:t>
            </w:r>
          </w:p>
        </w:tc>
      </w:tr>
      <w:tr w:rsidR="00F54981" w14:paraId="186B7E5F" w14:textId="77777777" w:rsidTr="00CF0DAA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749DD2E9" w14:textId="77777777" w:rsidR="00F54981" w:rsidRDefault="00F54981" w:rsidP="00CF0DAA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169" w:type="dxa"/>
            <w:tcBorders>
              <w:top w:val="single" w:sz="6" w:space="0" w:color="000000"/>
            </w:tcBorders>
          </w:tcPr>
          <w:p w14:paraId="65B12A5B" w14:textId="77777777" w:rsidR="00F54981" w:rsidRDefault="00F54981" w:rsidP="00CF0DAA">
            <w:pPr>
              <w:pStyle w:val="TableParagraph"/>
              <w:spacing w:line="246" w:lineRule="exact"/>
              <w:jc w:val="center"/>
            </w:pPr>
            <w:r>
              <w:t>223</w:t>
            </w:r>
          </w:p>
        </w:tc>
        <w:tc>
          <w:tcPr>
            <w:tcW w:w="1169" w:type="dxa"/>
            <w:tcBorders>
              <w:top w:val="single" w:sz="6" w:space="0" w:color="000000"/>
            </w:tcBorders>
          </w:tcPr>
          <w:p w14:paraId="58B2CCAF" w14:textId="77777777" w:rsidR="00F54981" w:rsidRDefault="00F54981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134</w:t>
            </w:r>
          </w:p>
        </w:tc>
        <w:tc>
          <w:tcPr>
            <w:tcW w:w="1169" w:type="dxa"/>
            <w:tcBorders>
              <w:top w:val="single" w:sz="6" w:space="0" w:color="000000"/>
            </w:tcBorders>
          </w:tcPr>
          <w:p w14:paraId="5E63376E" w14:textId="77777777" w:rsidR="00F54981" w:rsidRDefault="00F54981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111</w:t>
            </w:r>
          </w:p>
        </w:tc>
        <w:tc>
          <w:tcPr>
            <w:tcW w:w="1170" w:type="dxa"/>
            <w:tcBorders>
              <w:top w:val="single" w:sz="6" w:space="0" w:color="000000"/>
            </w:tcBorders>
          </w:tcPr>
          <w:p w14:paraId="1F525958" w14:textId="77777777" w:rsidR="00F54981" w:rsidRDefault="00F54981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64</w:t>
            </w: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353A4B67" w14:textId="77777777" w:rsidR="00F54981" w:rsidRDefault="00F54981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532</w:t>
            </w:r>
          </w:p>
        </w:tc>
      </w:tr>
      <w:tr w:rsidR="001B4EFB" w14:paraId="79017385" w14:textId="77777777" w:rsidTr="00CF0DAA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1281F1A6" w14:textId="47B9BA8A" w:rsidR="001B4EFB" w:rsidRDefault="001B4EFB" w:rsidP="00CF0DAA">
            <w:pPr>
              <w:pStyle w:val="TableParagraph"/>
              <w:spacing w:line="246" w:lineRule="exact"/>
              <w:rPr>
                <w:b/>
              </w:rPr>
            </w:pPr>
            <w:r w:rsidRPr="001B4EFB">
              <w:rPr>
                <w:b/>
              </w:rPr>
              <w:t>Cramer's V</w:t>
            </w:r>
          </w:p>
        </w:tc>
        <w:tc>
          <w:tcPr>
            <w:tcW w:w="1169" w:type="dxa"/>
            <w:tcBorders>
              <w:top w:val="single" w:sz="6" w:space="0" w:color="000000"/>
            </w:tcBorders>
          </w:tcPr>
          <w:p w14:paraId="1E202FC5" w14:textId="77777777" w:rsidR="001B4EFB" w:rsidRDefault="001B4EFB" w:rsidP="00CF0DAA">
            <w:pPr>
              <w:pStyle w:val="TableParagraph"/>
              <w:spacing w:line="246" w:lineRule="exact"/>
              <w:jc w:val="center"/>
            </w:pPr>
          </w:p>
        </w:tc>
        <w:tc>
          <w:tcPr>
            <w:tcW w:w="1169" w:type="dxa"/>
            <w:tcBorders>
              <w:top w:val="single" w:sz="6" w:space="0" w:color="000000"/>
            </w:tcBorders>
          </w:tcPr>
          <w:p w14:paraId="53D55076" w14:textId="77777777" w:rsidR="001B4EFB" w:rsidRDefault="001B4EFB" w:rsidP="00CF0DAA">
            <w:pPr>
              <w:pStyle w:val="TableParagraph"/>
              <w:spacing w:line="246" w:lineRule="exact"/>
              <w:ind w:left="106"/>
              <w:jc w:val="center"/>
            </w:pPr>
          </w:p>
        </w:tc>
        <w:tc>
          <w:tcPr>
            <w:tcW w:w="1169" w:type="dxa"/>
            <w:tcBorders>
              <w:top w:val="single" w:sz="6" w:space="0" w:color="000000"/>
            </w:tcBorders>
          </w:tcPr>
          <w:p w14:paraId="397CAC0A" w14:textId="77777777" w:rsidR="001B4EFB" w:rsidRDefault="001B4EFB" w:rsidP="00CF0DAA">
            <w:pPr>
              <w:pStyle w:val="TableParagraph"/>
              <w:spacing w:line="246" w:lineRule="exact"/>
              <w:ind w:left="106"/>
              <w:jc w:val="center"/>
            </w:pPr>
          </w:p>
        </w:tc>
        <w:tc>
          <w:tcPr>
            <w:tcW w:w="1170" w:type="dxa"/>
            <w:tcBorders>
              <w:top w:val="single" w:sz="6" w:space="0" w:color="000000"/>
            </w:tcBorders>
          </w:tcPr>
          <w:p w14:paraId="7EE0C80E" w14:textId="77777777" w:rsidR="001B4EFB" w:rsidRDefault="001B4EFB" w:rsidP="00CF0DAA">
            <w:pPr>
              <w:pStyle w:val="TableParagraph"/>
              <w:spacing w:line="246" w:lineRule="exact"/>
              <w:ind w:left="106"/>
              <w:jc w:val="center"/>
            </w:pP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1067CBC8" w14:textId="6133450F" w:rsidR="001B4EFB" w:rsidRDefault="00B037D5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0.12</w:t>
            </w:r>
          </w:p>
        </w:tc>
      </w:tr>
      <w:tr w:rsidR="00F54981" w14:paraId="12A6B68C" w14:textId="77777777" w:rsidTr="00CF0DAA">
        <w:trPr>
          <w:trHeight w:val="268"/>
        </w:trPr>
        <w:tc>
          <w:tcPr>
            <w:tcW w:w="4138" w:type="dxa"/>
          </w:tcPr>
          <w:p w14:paraId="6EDBAEB8" w14:textId="77777777" w:rsidR="00F54981" w:rsidRDefault="00F54981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Chi-square test)</w:t>
            </w:r>
          </w:p>
        </w:tc>
        <w:tc>
          <w:tcPr>
            <w:tcW w:w="1169" w:type="dxa"/>
          </w:tcPr>
          <w:p w14:paraId="7CCAA920" w14:textId="77777777" w:rsidR="00F54981" w:rsidRDefault="00F54981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05C71A34" w14:textId="77777777" w:rsidR="00F54981" w:rsidRDefault="00F54981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4244EDD2" w14:textId="77777777" w:rsidR="00F54981" w:rsidRDefault="00F54981" w:rsidP="00CF0DAA">
            <w:pPr>
              <w:pStyle w:val="TableParagraph"/>
              <w:ind w:left="106"/>
              <w:jc w:val="center"/>
              <w:rPr>
                <w:b/>
              </w:rPr>
            </w:pPr>
          </w:p>
        </w:tc>
        <w:tc>
          <w:tcPr>
            <w:tcW w:w="1170" w:type="dxa"/>
          </w:tcPr>
          <w:p w14:paraId="69645C37" w14:textId="77777777" w:rsidR="00F54981" w:rsidRDefault="00F54981" w:rsidP="00CF0DAA">
            <w:pPr>
              <w:pStyle w:val="TableParagraph"/>
              <w:ind w:left="106"/>
              <w:jc w:val="center"/>
              <w:rPr>
                <w:b/>
              </w:rPr>
            </w:pPr>
          </w:p>
        </w:tc>
        <w:tc>
          <w:tcPr>
            <w:tcW w:w="850" w:type="dxa"/>
          </w:tcPr>
          <w:p w14:paraId="4A329C65" w14:textId="77777777" w:rsidR="00F54981" w:rsidRDefault="00F54981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048*</w:t>
            </w:r>
          </w:p>
        </w:tc>
      </w:tr>
      <w:tr w:rsidR="00F54981" w14:paraId="335D9976" w14:textId="77777777" w:rsidTr="00CF0DAA">
        <w:trPr>
          <w:trHeight w:val="268"/>
        </w:trPr>
        <w:tc>
          <w:tcPr>
            <w:tcW w:w="4138" w:type="dxa"/>
          </w:tcPr>
          <w:p w14:paraId="20B5C2E5" w14:textId="77777777" w:rsidR="00F54981" w:rsidRDefault="00F54981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7802A135" w14:textId="77777777" w:rsidR="00F54981" w:rsidRDefault="00F54981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17EF5C2D" w14:textId="77777777" w:rsidR="00F54981" w:rsidRDefault="00F54981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54AFEFCE" w14:textId="77777777" w:rsidR="00F54981" w:rsidRDefault="00F54981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70" w:type="dxa"/>
          </w:tcPr>
          <w:p w14:paraId="7C8F9A48" w14:textId="77777777" w:rsidR="00F54981" w:rsidRDefault="00F54981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2C1EC44D" w14:textId="77777777" w:rsidR="00F54981" w:rsidRDefault="00F54981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F54981" w14:paraId="1DCFADC7" w14:textId="77777777" w:rsidTr="00CF0DAA">
        <w:trPr>
          <w:trHeight w:val="280"/>
        </w:trPr>
        <w:tc>
          <w:tcPr>
            <w:tcW w:w="4138" w:type="dxa"/>
          </w:tcPr>
          <w:p w14:paraId="28D51564" w14:textId="77777777" w:rsidR="00F54981" w:rsidRDefault="00F54981" w:rsidP="00CF0DAA">
            <w:pPr>
              <w:pStyle w:val="TableParagraph"/>
              <w:spacing w:line="260" w:lineRule="exact"/>
              <w:rPr>
                <w:b/>
              </w:rPr>
            </w:pPr>
            <w:r w:rsidRPr="00E42A9B">
              <w:rPr>
                <w:b/>
              </w:rPr>
              <w:t xml:space="preserve">Decreased personal accomplishment </w:t>
            </w:r>
            <w:r>
              <w:rPr>
                <w:b/>
              </w:rPr>
              <w:t>(</w:t>
            </w:r>
            <w:r>
              <w:rPr>
                <w:rFonts w:ascii="Symbol" w:hAnsi="Symbol"/>
                <w:b/>
              </w:rPr>
              <w:t></w:t>
            </w:r>
            <w:r>
              <w:rPr>
                <w:b/>
              </w:rPr>
              <w:t>10)</w:t>
            </w:r>
          </w:p>
        </w:tc>
        <w:tc>
          <w:tcPr>
            <w:tcW w:w="1169" w:type="dxa"/>
          </w:tcPr>
          <w:p w14:paraId="11A268C9" w14:textId="77777777" w:rsidR="00F54981" w:rsidRDefault="00F54981" w:rsidP="00CF0DAA">
            <w:pPr>
              <w:pStyle w:val="TableParagraph"/>
              <w:spacing w:before="6" w:line="254" w:lineRule="exact"/>
              <w:jc w:val="center"/>
            </w:pPr>
            <w:r>
              <w:t>56 (25.1)</w:t>
            </w:r>
          </w:p>
        </w:tc>
        <w:tc>
          <w:tcPr>
            <w:tcW w:w="1169" w:type="dxa"/>
          </w:tcPr>
          <w:p w14:paraId="1E9A9720" w14:textId="77777777" w:rsidR="00F54981" w:rsidRDefault="00F54981" w:rsidP="00CF0DAA">
            <w:pPr>
              <w:pStyle w:val="TableParagraph"/>
              <w:spacing w:before="6" w:line="254" w:lineRule="exact"/>
              <w:ind w:left="106"/>
              <w:jc w:val="center"/>
            </w:pPr>
            <w:r>
              <w:t>22 (16.4)</w:t>
            </w:r>
          </w:p>
        </w:tc>
        <w:tc>
          <w:tcPr>
            <w:tcW w:w="1169" w:type="dxa"/>
          </w:tcPr>
          <w:p w14:paraId="2BA471A1" w14:textId="77777777" w:rsidR="00F54981" w:rsidRDefault="00F54981" w:rsidP="00CF0DAA">
            <w:pPr>
              <w:pStyle w:val="TableParagraph"/>
              <w:spacing w:before="6" w:line="254" w:lineRule="exact"/>
              <w:ind w:left="106"/>
              <w:jc w:val="center"/>
            </w:pPr>
            <w:r>
              <w:t>27 (24.3)</w:t>
            </w:r>
          </w:p>
        </w:tc>
        <w:tc>
          <w:tcPr>
            <w:tcW w:w="1170" w:type="dxa"/>
          </w:tcPr>
          <w:p w14:paraId="5EA80082" w14:textId="77777777" w:rsidR="00F54981" w:rsidRDefault="00F54981" w:rsidP="00CF0DAA">
            <w:pPr>
              <w:pStyle w:val="TableParagraph"/>
              <w:spacing w:before="6" w:line="254" w:lineRule="exact"/>
              <w:ind w:left="106"/>
              <w:jc w:val="center"/>
            </w:pPr>
            <w:r>
              <w:t>16 (25)</w:t>
            </w:r>
          </w:p>
        </w:tc>
        <w:tc>
          <w:tcPr>
            <w:tcW w:w="850" w:type="dxa"/>
          </w:tcPr>
          <w:p w14:paraId="6E285EF4" w14:textId="77777777" w:rsidR="00F54981" w:rsidRDefault="00F54981" w:rsidP="00CF0DAA">
            <w:pPr>
              <w:pStyle w:val="TableParagraph"/>
              <w:spacing w:before="6" w:line="254" w:lineRule="exact"/>
              <w:ind w:left="106"/>
              <w:jc w:val="center"/>
            </w:pPr>
            <w:r>
              <w:t>121</w:t>
            </w:r>
          </w:p>
        </w:tc>
      </w:tr>
      <w:tr w:rsidR="00F54981" w14:paraId="652A79AF" w14:textId="77777777" w:rsidTr="00CF0DAA">
        <w:trPr>
          <w:trHeight w:val="268"/>
        </w:trPr>
        <w:tc>
          <w:tcPr>
            <w:tcW w:w="4138" w:type="dxa"/>
          </w:tcPr>
          <w:p w14:paraId="434A7DF0" w14:textId="77777777" w:rsidR="00F54981" w:rsidRDefault="00F54981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Mod-High </w:t>
            </w:r>
            <w:r w:rsidRPr="00E42A9B">
              <w:rPr>
                <w:b/>
              </w:rPr>
              <w:t>personal accomplishment</w:t>
            </w:r>
            <w:r>
              <w:rPr>
                <w:b/>
              </w:rPr>
              <w:t xml:space="preserve"> (&gt;10)</w:t>
            </w:r>
          </w:p>
        </w:tc>
        <w:tc>
          <w:tcPr>
            <w:tcW w:w="1169" w:type="dxa"/>
          </w:tcPr>
          <w:p w14:paraId="1BCE4771" w14:textId="77777777" w:rsidR="00F54981" w:rsidRDefault="00F54981" w:rsidP="00CF0DAA">
            <w:pPr>
              <w:pStyle w:val="TableParagraph"/>
              <w:jc w:val="center"/>
            </w:pPr>
            <w:r>
              <w:t>167 (74.9)</w:t>
            </w:r>
          </w:p>
        </w:tc>
        <w:tc>
          <w:tcPr>
            <w:tcW w:w="1169" w:type="dxa"/>
          </w:tcPr>
          <w:p w14:paraId="53977911" w14:textId="77777777" w:rsidR="00F54981" w:rsidRDefault="00F54981" w:rsidP="00CF0DAA">
            <w:pPr>
              <w:pStyle w:val="TableParagraph"/>
              <w:ind w:left="106"/>
              <w:jc w:val="center"/>
            </w:pPr>
            <w:r>
              <w:t>112 (83.6)</w:t>
            </w:r>
          </w:p>
        </w:tc>
        <w:tc>
          <w:tcPr>
            <w:tcW w:w="1169" w:type="dxa"/>
          </w:tcPr>
          <w:p w14:paraId="750C51CC" w14:textId="77777777" w:rsidR="00F54981" w:rsidRDefault="00F54981" w:rsidP="00CF0DAA">
            <w:pPr>
              <w:pStyle w:val="TableParagraph"/>
              <w:ind w:left="106"/>
              <w:jc w:val="center"/>
            </w:pPr>
            <w:r>
              <w:t>84 (75.7)</w:t>
            </w:r>
          </w:p>
        </w:tc>
        <w:tc>
          <w:tcPr>
            <w:tcW w:w="1170" w:type="dxa"/>
          </w:tcPr>
          <w:p w14:paraId="74AAEA07" w14:textId="77777777" w:rsidR="00F54981" w:rsidRDefault="00F54981" w:rsidP="00CF0DAA">
            <w:pPr>
              <w:pStyle w:val="TableParagraph"/>
              <w:ind w:left="106"/>
              <w:jc w:val="center"/>
            </w:pPr>
            <w:r>
              <w:t>48 (75)</w:t>
            </w:r>
          </w:p>
        </w:tc>
        <w:tc>
          <w:tcPr>
            <w:tcW w:w="850" w:type="dxa"/>
          </w:tcPr>
          <w:p w14:paraId="5BE11689" w14:textId="77777777" w:rsidR="00F54981" w:rsidRDefault="00F54981" w:rsidP="00CF0DAA">
            <w:pPr>
              <w:pStyle w:val="TableParagraph"/>
              <w:ind w:left="106"/>
              <w:jc w:val="center"/>
            </w:pPr>
            <w:r>
              <w:t>411</w:t>
            </w:r>
          </w:p>
        </w:tc>
      </w:tr>
      <w:tr w:rsidR="00F54981" w14:paraId="0D3A3A72" w14:textId="77777777" w:rsidTr="00CF0DAA">
        <w:trPr>
          <w:trHeight w:val="268"/>
        </w:trPr>
        <w:tc>
          <w:tcPr>
            <w:tcW w:w="4138" w:type="dxa"/>
          </w:tcPr>
          <w:p w14:paraId="298B0857" w14:textId="77777777" w:rsidR="00F54981" w:rsidRDefault="00F54981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169" w:type="dxa"/>
          </w:tcPr>
          <w:p w14:paraId="55CBBC4F" w14:textId="77777777" w:rsidR="00F54981" w:rsidRDefault="00F54981" w:rsidP="00CF0DAA">
            <w:pPr>
              <w:pStyle w:val="TableParagraph"/>
              <w:jc w:val="center"/>
            </w:pPr>
            <w:r>
              <w:t>223</w:t>
            </w:r>
          </w:p>
        </w:tc>
        <w:tc>
          <w:tcPr>
            <w:tcW w:w="1169" w:type="dxa"/>
          </w:tcPr>
          <w:p w14:paraId="04040037" w14:textId="77777777" w:rsidR="00F54981" w:rsidRDefault="00F54981" w:rsidP="00CF0DAA">
            <w:pPr>
              <w:pStyle w:val="TableParagraph"/>
              <w:ind w:left="106"/>
              <w:jc w:val="center"/>
            </w:pPr>
            <w:r>
              <w:t>134</w:t>
            </w:r>
          </w:p>
        </w:tc>
        <w:tc>
          <w:tcPr>
            <w:tcW w:w="1169" w:type="dxa"/>
          </w:tcPr>
          <w:p w14:paraId="2888E578" w14:textId="77777777" w:rsidR="00F54981" w:rsidRDefault="00F54981" w:rsidP="00CF0DAA">
            <w:pPr>
              <w:pStyle w:val="TableParagraph"/>
              <w:ind w:left="106"/>
              <w:jc w:val="center"/>
            </w:pPr>
            <w:r>
              <w:t>111</w:t>
            </w:r>
          </w:p>
        </w:tc>
        <w:tc>
          <w:tcPr>
            <w:tcW w:w="1170" w:type="dxa"/>
          </w:tcPr>
          <w:p w14:paraId="26D7FBDF" w14:textId="77777777" w:rsidR="00F54981" w:rsidRDefault="00F54981" w:rsidP="00CF0DAA">
            <w:pPr>
              <w:pStyle w:val="TableParagraph"/>
              <w:ind w:left="106"/>
              <w:jc w:val="center"/>
            </w:pPr>
            <w:r>
              <w:t>64</w:t>
            </w:r>
          </w:p>
        </w:tc>
        <w:tc>
          <w:tcPr>
            <w:tcW w:w="850" w:type="dxa"/>
          </w:tcPr>
          <w:p w14:paraId="46E6543B" w14:textId="77777777" w:rsidR="00F54981" w:rsidRDefault="00F54981" w:rsidP="00CF0DAA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1B4EFB" w14:paraId="6698EA0A" w14:textId="77777777" w:rsidTr="00CF0DAA">
        <w:trPr>
          <w:trHeight w:val="268"/>
        </w:trPr>
        <w:tc>
          <w:tcPr>
            <w:tcW w:w="4138" w:type="dxa"/>
          </w:tcPr>
          <w:p w14:paraId="6A8ECAC8" w14:textId="13576EA8" w:rsidR="001B4EFB" w:rsidRDefault="001B4EFB" w:rsidP="00CF0DAA">
            <w:pPr>
              <w:pStyle w:val="TableParagraph"/>
              <w:rPr>
                <w:b/>
              </w:rPr>
            </w:pPr>
            <w:r w:rsidRPr="001B4EFB">
              <w:rPr>
                <w:b/>
              </w:rPr>
              <w:t>Cramer's V</w:t>
            </w:r>
          </w:p>
        </w:tc>
        <w:tc>
          <w:tcPr>
            <w:tcW w:w="1169" w:type="dxa"/>
          </w:tcPr>
          <w:p w14:paraId="0306470B" w14:textId="77777777" w:rsidR="001B4EFB" w:rsidRDefault="001B4EFB" w:rsidP="00CF0DAA">
            <w:pPr>
              <w:pStyle w:val="TableParagraph"/>
              <w:jc w:val="center"/>
            </w:pPr>
          </w:p>
        </w:tc>
        <w:tc>
          <w:tcPr>
            <w:tcW w:w="1169" w:type="dxa"/>
          </w:tcPr>
          <w:p w14:paraId="22E02DD7" w14:textId="77777777" w:rsidR="001B4EFB" w:rsidRDefault="001B4EFB" w:rsidP="00CF0DAA">
            <w:pPr>
              <w:pStyle w:val="TableParagraph"/>
              <w:ind w:left="106"/>
              <w:jc w:val="center"/>
            </w:pPr>
          </w:p>
        </w:tc>
        <w:tc>
          <w:tcPr>
            <w:tcW w:w="1169" w:type="dxa"/>
          </w:tcPr>
          <w:p w14:paraId="0D4B5778" w14:textId="77777777" w:rsidR="001B4EFB" w:rsidRDefault="001B4EFB" w:rsidP="00CF0DAA">
            <w:pPr>
              <w:pStyle w:val="TableParagraph"/>
              <w:ind w:left="106"/>
              <w:jc w:val="center"/>
            </w:pPr>
          </w:p>
        </w:tc>
        <w:tc>
          <w:tcPr>
            <w:tcW w:w="1170" w:type="dxa"/>
          </w:tcPr>
          <w:p w14:paraId="1E675037" w14:textId="77777777" w:rsidR="001B4EFB" w:rsidRDefault="001B4EFB" w:rsidP="00CF0DAA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7C7D1B9A" w14:textId="2DF5EE83" w:rsidR="001B4EFB" w:rsidRDefault="00032632" w:rsidP="00CF0DAA">
            <w:pPr>
              <w:pStyle w:val="TableParagraph"/>
              <w:ind w:left="106"/>
              <w:jc w:val="center"/>
            </w:pPr>
            <w:r>
              <w:t>0.88</w:t>
            </w:r>
          </w:p>
        </w:tc>
      </w:tr>
      <w:tr w:rsidR="00F54981" w14:paraId="7A63A1B6" w14:textId="77777777" w:rsidTr="00CF0DAA">
        <w:trPr>
          <w:trHeight w:val="268"/>
        </w:trPr>
        <w:tc>
          <w:tcPr>
            <w:tcW w:w="4138" w:type="dxa"/>
          </w:tcPr>
          <w:p w14:paraId="0DE0E72E" w14:textId="77777777" w:rsidR="00F54981" w:rsidRDefault="00F54981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Chi-square test)</w:t>
            </w:r>
          </w:p>
        </w:tc>
        <w:tc>
          <w:tcPr>
            <w:tcW w:w="1169" w:type="dxa"/>
          </w:tcPr>
          <w:p w14:paraId="0811994B" w14:textId="77777777" w:rsidR="00F54981" w:rsidRDefault="00F54981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263293F6" w14:textId="77777777" w:rsidR="00F54981" w:rsidRDefault="00F54981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169" w:type="dxa"/>
          </w:tcPr>
          <w:p w14:paraId="7D63034E" w14:textId="77777777" w:rsidR="00F54981" w:rsidRDefault="00F54981" w:rsidP="00CF0DAA">
            <w:pPr>
              <w:pStyle w:val="TableParagraph"/>
              <w:ind w:left="106"/>
              <w:jc w:val="center"/>
              <w:rPr>
                <w:b/>
              </w:rPr>
            </w:pPr>
          </w:p>
        </w:tc>
        <w:tc>
          <w:tcPr>
            <w:tcW w:w="1170" w:type="dxa"/>
          </w:tcPr>
          <w:p w14:paraId="5A82B75A" w14:textId="77777777" w:rsidR="00F54981" w:rsidRDefault="00F54981" w:rsidP="00CF0DAA">
            <w:pPr>
              <w:pStyle w:val="TableParagraph"/>
              <w:ind w:left="106"/>
              <w:jc w:val="center"/>
              <w:rPr>
                <w:b/>
              </w:rPr>
            </w:pPr>
          </w:p>
        </w:tc>
        <w:tc>
          <w:tcPr>
            <w:tcW w:w="850" w:type="dxa"/>
          </w:tcPr>
          <w:p w14:paraId="63C0E6D0" w14:textId="77777777" w:rsidR="00F54981" w:rsidRDefault="00F54981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250</w:t>
            </w:r>
          </w:p>
        </w:tc>
      </w:tr>
    </w:tbl>
    <w:p w14:paraId="5B3FAF63" w14:textId="77777777" w:rsidR="00F54981" w:rsidRDefault="00F54981" w:rsidP="00F54981">
      <w:pPr>
        <w:spacing w:before="39"/>
        <w:ind w:left="100"/>
        <w:rPr>
          <w:i/>
        </w:rPr>
      </w:pPr>
    </w:p>
    <w:p w14:paraId="53D04E22" w14:textId="79523E4C" w:rsidR="00ED46B9" w:rsidRDefault="00ED46B9" w:rsidP="008E1A3E">
      <w:pPr>
        <w:spacing w:before="39"/>
        <w:ind w:left="100"/>
        <w:rPr>
          <w:i/>
        </w:rPr>
      </w:pPr>
    </w:p>
    <w:p w14:paraId="632CE28B" w14:textId="4BFBCEEE" w:rsidR="00ED46B9" w:rsidRDefault="00ED46B9" w:rsidP="008E1A3E">
      <w:pPr>
        <w:spacing w:before="39"/>
        <w:ind w:left="100"/>
        <w:rPr>
          <w:i/>
        </w:rPr>
      </w:pPr>
    </w:p>
    <w:p w14:paraId="163E5189" w14:textId="6FCABCC6" w:rsidR="00ED46B9" w:rsidRDefault="00ED46B9" w:rsidP="008E1A3E">
      <w:pPr>
        <w:spacing w:before="39"/>
        <w:ind w:left="100"/>
        <w:rPr>
          <w:i/>
        </w:rPr>
      </w:pPr>
    </w:p>
    <w:p w14:paraId="4FB8E71F" w14:textId="03877F62" w:rsidR="00ED46B9" w:rsidRDefault="00ED46B9" w:rsidP="008E1A3E">
      <w:pPr>
        <w:spacing w:before="39"/>
        <w:ind w:left="100"/>
        <w:rPr>
          <w:i/>
        </w:rPr>
      </w:pPr>
    </w:p>
    <w:p w14:paraId="002E9465" w14:textId="15FF863D" w:rsidR="00ED46B9" w:rsidRDefault="00ED46B9" w:rsidP="008E1A3E">
      <w:pPr>
        <w:spacing w:before="39"/>
        <w:ind w:left="100"/>
        <w:rPr>
          <w:i/>
        </w:rPr>
      </w:pPr>
    </w:p>
    <w:p w14:paraId="06CD97B3" w14:textId="18415F17" w:rsidR="00ED46B9" w:rsidRDefault="00ED46B9" w:rsidP="008E1A3E">
      <w:pPr>
        <w:spacing w:before="39"/>
        <w:ind w:left="100"/>
        <w:rPr>
          <w:i/>
        </w:rPr>
      </w:pPr>
    </w:p>
    <w:p w14:paraId="1EE9AFB5" w14:textId="06068130" w:rsidR="00ED46B9" w:rsidRDefault="00ED46B9" w:rsidP="008E1A3E">
      <w:pPr>
        <w:spacing w:before="39"/>
        <w:ind w:left="100"/>
        <w:rPr>
          <w:i/>
        </w:rPr>
      </w:pPr>
    </w:p>
    <w:p w14:paraId="4296D099" w14:textId="2ECD6655" w:rsidR="00ED46B9" w:rsidRDefault="00ED46B9" w:rsidP="008E1A3E">
      <w:pPr>
        <w:spacing w:before="39"/>
        <w:ind w:left="100"/>
        <w:rPr>
          <w:i/>
        </w:rPr>
      </w:pPr>
    </w:p>
    <w:p w14:paraId="18DBA22C" w14:textId="3CE93CEA" w:rsidR="00ED46B9" w:rsidRDefault="00ED46B9" w:rsidP="008E1A3E">
      <w:pPr>
        <w:spacing w:before="39"/>
        <w:ind w:left="100"/>
        <w:rPr>
          <w:i/>
        </w:rPr>
      </w:pPr>
    </w:p>
    <w:p w14:paraId="5AD2A90F" w14:textId="5EAC8C4C" w:rsidR="00ED46B9" w:rsidRDefault="00ED46B9" w:rsidP="008E1A3E">
      <w:pPr>
        <w:spacing w:before="39"/>
        <w:ind w:left="100"/>
        <w:rPr>
          <w:i/>
        </w:rPr>
      </w:pPr>
    </w:p>
    <w:p w14:paraId="1C8F3660" w14:textId="3D25B088" w:rsidR="00ED46B9" w:rsidRDefault="00ED46B9" w:rsidP="008E1A3E">
      <w:pPr>
        <w:spacing w:before="39"/>
        <w:ind w:left="100"/>
        <w:rPr>
          <w:i/>
        </w:rPr>
      </w:pPr>
    </w:p>
    <w:p w14:paraId="69F218F6" w14:textId="77777777" w:rsidR="00ED46B9" w:rsidRDefault="00ED46B9" w:rsidP="008E1A3E">
      <w:pPr>
        <w:spacing w:before="39"/>
        <w:ind w:left="100"/>
        <w:rPr>
          <w:i/>
        </w:rPr>
      </w:pPr>
    </w:p>
    <w:p w14:paraId="34E3907E" w14:textId="51976EA5" w:rsidR="009625E0" w:rsidRDefault="009625E0" w:rsidP="009625E0">
      <w:pPr>
        <w:spacing w:before="59" w:after="11"/>
        <w:ind w:left="100"/>
        <w:rPr>
          <w:rFonts w:asciiTheme="majorBidi" w:hAnsiTheme="majorBidi" w:cstheme="majorBidi"/>
          <w:i/>
        </w:rPr>
      </w:pPr>
      <w:r w:rsidRPr="00497AE5">
        <w:rPr>
          <w:rFonts w:asciiTheme="majorBidi" w:hAnsiTheme="majorBidi" w:cstheme="majorBidi"/>
          <w:i/>
        </w:rPr>
        <w:t xml:space="preserve">Supplementary Table </w:t>
      </w:r>
      <w:r>
        <w:rPr>
          <w:rFonts w:asciiTheme="majorBidi" w:hAnsiTheme="majorBidi" w:cstheme="majorBidi"/>
          <w:i/>
        </w:rPr>
        <w:t>8</w:t>
      </w:r>
      <w:r w:rsidRPr="00497AE5">
        <w:rPr>
          <w:rFonts w:asciiTheme="majorBidi" w:hAnsiTheme="majorBidi" w:cstheme="majorBidi"/>
          <w:i/>
        </w:rPr>
        <w:t xml:space="preserve">. </w:t>
      </w:r>
      <w:r w:rsidRPr="009625E0">
        <w:rPr>
          <w:rFonts w:asciiTheme="majorBidi" w:hAnsiTheme="majorBidi" w:cstheme="majorBidi"/>
          <w:i/>
        </w:rPr>
        <w:t>Internal displacement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38"/>
        <w:gridCol w:w="1488"/>
        <w:gridCol w:w="1489"/>
        <w:gridCol w:w="850"/>
      </w:tblGrid>
      <w:tr w:rsidR="009625E0" w14:paraId="425CA31E" w14:textId="77777777" w:rsidTr="00CF0DAA">
        <w:trPr>
          <w:trHeight w:val="268"/>
        </w:trPr>
        <w:tc>
          <w:tcPr>
            <w:tcW w:w="4138" w:type="dxa"/>
          </w:tcPr>
          <w:p w14:paraId="192B0253" w14:textId="77777777" w:rsidR="009625E0" w:rsidRDefault="009625E0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2204E7BF" w14:textId="142E52DC" w:rsidR="009625E0" w:rsidRDefault="003F3800" w:rsidP="00CF0DAA">
            <w:pPr>
              <w:pStyle w:val="TableParagraph"/>
              <w:jc w:val="center"/>
              <w:rPr>
                <w:b/>
              </w:rPr>
            </w:pPr>
            <w:r>
              <w:rPr>
                <w:b/>
              </w:rPr>
              <w:t>No</w:t>
            </w:r>
            <w:r w:rsidR="009625E0">
              <w:rPr>
                <w:b/>
              </w:rPr>
              <w:t xml:space="preserve"> n (%)</w:t>
            </w:r>
          </w:p>
        </w:tc>
        <w:tc>
          <w:tcPr>
            <w:tcW w:w="1489" w:type="dxa"/>
          </w:tcPr>
          <w:p w14:paraId="313B49B4" w14:textId="5E98CC82" w:rsidR="009625E0" w:rsidRDefault="003F3800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Yes</w:t>
            </w:r>
            <w:r w:rsidR="009625E0">
              <w:rPr>
                <w:b/>
              </w:rPr>
              <w:t xml:space="preserve"> n (%)</w:t>
            </w:r>
          </w:p>
        </w:tc>
        <w:tc>
          <w:tcPr>
            <w:tcW w:w="850" w:type="dxa"/>
          </w:tcPr>
          <w:p w14:paraId="4A874486" w14:textId="77777777" w:rsidR="009625E0" w:rsidRDefault="009625E0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Total</w:t>
            </w:r>
          </w:p>
        </w:tc>
      </w:tr>
      <w:tr w:rsidR="009625E0" w14:paraId="41569747" w14:textId="77777777" w:rsidTr="00CF0DAA">
        <w:trPr>
          <w:trHeight w:val="280"/>
        </w:trPr>
        <w:tc>
          <w:tcPr>
            <w:tcW w:w="4138" w:type="dxa"/>
          </w:tcPr>
          <w:p w14:paraId="76EA98F3" w14:textId="77777777" w:rsidR="009625E0" w:rsidRDefault="009625E0" w:rsidP="00CF0DAA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 xml:space="preserve">High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20FAA76D" w14:textId="203D3638" w:rsidR="009625E0" w:rsidRDefault="00CE4FC4" w:rsidP="00CF0DAA">
            <w:pPr>
              <w:pStyle w:val="TableParagraph"/>
              <w:spacing w:before="4" w:line="256" w:lineRule="exact"/>
              <w:jc w:val="center"/>
            </w:pPr>
            <w:r>
              <w:t>234</w:t>
            </w:r>
            <w:r w:rsidR="009625E0">
              <w:t xml:space="preserve"> (</w:t>
            </w:r>
            <w:r>
              <w:t>65.2</w:t>
            </w:r>
            <w:r w:rsidR="009625E0">
              <w:t>)</w:t>
            </w:r>
          </w:p>
        </w:tc>
        <w:tc>
          <w:tcPr>
            <w:tcW w:w="1489" w:type="dxa"/>
          </w:tcPr>
          <w:p w14:paraId="4AF5D1E5" w14:textId="293180D7" w:rsidR="009625E0" w:rsidRDefault="00CE4FC4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123</w:t>
            </w:r>
            <w:r w:rsidR="009625E0">
              <w:t xml:space="preserve"> (</w:t>
            </w:r>
            <w:r>
              <w:t>71.1</w:t>
            </w:r>
            <w:r w:rsidR="009625E0">
              <w:t>)</w:t>
            </w:r>
          </w:p>
        </w:tc>
        <w:tc>
          <w:tcPr>
            <w:tcW w:w="850" w:type="dxa"/>
          </w:tcPr>
          <w:p w14:paraId="53821B1A" w14:textId="77777777" w:rsidR="009625E0" w:rsidRDefault="009625E0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357</w:t>
            </w:r>
          </w:p>
        </w:tc>
      </w:tr>
      <w:tr w:rsidR="009625E0" w14:paraId="1988A770" w14:textId="77777777" w:rsidTr="00CF0DAA">
        <w:trPr>
          <w:trHeight w:val="268"/>
        </w:trPr>
        <w:tc>
          <w:tcPr>
            <w:tcW w:w="4138" w:type="dxa"/>
          </w:tcPr>
          <w:p w14:paraId="31F648AC" w14:textId="77777777" w:rsidR="009625E0" w:rsidRDefault="009625E0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488" w:type="dxa"/>
          </w:tcPr>
          <w:p w14:paraId="504ECC12" w14:textId="47201333" w:rsidR="009625E0" w:rsidRDefault="00CE4FC4" w:rsidP="00CF0DAA">
            <w:pPr>
              <w:pStyle w:val="TableParagraph"/>
              <w:jc w:val="center"/>
            </w:pPr>
            <w:r>
              <w:t>125</w:t>
            </w:r>
            <w:r w:rsidR="009625E0">
              <w:t xml:space="preserve"> (</w:t>
            </w:r>
            <w:r>
              <w:t>34.8</w:t>
            </w:r>
            <w:r w:rsidR="009625E0">
              <w:t>)</w:t>
            </w:r>
          </w:p>
        </w:tc>
        <w:tc>
          <w:tcPr>
            <w:tcW w:w="1489" w:type="dxa"/>
          </w:tcPr>
          <w:p w14:paraId="79F7A35B" w14:textId="3A279171" w:rsidR="009625E0" w:rsidRDefault="00CE4FC4" w:rsidP="00CF0DAA">
            <w:pPr>
              <w:pStyle w:val="TableParagraph"/>
              <w:ind w:left="106"/>
              <w:jc w:val="center"/>
            </w:pPr>
            <w:r>
              <w:t>50</w:t>
            </w:r>
            <w:r w:rsidR="009625E0">
              <w:t xml:space="preserve"> (</w:t>
            </w:r>
            <w:r>
              <w:t>28.9</w:t>
            </w:r>
            <w:r w:rsidR="009625E0">
              <w:t>)</w:t>
            </w:r>
          </w:p>
        </w:tc>
        <w:tc>
          <w:tcPr>
            <w:tcW w:w="850" w:type="dxa"/>
          </w:tcPr>
          <w:p w14:paraId="2C42CB94" w14:textId="77777777" w:rsidR="009625E0" w:rsidRDefault="009625E0" w:rsidP="00CF0DAA">
            <w:pPr>
              <w:pStyle w:val="TableParagraph"/>
              <w:ind w:left="106"/>
              <w:jc w:val="center"/>
            </w:pPr>
            <w:r>
              <w:t>175</w:t>
            </w:r>
          </w:p>
        </w:tc>
      </w:tr>
      <w:tr w:rsidR="009625E0" w14:paraId="2502ED6C" w14:textId="77777777" w:rsidTr="00CF0DAA">
        <w:trPr>
          <w:trHeight w:val="268"/>
        </w:trPr>
        <w:tc>
          <w:tcPr>
            <w:tcW w:w="4138" w:type="dxa"/>
          </w:tcPr>
          <w:p w14:paraId="2A8C2FC8" w14:textId="77777777" w:rsidR="009625E0" w:rsidRDefault="009625E0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</w:tcPr>
          <w:p w14:paraId="5F11D90E" w14:textId="47FCF858" w:rsidR="009625E0" w:rsidRDefault="00014FC8" w:rsidP="00CF0DAA">
            <w:pPr>
              <w:pStyle w:val="TableParagraph"/>
              <w:jc w:val="center"/>
            </w:pPr>
            <w:r>
              <w:t>359</w:t>
            </w:r>
          </w:p>
        </w:tc>
        <w:tc>
          <w:tcPr>
            <w:tcW w:w="1489" w:type="dxa"/>
          </w:tcPr>
          <w:p w14:paraId="4AC0E047" w14:textId="38A2F996" w:rsidR="009625E0" w:rsidRDefault="00014FC8" w:rsidP="00CF0DAA">
            <w:pPr>
              <w:pStyle w:val="TableParagraph"/>
              <w:ind w:left="106"/>
              <w:jc w:val="center"/>
            </w:pPr>
            <w:r>
              <w:t>173</w:t>
            </w:r>
          </w:p>
        </w:tc>
        <w:tc>
          <w:tcPr>
            <w:tcW w:w="850" w:type="dxa"/>
          </w:tcPr>
          <w:p w14:paraId="6468D6BD" w14:textId="77777777" w:rsidR="009625E0" w:rsidRDefault="009625E0" w:rsidP="00CF0DAA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E8752A" w14:paraId="58A5576D" w14:textId="77777777" w:rsidTr="00CF0DAA">
        <w:trPr>
          <w:trHeight w:val="268"/>
        </w:trPr>
        <w:tc>
          <w:tcPr>
            <w:tcW w:w="4138" w:type="dxa"/>
          </w:tcPr>
          <w:p w14:paraId="3F9CA19B" w14:textId="5A17D573" w:rsidR="00E8752A" w:rsidRDefault="00E8752A" w:rsidP="00CF0DAA">
            <w:pPr>
              <w:pStyle w:val="TableParagraph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</w:tcPr>
          <w:p w14:paraId="76F07BCA" w14:textId="77777777" w:rsidR="00E8752A" w:rsidRDefault="00E8752A" w:rsidP="00CF0DAA">
            <w:pPr>
              <w:pStyle w:val="TableParagraph"/>
              <w:jc w:val="center"/>
            </w:pPr>
          </w:p>
        </w:tc>
        <w:tc>
          <w:tcPr>
            <w:tcW w:w="1489" w:type="dxa"/>
          </w:tcPr>
          <w:p w14:paraId="02C9F557" w14:textId="77777777" w:rsidR="00E8752A" w:rsidRDefault="00E8752A" w:rsidP="00CF0DAA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18D5AEF3" w14:textId="0890D170" w:rsidR="00E8752A" w:rsidRDefault="00FC3204" w:rsidP="00CF0DAA">
            <w:pPr>
              <w:pStyle w:val="TableParagraph"/>
              <w:ind w:left="106"/>
              <w:jc w:val="center"/>
            </w:pPr>
            <w:r>
              <w:t>0.059</w:t>
            </w:r>
          </w:p>
        </w:tc>
      </w:tr>
      <w:tr w:rsidR="009625E0" w14:paraId="2FD93EDB" w14:textId="77777777" w:rsidTr="00CF0DAA">
        <w:trPr>
          <w:trHeight w:val="268"/>
        </w:trPr>
        <w:tc>
          <w:tcPr>
            <w:tcW w:w="4138" w:type="dxa"/>
          </w:tcPr>
          <w:p w14:paraId="7C5B1D20" w14:textId="77777777" w:rsidR="009625E0" w:rsidRDefault="009625E0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4E794D1C" w14:textId="77777777" w:rsidR="009625E0" w:rsidRDefault="009625E0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1E900803" w14:textId="77777777" w:rsidR="009625E0" w:rsidRDefault="009625E0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16901097" w14:textId="580EE29A" w:rsidR="009625E0" w:rsidRDefault="009625E0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8333C7">
              <w:rPr>
                <w:b/>
              </w:rPr>
              <w:t>174</w:t>
            </w:r>
          </w:p>
        </w:tc>
      </w:tr>
      <w:tr w:rsidR="009625E0" w14:paraId="04454852" w14:textId="77777777" w:rsidTr="00CF0DAA">
        <w:trPr>
          <w:trHeight w:val="268"/>
        </w:trPr>
        <w:tc>
          <w:tcPr>
            <w:tcW w:w="4138" w:type="dxa"/>
          </w:tcPr>
          <w:p w14:paraId="3C4D34C5" w14:textId="77777777" w:rsidR="009625E0" w:rsidRDefault="009625E0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78EE41E7" w14:textId="77777777" w:rsidR="009625E0" w:rsidRDefault="009625E0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6763410A" w14:textId="77777777" w:rsidR="009625E0" w:rsidRDefault="009625E0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65C2FBDD" w14:textId="77777777" w:rsidR="009625E0" w:rsidRDefault="009625E0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9625E0" w14:paraId="1AD2752F" w14:textId="77777777" w:rsidTr="00CF0DAA">
        <w:trPr>
          <w:trHeight w:val="280"/>
        </w:trPr>
        <w:tc>
          <w:tcPr>
            <w:tcW w:w="4138" w:type="dxa"/>
          </w:tcPr>
          <w:p w14:paraId="70F42F01" w14:textId="77777777" w:rsidR="009625E0" w:rsidRDefault="009625E0" w:rsidP="00CF0DAA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 xml:space="preserve">High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62BC2290" w14:textId="32E27D54" w:rsidR="009625E0" w:rsidRDefault="00014FC8" w:rsidP="00CF0DAA">
            <w:pPr>
              <w:pStyle w:val="TableParagraph"/>
              <w:spacing w:before="4" w:line="256" w:lineRule="exact"/>
              <w:jc w:val="center"/>
            </w:pPr>
            <w:r>
              <w:t>154</w:t>
            </w:r>
            <w:r w:rsidR="009625E0">
              <w:t xml:space="preserve"> (</w:t>
            </w:r>
            <w:r>
              <w:t>42.9</w:t>
            </w:r>
            <w:r w:rsidR="009625E0">
              <w:t>)</w:t>
            </w:r>
          </w:p>
        </w:tc>
        <w:tc>
          <w:tcPr>
            <w:tcW w:w="1489" w:type="dxa"/>
          </w:tcPr>
          <w:p w14:paraId="6686C90C" w14:textId="25779C99" w:rsidR="009625E0" w:rsidRDefault="00ED5E97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98</w:t>
            </w:r>
            <w:r w:rsidR="009625E0">
              <w:t xml:space="preserve"> (</w:t>
            </w:r>
            <w:r>
              <w:t>56.6</w:t>
            </w:r>
            <w:r w:rsidR="009625E0">
              <w:t>)</w:t>
            </w:r>
          </w:p>
        </w:tc>
        <w:tc>
          <w:tcPr>
            <w:tcW w:w="850" w:type="dxa"/>
          </w:tcPr>
          <w:p w14:paraId="5BDBD049" w14:textId="10B78400" w:rsidR="009625E0" w:rsidRDefault="00ED5E97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252</w:t>
            </w:r>
          </w:p>
        </w:tc>
      </w:tr>
      <w:tr w:rsidR="009625E0" w14:paraId="31FEBCAF" w14:textId="77777777" w:rsidTr="00CF0DAA">
        <w:trPr>
          <w:trHeight w:val="266"/>
        </w:trPr>
        <w:tc>
          <w:tcPr>
            <w:tcW w:w="4138" w:type="dxa"/>
            <w:tcBorders>
              <w:bottom w:val="single" w:sz="6" w:space="0" w:color="000000"/>
            </w:tcBorders>
          </w:tcPr>
          <w:p w14:paraId="16E65ECC" w14:textId="77777777" w:rsidR="009625E0" w:rsidRDefault="009625E0" w:rsidP="00CF0DAA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488" w:type="dxa"/>
            <w:tcBorders>
              <w:bottom w:val="single" w:sz="6" w:space="0" w:color="000000"/>
            </w:tcBorders>
          </w:tcPr>
          <w:p w14:paraId="1ECF7FF8" w14:textId="7418165D" w:rsidR="009625E0" w:rsidRDefault="00014FC8" w:rsidP="00CF0DAA">
            <w:pPr>
              <w:pStyle w:val="TableParagraph"/>
              <w:spacing w:line="246" w:lineRule="exact"/>
              <w:jc w:val="center"/>
            </w:pPr>
            <w:r>
              <w:t>205</w:t>
            </w:r>
            <w:r w:rsidR="009625E0">
              <w:t xml:space="preserve"> (</w:t>
            </w:r>
            <w:r>
              <w:t>57.1</w:t>
            </w:r>
            <w:r w:rsidR="009625E0">
              <w:t>)</w:t>
            </w:r>
          </w:p>
        </w:tc>
        <w:tc>
          <w:tcPr>
            <w:tcW w:w="1489" w:type="dxa"/>
            <w:tcBorders>
              <w:bottom w:val="single" w:sz="6" w:space="0" w:color="000000"/>
            </w:tcBorders>
          </w:tcPr>
          <w:p w14:paraId="196D07FD" w14:textId="44D06675" w:rsidR="009625E0" w:rsidRDefault="00ED5E97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75</w:t>
            </w:r>
            <w:r w:rsidR="009625E0">
              <w:t xml:space="preserve"> (</w:t>
            </w:r>
            <w:r>
              <w:t>43.4</w:t>
            </w:r>
            <w:r w:rsidR="009625E0">
              <w:t>)</w:t>
            </w:r>
          </w:p>
        </w:tc>
        <w:tc>
          <w:tcPr>
            <w:tcW w:w="850" w:type="dxa"/>
            <w:tcBorders>
              <w:bottom w:val="single" w:sz="6" w:space="0" w:color="000000"/>
            </w:tcBorders>
          </w:tcPr>
          <w:p w14:paraId="06D845E9" w14:textId="3BCF77F0" w:rsidR="009625E0" w:rsidRDefault="00ED5E97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280</w:t>
            </w:r>
          </w:p>
        </w:tc>
      </w:tr>
      <w:tr w:rsidR="009625E0" w14:paraId="451E26C5" w14:textId="77777777" w:rsidTr="00CF0DAA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14995287" w14:textId="77777777" w:rsidR="009625E0" w:rsidRDefault="009625E0" w:rsidP="00CF0DAA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58FFCD6C" w14:textId="728AF01C" w:rsidR="009625E0" w:rsidRDefault="00014FC8" w:rsidP="00CF0DAA">
            <w:pPr>
              <w:pStyle w:val="TableParagraph"/>
              <w:spacing w:line="246" w:lineRule="exact"/>
              <w:jc w:val="center"/>
            </w:pPr>
            <w:r>
              <w:t>359</w:t>
            </w:r>
          </w:p>
        </w:tc>
        <w:tc>
          <w:tcPr>
            <w:tcW w:w="1489" w:type="dxa"/>
            <w:tcBorders>
              <w:top w:val="single" w:sz="6" w:space="0" w:color="000000"/>
            </w:tcBorders>
          </w:tcPr>
          <w:p w14:paraId="687893E7" w14:textId="0EB66D0C" w:rsidR="009625E0" w:rsidRDefault="00014FC8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173</w:t>
            </w: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74CF05CB" w14:textId="77777777" w:rsidR="009625E0" w:rsidRDefault="009625E0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532</w:t>
            </w:r>
          </w:p>
        </w:tc>
      </w:tr>
      <w:tr w:rsidR="00E8752A" w14:paraId="59F5173F" w14:textId="77777777" w:rsidTr="00CF0DAA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58E509F0" w14:textId="2A89BEAE" w:rsidR="00E8752A" w:rsidRDefault="00E8752A" w:rsidP="00CF0DAA">
            <w:pPr>
              <w:pStyle w:val="TableParagraph"/>
              <w:spacing w:line="246" w:lineRule="exact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65BB23E3" w14:textId="77777777" w:rsidR="00E8752A" w:rsidRDefault="00E8752A" w:rsidP="00CF0DAA">
            <w:pPr>
              <w:pStyle w:val="TableParagraph"/>
              <w:spacing w:line="246" w:lineRule="exact"/>
              <w:jc w:val="center"/>
            </w:pPr>
          </w:p>
        </w:tc>
        <w:tc>
          <w:tcPr>
            <w:tcW w:w="1489" w:type="dxa"/>
            <w:tcBorders>
              <w:top w:val="single" w:sz="6" w:space="0" w:color="000000"/>
            </w:tcBorders>
          </w:tcPr>
          <w:p w14:paraId="575CA44A" w14:textId="77777777" w:rsidR="00E8752A" w:rsidRDefault="00E8752A" w:rsidP="00CF0DAA">
            <w:pPr>
              <w:pStyle w:val="TableParagraph"/>
              <w:spacing w:line="246" w:lineRule="exact"/>
              <w:ind w:left="106"/>
              <w:jc w:val="center"/>
            </w:pP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18178925" w14:textId="2075697D" w:rsidR="00E8752A" w:rsidRDefault="005101CE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0.129</w:t>
            </w:r>
          </w:p>
        </w:tc>
      </w:tr>
      <w:tr w:rsidR="009625E0" w14:paraId="7FAA5107" w14:textId="77777777" w:rsidTr="00CF0DAA">
        <w:trPr>
          <w:trHeight w:val="268"/>
        </w:trPr>
        <w:tc>
          <w:tcPr>
            <w:tcW w:w="4138" w:type="dxa"/>
          </w:tcPr>
          <w:p w14:paraId="30C22E4E" w14:textId="77777777" w:rsidR="009625E0" w:rsidRDefault="009625E0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24773EE7" w14:textId="77777777" w:rsidR="009625E0" w:rsidRDefault="009625E0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0DB4F239" w14:textId="77777777" w:rsidR="009625E0" w:rsidRDefault="009625E0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71BD2110" w14:textId="64373264" w:rsidR="009625E0" w:rsidRDefault="009625E0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ED5E97">
              <w:rPr>
                <w:b/>
              </w:rPr>
              <w:t>003*</w:t>
            </w:r>
          </w:p>
        </w:tc>
      </w:tr>
      <w:tr w:rsidR="009625E0" w14:paraId="299CBD7A" w14:textId="77777777" w:rsidTr="00CF0DAA">
        <w:trPr>
          <w:trHeight w:val="268"/>
        </w:trPr>
        <w:tc>
          <w:tcPr>
            <w:tcW w:w="4138" w:type="dxa"/>
          </w:tcPr>
          <w:p w14:paraId="43F3813D" w14:textId="77777777" w:rsidR="009625E0" w:rsidRDefault="009625E0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6FB1D933" w14:textId="77777777" w:rsidR="009625E0" w:rsidRDefault="009625E0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14E663C7" w14:textId="77777777" w:rsidR="009625E0" w:rsidRDefault="009625E0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658E92A5" w14:textId="77777777" w:rsidR="009625E0" w:rsidRDefault="009625E0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9625E0" w14:paraId="0E245476" w14:textId="77777777" w:rsidTr="00CF0DAA">
        <w:trPr>
          <w:trHeight w:val="280"/>
        </w:trPr>
        <w:tc>
          <w:tcPr>
            <w:tcW w:w="4138" w:type="dxa"/>
          </w:tcPr>
          <w:p w14:paraId="7D1DBC9F" w14:textId="77777777" w:rsidR="009625E0" w:rsidRDefault="009625E0" w:rsidP="00CF0DAA">
            <w:pPr>
              <w:pStyle w:val="TableParagraph"/>
              <w:spacing w:line="260" w:lineRule="exact"/>
              <w:rPr>
                <w:b/>
              </w:rPr>
            </w:pPr>
            <w:r w:rsidRPr="00E42A9B">
              <w:rPr>
                <w:b/>
              </w:rPr>
              <w:t xml:space="preserve">Decreased personal accomplishment </w:t>
            </w:r>
            <w:r>
              <w:rPr>
                <w:b/>
              </w:rPr>
              <w:t>(</w:t>
            </w:r>
            <w:r>
              <w:rPr>
                <w:rFonts w:ascii="Symbol" w:hAnsi="Symbol"/>
                <w:b/>
              </w:rPr>
              <w:t>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78DA0EA7" w14:textId="6CC93393" w:rsidR="009625E0" w:rsidRDefault="002935EE" w:rsidP="00CF0DAA">
            <w:pPr>
              <w:pStyle w:val="TableParagraph"/>
              <w:spacing w:before="6" w:line="254" w:lineRule="exact"/>
              <w:jc w:val="center"/>
            </w:pPr>
            <w:r>
              <w:t>84</w:t>
            </w:r>
            <w:r w:rsidR="009625E0">
              <w:t xml:space="preserve"> (</w:t>
            </w:r>
            <w:r>
              <w:t>23.4</w:t>
            </w:r>
            <w:r w:rsidR="009625E0">
              <w:t>)</w:t>
            </w:r>
          </w:p>
        </w:tc>
        <w:tc>
          <w:tcPr>
            <w:tcW w:w="1489" w:type="dxa"/>
          </w:tcPr>
          <w:p w14:paraId="60711646" w14:textId="269A11A8" w:rsidR="009625E0" w:rsidRDefault="002935EE" w:rsidP="00CF0DAA">
            <w:pPr>
              <w:pStyle w:val="TableParagraph"/>
              <w:spacing w:before="6" w:line="254" w:lineRule="exact"/>
              <w:ind w:left="106"/>
              <w:jc w:val="center"/>
            </w:pPr>
            <w:r>
              <w:t>37</w:t>
            </w:r>
            <w:r w:rsidR="009625E0">
              <w:t xml:space="preserve"> (</w:t>
            </w:r>
            <w:r>
              <w:t>21.4</w:t>
            </w:r>
            <w:r w:rsidR="009625E0">
              <w:t>)</w:t>
            </w:r>
          </w:p>
        </w:tc>
        <w:tc>
          <w:tcPr>
            <w:tcW w:w="850" w:type="dxa"/>
          </w:tcPr>
          <w:p w14:paraId="6D707423" w14:textId="1A05A40E" w:rsidR="009625E0" w:rsidRDefault="002935EE" w:rsidP="00CF0DAA">
            <w:pPr>
              <w:pStyle w:val="TableParagraph"/>
              <w:spacing w:before="6" w:line="254" w:lineRule="exact"/>
              <w:ind w:left="106"/>
              <w:jc w:val="center"/>
            </w:pPr>
            <w:r>
              <w:t>121</w:t>
            </w:r>
          </w:p>
        </w:tc>
      </w:tr>
      <w:tr w:rsidR="009625E0" w14:paraId="0C935A5D" w14:textId="77777777" w:rsidTr="00CF0DAA">
        <w:trPr>
          <w:trHeight w:val="268"/>
        </w:trPr>
        <w:tc>
          <w:tcPr>
            <w:tcW w:w="4138" w:type="dxa"/>
          </w:tcPr>
          <w:p w14:paraId="22C8DC28" w14:textId="77777777" w:rsidR="009625E0" w:rsidRDefault="009625E0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Mod-High </w:t>
            </w:r>
            <w:r w:rsidRPr="00E42A9B">
              <w:rPr>
                <w:b/>
              </w:rPr>
              <w:t>personal accomplishment</w:t>
            </w:r>
            <w:r>
              <w:rPr>
                <w:b/>
              </w:rPr>
              <w:t xml:space="preserve"> (&gt;10)</w:t>
            </w:r>
          </w:p>
        </w:tc>
        <w:tc>
          <w:tcPr>
            <w:tcW w:w="1488" w:type="dxa"/>
          </w:tcPr>
          <w:p w14:paraId="0EB2A13B" w14:textId="0D44CD1E" w:rsidR="009625E0" w:rsidRDefault="002935EE" w:rsidP="00CF0DAA">
            <w:pPr>
              <w:pStyle w:val="TableParagraph"/>
              <w:jc w:val="center"/>
            </w:pPr>
            <w:r>
              <w:t>275</w:t>
            </w:r>
            <w:r w:rsidR="009625E0">
              <w:t xml:space="preserve"> (</w:t>
            </w:r>
            <w:r>
              <w:t>76.6</w:t>
            </w:r>
            <w:r w:rsidR="009625E0">
              <w:t>)</w:t>
            </w:r>
          </w:p>
        </w:tc>
        <w:tc>
          <w:tcPr>
            <w:tcW w:w="1489" w:type="dxa"/>
          </w:tcPr>
          <w:p w14:paraId="75E01ED6" w14:textId="2D9BEF5F" w:rsidR="009625E0" w:rsidRDefault="002935EE" w:rsidP="00CF0DAA">
            <w:pPr>
              <w:pStyle w:val="TableParagraph"/>
              <w:ind w:left="106"/>
              <w:jc w:val="center"/>
            </w:pPr>
            <w:r>
              <w:t>136</w:t>
            </w:r>
            <w:r w:rsidR="009625E0">
              <w:t xml:space="preserve"> (</w:t>
            </w:r>
            <w:r>
              <w:t>78.6</w:t>
            </w:r>
            <w:r w:rsidR="009625E0">
              <w:t>)</w:t>
            </w:r>
          </w:p>
        </w:tc>
        <w:tc>
          <w:tcPr>
            <w:tcW w:w="850" w:type="dxa"/>
          </w:tcPr>
          <w:p w14:paraId="320BDFBE" w14:textId="77777777" w:rsidR="009625E0" w:rsidRDefault="009625E0" w:rsidP="00CF0DAA">
            <w:pPr>
              <w:pStyle w:val="TableParagraph"/>
              <w:ind w:left="106"/>
              <w:jc w:val="center"/>
            </w:pPr>
            <w:r>
              <w:t>411</w:t>
            </w:r>
          </w:p>
        </w:tc>
      </w:tr>
      <w:tr w:rsidR="009625E0" w14:paraId="25FE6CFE" w14:textId="77777777" w:rsidTr="00CF0DAA">
        <w:trPr>
          <w:trHeight w:val="268"/>
        </w:trPr>
        <w:tc>
          <w:tcPr>
            <w:tcW w:w="4138" w:type="dxa"/>
          </w:tcPr>
          <w:p w14:paraId="0BFE4933" w14:textId="77777777" w:rsidR="009625E0" w:rsidRDefault="009625E0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</w:tcPr>
          <w:p w14:paraId="354AF1D6" w14:textId="049E5734" w:rsidR="009625E0" w:rsidRDefault="009625E0" w:rsidP="00CF0DAA">
            <w:pPr>
              <w:pStyle w:val="TableParagraph"/>
              <w:jc w:val="center"/>
            </w:pPr>
            <w:r>
              <w:t>3</w:t>
            </w:r>
            <w:r w:rsidR="002935EE">
              <w:t>59</w:t>
            </w:r>
          </w:p>
        </w:tc>
        <w:tc>
          <w:tcPr>
            <w:tcW w:w="1489" w:type="dxa"/>
          </w:tcPr>
          <w:p w14:paraId="172C5D16" w14:textId="1D23E595" w:rsidR="009625E0" w:rsidRDefault="009625E0" w:rsidP="00CF0DAA">
            <w:pPr>
              <w:pStyle w:val="TableParagraph"/>
              <w:ind w:left="106"/>
              <w:jc w:val="center"/>
            </w:pPr>
            <w:r>
              <w:t>1</w:t>
            </w:r>
            <w:r w:rsidR="00014FC8">
              <w:t>73</w:t>
            </w:r>
          </w:p>
        </w:tc>
        <w:tc>
          <w:tcPr>
            <w:tcW w:w="850" w:type="dxa"/>
          </w:tcPr>
          <w:p w14:paraId="1BFBCD44" w14:textId="77777777" w:rsidR="009625E0" w:rsidRDefault="009625E0" w:rsidP="00CF0DAA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E8752A" w14:paraId="0D225D44" w14:textId="77777777" w:rsidTr="00CF0DAA">
        <w:trPr>
          <w:trHeight w:val="268"/>
        </w:trPr>
        <w:tc>
          <w:tcPr>
            <w:tcW w:w="4138" w:type="dxa"/>
          </w:tcPr>
          <w:p w14:paraId="61A93E27" w14:textId="7A60AF6C" w:rsidR="00E8752A" w:rsidRDefault="00E8752A" w:rsidP="00CF0DAA">
            <w:pPr>
              <w:pStyle w:val="TableParagraph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</w:tcPr>
          <w:p w14:paraId="34C25920" w14:textId="77777777" w:rsidR="00E8752A" w:rsidRDefault="00E8752A" w:rsidP="00CF0DAA">
            <w:pPr>
              <w:pStyle w:val="TableParagraph"/>
              <w:jc w:val="center"/>
            </w:pPr>
          </w:p>
        </w:tc>
        <w:tc>
          <w:tcPr>
            <w:tcW w:w="1489" w:type="dxa"/>
          </w:tcPr>
          <w:p w14:paraId="1EE1FD3D" w14:textId="77777777" w:rsidR="00E8752A" w:rsidRDefault="00E8752A" w:rsidP="00CF0DAA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5EBCD41E" w14:textId="5C82ED1B" w:rsidR="00E8752A" w:rsidRDefault="00082DD7" w:rsidP="00CF0DAA">
            <w:pPr>
              <w:pStyle w:val="TableParagraph"/>
              <w:ind w:left="106"/>
              <w:jc w:val="center"/>
            </w:pPr>
            <w:r>
              <w:t>-0.022</w:t>
            </w:r>
          </w:p>
        </w:tc>
      </w:tr>
      <w:tr w:rsidR="009625E0" w14:paraId="05D32601" w14:textId="77777777" w:rsidTr="00CF0DAA">
        <w:trPr>
          <w:trHeight w:val="268"/>
        </w:trPr>
        <w:tc>
          <w:tcPr>
            <w:tcW w:w="4138" w:type="dxa"/>
          </w:tcPr>
          <w:p w14:paraId="2CA80419" w14:textId="77777777" w:rsidR="009625E0" w:rsidRDefault="009625E0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44B1F2EC" w14:textId="77777777" w:rsidR="009625E0" w:rsidRDefault="009625E0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79C11847" w14:textId="77777777" w:rsidR="009625E0" w:rsidRDefault="009625E0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7FCD661B" w14:textId="1D0BCA40" w:rsidR="009625E0" w:rsidRDefault="009625E0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2935EE">
              <w:rPr>
                <w:b/>
              </w:rPr>
              <w:t>659</w:t>
            </w:r>
          </w:p>
        </w:tc>
      </w:tr>
    </w:tbl>
    <w:p w14:paraId="7D49DAAA" w14:textId="1CEEDFFB" w:rsidR="00026144" w:rsidRDefault="00026144">
      <w:pPr>
        <w:spacing w:before="39"/>
        <w:ind w:left="100"/>
        <w:rPr>
          <w:i/>
        </w:rPr>
      </w:pPr>
    </w:p>
    <w:p w14:paraId="02F5CCE7" w14:textId="4C77562B" w:rsidR="00713C19" w:rsidRDefault="00713C19" w:rsidP="00713C19">
      <w:pPr>
        <w:spacing w:before="59" w:after="11"/>
        <w:ind w:left="100"/>
        <w:rPr>
          <w:rFonts w:asciiTheme="majorBidi" w:hAnsiTheme="majorBidi" w:cstheme="majorBidi"/>
          <w:i/>
        </w:rPr>
      </w:pPr>
      <w:r w:rsidRPr="00497AE5">
        <w:rPr>
          <w:rFonts w:asciiTheme="majorBidi" w:hAnsiTheme="majorBidi" w:cstheme="majorBidi"/>
          <w:i/>
        </w:rPr>
        <w:t xml:space="preserve">Supplementary Table </w:t>
      </w:r>
      <w:r>
        <w:rPr>
          <w:rFonts w:asciiTheme="majorBidi" w:hAnsiTheme="majorBidi" w:cstheme="majorBidi"/>
          <w:i/>
        </w:rPr>
        <w:t>9</w:t>
      </w:r>
      <w:r w:rsidRPr="00497AE5">
        <w:rPr>
          <w:rFonts w:asciiTheme="majorBidi" w:hAnsiTheme="majorBidi" w:cstheme="majorBidi"/>
          <w:i/>
        </w:rPr>
        <w:t xml:space="preserve">. </w:t>
      </w:r>
      <w:r>
        <w:rPr>
          <w:rFonts w:asciiTheme="majorBidi" w:hAnsiTheme="majorBidi" w:cstheme="majorBidi"/>
          <w:i/>
        </w:rPr>
        <w:t>Living in conflict area</w:t>
      </w:r>
    </w:p>
    <w:p w14:paraId="19318CAF" w14:textId="77777777" w:rsidR="00C531E8" w:rsidRDefault="00C531E8" w:rsidP="00713C19">
      <w:pPr>
        <w:spacing w:before="59" w:after="11"/>
        <w:ind w:left="100"/>
        <w:rPr>
          <w:rFonts w:asciiTheme="majorBidi" w:hAnsiTheme="majorBidi" w:cstheme="majorBidi"/>
          <w:i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38"/>
        <w:gridCol w:w="1488"/>
        <w:gridCol w:w="1489"/>
        <w:gridCol w:w="850"/>
      </w:tblGrid>
      <w:tr w:rsidR="00713C19" w14:paraId="1B5D7E26" w14:textId="77777777" w:rsidTr="00CF0DAA">
        <w:trPr>
          <w:trHeight w:val="268"/>
        </w:trPr>
        <w:tc>
          <w:tcPr>
            <w:tcW w:w="4138" w:type="dxa"/>
          </w:tcPr>
          <w:p w14:paraId="2AC2727E" w14:textId="77777777" w:rsidR="00713C19" w:rsidRDefault="00713C19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00AF0493" w14:textId="77777777" w:rsidR="00713C19" w:rsidRDefault="00713C19" w:rsidP="00CF0DAA">
            <w:pPr>
              <w:pStyle w:val="TableParagraph"/>
              <w:jc w:val="center"/>
              <w:rPr>
                <w:b/>
              </w:rPr>
            </w:pPr>
            <w:r>
              <w:rPr>
                <w:b/>
              </w:rPr>
              <w:t>No n (%)</w:t>
            </w:r>
          </w:p>
        </w:tc>
        <w:tc>
          <w:tcPr>
            <w:tcW w:w="1489" w:type="dxa"/>
          </w:tcPr>
          <w:p w14:paraId="554F39BE" w14:textId="77777777" w:rsidR="00713C19" w:rsidRDefault="00713C19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Yes n (%)</w:t>
            </w:r>
          </w:p>
        </w:tc>
        <w:tc>
          <w:tcPr>
            <w:tcW w:w="850" w:type="dxa"/>
          </w:tcPr>
          <w:p w14:paraId="5B670CA8" w14:textId="77777777" w:rsidR="00713C19" w:rsidRDefault="00713C19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Total</w:t>
            </w:r>
          </w:p>
        </w:tc>
      </w:tr>
      <w:tr w:rsidR="00713C19" w14:paraId="79ABCD49" w14:textId="77777777" w:rsidTr="00CF0DAA">
        <w:trPr>
          <w:trHeight w:val="280"/>
        </w:trPr>
        <w:tc>
          <w:tcPr>
            <w:tcW w:w="4138" w:type="dxa"/>
          </w:tcPr>
          <w:p w14:paraId="6CBD279B" w14:textId="77777777" w:rsidR="00713C19" w:rsidRDefault="00713C19" w:rsidP="00CF0DAA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 xml:space="preserve">High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2FA5612B" w14:textId="08390060" w:rsidR="00713C19" w:rsidRDefault="00F4697B" w:rsidP="00CF0DAA">
            <w:pPr>
              <w:pStyle w:val="TableParagraph"/>
              <w:spacing w:before="4" w:line="256" w:lineRule="exact"/>
              <w:jc w:val="center"/>
            </w:pPr>
            <w:r>
              <w:t>226</w:t>
            </w:r>
            <w:r w:rsidR="00713C19">
              <w:t xml:space="preserve"> (</w:t>
            </w:r>
            <w:r>
              <w:t>63.5</w:t>
            </w:r>
            <w:r w:rsidR="00713C19">
              <w:t>)</w:t>
            </w:r>
          </w:p>
        </w:tc>
        <w:tc>
          <w:tcPr>
            <w:tcW w:w="1489" w:type="dxa"/>
          </w:tcPr>
          <w:p w14:paraId="768D6BD6" w14:textId="6F4B8B94" w:rsidR="00713C19" w:rsidRDefault="00F4697B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131</w:t>
            </w:r>
            <w:r w:rsidR="00713C19">
              <w:t xml:space="preserve"> (</w:t>
            </w:r>
            <w:r>
              <w:t>74.4</w:t>
            </w:r>
            <w:r w:rsidR="00713C19">
              <w:t>)</w:t>
            </w:r>
          </w:p>
        </w:tc>
        <w:tc>
          <w:tcPr>
            <w:tcW w:w="850" w:type="dxa"/>
          </w:tcPr>
          <w:p w14:paraId="2A6ED9F1" w14:textId="77777777" w:rsidR="00713C19" w:rsidRDefault="00713C19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357</w:t>
            </w:r>
          </w:p>
        </w:tc>
      </w:tr>
      <w:tr w:rsidR="00713C19" w14:paraId="66DD60DD" w14:textId="77777777" w:rsidTr="00CF0DAA">
        <w:trPr>
          <w:trHeight w:val="268"/>
        </w:trPr>
        <w:tc>
          <w:tcPr>
            <w:tcW w:w="4138" w:type="dxa"/>
          </w:tcPr>
          <w:p w14:paraId="4EEF6873" w14:textId="77777777" w:rsidR="00713C19" w:rsidRDefault="00713C19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488" w:type="dxa"/>
          </w:tcPr>
          <w:p w14:paraId="5186D23A" w14:textId="2C958940" w:rsidR="00713C19" w:rsidRDefault="00F4697B" w:rsidP="00CF0DAA">
            <w:pPr>
              <w:pStyle w:val="TableParagraph"/>
              <w:jc w:val="center"/>
            </w:pPr>
            <w:r>
              <w:t>130</w:t>
            </w:r>
            <w:r w:rsidR="00713C19">
              <w:t xml:space="preserve"> (</w:t>
            </w:r>
            <w:r>
              <w:t>36.5</w:t>
            </w:r>
            <w:r w:rsidR="00713C19">
              <w:t>)</w:t>
            </w:r>
          </w:p>
        </w:tc>
        <w:tc>
          <w:tcPr>
            <w:tcW w:w="1489" w:type="dxa"/>
          </w:tcPr>
          <w:p w14:paraId="3C3BDBBA" w14:textId="7A6E3C0C" w:rsidR="00713C19" w:rsidRDefault="00F4697B" w:rsidP="00CF0DAA">
            <w:pPr>
              <w:pStyle w:val="TableParagraph"/>
              <w:ind w:left="106"/>
              <w:jc w:val="center"/>
            </w:pPr>
            <w:r>
              <w:t>45</w:t>
            </w:r>
            <w:r w:rsidR="00713C19">
              <w:t xml:space="preserve"> (</w:t>
            </w:r>
            <w:r>
              <w:t>25.6</w:t>
            </w:r>
            <w:r w:rsidR="00713C19">
              <w:t>)</w:t>
            </w:r>
          </w:p>
        </w:tc>
        <w:tc>
          <w:tcPr>
            <w:tcW w:w="850" w:type="dxa"/>
          </w:tcPr>
          <w:p w14:paraId="5F69548C" w14:textId="77777777" w:rsidR="00713C19" w:rsidRDefault="00713C19" w:rsidP="00CF0DAA">
            <w:pPr>
              <w:pStyle w:val="TableParagraph"/>
              <w:ind w:left="106"/>
              <w:jc w:val="center"/>
            </w:pPr>
            <w:r>
              <w:t>175</w:t>
            </w:r>
          </w:p>
        </w:tc>
      </w:tr>
      <w:tr w:rsidR="00713C19" w14:paraId="359F0386" w14:textId="77777777" w:rsidTr="00CF0DAA">
        <w:trPr>
          <w:trHeight w:val="268"/>
        </w:trPr>
        <w:tc>
          <w:tcPr>
            <w:tcW w:w="4138" w:type="dxa"/>
          </w:tcPr>
          <w:p w14:paraId="55D9EE9A" w14:textId="77777777" w:rsidR="00713C19" w:rsidRDefault="00713C19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</w:tcPr>
          <w:p w14:paraId="24A36E80" w14:textId="6726EB1B" w:rsidR="00713C19" w:rsidRDefault="003371FB" w:rsidP="00CF0DAA">
            <w:pPr>
              <w:pStyle w:val="TableParagraph"/>
              <w:jc w:val="center"/>
            </w:pPr>
            <w:r>
              <w:t>356</w:t>
            </w:r>
          </w:p>
        </w:tc>
        <w:tc>
          <w:tcPr>
            <w:tcW w:w="1489" w:type="dxa"/>
          </w:tcPr>
          <w:p w14:paraId="2CD2F533" w14:textId="1B92A84F" w:rsidR="00713C19" w:rsidRDefault="003371FB" w:rsidP="00CF0DAA">
            <w:pPr>
              <w:pStyle w:val="TableParagraph"/>
              <w:ind w:left="106"/>
              <w:jc w:val="center"/>
            </w:pPr>
            <w:r>
              <w:t>176</w:t>
            </w:r>
          </w:p>
        </w:tc>
        <w:tc>
          <w:tcPr>
            <w:tcW w:w="850" w:type="dxa"/>
          </w:tcPr>
          <w:p w14:paraId="3415710E" w14:textId="77777777" w:rsidR="00713C19" w:rsidRDefault="00713C19" w:rsidP="00CF0DAA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E8752A" w14:paraId="1B622A7A" w14:textId="77777777" w:rsidTr="00CF0DAA">
        <w:trPr>
          <w:trHeight w:val="268"/>
        </w:trPr>
        <w:tc>
          <w:tcPr>
            <w:tcW w:w="4138" w:type="dxa"/>
          </w:tcPr>
          <w:p w14:paraId="0749E7CA" w14:textId="20044AC3" w:rsidR="00E8752A" w:rsidRDefault="00E8752A" w:rsidP="00CF0DAA">
            <w:pPr>
              <w:pStyle w:val="TableParagraph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</w:tcPr>
          <w:p w14:paraId="394DD65F" w14:textId="77777777" w:rsidR="00E8752A" w:rsidRDefault="00E8752A" w:rsidP="00CF0DAA">
            <w:pPr>
              <w:pStyle w:val="TableParagraph"/>
              <w:jc w:val="center"/>
            </w:pPr>
          </w:p>
        </w:tc>
        <w:tc>
          <w:tcPr>
            <w:tcW w:w="1489" w:type="dxa"/>
          </w:tcPr>
          <w:p w14:paraId="7A25D7DF" w14:textId="77777777" w:rsidR="00E8752A" w:rsidRDefault="00E8752A" w:rsidP="00CF0DAA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18D76C4B" w14:textId="5C3FCF31" w:rsidR="00E8752A" w:rsidRDefault="00334C3B" w:rsidP="00CF0DAA">
            <w:pPr>
              <w:pStyle w:val="TableParagraph"/>
              <w:ind w:left="106"/>
              <w:jc w:val="center"/>
            </w:pPr>
            <w:r>
              <w:t>0.11</w:t>
            </w:r>
          </w:p>
        </w:tc>
      </w:tr>
      <w:tr w:rsidR="00713C19" w14:paraId="78C37AEC" w14:textId="77777777" w:rsidTr="00CF0DAA">
        <w:trPr>
          <w:trHeight w:val="268"/>
        </w:trPr>
        <w:tc>
          <w:tcPr>
            <w:tcW w:w="4138" w:type="dxa"/>
          </w:tcPr>
          <w:p w14:paraId="3056F290" w14:textId="77777777" w:rsidR="00713C19" w:rsidRDefault="00713C19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12A451B6" w14:textId="77777777" w:rsidR="00713C19" w:rsidRDefault="00713C19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44DF6CF6" w14:textId="77777777" w:rsidR="00713C19" w:rsidRDefault="00713C19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4A63FBE6" w14:textId="0549499F" w:rsidR="00713C19" w:rsidRDefault="00713C19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4B14CB">
              <w:rPr>
                <w:b/>
              </w:rPr>
              <w:t>011*</w:t>
            </w:r>
          </w:p>
        </w:tc>
      </w:tr>
      <w:tr w:rsidR="00713C19" w14:paraId="72B3A46E" w14:textId="77777777" w:rsidTr="00CF0DAA">
        <w:trPr>
          <w:trHeight w:val="268"/>
        </w:trPr>
        <w:tc>
          <w:tcPr>
            <w:tcW w:w="4138" w:type="dxa"/>
          </w:tcPr>
          <w:p w14:paraId="7E4F9DCD" w14:textId="77777777" w:rsidR="00713C19" w:rsidRDefault="00713C19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4F65BB3B" w14:textId="77777777" w:rsidR="00713C19" w:rsidRDefault="00713C19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0CCCA6B8" w14:textId="77777777" w:rsidR="00713C19" w:rsidRDefault="00713C19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2224A3FB" w14:textId="77777777" w:rsidR="00713C19" w:rsidRDefault="00713C19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713C19" w14:paraId="11520ED6" w14:textId="77777777" w:rsidTr="00CF0DAA">
        <w:trPr>
          <w:trHeight w:val="280"/>
        </w:trPr>
        <w:tc>
          <w:tcPr>
            <w:tcW w:w="4138" w:type="dxa"/>
          </w:tcPr>
          <w:p w14:paraId="70B7FE67" w14:textId="77777777" w:rsidR="00713C19" w:rsidRDefault="00713C19" w:rsidP="00CF0DAA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 xml:space="preserve">High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5DA7ABBA" w14:textId="065F6544" w:rsidR="00713C19" w:rsidRDefault="00F87FDE" w:rsidP="00CF0DAA">
            <w:pPr>
              <w:pStyle w:val="TableParagraph"/>
              <w:spacing w:before="4" w:line="256" w:lineRule="exact"/>
              <w:jc w:val="center"/>
            </w:pPr>
            <w:r>
              <w:t>160</w:t>
            </w:r>
            <w:r w:rsidR="00713C19">
              <w:t xml:space="preserve"> (</w:t>
            </w:r>
            <w:r>
              <w:t>44.9</w:t>
            </w:r>
            <w:r w:rsidR="00713C19">
              <w:t>)</w:t>
            </w:r>
          </w:p>
        </w:tc>
        <w:tc>
          <w:tcPr>
            <w:tcW w:w="1489" w:type="dxa"/>
          </w:tcPr>
          <w:p w14:paraId="0473F795" w14:textId="2238A362" w:rsidR="00713C19" w:rsidRDefault="00F87FDE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92</w:t>
            </w:r>
            <w:r w:rsidR="00713C19">
              <w:t xml:space="preserve"> (</w:t>
            </w:r>
            <w:r>
              <w:t>52.3</w:t>
            </w:r>
            <w:r w:rsidR="00713C19">
              <w:t>)</w:t>
            </w:r>
          </w:p>
        </w:tc>
        <w:tc>
          <w:tcPr>
            <w:tcW w:w="850" w:type="dxa"/>
          </w:tcPr>
          <w:p w14:paraId="6FEDD004" w14:textId="77777777" w:rsidR="00713C19" w:rsidRDefault="00713C19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252</w:t>
            </w:r>
          </w:p>
        </w:tc>
      </w:tr>
      <w:tr w:rsidR="00713C19" w14:paraId="7CD32C65" w14:textId="77777777" w:rsidTr="00CF0DAA">
        <w:trPr>
          <w:trHeight w:val="266"/>
        </w:trPr>
        <w:tc>
          <w:tcPr>
            <w:tcW w:w="4138" w:type="dxa"/>
            <w:tcBorders>
              <w:bottom w:val="single" w:sz="6" w:space="0" w:color="000000"/>
            </w:tcBorders>
          </w:tcPr>
          <w:p w14:paraId="140FD214" w14:textId="77777777" w:rsidR="00713C19" w:rsidRDefault="00713C19" w:rsidP="00CF0DAA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488" w:type="dxa"/>
            <w:tcBorders>
              <w:bottom w:val="single" w:sz="6" w:space="0" w:color="000000"/>
            </w:tcBorders>
          </w:tcPr>
          <w:p w14:paraId="3DFB14CB" w14:textId="0E14EDEC" w:rsidR="00713C19" w:rsidRDefault="00F87FDE" w:rsidP="00CF0DAA">
            <w:pPr>
              <w:pStyle w:val="TableParagraph"/>
              <w:spacing w:line="246" w:lineRule="exact"/>
              <w:jc w:val="center"/>
            </w:pPr>
            <w:r>
              <w:t>196</w:t>
            </w:r>
            <w:r w:rsidR="00713C19">
              <w:t xml:space="preserve"> (</w:t>
            </w:r>
            <w:r>
              <w:t>55.1</w:t>
            </w:r>
            <w:r w:rsidR="00713C19">
              <w:t>)</w:t>
            </w:r>
          </w:p>
        </w:tc>
        <w:tc>
          <w:tcPr>
            <w:tcW w:w="1489" w:type="dxa"/>
            <w:tcBorders>
              <w:bottom w:val="single" w:sz="6" w:space="0" w:color="000000"/>
            </w:tcBorders>
          </w:tcPr>
          <w:p w14:paraId="64598D2E" w14:textId="48D22444" w:rsidR="00713C19" w:rsidRDefault="00F87FDE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84</w:t>
            </w:r>
            <w:r w:rsidR="00713C19">
              <w:t xml:space="preserve"> (</w:t>
            </w:r>
            <w:r>
              <w:t>47.7</w:t>
            </w:r>
            <w:r w:rsidR="00713C19">
              <w:t>)</w:t>
            </w:r>
          </w:p>
        </w:tc>
        <w:tc>
          <w:tcPr>
            <w:tcW w:w="850" w:type="dxa"/>
            <w:tcBorders>
              <w:bottom w:val="single" w:sz="6" w:space="0" w:color="000000"/>
            </w:tcBorders>
          </w:tcPr>
          <w:p w14:paraId="5A8A0AF5" w14:textId="77777777" w:rsidR="00713C19" w:rsidRDefault="00713C19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280</w:t>
            </w:r>
          </w:p>
        </w:tc>
      </w:tr>
      <w:tr w:rsidR="00713C19" w14:paraId="1AAE2D06" w14:textId="77777777" w:rsidTr="00CF0DAA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4C5B2543" w14:textId="77777777" w:rsidR="00713C19" w:rsidRDefault="00713C19" w:rsidP="00CF0DAA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5FB15DDE" w14:textId="016579B2" w:rsidR="00713C19" w:rsidRDefault="00713C19" w:rsidP="00CF0DAA">
            <w:pPr>
              <w:pStyle w:val="TableParagraph"/>
              <w:spacing w:line="246" w:lineRule="exact"/>
              <w:jc w:val="center"/>
            </w:pPr>
            <w:r>
              <w:t>35</w:t>
            </w:r>
            <w:r w:rsidR="003371FB">
              <w:t>6</w:t>
            </w:r>
          </w:p>
        </w:tc>
        <w:tc>
          <w:tcPr>
            <w:tcW w:w="1489" w:type="dxa"/>
            <w:tcBorders>
              <w:top w:val="single" w:sz="6" w:space="0" w:color="000000"/>
            </w:tcBorders>
          </w:tcPr>
          <w:p w14:paraId="326B0862" w14:textId="43DD3EAD" w:rsidR="00713C19" w:rsidRDefault="003371FB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176</w:t>
            </w: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4F2D5F4F" w14:textId="77777777" w:rsidR="00713C19" w:rsidRDefault="00713C19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532</w:t>
            </w:r>
          </w:p>
        </w:tc>
      </w:tr>
      <w:tr w:rsidR="00E8752A" w14:paraId="766AF676" w14:textId="77777777" w:rsidTr="00CF0DAA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586E31AE" w14:textId="007DF46C" w:rsidR="00E8752A" w:rsidRDefault="00E8752A" w:rsidP="00CF0DAA">
            <w:pPr>
              <w:pStyle w:val="TableParagraph"/>
              <w:spacing w:line="246" w:lineRule="exact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1674BA47" w14:textId="77777777" w:rsidR="00E8752A" w:rsidRDefault="00E8752A" w:rsidP="00CF0DAA">
            <w:pPr>
              <w:pStyle w:val="TableParagraph"/>
              <w:spacing w:line="246" w:lineRule="exact"/>
              <w:jc w:val="center"/>
            </w:pPr>
          </w:p>
        </w:tc>
        <w:tc>
          <w:tcPr>
            <w:tcW w:w="1489" w:type="dxa"/>
            <w:tcBorders>
              <w:top w:val="single" w:sz="6" w:space="0" w:color="000000"/>
            </w:tcBorders>
          </w:tcPr>
          <w:p w14:paraId="171AF602" w14:textId="77777777" w:rsidR="00E8752A" w:rsidRDefault="00E8752A" w:rsidP="00CF0DAA">
            <w:pPr>
              <w:pStyle w:val="TableParagraph"/>
              <w:spacing w:line="246" w:lineRule="exact"/>
              <w:ind w:left="106"/>
              <w:jc w:val="center"/>
            </w:pP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005C77C2" w14:textId="547AFCE8" w:rsidR="00E8752A" w:rsidRDefault="003261E3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0.069</w:t>
            </w:r>
          </w:p>
        </w:tc>
      </w:tr>
      <w:tr w:rsidR="00713C19" w14:paraId="758646E6" w14:textId="77777777" w:rsidTr="00CF0DAA">
        <w:trPr>
          <w:trHeight w:val="268"/>
        </w:trPr>
        <w:tc>
          <w:tcPr>
            <w:tcW w:w="4138" w:type="dxa"/>
          </w:tcPr>
          <w:p w14:paraId="2701F20F" w14:textId="77777777" w:rsidR="00713C19" w:rsidRDefault="00713C19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10AFE9BE" w14:textId="77777777" w:rsidR="00713C19" w:rsidRDefault="00713C19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47A6CBA8" w14:textId="77777777" w:rsidR="00713C19" w:rsidRDefault="00713C19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64DFB742" w14:textId="29D61A65" w:rsidR="00713C19" w:rsidRDefault="00713C19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3F3058">
              <w:rPr>
                <w:b/>
              </w:rPr>
              <w:t>111</w:t>
            </w:r>
          </w:p>
        </w:tc>
      </w:tr>
      <w:tr w:rsidR="00713C19" w14:paraId="1D17CD50" w14:textId="77777777" w:rsidTr="00CF0DAA">
        <w:trPr>
          <w:trHeight w:val="268"/>
        </w:trPr>
        <w:tc>
          <w:tcPr>
            <w:tcW w:w="4138" w:type="dxa"/>
          </w:tcPr>
          <w:p w14:paraId="3B5AE349" w14:textId="77777777" w:rsidR="00713C19" w:rsidRDefault="00713C19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28CE3991" w14:textId="77777777" w:rsidR="00713C19" w:rsidRDefault="00713C19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0A83458C" w14:textId="77777777" w:rsidR="00713C19" w:rsidRDefault="00713C19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690FC57A" w14:textId="77777777" w:rsidR="00713C19" w:rsidRDefault="00713C19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713C19" w14:paraId="1629042F" w14:textId="77777777" w:rsidTr="00CF0DAA">
        <w:trPr>
          <w:trHeight w:val="280"/>
        </w:trPr>
        <w:tc>
          <w:tcPr>
            <w:tcW w:w="4138" w:type="dxa"/>
          </w:tcPr>
          <w:p w14:paraId="352C306F" w14:textId="77777777" w:rsidR="00713C19" w:rsidRDefault="00713C19" w:rsidP="00CF0DAA">
            <w:pPr>
              <w:pStyle w:val="TableParagraph"/>
              <w:spacing w:line="260" w:lineRule="exact"/>
              <w:rPr>
                <w:b/>
              </w:rPr>
            </w:pPr>
            <w:r w:rsidRPr="00E42A9B">
              <w:rPr>
                <w:b/>
              </w:rPr>
              <w:t xml:space="preserve">Decreased personal accomplishment </w:t>
            </w:r>
            <w:r>
              <w:rPr>
                <w:b/>
              </w:rPr>
              <w:t>(</w:t>
            </w:r>
            <w:r>
              <w:rPr>
                <w:rFonts w:ascii="Symbol" w:hAnsi="Symbol"/>
                <w:b/>
              </w:rPr>
              <w:t>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7B4AD8E7" w14:textId="6F5066F0" w:rsidR="00713C19" w:rsidRDefault="003371FB" w:rsidP="00CF0DAA">
            <w:pPr>
              <w:pStyle w:val="TableParagraph"/>
              <w:spacing w:before="6" w:line="254" w:lineRule="exact"/>
              <w:jc w:val="center"/>
            </w:pPr>
            <w:r>
              <w:t>83</w:t>
            </w:r>
            <w:r w:rsidR="00713C19">
              <w:t xml:space="preserve"> (</w:t>
            </w:r>
            <w:r>
              <w:t>23.3</w:t>
            </w:r>
            <w:r w:rsidR="00713C19">
              <w:t>)</w:t>
            </w:r>
          </w:p>
        </w:tc>
        <w:tc>
          <w:tcPr>
            <w:tcW w:w="1489" w:type="dxa"/>
          </w:tcPr>
          <w:p w14:paraId="01701A2C" w14:textId="285374F6" w:rsidR="00713C19" w:rsidRDefault="00EE1CE0" w:rsidP="00CF0DAA">
            <w:pPr>
              <w:pStyle w:val="TableParagraph"/>
              <w:spacing w:before="6" w:line="254" w:lineRule="exact"/>
              <w:ind w:left="106"/>
              <w:jc w:val="center"/>
            </w:pPr>
            <w:r>
              <w:t>38</w:t>
            </w:r>
            <w:r w:rsidR="00713C19">
              <w:t xml:space="preserve"> (</w:t>
            </w:r>
            <w:r>
              <w:t>21.6</w:t>
            </w:r>
            <w:r w:rsidR="00713C19">
              <w:t>)</w:t>
            </w:r>
          </w:p>
        </w:tc>
        <w:tc>
          <w:tcPr>
            <w:tcW w:w="850" w:type="dxa"/>
          </w:tcPr>
          <w:p w14:paraId="44A8AE06" w14:textId="77777777" w:rsidR="00713C19" w:rsidRDefault="00713C19" w:rsidP="00CF0DAA">
            <w:pPr>
              <w:pStyle w:val="TableParagraph"/>
              <w:spacing w:before="6" w:line="254" w:lineRule="exact"/>
              <w:ind w:left="106"/>
              <w:jc w:val="center"/>
            </w:pPr>
            <w:r>
              <w:t>121</w:t>
            </w:r>
          </w:p>
        </w:tc>
      </w:tr>
      <w:tr w:rsidR="00713C19" w14:paraId="5BF98068" w14:textId="77777777" w:rsidTr="00CF0DAA">
        <w:trPr>
          <w:trHeight w:val="268"/>
        </w:trPr>
        <w:tc>
          <w:tcPr>
            <w:tcW w:w="4138" w:type="dxa"/>
          </w:tcPr>
          <w:p w14:paraId="3E924283" w14:textId="77777777" w:rsidR="00713C19" w:rsidRDefault="00713C19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Mod-High </w:t>
            </w:r>
            <w:r w:rsidRPr="00E42A9B">
              <w:rPr>
                <w:b/>
              </w:rPr>
              <w:t>personal accomplishment</w:t>
            </w:r>
            <w:r>
              <w:rPr>
                <w:b/>
              </w:rPr>
              <w:t xml:space="preserve"> (&gt;10)</w:t>
            </w:r>
          </w:p>
        </w:tc>
        <w:tc>
          <w:tcPr>
            <w:tcW w:w="1488" w:type="dxa"/>
          </w:tcPr>
          <w:p w14:paraId="0C0E615A" w14:textId="71937B5C" w:rsidR="00713C19" w:rsidRDefault="003371FB" w:rsidP="00CF0DAA">
            <w:pPr>
              <w:pStyle w:val="TableParagraph"/>
              <w:jc w:val="center"/>
            </w:pPr>
            <w:r>
              <w:t>273</w:t>
            </w:r>
            <w:r w:rsidR="00713C19">
              <w:t xml:space="preserve"> (</w:t>
            </w:r>
            <w:r>
              <w:t>76.7</w:t>
            </w:r>
            <w:r w:rsidR="00713C19">
              <w:t>)</w:t>
            </w:r>
          </w:p>
        </w:tc>
        <w:tc>
          <w:tcPr>
            <w:tcW w:w="1489" w:type="dxa"/>
          </w:tcPr>
          <w:p w14:paraId="1EB9714B" w14:textId="611F01EC" w:rsidR="00713C19" w:rsidRDefault="00EE1CE0" w:rsidP="00CF0DAA">
            <w:pPr>
              <w:pStyle w:val="TableParagraph"/>
              <w:ind w:left="106"/>
              <w:jc w:val="center"/>
            </w:pPr>
            <w:r>
              <w:t>138</w:t>
            </w:r>
            <w:r w:rsidR="00713C19">
              <w:t xml:space="preserve"> (</w:t>
            </w:r>
            <w:r>
              <w:t>78.4</w:t>
            </w:r>
            <w:r w:rsidR="00713C19">
              <w:t>)</w:t>
            </w:r>
          </w:p>
        </w:tc>
        <w:tc>
          <w:tcPr>
            <w:tcW w:w="850" w:type="dxa"/>
          </w:tcPr>
          <w:p w14:paraId="4B3C1B8B" w14:textId="77777777" w:rsidR="00713C19" w:rsidRDefault="00713C19" w:rsidP="00CF0DAA">
            <w:pPr>
              <w:pStyle w:val="TableParagraph"/>
              <w:ind w:left="106"/>
              <w:jc w:val="center"/>
            </w:pPr>
            <w:r>
              <w:t>411</w:t>
            </w:r>
          </w:p>
        </w:tc>
      </w:tr>
      <w:tr w:rsidR="00713C19" w14:paraId="5A34DCC9" w14:textId="77777777" w:rsidTr="00CF0DAA">
        <w:trPr>
          <w:trHeight w:val="268"/>
        </w:trPr>
        <w:tc>
          <w:tcPr>
            <w:tcW w:w="4138" w:type="dxa"/>
          </w:tcPr>
          <w:p w14:paraId="0DBFF89D" w14:textId="77777777" w:rsidR="00713C19" w:rsidRDefault="00713C19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</w:tcPr>
          <w:p w14:paraId="18B168EB" w14:textId="3DAA2DFA" w:rsidR="00713C19" w:rsidRDefault="00713C19" w:rsidP="00CF0DAA">
            <w:pPr>
              <w:pStyle w:val="TableParagraph"/>
              <w:jc w:val="center"/>
            </w:pPr>
            <w:r>
              <w:t>35</w:t>
            </w:r>
            <w:r w:rsidR="003371FB">
              <w:t>6</w:t>
            </w:r>
          </w:p>
        </w:tc>
        <w:tc>
          <w:tcPr>
            <w:tcW w:w="1489" w:type="dxa"/>
          </w:tcPr>
          <w:p w14:paraId="6912B697" w14:textId="41BFDF46" w:rsidR="00713C19" w:rsidRDefault="003371FB" w:rsidP="00CF0DAA">
            <w:pPr>
              <w:pStyle w:val="TableParagraph"/>
              <w:ind w:left="106"/>
              <w:jc w:val="center"/>
            </w:pPr>
            <w:r>
              <w:t>176</w:t>
            </w:r>
          </w:p>
        </w:tc>
        <w:tc>
          <w:tcPr>
            <w:tcW w:w="850" w:type="dxa"/>
          </w:tcPr>
          <w:p w14:paraId="0DF3BA0A" w14:textId="77777777" w:rsidR="00713C19" w:rsidRDefault="00713C19" w:rsidP="00CF0DAA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E8752A" w14:paraId="5D618F06" w14:textId="77777777" w:rsidTr="00CF0DAA">
        <w:trPr>
          <w:trHeight w:val="268"/>
        </w:trPr>
        <w:tc>
          <w:tcPr>
            <w:tcW w:w="4138" w:type="dxa"/>
          </w:tcPr>
          <w:p w14:paraId="1B748476" w14:textId="02B8BBA4" w:rsidR="00E8752A" w:rsidRDefault="00E8752A" w:rsidP="00CF0DAA">
            <w:pPr>
              <w:pStyle w:val="TableParagraph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</w:tcPr>
          <w:p w14:paraId="600A6973" w14:textId="77777777" w:rsidR="00E8752A" w:rsidRDefault="00E8752A" w:rsidP="00CF0DAA">
            <w:pPr>
              <w:pStyle w:val="TableParagraph"/>
              <w:jc w:val="center"/>
            </w:pPr>
          </w:p>
        </w:tc>
        <w:tc>
          <w:tcPr>
            <w:tcW w:w="1489" w:type="dxa"/>
          </w:tcPr>
          <w:p w14:paraId="0A7C3EAB" w14:textId="77777777" w:rsidR="00E8752A" w:rsidRDefault="00E8752A" w:rsidP="00CF0DAA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5B7CCA16" w14:textId="38456831" w:rsidR="00E8752A" w:rsidRDefault="005C5421" w:rsidP="00CF0DAA">
            <w:pPr>
              <w:pStyle w:val="TableParagraph"/>
              <w:ind w:left="106"/>
              <w:jc w:val="center"/>
            </w:pPr>
            <w:r>
              <w:t>-0.019</w:t>
            </w:r>
          </w:p>
        </w:tc>
      </w:tr>
      <w:tr w:rsidR="00713C19" w14:paraId="1439965D" w14:textId="77777777" w:rsidTr="00CF0DAA">
        <w:trPr>
          <w:trHeight w:val="268"/>
        </w:trPr>
        <w:tc>
          <w:tcPr>
            <w:tcW w:w="4138" w:type="dxa"/>
          </w:tcPr>
          <w:p w14:paraId="3906EBFA" w14:textId="77777777" w:rsidR="00713C19" w:rsidRDefault="00713C19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5997B14E" w14:textId="77777777" w:rsidR="00713C19" w:rsidRDefault="00713C19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2B79F539" w14:textId="77777777" w:rsidR="00713C19" w:rsidRDefault="00713C19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00C1572A" w14:textId="4CAC4394" w:rsidR="00713C19" w:rsidRDefault="00713C19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9A6691">
              <w:rPr>
                <w:b/>
              </w:rPr>
              <w:t>742</w:t>
            </w:r>
          </w:p>
        </w:tc>
      </w:tr>
    </w:tbl>
    <w:p w14:paraId="150C511A" w14:textId="3D109E5B" w:rsidR="008A1665" w:rsidRDefault="008A1665" w:rsidP="008A1665">
      <w:pPr>
        <w:spacing w:before="59" w:after="11"/>
        <w:ind w:left="100"/>
        <w:rPr>
          <w:rFonts w:asciiTheme="majorBidi" w:hAnsiTheme="majorBidi" w:cstheme="majorBidi"/>
          <w:i/>
        </w:rPr>
      </w:pPr>
      <w:r w:rsidRPr="00497AE5">
        <w:rPr>
          <w:rFonts w:asciiTheme="majorBidi" w:hAnsiTheme="majorBidi" w:cstheme="majorBidi"/>
          <w:i/>
        </w:rPr>
        <w:t xml:space="preserve">Supplementary Table </w:t>
      </w:r>
      <w:r>
        <w:rPr>
          <w:rFonts w:asciiTheme="majorBidi" w:hAnsiTheme="majorBidi" w:cstheme="majorBidi"/>
          <w:i/>
        </w:rPr>
        <w:t>10</w:t>
      </w:r>
      <w:r w:rsidRPr="00497AE5">
        <w:rPr>
          <w:rFonts w:asciiTheme="majorBidi" w:hAnsiTheme="majorBidi" w:cstheme="majorBidi"/>
          <w:i/>
        </w:rPr>
        <w:t xml:space="preserve">. </w:t>
      </w:r>
      <w:r>
        <w:rPr>
          <w:rFonts w:asciiTheme="majorBidi" w:hAnsiTheme="majorBidi" w:cstheme="majorBidi"/>
          <w:i/>
        </w:rPr>
        <w:t>Verbal abuse</w:t>
      </w:r>
    </w:p>
    <w:p w14:paraId="4197DB7B" w14:textId="77777777" w:rsidR="00C531E8" w:rsidRDefault="00C531E8" w:rsidP="008A1665">
      <w:pPr>
        <w:spacing w:before="59" w:after="11"/>
        <w:ind w:left="100"/>
        <w:rPr>
          <w:rFonts w:asciiTheme="majorBidi" w:hAnsiTheme="majorBidi" w:cstheme="majorBidi"/>
          <w:i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38"/>
        <w:gridCol w:w="1488"/>
        <w:gridCol w:w="1489"/>
        <w:gridCol w:w="850"/>
      </w:tblGrid>
      <w:tr w:rsidR="008A1665" w14:paraId="76C84A75" w14:textId="77777777" w:rsidTr="00CF0DAA">
        <w:trPr>
          <w:trHeight w:val="268"/>
        </w:trPr>
        <w:tc>
          <w:tcPr>
            <w:tcW w:w="4138" w:type="dxa"/>
          </w:tcPr>
          <w:p w14:paraId="14901F53" w14:textId="77777777" w:rsidR="008A1665" w:rsidRDefault="008A1665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780E7490" w14:textId="77777777" w:rsidR="008A1665" w:rsidRDefault="008A1665" w:rsidP="00CF0DAA">
            <w:pPr>
              <w:pStyle w:val="TableParagraph"/>
              <w:jc w:val="center"/>
              <w:rPr>
                <w:b/>
              </w:rPr>
            </w:pPr>
            <w:r>
              <w:rPr>
                <w:b/>
              </w:rPr>
              <w:t>No n (%)</w:t>
            </w:r>
          </w:p>
        </w:tc>
        <w:tc>
          <w:tcPr>
            <w:tcW w:w="1489" w:type="dxa"/>
          </w:tcPr>
          <w:p w14:paraId="5D9AA81B" w14:textId="77777777" w:rsidR="008A1665" w:rsidRDefault="008A1665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Yes n (%)</w:t>
            </w:r>
          </w:p>
        </w:tc>
        <w:tc>
          <w:tcPr>
            <w:tcW w:w="850" w:type="dxa"/>
          </w:tcPr>
          <w:p w14:paraId="112FEDF3" w14:textId="77777777" w:rsidR="008A1665" w:rsidRDefault="008A1665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Total</w:t>
            </w:r>
          </w:p>
        </w:tc>
      </w:tr>
      <w:tr w:rsidR="008A1665" w14:paraId="67BBD82A" w14:textId="77777777" w:rsidTr="00CF0DAA">
        <w:trPr>
          <w:trHeight w:val="280"/>
        </w:trPr>
        <w:tc>
          <w:tcPr>
            <w:tcW w:w="4138" w:type="dxa"/>
          </w:tcPr>
          <w:p w14:paraId="7CDD59C5" w14:textId="77777777" w:rsidR="008A1665" w:rsidRDefault="008A1665" w:rsidP="00CF0DAA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 xml:space="preserve">High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52C9D0BA" w14:textId="1E9EBFDF" w:rsidR="008A1665" w:rsidRDefault="00B61F3E" w:rsidP="00CF0DAA">
            <w:pPr>
              <w:pStyle w:val="TableParagraph"/>
              <w:spacing w:before="4" w:line="256" w:lineRule="exact"/>
              <w:jc w:val="center"/>
            </w:pPr>
            <w:r>
              <w:t>83</w:t>
            </w:r>
            <w:r w:rsidR="008A1665">
              <w:t xml:space="preserve"> (</w:t>
            </w:r>
            <w:r>
              <w:t>36.4</w:t>
            </w:r>
            <w:r w:rsidR="008A1665">
              <w:t>)</w:t>
            </w:r>
          </w:p>
        </w:tc>
        <w:tc>
          <w:tcPr>
            <w:tcW w:w="1489" w:type="dxa"/>
          </w:tcPr>
          <w:p w14:paraId="23595AA5" w14:textId="6967D22E" w:rsidR="008A1665" w:rsidRDefault="00B61F3E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212</w:t>
            </w:r>
            <w:r w:rsidR="008A1665">
              <w:t xml:space="preserve"> (</w:t>
            </w:r>
            <w:r>
              <w:t>69.7</w:t>
            </w:r>
            <w:r w:rsidR="008A1665">
              <w:t>)</w:t>
            </w:r>
          </w:p>
        </w:tc>
        <w:tc>
          <w:tcPr>
            <w:tcW w:w="850" w:type="dxa"/>
          </w:tcPr>
          <w:p w14:paraId="35F73513" w14:textId="77777777" w:rsidR="008A1665" w:rsidRDefault="008A1665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357</w:t>
            </w:r>
          </w:p>
        </w:tc>
      </w:tr>
      <w:tr w:rsidR="008A1665" w14:paraId="437FF655" w14:textId="77777777" w:rsidTr="00CF0DAA">
        <w:trPr>
          <w:trHeight w:val="268"/>
        </w:trPr>
        <w:tc>
          <w:tcPr>
            <w:tcW w:w="4138" w:type="dxa"/>
          </w:tcPr>
          <w:p w14:paraId="2C60C14A" w14:textId="77777777" w:rsidR="008A1665" w:rsidRDefault="008A1665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488" w:type="dxa"/>
          </w:tcPr>
          <w:p w14:paraId="16E3FB4B" w14:textId="40EF1749" w:rsidR="008A1665" w:rsidRDefault="00B61F3E" w:rsidP="00CF0DAA">
            <w:pPr>
              <w:pStyle w:val="TableParagraph"/>
              <w:jc w:val="center"/>
            </w:pPr>
            <w:r>
              <w:t>145</w:t>
            </w:r>
            <w:r w:rsidR="008A1665">
              <w:t xml:space="preserve"> (</w:t>
            </w:r>
            <w:r>
              <w:t>63.6</w:t>
            </w:r>
            <w:r w:rsidR="008A1665">
              <w:t>)</w:t>
            </w:r>
          </w:p>
        </w:tc>
        <w:tc>
          <w:tcPr>
            <w:tcW w:w="1489" w:type="dxa"/>
          </w:tcPr>
          <w:p w14:paraId="432C23B1" w14:textId="1C8B91F8" w:rsidR="008A1665" w:rsidRDefault="00B61F3E" w:rsidP="00CF0DAA">
            <w:pPr>
              <w:pStyle w:val="TableParagraph"/>
              <w:ind w:left="106"/>
              <w:jc w:val="center"/>
            </w:pPr>
            <w:r>
              <w:t>92</w:t>
            </w:r>
            <w:r w:rsidR="008A1665">
              <w:t xml:space="preserve"> (</w:t>
            </w:r>
            <w:r>
              <w:t>30.3</w:t>
            </w:r>
            <w:r w:rsidR="008A1665">
              <w:t>)</w:t>
            </w:r>
          </w:p>
        </w:tc>
        <w:tc>
          <w:tcPr>
            <w:tcW w:w="850" w:type="dxa"/>
          </w:tcPr>
          <w:p w14:paraId="0F622707" w14:textId="77777777" w:rsidR="008A1665" w:rsidRDefault="008A1665" w:rsidP="00CF0DAA">
            <w:pPr>
              <w:pStyle w:val="TableParagraph"/>
              <w:ind w:left="106"/>
              <w:jc w:val="center"/>
            </w:pPr>
            <w:r>
              <w:t>175</w:t>
            </w:r>
          </w:p>
        </w:tc>
      </w:tr>
      <w:tr w:rsidR="008A1665" w14:paraId="0217ABA9" w14:textId="77777777" w:rsidTr="00CF0DAA">
        <w:trPr>
          <w:trHeight w:val="268"/>
        </w:trPr>
        <w:tc>
          <w:tcPr>
            <w:tcW w:w="4138" w:type="dxa"/>
          </w:tcPr>
          <w:p w14:paraId="1F19FCF6" w14:textId="77777777" w:rsidR="008A1665" w:rsidRDefault="008A1665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</w:tcPr>
          <w:p w14:paraId="430A3A4A" w14:textId="3B5977A2" w:rsidR="008A1665" w:rsidRDefault="00B61F3E" w:rsidP="00CF0DAA">
            <w:pPr>
              <w:pStyle w:val="TableParagraph"/>
              <w:jc w:val="center"/>
            </w:pPr>
            <w:r>
              <w:t>228</w:t>
            </w:r>
          </w:p>
        </w:tc>
        <w:tc>
          <w:tcPr>
            <w:tcW w:w="1489" w:type="dxa"/>
          </w:tcPr>
          <w:p w14:paraId="7A6B0950" w14:textId="24036736" w:rsidR="008A1665" w:rsidRDefault="00B61F3E" w:rsidP="00CF0DAA">
            <w:pPr>
              <w:pStyle w:val="TableParagraph"/>
              <w:ind w:left="106"/>
              <w:jc w:val="center"/>
            </w:pPr>
            <w:r>
              <w:t>304</w:t>
            </w:r>
          </w:p>
        </w:tc>
        <w:tc>
          <w:tcPr>
            <w:tcW w:w="850" w:type="dxa"/>
          </w:tcPr>
          <w:p w14:paraId="7751397F" w14:textId="77777777" w:rsidR="008A1665" w:rsidRDefault="008A1665" w:rsidP="00CF0DAA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E8752A" w14:paraId="44117F8B" w14:textId="77777777" w:rsidTr="00CF0DAA">
        <w:trPr>
          <w:trHeight w:val="268"/>
        </w:trPr>
        <w:tc>
          <w:tcPr>
            <w:tcW w:w="4138" w:type="dxa"/>
          </w:tcPr>
          <w:p w14:paraId="2ECF9A15" w14:textId="6E56D2FB" w:rsidR="00E8752A" w:rsidRDefault="00E8752A" w:rsidP="00CF0DAA">
            <w:pPr>
              <w:pStyle w:val="TableParagraph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</w:tcPr>
          <w:p w14:paraId="6D56E5B4" w14:textId="77777777" w:rsidR="00E8752A" w:rsidRDefault="00E8752A" w:rsidP="00CF0DAA">
            <w:pPr>
              <w:pStyle w:val="TableParagraph"/>
              <w:jc w:val="center"/>
            </w:pPr>
          </w:p>
        </w:tc>
        <w:tc>
          <w:tcPr>
            <w:tcW w:w="1489" w:type="dxa"/>
          </w:tcPr>
          <w:p w14:paraId="39B72593" w14:textId="77777777" w:rsidR="00E8752A" w:rsidRDefault="00E8752A" w:rsidP="00CF0DAA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4229438E" w14:textId="088E6141" w:rsidR="00E8752A" w:rsidRDefault="00732A46" w:rsidP="00CF0DAA">
            <w:pPr>
              <w:pStyle w:val="TableParagraph"/>
              <w:ind w:left="106"/>
              <w:jc w:val="center"/>
            </w:pPr>
            <w:r>
              <w:t>0.065</w:t>
            </w:r>
          </w:p>
        </w:tc>
      </w:tr>
      <w:tr w:rsidR="008A1665" w14:paraId="0B504882" w14:textId="77777777" w:rsidTr="00CF0DAA">
        <w:trPr>
          <w:trHeight w:val="268"/>
        </w:trPr>
        <w:tc>
          <w:tcPr>
            <w:tcW w:w="4138" w:type="dxa"/>
          </w:tcPr>
          <w:p w14:paraId="612122DF" w14:textId="77777777" w:rsidR="008A1665" w:rsidRDefault="008A1665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4F43B2DC" w14:textId="77777777" w:rsidR="008A1665" w:rsidRDefault="008A166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73317756" w14:textId="77777777" w:rsidR="008A1665" w:rsidRDefault="008A166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4BBC2124" w14:textId="15CB2D63" w:rsidR="008A1665" w:rsidRDefault="008A1665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335723">
              <w:rPr>
                <w:b/>
              </w:rPr>
              <w:t>136</w:t>
            </w:r>
          </w:p>
        </w:tc>
      </w:tr>
      <w:tr w:rsidR="008A1665" w14:paraId="2A79E9D9" w14:textId="77777777" w:rsidTr="00CF0DAA">
        <w:trPr>
          <w:trHeight w:val="268"/>
        </w:trPr>
        <w:tc>
          <w:tcPr>
            <w:tcW w:w="4138" w:type="dxa"/>
          </w:tcPr>
          <w:p w14:paraId="21FA6251" w14:textId="77777777" w:rsidR="008A1665" w:rsidRDefault="008A1665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1D9A9505" w14:textId="77777777" w:rsidR="008A1665" w:rsidRDefault="008A166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4E53A141" w14:textId="77777777" w:rsidR="008A1665" w:rsidRDefault="008A166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795E1C8B" w14:textId="77777777" w:rsidR="008A1665" w:rsidRDefault="008A166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8A1665" w14:paraId="00E806FF" w14:textId="77777777" w:rsidTr="00CF0DAA">
        <w:trPr>
          <w:trHeight w:val="280"/>
        </w:trPr>
        <w:tc>
          <w:tcPr>
            <w:tcW w:w="4138" w:type="dxa"/>
          </w:tcPr>
          <w:p w14:paraId="220CEC4C" w14:textId="77777777" w:rsidR="008A1665" w:rsidRDefault="008A1665" w:rsidP="00CF0DAA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 xml:space="preserve">High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64D1D781" w14:textId="2B837E7E" w:rsidR="008A1665" w:rsidRDefault="006F50A1" w:rsidP="00CF0DAA">
            <w:pPr>
              <w:pStyle w:val="TableParagraph"/>
              <w:spacing w:before="4" w:line="256" w:lineRule="exact"/>
              <w:jc w:val="center"/>
            </w:pPr>
            <w:r>
              <w:t>96</w:t>
            </w:r>
            <w:r w:rsidR="008A1665">
              <w:t xml:space="preserve"> (</w:t>
            </w:r>
            <w:r>
              <w:t>42.1</w:t>
            </w:r>
            <w:r w:rsidR="008A1665">
              <w:t>)</w:t>
            </w:r>
          </w:p>
        </w:tc>
        <w:tc>
          <w:tcPr>
            <w:tcW w:w="1489" w:type="dxa"/>
          </w:tcPr>
          <w:p w14:paraId="61455D08" w14:textId="41B9BE4A" w:rsidR="008A1665" w:rsidRDefault="006F50A1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156</w:t>
            </w:r>
            <w:r w:rsidR="008A1665">
              <w:t xml:space="preserve"> (</w:t>
            </w:r>
            <w:r>
              <w:t>51.3</w:t>
            </w:r>
            <w:r w:rsidR="008A1665">
              <w:t>)</w:t>
            </w:r>
          </w:p>
        </w:tc>
        <w:tc>
          <w:tcPr>
            <w:tcW w:w="850" w:type="dxa"/>
          </w:tcPr>
          <w:p w14:paraId="3D0EEEB2" w14:textId="77777777" w:rsidR="008A1665" w:rsidRDefault="008A1665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252</w:t>
            </w:r>
          </w:p>
        </w:tc>
      </w:tr>
      <w:tr w:rsidR="008A1665" w14:paraId="723F549A" w14:textId="77777777" w:rsidTr="00CF0DAA">
        <w:trPr>
          <w:trHeight w:val="266"/>
        </w:trPr>
        <w:tc>
          <w:tcPr>
            <w:tcW w:w="4138" w:type="dxa"/>
            <w:tcBorders>
              <w:bottom w:val="single" w:sz="6" w:space="0" w:color="000000"/>
            </w:tcBorders>
          </w:tcPr>
          <w:p w14:paraId="6061206E" w14:textId="77777777" w:rsidR="008A1665" w:rsidRDefault="008A1665" w:rsidP="00CF0DAA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488" w:type="dxa"/>
            <w:tcBorders>
              <w:bottom w:val="single" w:sz="6" w:space="0" w:color="000000"/>
            </w:tcBorders>
          </w:tcPr>
          <w:p w14:paraId="0925F3DB" w14:textId="0F3913E2" w:rsidR="008A1665" w:rsidRDefault="006F50A1" w:rsidP="00CF0DAA">
            <w:pPr>
              <w:pStyle w:val="TableParagraph"/>
              <w:spacing w:line="246" w:lineRule="exact"/>
              <w:jc w:val="center"/>
            </w:pPr>
            <w:r>
              <w:t>132</w:t>
            </w:r>
            <w:r w:rsidR="008A1665">
              <w:t xml:space="preserve"> (</w:t>
            </w:r>
            <w:r>
              <w:t>57.9</w:t>
            </w:r>
            <w:r w:rsidR="008A1665">
              <w:t>)</w:t>
            </w:r>
          </w:p>
        </w:tc>
        <w:tc>
          <w:tcPr>
            <w:tcW w:w="1489" w:type="dxa"/>
            <w:tcBorders>
              <w:bottom w:val="single" w:sz="6" w:space="0" w:color="000000"/>
            </w:tcBorders>
          </w:tcPr>
          <w:p w14:paraId="1008D9F9" w14:textId="04D75DE2" w:rsidR="008A1665" w:rsidRDefault="006F50A1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148</w:t>
            </w:r>
            <w:r w:rsidR="008A1665">
              <w:t xml:space="preserve"> (</w:t>
            </w:r>
            <w:r>
              <w:t>48.7</w:t>
            </w:r>
            <w:r w:rsidR="008A1665">
              <w:t>)</w:t>
            </w:r>
          </w:p>
        </w:tc>
        <w:tc>
          <w:tcPr>
            <w:tcW w:w="850" w:type="dxa"/>
            <w:tcBorders>
              <w:bottom w:val="single" w:sz="6" w:space="0" w:color="000000"/>
            </w:tcBorders>
          </w:tcPr>
          <w:p w14:paraId="3E9EEEE3" w14:textId="77777777" w:rsidR="008A1665" w:rsidRDefault="008A1665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280</w:t>
            </w:r>
          </w:p>
        </w:tc>
      </w:tr>
      <w:tr w:rsidR="008A1665" w14:paraId="6A914D6A" w14:textId="77777777" w:rsidTr="00CF0DAA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029D857F" w14:textId="77777777" w:rsidR="008A1665" w:rsidRDefault="008A1665" w:rsidP="00CF0DAA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7016FBD3" w14:textId="27B0E176" w:rsidR="008A1665" w:rsidRDefault="006F50A1" w:rsidP="00CF0DAA">
            <w:pPr>
              <w:pStyle w:val="TableParagraph"/>
              <w:spacing w:line="246" w:lineRule="exact"/>
              <w:jc w:val="center"/>
            </w:pPr>
            <w:r>
              <w:t>228</w:t>
            </w:r>
          </w:p>
        </w:tc>
        <w:tc>
          <w:tcPr>
            <w:tcW w:w="1489" w:type="dxa"/>
            <w:tcBorders>
              <w:top w:val="single" w:sz="6" w:space="0" w:color="000000"/>
            </w:tcBorders>
          </w:tcPr>
          <w:p w14:paraId="3CC7D1AE" w14:textId="46C09452" w:rsidR="008A1665" w:rsidRDefault="006F50A1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304</w:t>
            </w: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58C3CCB6" w14:textId="77777777" w:rsidR="008A1665" w:rsidRDefault="008A1665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532</w:t>
            </w:r>
          </w:p>
        </w:tc>
      </w:tr>
      <w:tr w:rsidR="00E8752A" w14:paraId="54E32E20" w14:textId="77777777" w:rsidTr="00CF0DAA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1CB4A991" w14:textId="2A6D6F3F" w:rsidR="00E8752A" w:rsidRDefault="00E8752A" w:rsidP="00CF0DAA">
            <w:pPr>
              <w:pStyle w:val="TableParagraph"/>
              <w:spacing w:line="246" w:lineRule="exact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59D9DD0A" w14:textId="77777777" w:rsidR="00E8752A" w:rsidRDefault="00E8752A" w:rsidP="00CF0DAA">
            <w:pPr>
              <w:pStyle w:val="TableParagraph"/>
              <w:spacing w:line="246" w:lineRule="exact"/>
              <w:jc w:val="center"/>
            </w:pPr>
          </w:p>
        </w:tc>
        <w:tc>
          <w:tcPr>
            <w:tcW w:w="1489" w:type="dxa"/>
            <w:tcBorders>
              <w:top w:val="single" w:sz="6" w:space="0" w:color="000000"/>
            </w:tcBorders>
          </w:tcPr>
          <w:p w14:paraId="1601BFC6" w14:textId="77777777" w:rsidR="00E8752A" w:rsidRDefault="00E8752A" w:rsidP="00CF0DAA">
            <w:pPr>
              <w:pStyle w:val="TableParagraph"/>
              <w:spacing w:line="246" w:lineRule="exact"/>
              <w:ind w:left="106"/>
              <w:jc w:val="center"/>
            </w:pP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5C26BB10" w14:textId="0FEA7D13" w:rsidR="00E8752A" w:rsidRDefault="00732A46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0.091</w:t>
            </w:r>
          </w:p>
        </w:tc>
      </w:tr>
      <w:tr w:rsidR="008A1665" w14:paraId="08714807" w14:textId="77777777" w:rsidTr="00CF0DAA">
        <w:trPr>
          <w:trHeight w:val="268"/>
        </w:trPr>
        <w:tc>
          <w:tcPr>
            <w:tcW w:w="4138" w:type="dxa"/>
          </w:tcPr>
          <w:p w14:paraId="6353B98A" w14:textId="77777777" w:rsidR="008A1665" w:rsidRDefault="008A1665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1E01E1C4" w14:textId="77777777" w:rsidR="008A1665" w:rsidRDefault="008A166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493ECEA1" w14:textId="77777777" w:rsidR="008A1665" w:rsidRDefault="008A166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0989D9B2" w14:textId="08E0EAB1" w:rsidR="008A1665" w:rsidRDefault="008A1665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6F50A1">
              <w:rPr>
                <w:b/>
              </w:rPr>
              <w:t>03</w:t>
            </w:r>
            <w:r w:rsidR="00F45856">
              <w:rPr>
                <w:b/>
              </w:rPr>
              <w:t>6</w:t>
            </w:r>
            <w:r w:rsidR="006F50A1">
              <w:rPr>
                <w:b/>
              </w:rPr>
              <w:t>*</w:t>
            </w:r>
          </w:p>
        </w:tc>
      </w:tr>
      <w:tr w:rsidR="008A1665" w14:paraId="469BBD84" w14:textId="77777777" w:rsidTr="00CF0DAA">
        <w:trPr>
          <w:trHeight w:val="268"/>
        </w:trPr>
        <w:tc>
          <w:tcPr>
            <w:tcW w:w="4138" w:type="dxa"/>
          </w:tcPr>
          <w:p w14:paraId="7CE4D728" w14:textId="77777777" w:rsidR="008A1665" w:rsidRDefault="008A1665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721F1695" w14:textId="77777777" w:rsidR="008A1665" w:rsidRDefault="008A166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2DB2587A" w14:textId="77777777" w:rsidR="008A1665" w:rsidRDefault="008A166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2DF90E06" w14:textId="77777777" w:rsidR="008A1665" w:rsidRDefault="008A166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8A1665" w14:paraId="6E934D3A" w14:textId="77777777" w:rsidTr="00CF0DAA">
        <w:trPr>
          <w:trHeight w:val="280"/>
        </w:trPr>
        <w:tc>
          <w:tcPr>
            <w:tcW w:w="4138" w:type="dxa"/>
          </w:tcPr>
          <w:p w14:paraId="5FC259C7" w14:textId="77777777" w:rsidR="008A1665" w:rsidRDefault="008A1665" w:rsidP="00CF0DAA">
            <w:pPr>
              <w:pStyle w:val="TableParagraph"/>
              <w:spacing w:line="260" w:lineRule="exact"/>
              <w:rPr>
                <w:b/>
              </w:rPr>
            </w:pPr>
            <w:r w:rsidRPr="00E42A9B">
              <w:rPr>
                <w:b/>
              </w:rPr>
              <w:t xml:space="preserve">Decreased personal accomplishment </w:t>
            </w:r>
            <w:r>
              <w:rPr>
                <w:b/>
              </w:rPr>
              <w:t>(</w:t>
            </w:r>
            <w:r>
              <w:rPr>
                <w:rFonts w:ascii="Symbol" w:hAnsi="Symbol"/>
                <w:b/>
              </w:rPr>
              <w:t>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3DFB058E" w14:textId="59A704FC" w:rsidR="008A1665" w:rsidRDefault="0050701C" w:rsidP="00CF0DAA">
            <w:pPr>
              <w:pStyle w:val="TableParagraph"/>
              <w:spacing w:before="6" w:line="254" w:lineRule="exact"/>
              <w:jc w:val="center"/>
            </w:pPr>
            <w:r>
              <w:t>59</w:t>
            </w:r>
            <w:r w:rsidR="008A1665">
              <w:t xml:space="preserve"> (</w:t>
            </w:r>
            <w:r>
              <w:t>25.9</w:t>
            </w:r>
            <w:r w:rsidR="008A1665">
              <w:t>)</w:t>
            </w:r>
          </w:p>
        </w:tc>
        <w:tc>
          <w:tcPr>
            <w:tcW w:w="1489" w:type="dxa"/>
          </w:tcPr>
          <w:p w14:paraId="6210DF64" w14:textId="6F387BEA" w:rsidR="008A1665" w:rsidRDefault="0050701C" w:rsidP="00CF0DAA">
            <w:pPr>
              <w:pStyle w:val="TableParagraph"/>
              <w:spacing w:before="6" w:line="254" w:lineRule="exact"/>
              <w:ind w:left="106"/>
              <w:jc w:val="center"/>
            </w:pPr>
            <w:r>
              <w:t>62</w:t>
            </w:r>
            <w:r w:rsidR="008A1665">
              <w:t xml:space="preserve"> (</w:t>
            </w:r>
            <w:r>
              <w:t>20.4</w:t>
            </w:r>
            <w:r w:rsidR="008A1665">
              <w:t>)</w:t>
            </w:r>
          </w:p>
        </w:tc>
        <w:tc>
          <w:tcPr>
            <w:tcW w:w="850" w:type="dxa"/>
          </w:tcPr>
          <w:p w14:paraId="3C56F21E" w14:textId="77777777" w:rsidR="008A1665" w:rsidRDefault="008A1665" w:rsidP="00CF0DAA">
            <w:pPr>
              <w:pStyle w:val="TableParagraph"/>
              <w:spacing w:before="6" w:line="254" w:lineRule="exact"/>
              <w:ind w:left="106"/>
              <w:jc w:val="center"/>
            </w:pPr>
            <w:r>
              <w:t>121</w:t>
            </w:r>
          </w:p>
        </w:tc>
      </w:tr>
      <w:tr w:rsidR="008A1665" w14:paraId="58AEC149" w14:textId="77777777" w:rsidTr="00CF0DAA">
        <w:trPr>
          <w:trHeight w:val="268"/>
        </w:trPr>
        <w:tc>
          <w:tcPr>
            <w:tcW w:w="4138" w:type="dxa"/>
          </w:tcPr>
          <w:p w14:paraId="24068C3A" w14:textId="77777777" w:rsidR="008A1665" w:rsidRDefault="008A1665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Mod-High </w:t>
            </w:r>
            <w:r w:rsidRPr="00E42A9B">
              <w:rPr>
                <w:b/>
              </w:rPr>
              <w:t>personal accomplishment</w:t>
            </w:r>
            <w:r>
              <w:rPr>
                <w:b/>
              </w:rPr>
              <w:t xml:space="preserve"> (&gt;10)</w:t>
            </w:r>
          </w:p>
        </w:tc>
        <w:tc>
          <w:tcPr>
            <w:tcW w:w="1488" w:type="dxa"/>
          </w:tcPr>
          <w:p w14:paraId="2A3E651D" w14:textId="11CC17D6" w:rsidR="008A1665" w:rsidRDefault="0050701C" w:rsidP="00CF0DAA">
            <w:pPr>
              <w:pStyle w:val="TableParagraph"/>
              <w:jc w:val="center"/>
            </w:pPr>
            <w:r>
              <w:t>169</w:t>
            </w:r>
            <w:r w:rsidR="008A1665">
              <w:t xml:space="preserve"> (</w:t>
            </w:r>
            <w:r>
              <w:t>74.1</w:t>
            </w:r>
            <w:r w:rsidR="008A1665">
              <w:t>)</w:t>
            </w:r>
          </w:p>
        </w:tc>
        <w:tc>
          <w:tcPr>
            <w:tcW w:w="1489" w:type="dxa"/>
          </w:tcPr>
          <w:p w14:paraId="36B9CD6C" w14:textId="29C9DC24" w:rsidR="008A1665" w:rsidRDefault="0050701C" w:rsidP="00CF0DAA">
            <w:pPr>
              <w:pStyle w:val="TableParagraph"/>
              <w:ind w:left="106"/>
              <w:jc w:val="center"/>
            </w:pPr>
            <w:r>
              <w:t>242</w:t>
            </w:r>
            <w:r w:rsidR="008A1665">
              <w:t xml:space="preserve"> (</w:t>
            </w:r>
            <w:r>
              <w:t>79.6</w:t>
            </w:r>
            <w:r w:rsidR="008A1665">
              <w:t>)</w:t>
            </w:r>
          </w:p>
        </w:tc>
        <w:tc>
          <w:tcPr>
            <w:tcW w:w="850" w:type="dxa"/>
          </w:tcPr>
          <w:p w14:paraId="110A7171" w14:textId="77777777" w:rsidR="008A1665" w:rsidRDefault="008A1665" w:rsidP="00CF0DAA">
            <w:pPr>
              <w:pStyle w:val="TableParagraph"/>
              <w:ind w:left="106"/>
              <w:jc w:val="center"/>
            </w:pPr>
            <w:r>
              <w:t>411</w:t>
            </w:r>
          </w:p>
        </w:tc>
      </w:tr>
      <w:tr w:rsidR="008A1665" w14:paraId="5B6989CF" w14:textId="77777777" w:rsidTr="00CF0DAA">
        <w:trPr>
          <w:trHeight w:val="268"/>
        </w:trPr>
        <w:tc>
          <w:tcPr>
            <w:tcW w:w="4138" w:type="dxa"/>
          </w:tcPr>
          <w:p w14:paraId="4339E111" w14:textId="77777777" w:rsidR="008A1665" w:rsidRDefault="008A1665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</w:tcPr>
          <w:p w14:paraId="1E7C10F6" w14:textId="1CCD255D" w:rsidR="008A1665" w:rsidRDefault="0050701C" w:rsidP="00CF0DAA">
            <w:pPr>
              <w:pStyle w:val="TableParagraph"/>
              <w:jc w:val="center"/>
            </w:pPr>
            <w:r>
              <w:t>228</w:t>
            </w:r>
          </w:p>
        </w:tc>
        <w:tc>
          <w:tcPr>
            <w:tcW w:w="1489" w:type="dxa"/>
          </w:tcPr>
          <w:p w14:paraId="18A3614C" w14:textId="7CDC4DC3" w:rsidR="008A1665" w:rsidRDefault="0050701C" w:rsidP="00CF0DAA">
            <w:pPr>
              <w:pStyle w:val="TableParagraph"/>
              <w:ind w:left="106"/>
              <w:jc w:val="center"/>
            </w:pPr>
            <w:r>
              <w:t>304</w:t>
            </w:r>
          </w:p>
        </w:tc>
        <w:tc>
          <w:tcPr>
            <w:tcW w:w="850" w:type="dxa"/>
          </w:tcPr>
          <w:p w14:paraId="4ED84F5D" w14:textId="77777777" w:rsidR="008A1665" w:rsidRDefault="008A1665" w:rsidP="00CF0DAA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E8752A" w14:paraId="4D10F49F" w14:textId="77777777" w:rsidTr="00CF0DAA">
        <w:trPr>
          <w:trHeight w:val="268"/>
        </w:trPr>
        <w:tc>
          <w:tcPr>
            <w:tcW w:w="4138" w:type="dxa"/>
          </w:tcPr>
          <w:p w14:paraId="7F1C058B" w14:textId="1E8561A3" w:rsidR="00E8752A" w:rsidRDefault="00E8752A" w:rsidP="00CF0DAA">
            <w:pPr>
              <w:pStyle w:val="TableParagraph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</w:tcPr>
          <w:p w14:paraId="710DAF96" w14:textId="77777777" w:rsidR="00E8752A" w:rsidRDefault="00E8752A" w:rsidP="00CF0DAA">
            <w:pPr>
              <w:pStyle w:val="TableParagraph"/>
              <w:jc w:val="center"/>
            </w:pPr>
          </w:p>
        </w:tc>
        <w:tc>
          <w:tcPr>
            <w:tcW w:w="1489" w:type="dxa"/>
          </w:tcPr>
          <w:p w14:paraId="351604B4" w14:textId="77777777" w:rsidR="00E8752A" w:rsidRDefault="00E8752A" w:rsidP="00CF0DAA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28BF46EF" w14:textId="5873F3FB" w:rsidR="00E8752A" w:rsidRDefault="00A02340" w:rsidP="00CF0DAA">
            <w:pPr>
              <w:pStyle w:val="TableParagraph"/>
              <w:ind w:left="106"/>
              <w:jc w:val="center"/>
            </w:pPr>
            <w:r>
              <w:t>-0.065</w:t>
            </w:r>
          </w:p>
        </w:tc>
      </w:tr>
      <w:tr w:rsidR="008A1665" w14:paraId="7EDE3E8D" w14:textId="77777777" w:rsidTr="00CF0DAA">
        <w:trPr>
          <w:trHeight w:val="268"/>
        </w:trPr>
        <w:tc>
          <w:tcPr>
            <w:tcW w:w="4138" w:type="dxa"/>
          </w:tcPr>
          <w:p w14:paraId="7AD8C108" w14:textId="77777777" w:rsidR="008A1665" w:rsidRDefault="008A1665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68725341" w14:textId="77777777" w:rsidR="008A1665" w:rsidRDefault="008A166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04F0CE7E" w14:textId="77777777" w:rsidR="008A1665" w:rsidRDefault="008A1665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252E5E24" w14:textId="00A6C8D1" w:rsidR="008A1665" w:rsidRDefault="008A1665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7A1D28">
              <w:rPr>
                <w:b/>
              </w:rPr>
              <w:t>144</w:t>
            </w:r>
          </w:p>
        </w:tc>
      </w:tr>
    </w:tbl>
    <w:p w14:paraId="55522D54" w14:textId="07B4811E" w:rsidR="00C531E8" w:rsidRDefault="00C531E8" w:rsidP="00376867">
      <w:pPr>
        <w:spacing w:before="59" w:after="11"/>
        <w:ind w:left="100"/>
        <w:rPr>
          <w:rFonts w:asciiTheme="majorBidi" w:hAnsiTheme="majorBidi" w:cstheme="majorBidi"/>
          <w:i/>
        </w:rPr>
      </w:pPr>
    </w:p>
    <w:p w14:paraId="32CA1705" w14:textId="77777777" w:rsidR="00ED46B9" w:rsidRDefault="00ED46B9" w:rsidP="00376867">
      <w:pPr>
        <w:spacing w:before="59" w:after="11"/>
        <w:ind w:left="100"/>
        <w:rPr>
          <w:rFonts w:asciiTheme="majorBidi" w:hAnsiTheme="majorBidi" w:cstheme="majorBidi"/>
          <w:i/>
        </w:rPr>
      </w:pPr>
    </w:p>
    <w:p w14:paraId="77B96348" w14:textId="77D94521" w:rsidR="00376867" w:rsidRDefault="00376867" w:rsidP="00376867">
      <w:pPr>
        <w:spacing w:before="59" w:after="11"/>
        <w:ind w:left="100"/>
        <w:rPr>
          <w:rFonts w:asciiTheme="majorBidi" w:hAnsiTheme="majorBidi" w:cstheme="majorBidi"/>
          <w:i/>
        </w:rPr>
      </w:pPr>
      <w:r w:rsidRPr="00497AE5">
        <w:rPr>
          <w:rFonts w:asciiTheme="majorBidi" w:hAnsiTheme="majorBidi" w:cstheme="majorBidi"/>
          <w:i/>
        </w:rPr>
        <w:t xml:space="preserve">Supplementary Table </w:t>
      </w:r>
      <w:r>
        <w:rPr>
          <w:rFonts w:asciiTheme="majorBidi" w:hAnsiTheme="majorBidi" w:cstheme="majorBidi"/>
          <w:i/>
        </w:rPr>
        <w:t>1</w:t>
      </w:r>
      <w:r w:rsidR="00657C9C">
        <w:rPr>
          <w:rFonts w:asciiTheme="majorBidi" w:hAnsiTheme="majorBidi" w:cstheme="majorBidi"/>
          <w:i/>
        </w:rPr>
        <w:t>1</w:t>
      </w:r>
      <w:r w:rsidRPr="00497AE5">
        <w:rPr>
          <w:rFonts w:asciiTheme="majorBidi" w:hAnsiTheme="majorBidi" w:cstheme="majorBidi"/>
          <w:i/>
        </w:rPr>
        <w:t xml:space="preserve">. </w:t>
      </w:r>
      <w:r>
        <w:rPr>
          <w:rFonts w:asciiTheme="majorBidi" w:hAnsiTheme="majorBidi" w:cstheme="majorBidi"/>
          <w:i/>
        </w:rPr>
        <w:t>Physical abuse</w:t>
      </w:r>
    </w:p>
    <w:p w14:paraId="1AF88E49" w14:textId="77777777" w:rsidR="00C531E8" w:rsidRDefault="00C531E8" w:rsidP="00376867">
      <w:pPr>
        <w:spacing w:before="59" w:after="11"/>
        <w:ind w:left="100"/>
        <w:rPr>
          <w:rFonts w:asciiTheme="majorBidi" w:hAnsiTheme="majorBidi" w:cstheme="majorBidi"/>
          <w:i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38"/>
        <w:gridCol w:w="1488"/>
        <w:gridCol w:w="1489"/>
        <w:gridCol w:w="850"/>
      </w:tblGrid>
      <w:tr w:rsidR="00376867" w14:paraId="408E2DC0" w14:textId="77777777" w:rsidTr="00CF0DAA">
        <w:trPr>
          <w:trHeight w:val="268"/>
        </w:trPr>
        <w:tc>
          <w:tcPr>
            <w:tcW w:w="4138" w:type="dxa"/>
          </w:tcPr>
          <w:p w14:paraId="1E22C183" w14:textId="77777777" w:rsidR="00376867" w:rsidRDefault="00376867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366677E9" w14:textId="77777777" w:rsidR="00376867" w:rsidRDefault="00376867" w:rsidP="00CF0DAA">
            <w:pPr>
              <w:pStyle w:val="TableParagraph"/>
              <w:jc w:val="center"/>
              <w:rPr>
                <w:b/>
              </w:rPr>
            </w:pPr>
            <w:r>
              <w:rPr>
                <w:b/>
              </w:rPr>
              <w:t>No n (%)</w:t>
            </w:r>
          </w:p>
        </w:tc>
        <w:tc>
          <w:tcPr>
            <w:tcW w:w="1489" w:type="dxa"/>
          </w:tcPr>
          <w:p w14:paraId="1412FDC3" w14:textId="77777777" w:rsidR="00376867" w:rsidRDefault="00376867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Yes n (%)</w:t>
            </w:r>
          </w:p>
        </w:tc>
        <w:tc>
          <w:tcPr>
            <w:tcW w:w="850" w:type="dxa"/>
          </w:tcPr>
          <w:p w14:paraId="379DECB2" w14:textId="77777777" w:rsidR="00376867" w:rsidRDefault="00376867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Total</w:t>
            </w:r>
          </w:p>
        </w:tc>
      </w:tr>
      <w:tr w:rsidR="00376867" w14:paraId="37EDDD59" w14:textId="77777777" w:rsidTr="00CF0DAA">
        <w:trPr>
          <w:trHeight w:val="280"/>
        </w:trPr>
        <w:tc>
          <w:tcPr>
            <w:tcW w:w="4138" w:type="dxa"/>
          </w:tcPr>
          <w:p w14:paraId="297DE45C" w14:textId="77777777" w:rsidR="00376867" w:rsidRDefault="00376867" w:rsidP="00CF0DAA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 xml:space="preserve">High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5DAE6D72" w14:textId="57C03192" w:rsidR="00376867" w:rsidRDefault="004465C2" w:rsidP="00CF0DAA">
            <w:pPr>
              <w:pStyle w:val="TableParagraph"/>
              <w:spacing w:before="4" w:line="256" w:lineRule="exact"/>
              <w:jc w:val="center"/>
            </w:pPr>
            <w:r>
              <w:t>296</w:t>
            </w:r>
            <w:r w:rsidR="00376867">
              <w:t xml:space="preserve"> (</w:t>
            </w:r>
            <w:r>
              <w:t>67.4</w:t>
            </w:r>
            <w:r w:rsidR="00376867">
              <w:t>)</w:t>
            </w:r>
          </w:p>
        </w:tc>
        <w:tc>
          <w:tcPr>
            <w:tcW w:w="1489" w:type="dxa"/>
          </w:tcPr>
          <w:p w14:paraId="07A987F5" w14:textId="39B96707" w:rsidR="00376867" w:rsidRDefault="004465C2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61</w:t>
            </w:r>
            <w:r w:rsidR="00376867">
              <w:t xml:space="preserve"> (</w:t>
            </w:r>
            <w:r>
              <w:t>65.6</w:t>
            </w:r>
            <w:r w:rsidR="00376867">
              <w:t>)</w:t>
            </w:r>
          </w:p>
        </w:tc>
        <w:tc>
          <w:tcPr>
            <w:tcW w:w="850" w:type="dxa"/>
          </w:tcPr>
          <w:p w14:paraId="0DD177CE" w14:textId="77777777" w:rsidR="00376867" w:rsidRDefault="00376867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357</w:t>
            </w:r>
          </w:p>
        </w:tc>
      </w:tr>
      <w:tr w:rsidR="00376867" w14:paraId="2925B61F" w14:textId="77777777" w:rsidTr="00CF0DAA">
        <w:trPr>
          <w:trHeight w:val="268"/>
        </w:trPr>
        <w:tc>
          <w:tcPr>
            <w:tcW w:w="4138" w:type="dxa"/>
          </w:tcPr>
          <w:p w14:paraId="3B516C0F" w14:textId="77777777" w:rsidR="00376867" w:rsidRDefault="00376867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Emotional exhaus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488" w:type="dxa"/>
          </w:tcPr>
          <w:p w14:paraId="3DAB554A" w14:textId="75DF351E" w:rsidR="00376867" w:rsidRDefault="004465C2" w:rsidP="00CF0DAA">
            <w:pPr>
              <w:pStyle w:val="TableParagraph"/>
              <w:jc w:val="center"/>
            </w:pPr>
            <w:r>
              <w:t>143</w:t>
            </w:r>
            <w:r w:rsidR="00376867">
              <w:t xml:space="preserve"> (</w:t>
            </w:r>
            <w:r>
              <w:t>32.6</w:t>
            </w:r>
            <w:r w:rsidR="00376867">
              <w:t>)</w:t>
            </w:r>
          </w:p>
        </w:tc>
        <w:tc>
          <w:tcPr>
            <w:tcW w:w="1489" w:type="dxa"/>
          </w:tcPr>
          <w:p w14:paraId="70F3C98D" w14:textId="5353624B" w:rsidR="00376867" w:rsidRDefault="004465C2" w:rsidP="00CF0DAA">
            <w:pPr>
              <w:pStyle w:val="TableParagraph"/>
              <w:ind w:left="106"/>
              <w:jc w:val="center"/>
            </w:pPr>
            <w:r>
              <w:t>32</w:t>
            </w:r>
            <w:r w:rsidR="00376867">
              <w:t xml:space="preserve"> (</w:t>
            </w:r>
            <w:r>
              <w:t>34.4</w:t>
            </w:r>
            <w:r w:rsidR="00376867">
              <w:t>)</w:t>
            </w:r>
          </w:p>
        </w:tc>
        <w:tc>
          <w:tcPr>
            <w:tcW w:w="850" w:type="dxa"/>
          </w:tcPr>
          <w:p w14:paraId="538825F9" w14:textId="77777777" w:rsidR="00376867" w:rsidRDefault="00376867" w:rsidP="00CF0DAA">
            <w:pPr>
              <w:pStyle w:val="TableParagraph"/>
              <w:ind w:left="106"/>
              <w:jc w:val="center"/>
            </w:pPr>
            <w:r>
              <w:t>175</w:t>
            </w:r>
          </w:p>
        </w:tc>
      </w:tr>
      <w:tr w:rsidR="00376867" w14:paraId="2BE7DA9D" w14:textId="77777777" w:rsidTr="00CF0DAA">
        <w:trPr>
          <w:trHeight w:val="268"/>
        </w:trPr>
        <w:tc>
          <w:tcPr>
            <w:tcW w:w="4138" w:type="dxa"/>
          </w:tcPr>
          <w:p w14:paraId="26C895FC" w14:textId="77777777" w:rsidR="00376867" w:rsidRDefault="00376867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</w:tcPr>
          <w:p w14:paraId="782EAC66" w14:textId="7515D4B4" w:rsidR="00376867" w:rsidRDefault="004465C2" w:rsidP="00CF0DAA">
            <w:pPr>
              <w:pStyle w:val="TableParagraph"/>
              <w:jc w:val="center"/>
            </w:pPr>
            <w:r>
              <w:t>439</w:t>
            </w:r>
          </w:p>
        </w:tc>
        <w:tc>
          <w:tcPr>
            <w:tcW w:w="1489" w:type="dxa"/>
          </w:tcPr>
          <w:p w14:paraId="3198CCAD" w14:textId="4F01280A" w:rsidR="00376867" w:rsidRDefault="004465C2" w:rsidP="00CF0DAA">
            <w:pPr>
              <w:pStyle w:val="TableParagraph"/>
              <w:ind w:left="106"/>
              <w:jc w:val="center"/>
            </w:pPr>
            <w:r>
              <w:t>93</w:t>
            </w:r>
          </w:p>
        </w:tc>
        <w:tc>
          <w:tcPr>
            <w:tcW w:w="850" w:type="dxa"/>
          </w:tcPr>
          <w:p w14:paraId="4DF0D9FF" w14:textId="77777777" w:rsidR="00376867" w:rsidRDefault="00376867" w:rsidP="00CF0DAA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E8752A" w14:paraId="319D2AA3" w14:textId="77777777" w:rsidTr="00CF0DAA">
        <w:trPr>
          <w:trHeight w:val="268"/>
        </w:trPr>
        <w:tc>
          <w:tcPr>
            <w:tcW w:w="4138" w:type="dxa"/>
          </w:tcPr>
          <w:p w14:paraId="0B23F073" w14:textId="75796F20" w:rsidR="00E8752A" w:rsidRDefault="00E8752A" w:rsidP="00CF0DAA">
            <w:pPr>
              <w:pStyle w:val="TableParagraph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</w:tcPr>
          <w:p w14:paraId="7CCC118A" w14:textId="77777777" w:rsidR="00E8752A" w:rsidRDefault="00E8752A" w:rsidP="00CF0DAA">
            <w:pPr>
              <w:pStyle w:val="TableParagraph"/>
              <w:jc w:val="center"/>
            </w:pPr>
          </w:p>
        </w:tc>
        <w:tc>
          <w:tcPr>
            <w:tcW w:w="1489" w:type="dxa"/>
          </w:tcPr>
          <w:p w14:paraId="3BC9C9F4" w14:textId="77777777" w:rsidR="00E8752A" w:rsidRDefault="00E8752A" w:rsidP="00CF0DAA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475561FE" w14:textId="37C8C1DC" w:rsidR="00E8752A" w:rsidRDefault="00EC4179" w:rsidP="00CF0DAA">
            <w:pPr>
              <w:pStyle w:val="TableParagraph"/>
              <w:ind w:left="106"/>
              <w:jc w:val="center"/>
            </w:pPr>
            <w:r>
              <w:t>-0.015</w:t>
            </w:r>
          </w:p>
        </w:tc>
      </w:tr>
      <w:tr w:rsidR="00376867" w14:paraId="40911984" w14:textId="77777777" w:rsidTr="00CF0DAA">
        <w:trPr>
          <w:trHeight w:val="268"/>
        </w:trPr>
        <w:tc>
          <w:tcPr>
            <w:tcW w:w="4138" w:type="dxa"/>
          </w:tcPr>
          <w:p w14:paraId="78BA7DBE" w14:textId="77777777" w:rsidR="00376867" w:rsidRDefault="00376867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2576D185" w14:textId="77777777" w:rsidR="00376867" w:rsidRDefault="00376867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5A509995" w14:textId="77777777" w:rsidR="00376867" w:rsidRDefault="00376867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6120C0CB" w14:textId="68DD76DF" w:rsidR="00376867" w:rsidRDefault="00376867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4465C2">
              <w:rPr>
                <w:b/>
              </w:rPr>
              <w:t>732</w:t>
            </w:r>
          </w:p>
        </w:tc>
      </w:tr>
      <w:tr w:rsidR="00376867" w14:paraId="3FEDCE0F" w14:textId="77777777" w:rsidTr="00CF0DAA">
        <w:trPr>
          <w:trHeight w:val="268"/>
        </w:trPr>
        <w:tc>
          <w:tcPr>
            <w:tcW w:w="4138" w:type="dxa"/>
          </w:tcPr>
          <w:p w14:paraId="198CBAC4" w14:textId="77777777" w:rsidR="00376867" w:rsidRDefault="00376867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46E5B490" w14:textId="77777777" w:rsidR="00376867" w:rsidRDefault="00376867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754CDD76" w14:textId="77777777" w:rsidR="00376867" w:rsidRDefault="00376867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20D90050" w14:textId="77777777" w:rsidR="00376867" w:rsidRDefault="00376867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376867" w14:paraId="0F3CB5E7" w14:textId="77777777" w:rsidTr="00CF0DAA">
        <w:trPr>
          <w:trHeight w:val="280"/>
        </w:trPr>
        <w:tc>
          <w:tcPr>
            <w:tcW w:w="4138" w:type="dxa"/>
          </w:tcPr>
          <w:p w14:paraId="2106FCDA" w14:textId="77777777" w:rsidR="00376867" w:rsidRDefault="00376867" w:rsidP="00CF0DAA">
            <w:pPr>
              <w:pStyle w:val="TableParagraph"/>
              <w:spacing w:line="260" w:lineRule="exact"/>
              <w:rPr>
                <w:b/>
              </w:rPr>
            </w:pPr>
            <w:r>
              <w:rPr>
                <w:b/>
              </w:rPr>
              <w:t xml:space="preserve">High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</w:t>
            </w:r>
            <w:r>
              <w:rPr>
                <w:rFonts w:ascii="Symbol" w:hAnsi="Symbol"/>
                <w:b/>
              </w:rPr>
              <w:t>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241F0426" w14:textId="6BA694EB" w:rsidR="00376867" w:rsidRDefault="00FE2C06" w:rsidP="00CF0DAA">
            <w:pPr>
              <w:pStyle w:val="TableParagraph"/>
              <w:spacing w:before="4" w:line="256" w:lineRule="exact"/>
              <w:jc w:val="center"/>
            </w:pPr>
            <w:r>
              <w:t>205</w:t>
            </w:r>
            <w:r w:rsidR="00376867">
              <w:t xml:space="preserve"> (</w:t>
            </w:r>
            <w:r>
              <w:t>46.7</w:t>
            </w:r>
            <w:r w:rsidR="00376867">
              <w:t>)</w:t>
            </w:r>
          </w:p>
        </w:tc>
        <w:tc>
          <w:tcPr>
            <w:tcW w:w="1489" w:type="dxa"/>
          </w:tcPr>
          <w:p w14:paraId="54EEEE2F" w14:textId="7F09484A" w:rsidR="00376867" w:rsidRDefault="00FE2C06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47</w:t>
            </w:r>
            <w:r w:rsidR="00376867">
              <w:t xml:space="preserve"> (</w:t>
            </w:r>
            <w:r>
              <w:t>50.5</w:t>
            </w:r>
            <w:r w:rsidR="00376867">
              <w:t>)</w:t>
            </w:r>
          </w:p>
        </w:tc>
        <w:tc>
          <w:tcPr>
            <w:tcW w:w="850" w:type="dxa"/>
          </w:tcPr>
          <w:p w14:paraId="6D346CBE" w14:textId="77777777" w:rsidR="00376867" w:rsidRDefault="00376867" w:rsidP="00CF0DAA">
            <w:pPr>
              <w:pStyle w:val="TableParagraph"/>
              <w:spacing w:before="4" w:line="256" w:lineRule="exact"/>
              <w:ind w:left="106"/>
              <w:jc w:val="center"/>
            </w:pPr>
            <w:r>
              <w:t>252</w:t>
            </w:r>
          </w:p>
        </w:tc>
      </w:tr>
      <w:tr w:rsidR="00376867" w14:paraId="00AAADDD" w14:textId="77777777" w:rsidTr="00CF0DAA">
        <w:trPr>
          <w:trHeight w:val="266"/>
        </w:trPr>
        <w:tc>
          <w:tcPr>
            <w:tcW w:w="4138" w:type="dxa"/>
            <w:tcBorders>
              <w:bottom w:val="single" w:sz="6" w:space="0" w:color="000000"/>
            </w:tcBorders>
          </w:tcPr>
          <w:p w14:paraId="271B2294" w14:textId="77777777" w:rsidR="00376867" w:rsidRDefault="00376867" w:rsidP="00CF0DAA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 xml:space="preserve">Low </w:t>
            </w:r>
            <w:r w:rsidRPr="0033130E">
              <w:rPr>
                <w:b/>
              </w:rPr>
              <w:t>Depersonalization</w:t>
            </w:r>
            <w:r>
              <w:rPr>
                <w:b/>
              </w:rPr>
              <w:t xml:space="preserve"> (&lt;10)</w:t>
            </w:r>
          </w:p>
        </w:tc>
        <w:tc>
          <w:tcPr>
            <w:tcW w:w="1488" w:type="dxa"/>
            <w:tcBorders>
              <w:bottom w:val="single" w:sz="6" w:space="0" w:color="000000"/>
            </w:tcBorders>
          </w:tcPr>
          <w:p w14:paraId="570A626E" w14:textId="21FEB16B" w:rsidR="00376867" w:rsidRDefault="00FE2C06" w:rsidP="00CF0DAA">
            <w:pPr>
              <w:pStyle w:val="TableParagraph"/>
              <w:spacing w:line="246" w:lineRule="exact"/>
              <w:jc w:val="center"/>
            </w:pPr>
            <w:r>
              <w:t>234</w:t>
            </w:r>
            <w:r w:rsidR="00376867">
              <w:t xml:space="preserve"> (</w:t>
            </w:r>
            <w:r>
              <w:t>53.3</w:t>
            </w:r>
            <w:r w:rsidR="00376867">
              <w:t>)</w:t>
            </w:r>
          </w:p>
        </w:tc>
        <w:tc>
          <w:tcPr>
            <w:tcW w:w="1489" w:type="dxa"/>
            <w:tcBorders>
              <w:bottom w:val="single" w:sz="6" w:space="0" w:color="000000"/>
            </w:tcBorders>
          </w:tcPr>
          <w:p w14:paraId="446EE78F" w14:textId="251807AD" w:rsidR="00376867" w:rsidRDefault="00FE2C06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46</w:t>
            </w:r>
            <w:r w:rsidR="00376867">
              <w:t xml:space="preserve"> (</w:t>
            </w:r>
            <w:r>
              <w:t>49.5</w:t>
            </w:r>
            <w:r w:rsidR="00376867">
              <w:t>)</w:t>
            </w:r>
          </w:p>
        </w:tc>
        <w:tc>
          <w:tcPr>
            <w:tcW w:w="850" w:type="dxa"/>
            <w:tcBorders>
              <w:bottom w:val="single" w:sz="6" w:space="0" w:color="000000"/>
            </w:tcBorders>
          </w:tcPr>
          <w:p w14:paraId="6DB62B5E" w14:textId="77777777" w:rsidR="00376867" w:rsidRDefault="00376867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280</w:t>
            </w:r>
          </w:p>
        </w:tc>
      </w:tr>
      <w:tr w:rsidR="00376867" w14:paraId="53A89433" w14:textId="77777777" w:rsidTr="00CF0DAA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2EDC9C60" w14:textId="77777777" w:rsidR="00376867" w:rsidRDefault="00376867" w:rsidP="00CF0DAA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6067E557" w14:textId="52163CF5" w:rsidR="00376867" w:rsidRDefault="00FE2C06" w:rsidP="00CF0DAA">
            <w:pPr>
              <w:pStyle w:val="TableParagraph"/>
              <w:spacing w:line="246" w:lineRule="exact"/>
              <w:jc w:val="center"/>
            </w:pPr>
            <w:r>
              <w:t>439</w:t>
            </w:r>
          </w:p>
        </w:tc>
        <w:tc>
          <w:tcPr>
            <w:tcW w:w="1489" w:type="dxa"/>
            <w:tcBorders>
              <w:top w:val="single" w:sz="6" w:space="0" w:color="000000"/>
            </w:tcBorders>
          </w:tcPr>
          <w:p w14:paraId="0CD6377A" w14:textId="413E7AC7" w:rsidR="00376867" w:rsidRDefault="00FE2C06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93</w:t>
            </w: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111AFEAB" w14:textId="77777777" w:rsidR="00376867" w:rsidRDefault="00376867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532</w:t>
            </w:r>
          </w:p>
        </w:tc>
      </w:tr>
      <w:tr w:rsidR="00E8752A" w14:paraId="08DE3406" w14:textId="77777777" w:rsidTr="00CF0DAA">
        <w:trPr>
          <w:trHeight w:val="266"/>
        </w:trPr>
        <w:tc>
          <w:tcPr>
            <w:tcW w:w="4138" w:type="dxa"/>
            <w:tcBorders>
              <w:top w:val="single" w:sz="6" w:space="0" w:color="000000"/>
            </w:tcBorders>
          </w:tcPr>
          <w:p w14:paraId="3AD3B156" w14:textId="4F7E7F74" w:rsidR="00E8752A" w:rsidRDefault="00E8752A" w:rsidP="00CF0DAA">
            <w:pPr>
              <w:pStyle w:val="TableParagraph"/>
              <w:spacing w:line="246" w:lineRule="exact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  <w:tcBorders>
              <w:top w:val="single" w:sz="6" w:space="0" w:color="000000"/>
            </w:tcBorders>
          </w:tcPr>
          <w:p w14:paraId="6647152B" w14:textId="77777777" w:rsidR="00E8752A" w:rsidRDefault="00E8752A" w:rsidP="00CF0DAA">
            <w:pPr>
              <w:pStyle w:val="TableParagraph"/>
              <w:spacing w:line="246" w:lineRule="exact"/>
              <w:jc w:val="center"/>
            </w:pPr>
          </w:p>
        </w:tc>
        <w:tc>
          <w:tcPr>
            <w:tcW w:w="1489" w:type="dxa"/>
            <w:tcBorders>
              <w:top w:val="single" w:sz="6" w:space="0" w:color="000000"/>
            </w:tcBorders>
          </w:tcPr>
          <w:p w14:paraId="50040629" w14:textId="77777777" w:rsidR="00E8752A" w:rsidRDefault="00E8752A" w:rsidP="00CF0DAA">
            <w:pPr>
              <w:pStyle w:val="TableParagraph"/>
              <w:spacing w:line="246" w:lineRule="exact"/>
              <w:ind w:left="106"/>
              <w:jc w:val="center"/>
            </w:pP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456D302E" w14:textId="1365AD2A" w:rsidR="00E8752A" w:rsidRDefault="00FD52A7" w:rsidP="00CF0DAA">
            <w:pPr>
              <w:pStyle w:val="TableParagraph"/>
              <w:spacing w:line="246" w:lineRule="exact"/>
              <w:ind w:left="106"/>
              <w:jc w:val="center"/>
            </w:pPr>
            <w:r>
              <w:t>0.029</w:t>
            </w:r>
          </w:p>
        </w:tc>
      </w:tr>
      <w:tr w:rsidR="00376867" w14:paraId="0379B264" w14:textId="77777777" w:rsidTr="00CF0DAA">
        <w:trPr>
          <w:trHeight w:val="268"/>
        </w:trPr>
        <w:tc>
          <w:tcPr>
            <w:tcW w:w="4138" w:type="dxa"/>
          </w:tcPr>
          <w:p w14:paraId="054A5D92" w14:textId="77777777" w:rsidR="00376867" w:rsidRDefault="00376867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10F452E1" w14:textId="77777777" w:rsidR="00376867" w:rsidRDefault="00376867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081C34FE" w14:textId="77777777" w:rsidR="00376867" w:rsidRDefault="00376867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3D29B10A" w14:textId="4856F309" w:rsidR="00376867" w:rsidRDefault="00376867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C45CE3">
              <w:rPr>
                <w:b/>
              </w:rPr>
              <w:t>568</w:t>
            </w:r>
          </w:p>
        </w:tc>
      </w:tr>
      <w:tr w:rsidR="00376867" w14:paraId="42005D05" w14:textId="77777777" w:rsidTr="00CF0DAA">
        <w:trPr>
          <w:trHeight w:val="268"/>
        </w:trPr>
        <w:tc>
          <w:tcPr>
            <w:tcW w:w="4138" w:type="dxa"/>
          </w:tcPr>
          <w:p w14:paraId="6EBD4D10" w14:textId="77777777" w:rsidR="00376867" w:rsidRDefault="00376867" w:rsidP="00CF0DAA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488" w:type="dxa"/>
          </w:tcPr>
          <w:p w14:paraId="6F425B7E" w14:textId="77777777" w:rsidR="00376867" w:rsidRDefault="00376867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5FBCD434" w14:textId="77777777" w:rsidR="00376867" w:rsidRDefault="00376867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6A25AA3A" w14:textId="77777777" w:rsidR="00376867" w:rsidRDefault="00376867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</w:tr>
      <w:tr w:rsidR="00376867" w14:paraId="6D61558A" w14:textId="77777777" w:rsidTr="00CF0DAA">
        <w:trPr>
          <w:trHeight w:val="280"/>
        </w:trPr>
        <w:tc>
          <w:tcPr>
            <w:tcW w:w="4138" w:type="dxa"/>
          </w:tcPr>
          <w:p w14:paraId="22FD5C83" w14:textId="77777777" w:rsidR="00376867" w:rsidRDefault="00376867" w:rsidP="00CF0DAA">
            <w:pPr>
              <w:pStyle w:val="TableParagraph"/>
              <w:spacing w:line="260" w:lineRule="exact"/>
              <w:rPr>
                <w:b/>
              </w:rPr>
            </w:pPr>
            <w:r w:rsidRPr="00E42A9B">
              <w:rPr>
                <w:b/>
              </w:rPr>
              <w:t xml:space="preserve">Decreased personal accomplishment </w:t>
            </w:r>
            <w:r>
              <w:rPr>
                <w:b/>
              </w:rPr>
              <w:t>(</w:t>
            </w:r>
            <w:r>
              <w:rPr>
                <w:rFonts w:ascii="Symbol" w:hAnsi="Symbol"/>
                <w:b/>
              </w:rPr>
              <w:t></w:t>
            </w:r>
            <w:r>
              <w:rPr>
                <w:b/>
              </w:rPr>
              <w:t>10)</w:t>
            </w:r>
          </w:p>
        </w:tc>
        <w:tc>
          <w:tcPr>
            <w:tcW w:w="1488" w:type="dxa"/>
          </w:tcPr>
          <w:p w14:paraId="6CD2E34E" w14:textId="4402F777" w:rsidR="00376867" w:rsidRDefault="00F31F8B" w:rsidP="00CF0DAA">
            <w:pPr>
              <w:pStyle w:val="TableParagraph"/>
              <w:spacing w:before="6" w:line="254" w:lineRule="exact"/>
              <w:jc w:val="center"/>
            </w:pPr>
            <w:r>
              <w:t>99</w:t>
            </w:r>
            <w:r w:rsidR="00376867">
              <w:t xml:space="preserve"> (</w:t>
            </w:r>
            <w:r>
              <w:t>22.6</w:t>
            </w:r>
            <w:r w:rsidR="00376867">
              <w:t>)</w:t>
            </w:r>
          </w:p>
        </w:tc>
        <w:tc>
          <w:tcPr>
            <w:tcW w:w="1489" w:type="dxa"/>
          </w:tcPr>
          <w:p w14:paraId="71671FBE" w14:textId="77E13A9D" w:rsidR="00376867" w:rsidRDefault="00F31F8B" w:rsidP="00CF0DAA">
            <w:pPr>
              <w:pStyle w:val="TableParagraph"/>
              <w:spacing w:before="6" w:line="254" w:lineRule="exact"/>
              <w:ind w:left="106"/>
              <w:jc w:val="center"/>
            </w:pPr>
            <w:r>
              <w:t>22</w:t>
            </w:r>
            <w:r w:rsidR="00376867">
              <w:t xml:space="preserve"> (</w:t>
            </w:r>
            <w:r>
              <w:t>23.7</w:t>
            </w:r>
            <w:r w:rsidR="00376867">
              <w:t>)</w:t>
            </w:r>
          </w:p>
        </w:tc>
        <w:tc>
          <w:tcPr>
            <w:tcW w:w="850" w:type="dxa"/>
          </w:tcPr>
          <w:p w14:paraId="1C39B855" w14:textId="77777777" w:rsidR="00376867" w:rsidRDefault="00376867" w:rsidP="00CF0DAA">
            <w:pPr>
              <w:pStyle w:val="TableParagraph"/>
              <w:spacing w:before="6" w:line="254" w:lineRule="exact"/>
              <w:ind w:left="106"/>
              <w:jc w:val="center"/>
            </w:pPr>
            <w:r>
              <w:t>121</w:t>
            </w:r>
          </w:p>
        </w:tc>
      </w:tr>
      <w:tr w:rsidR="00376867" w14:paraId="274F6531" w14:textId="77777777" w:rsidTr="00CF0DAA">
        <w:trPr>
          <w:trHeight w:val="268"/>
        </w:trPr>
        <w:tc>
          <w:tcPr>
            <w:tcW w:w="4138" w:type="dxa"/>
          </w:tcPr>
          <w:p w14:paraId="4A1B85F8" w14:textId="77777777" w:rsidR="00376867" w:rsidRDefault="00376867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Mod-High </w:t>
            </w:r>
            <w:r w:rsidRPr="00E42A9B">
              <w:rPr>
                <w:b/>
              </w:rPr>
              <w:t>personal accomplishment</w:t>
            </w:r>
            <w:r>
              <w:rPr>
                <w:b/>
              </w:rPr>
              <w:t xml:space="preserve"> (&gt;10)</w:t>
            </w:r>
          </w:p>
        </w:tc>
        <w:tc>
          <w:tcPr>
            <w:tcW w:w="1488" w:type="dxa"/>
          </w:tcPr>
          <w:p w14:paraId="1CEF583B" w14:textId="2CD90A34" w:rsidR="00376867" w:rsidRDefault="00F31F8B" w:rsidP="00CF0DAA">
            <w:pPr>
              <w:pStyle w:val="TableParagraph"/>
              <w:jc w:val="center"/>
            </w:pPr>
            <w:r>
              <w:t>340</w:t>
            </w:r>
            <w:r w:rsidR="00376867">
              <w:t xml:space="preserve"> (</w:t>
            </w:r>
            <w:r>
              <w:t>77.4</w:t>
            </w:r>
            <w:r w:rsidR="00376867">
              <w:t>)</w:t>
            </w:r>
          </w:p>
        </w:tc>
        <w:tc>
          <w:tcPr>
            <w:tcW w:w="1489" w:type="dxa"/>
          </w:tcPr>
          <w:p w14:paraId="2518A0CF" w14:textId="79D7A4C1" w:rsidR="00376867" w:rsidRDefault="00F31F8B" w:rsidP="00CF0DAA">
            <w:pPr>
              <w:pStyle w:val="TableParagraph"/>
              <w:ind w:left="106"/>
              <w:jc w:val="center"/>
            </w:pPr>
            <w:r>
              <w:t>71</w:t>
            </w:r>
            <w:r w:rsidR="00376867">
              <w:t xml:space="preserve"> (</w:t>
            </w:r>
            <w:r>
              <w:t>76.3</w:t>
            </w:r>
            <w:r w:rsidR="00376867">
              <w:t>)</w:t>
            </w:r>
          </w:p>
        </w:tc>
        <w:tc>
          <w:tcPr>
            <w:tcW w:w="850" w:type="dxa"/>
          </w:tcPr>
          <w:p w14:paraId="3CDDE2B7" w14:textId="77777777" w:rsidR="00376867" w:rsidRDefault="00376867" w:rsidP="00CF0DAA">
            <w:pPr>
              <w:pStyle w:val="TableParagraph"/>
              <w:ind w:left="106"/>
              <w:jc w:val="center"/>
            </w:pPr>
            <w:r>
              <w:t>411</w:t>
            </w:r>
          </w:p>
        </w:tc>
      </w:tr>
      <w:tr w:rsidR="00376867" w14:paraId="384755D7" w14:textId="77777777" w:rsidTr="00CF0DAA">
        <w:trPr>
          <w:trHeight w:val="268"/>
        </w:trPr>
        <w:tc>
          <w:tcPr>
            <w:tcW w:w="4138" w:type="dxa"/>
          </w:tcPr>
          <w:p w14:paraId="2BE9D30E" w14:textId="77777777" w:rsidR="00376867" w:rsidRDefault="00376867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488" w:type="dxa"/>
          </w:tcPr>
          <w:p w14:paraId="44529A26" w14:textId="779F1A6E" w:rsidR="00376867" w:rsidRDefault="00F31F8B" w:rsidP="00CF0DAA">
            <w:pPr>
              <w:pStyle w:val="TableParagraph"/>
              <w:jc w:val="center"/>
            </w:pPr>
            <w:r>
              <w:t>439</w:t>
            </w:r>
          </w:p>
        </w:tc>
        <w:tc>
          <w:tcPr>
            <w:tcW w:w="1489" w:type="dxa"/>
          </w:tcPr>
          <w:p w14:paraId="2FF08A62" w14:textId="6ED6A740" w:rsidR="00376867" w:rsidRDefault="00F31F8B" w:rsidP="00CF0DAA">
            <w:pPr>
              <w:pStyle w:val="TableParagraph"/>
              <w:ind w:left="106"/>
              <w:jc w:val="center"/>
            </w:pPr>
            <w:r>
              <w:t>93</w:t>
            </w:r>
          </w:p>
        </w:tc>
        <w:tc>
          <w:tcPr>
            <w:tcW w:w="850" w:type="dxa"/>
          </w:tcPr>
          <w:p w14:paraId="39F99EA1" w14:textId="77777777" w:rsidR="00376867" w:rsidRDefault="00376867" w:rsidP="00CF0DAA">
            <w:pPr>
              <w:pStyle w:val="TableParagraph"/>
              <w:ind w:left="106"/>
              <w:jc w:val="center"/>
            </w:pPr>
            <w:r>
              <w:t>532</w:t>
            </w:r>
          </w:p>
        </w:tc>
      </w:tr>
      <w:tr w:rsidR="00E8752A" w14:paraId="7535C157" w14:textId="77777777" w:rsidTr="00CF0DAA">
        <w:trPr>
          <w:trHeight w:val="268"/>
        </w:trPr>
        <w:tc>
          <w:tcPr>
            <w:tcW w:w="4138" w:type="dxa"/>
          </w:tcPr>
          <w:p w14:paraId="3384064B" w14:textId="2A472B01" w:rsidR="00E8752A" w:rsidRDefault="00E8752A" w:rsidP="00CF0DAA">
            <w:pPr>
              <w:pStyle w:val="TableParagraph"/>
              <w:rPr>
                <w:b/>
              </w:rPr>
            </w:pPr>
            <w:r w:rsidRPr="00C944EA">
              <w:rPr>
                <w:b/>
              </w:rPr>
              <w:t>Phi (φ)</w:t>
            </w:r>
          </w:p>
        </w:tc>
        <w:tc>
          <w:tcPr>
            <w:tcW w:w="1488" w:type="dxa"/>
          </w:tcPr>
          <w:p w14:paraId="6AF249A7" w14:textId="77777777" w:rsidR="00E8752A" w:rsidRDefault="00E8752A" w:rsidP="00CF0DAA">
            <w:pPr>
              <w:pStyle w:val="TableParagraph"/>
              <w:jc w:val="center"/>
            </w:pPr>
          </w:p>
        </w:tc>
        <w:tc>
          <w:tcPr>
            <w:tcW w:w="1489" w:type="dxa"/>
          </w:tcPr>
          <w:p w14:paraId="6C0086C6" w14:textId="77777777" w:rsidR="00E8752A" w:rsidRDefault="00E8752A" w:rsidP="00CF0DAA">
            <w:pPr>
              <w:pStyle w:val="TableParagraph"/>
              <w:ind w:left="106"/>
              <w:jc w:val="center"/>
            </w:pPr>
          </w:p>
        </w:tc>
        <w:tc>
          <w:tcPr>
            <w:tcW w:w="850" w:type="dxa"/>
          </w:tcPr>
          <w:p w14:paraId="6B3F448D" w14:textId="28361B58" w:rsidR="00E8752A" w:rsidRDefault="00FD52A7" w:rsidP="00CF0DAA">
            <w:pPr>
              <w:pStyle w:val="TableParagraph"/>
              <w:ind w:left="106"/>
              <w:jc w:val="center"/>
            </w:pPr>
            <w:r>
              <w:t>0.01</w:t>
            </w:r>
          </w:p>
        </w:tc>
      </w:tr>
      <w:tr w:rsidR="00376867" w14:paraId="17593BDF" w14:textId="77777777" w:rsidTr="00CF0DAA">
        <w:trPr>
          <w:trHeight w:val="268"/>
        </w:trPr>
        <w:tc>
          <w:tcPr>
            <w:tcW w:w="4138" w:type="dxa"/>
          </w:tcPr>
          <w:p w14:paraId="23B4DA4C" w14:textId="77777777" w:rsidR="00376867" w:rsidRDefault="00376867" w:rsidP="00CF0DAA">
            <w:pPr>
              <w:pStyle w:val="TableParagraph"/>
              <w:rPr>
                <w:b/>
              </w:rPr>
            </w:pPr>
            <w:r>
              <w:rPr>
                <w:b/>
              </w:rPr>
              <w:t>p (Fisher’s exact test)</w:t>
            </w:r>
          </w:p>
        </w:tc>
        <w:tc>
          <w:tcPr>
            <w:tcW w:w="1488" w:type="dxa"/>
          </w:tcPr>
          <w:p w14:paraId="6C274A22" w14:textId="77777777" w:rsidR="00376867" w:rsidRDefault="00376867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1489" w:type="dxa"/>
          </w:tcPr>
          <w:p w14:paraId="3A53E0DB" w14:textId="77777777" w:rsidR="00376867" w:rsidRDefault="00376867" w:rsidP="00CF0DAA">
            <w:pPr>
              <w:pStyle w:val="TableParagraph"/>
              <w:spacing w:line="240" w:lineRule="auto"/>
              <w:ind w:left="0"/>
              <w:jc w:val="center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3EE5F79E" w14:textId="30250095" w:rsidR="00376867" w:rsidRDefault="00376867" w:rsidP="00CF0DAA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0.</w:t>
            </w:r>
            <w:r w:rsidR="00D26A8D">
              <w:rPr>
                <w:b/>
              </w:rPr>
              <w:t>787</w:t>
            </w:r>
          </w:p>
        </w:tc>
      </w:tr>
    </w:tbl>
    <w:p w14:paraId="6702F44D" w14:textId="77630BB4" w:rsidR="00026144" w:rsidRDefault="00026144">
      <w:pPr>
        <w:spacing w:before="39"/>
        <w:ind w:left="100"/>
        <w:rPr>
          <w:i/>
        </w:rPr>
      </w:pPr>
    </w:p>
    <w:p w14:paraId="2DC50183" w14:textId="79D7C1A6" w:rsidR="00026144" w:rsidRDefault="00026144">
      <w:pPr>
        <w:spacing w:before="39"/>
        <w:ind w:left="100"/>
        <w:rPr>
          <w:i/>
        </w:rPr>
      </w:pPr>
    </w:p>
    <w:p w14:paraId="652CECF2" w14:textId="078AF2A2" w:rsidR="00026144" w:rsidRDefault="00026144">
      <w:pPr>
        <w:spacing w:before="39"/>
        <w:ind w:left="100"/>
        <w:rPr>
          <w:i/>
        </w:rPr>
      </w:pPr>
    </w:p>
    <w:p w14:paraId="788AE7D9" w14:textId="03ED561D" w:rsidR="00026144" w:rsidRDefault="00026144">
      <w:pPr>
        <w:spacing w:before="39"/>
        <w:ind w:left="100"/>
        <w:rPr>
          <w:i/>
        </w:rPr>
      </w:pPr>
    </w:p>
    <w:p w14:paraId="430D47C3" w14:textId="6F86EAA4" w:rsidR="00026144" w:rsidRDefault="00026144">
      <w:pPr>
        <w:spacing w:before="39"/>
        <w:ind w:left="100"/>
        <w:rPr>
          <w:i/>
        </w:rPr>
      </w:pPr>
    </w:p>
    <w:p w14:paraId="25E47783" w14:textId="48C99FA7" w:rsidR="00026144" w:rsidRDefault="00026144">
      <w:pPr>
        <w:spacing w:before="39"/>
        <w:ind w:left="100"/>
        <w:rPr>
          <w:i/>
        </w:rPr>
      </w:pPr>
    </w:p>
    <w:p w14:paraId="79FE92F2" w14:textId="3658407B" w:rsidR="00026144" w:rsidRDefault="00026144">
      <w:pPr>
        <w:spacing w:before="39"/>
        <w:ind w:left="100"/>
        <w:rPr>
          <w:i/>
        </w:rPr>
      </w:pPr>
    </w:p>
    <w:p w14:paraId="72AE7E2E" w14:textId="2B2BA033" w:rsidR="00026144" w:rsidRDefault="00026144">
      <w:pPr>
        <w:spacing w:before="39"/>
        <w:ind w:left="100"/>
        <w:rPr>
          <w:i/>
        </w:rPr>
      </w:pPr>
    </w:p>
    <w:p w14:paraId="43AD972C" w14:textId="33D1D6FE" w:rsidR="00026144" w:rsidRDefault="00026144">
      <w:pPr>
        <w:spacing w:before="39"/>
        <w:ind w:left="100"/>
        <w:rPr>
          <w:i/>
        </w:rPr>
      </w:pPr>
    </w:p>
    <w:sectPr w:rsidR="00026144" w:rsidSect="002F486D">
      <w:headerReference w:type="default" r:id="rId7"/>
      <w:pgSz w:w="11900" w:h="16850"/>
      <w:pgMar w:top="1400" w:right="780" w:bottom="280" w:left="13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922696" w14:textId="77777777" w:rsidR="004904D2" w:rsidRDefault="004904D2">
      <w:r>
        <w:separator/>
      </w:r>
    </w:p>
  </w:endnote>
  <w:endnote w:type="continuationSeparator" w:id="0">
    <w:p w14:paraId="35CD41B3" w14:textId="77777777" w:rsidR="004904D2" w:rsidRDefault="004904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rlito">
    <w:altName w:val="Calibri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altName w:val="Courier New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46B031" w14:textId="77777777" w:rsidR="004904D2" w:rsidRDefault="004904D2">
      <w:r>
        <w:separator/>
      </w:r>
    </w:p>
  </w:footnote>
  <w:footnote w:type="continuationSeparator" w:id="0">
    <w:p w14:paraId="21B05F18" w14:textId="77777777" w:rsidR="004904D2" w:rsidRDefault="004904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7616CD" w14:textId="4915E845" w:rsidR="00E42A9B" w:rsidRDefault="00E42A9B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871B91"/>
    <w:multiLevelType w:val="hybridMultilevel"/>
    <w:tmpl w:val="89B8E8AA"/>
    <w:lvl w:ilvl="0" w:tplc="6D94630E">
      <w:start w:val="1"/>
      <w:numFmt w:val="decimal"/>
      <w:lvlText w:val="[%1]"/>
      <w:lvlJc w:val="left"/>
      <w:pPr>
        <w:ind w:left="398" w:hanging="298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81062136">
      <w:numFmt w:val="bullet"/>
      <w:lvlText w:val="•"/>
      <w:lvlJc w:val="left"/>
      <w:pPr>
        <w:ind w:left="1337" w:hanging="298"/>
      </w:pPr>
      <w:rPr>
        <w:rFonts w:hint="default"/>
        <w:lang w:val="en-US" w:eastAsia="en-US" w:bidi="ar-SA"/>
      </w:rPr>
    </w:lvl>
    <w:lvl w:ilvl="2" w:tplc="A08CA6E0">
      <w:numFmt w:val="bullet"/>
      <w:lvlText w:val="•"/>
      <w:lvlJc w:val="left"/>
      <w:pPr>
        <w:ind w:left="2275" w:hanging="298"/>
      </w:pPr>
      <w:rPr>
        <w:rFonts w:hint="default"/>
        <w:lang w:val="en-US" w:eastAsia="en-US" w:bidi="ar-SA"/>
      </w:rPr>
    </w:lvl>
    <w:lvl w:ilvl="3" w:tplc="8A206E02">
      <w:numFmt w:val="bullet"/>
      <w:lvlText w:val="•"/>
      <w:lvlJc w:val="left"/>
      <w:pPr>
        <w:ind w:left="3213" w:hanging="298"/>
      </w:pPr>
      <w:rPr>
        <w:rFonts w:hint="default"/>
        <w:lang w:val="en-US" w:eastAsia="en-US" w:bidi="ar-SA"/>
      </w:rPr>
    </w:lvl>
    <w:lvl w:ilvl="4" w:tplc="9DB4AD14">
      <w:numFmt w:val="bullet"/>
      <w:lvlText w:val="•"/>
      <w:lvlJc w:val="left"/>
      <w:pPr>
        <w:ind w:left="4151" w:hanging="298"/>
      </w:pPr>
      <w:rPr>
        <w:rFonts w:hint="default"/>
        <w:lang w:val="en-US" w:eastAsia="en-US" w:bidi="ar-SA"/>
      </w:rPr>
    </w:lvl>
    <w:lvl w:ilvl="5" w:tplc="7B169BA6">
      <w:numFmt w:val="bullet"/>
      <w:lvlText w:val="•"/>
      <w:lvlJc w:val="left"/>
      <w:pPr>
        <w:ind w:left="5089" w:hanging="298"/>
      </w:pPr>
      <w:rPr>
        <w:rFonts w:hint="default"/>
        <w:lang w:val="en-US" w:eastAsia="en-US" w:bidi="ar-SA"/>
      </w:rPr>
    </w:lvl>
    <w:lvl w:ilvl="6" w:tplc="BCDCB70A">
      <w:numFmt w:val="bullet"/>
      <w:lvlText w:val="•"/>
      <w:lvlJc w:val="left"/>
      <w:pPr>
        <w:ind w:left="6027" w:hanging="298"/>
      </w:pPr>
      <w:rPr>
        <w:rFonts w:hint="default"/>
        <w:lang w:val="en-US" w:eastAsia="en-US" w:bidi="ar-SA"/>
      </w:rPr>
    </w:lvl>
    <w:lvl w:ilvl="7" w:tplc="8318D7DE">
      <w:numFmt w:val="bullet"/>
      <w:lvlText w:val="•"/>
      <w:lvlJc w:val="left"/>
      <w:pPr>
        <w:ind w:left="6965" w:hanging="298"/>
      </w:pPr>
      <w:rPr>
        <w:rFonts w:hint="default"/>
        <w:lang w:val="en-US" w:eastAsia="en-US" w:bidi="ar-SA"/>
      </w:rPr>
    </w:lvl>
    <w:lvl w:ilvl="8" w:tplc="E0E674A8">
      <w:numFmt w:val="bullet"/>
      <w:lvlText w:val="•"/>
      <w:lvlJc w:val="left"/>
      <w:pPr>
        <w:ind w:left="7903" w:hanging="298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NzK2MDAytbC0MDdQ0lEKTi0uzszPAykwrgUAZ/JoWSwAAAA="/>
  </w:docVars>
  <w:rsids>
    <w:rsidRoot w:val="00B359A6"/>
    <w:rsid w:val="000049F3"/>
    <w:rsid w:val="00010210"/>
    <w:rsid w:val="00014FC8"/>
    <w:rsid w:val="00017A7A"/>
    <w:rsid w:val="00026144"/>
    <w:rsid w:val="00032632"/>
    <w:rsid w:val="000447AB"/>
    <w:rsid w:val="000463F8"/>
    <w:rsid w:val="00082DD7"/>
    <w:rsid w:val="00096324"/>
    <w:rsid w:val="00155E91"/>
    <w:rsid w:val="00164512"/>
    <w:rsid w:val="001739C4"/>
    <w:rsid w:val="00184E59"/>
    <w:rsid w:val="001B4EFB"/>
    <w:rsid w:val="001E7DDA"/>
    <w:rsid w:val="00210318"/>
    <w:rsid w:val="002549C8"/>
    <w:rsid w:val="00254B82"/>
    <w:rsid w:val="00281B23"/>
    <w:rsid w:val="002935EE"/>
    <w:rsid w:val="002F0ED1"/>
    <w:rsid w:val="002F486D"/>
    <w:rsid w:val="003261E3"/>
    <w:rsid w:val="0033130E"/>
    <w:rsid w:val="00334C3B"/>
    <w:rsid w:val="00335723"/>
    <w:rsid w:val="003371FB"/>
    <w:rsid w:val="00346EE2"/>
    <w:rsid w:val="00362FCA"/>
    <w:rsid w:val="00365775"/>
    <w:rsid w:val="00376867"/>
    <w:rsid w:val="003C66D5"/>
    <w:rsid w:val="003F28DC"/>
    <w:rsid w:val="003F3058"/>
    <w:rsid w:val="003F3800"/>
    <w:rsid w:val="004149EA"/>
    <w:rsid w:val="004465C2"/>
    <w:rsid w:val="00451100"/>
    <w:rsid w:val="00452660"/>
    <w:rsid w:val="0047218D"/>
    <w:rsid w:val="004904D2"/>
    <w:rsid w:val="00491CE6"/>
    <w:rsid w:val="00496542"/>
    <w:rsid w:val="00497AE5"/>
    <w:rsid w:val="004B14CB"/>
    <w:rsid w:val="004D5A2E"/>
    <w:rsid w:val="004E3AA8"/>
    <w:rsid w:val="004E5D47"/>
    <w:rsid w:val="00500019"/>
    <w:rsid w:val="00506EF6"/>
    <w:rsid w:val="0050701C"/>
    <w:rsid w:val="005101CE"/>
    <w:rsid w:val="0051538D"/>
    <w:rsid w:val="005261D2"/>
    <w:rsid w:val="00535675"/>
    <w:rsid w:val="00550D6B"/>
    <w:rsid w:val="0055194E"/>
    <w:rsid w:val="00577B70"/>
    <w:rsid w:val="005A6CE4"/>
    <w:rsid w:val="005B3E55"/>
    <w:rsid w:val="005C2692"/>
    <w:rsid w:val="005C5421"/>
    <w:rsid w:val="00625F7F"/>
    <w:rsid w:val="00634C77"/>
    <w:rsid w:val="00657C9C"/>
    <w:rsid w:val="00657F13"/>
    <w:rsid w:val="006610F6"/>
    <w:rsid w:val="006C2AC8"/>
    <w:rsid w:val="006D1D9D"/>
    <w:rsid w:val="006D7757"/>
    <w:rsid w:val="006D7B90"/>
    <w:rsid w:val="006E19A0"/>
    <w:rsid w:val="006E326C"/>
    <w:rsid w:val="006E436B"/>
    <w:rsid w:val="006E5BEF"/>
    <w:rsid w:val="006F50A1"/>
    <w:rsid w:val="007053CF"/>
    <w:rsid w:val="00713C19"/>
    <w:rsid w:val="007214A3"/>
    <w:rsid w:val="00725B84"/>
    <w:rsid w:val="00732A46"/>
    <w:rsid w:val="00752601"/>
    <w:rsid w:val="00753AA5"/>
    <w:rsid w:val="00753F6E"/>
    <w:rsid w:val="0077402E"/>
    <w:rsid w:val="00780300"/>
    <w:rsid w:val="00794E73"/>
    <w:rsid w:val="007A1D28"/>
    <w:rsid w:val="007C574D"/>
    <w:rsid w:val="007D178B"/>
    <w:rsid w:val="007F3567"/>
    <w:rsid w:val="00801068"/>
    <w:rsid w:val="008046B3"/>
    <w:rsid w:val="00816649"/>
    <w:rsid w:val="00830AC9"/>
    <w:rsid w:val="00831B0E"/>
    <w:rsid w:val="008322F2"/>
    <w:rsid w:val="008333C7"/>
    <w:rsid w:val="008A1665"/>
    <w:rsid w:val="008B2D7C"/>
    <w:rsid w:val="008B54B3"/>
    <w:rsid w:val="008E1A3E"/>
    <w:rsid w:val="008F56C9"/>
    <w:rsid w:val="0090552C"/>
    <w:rsid w:val="009106CF"/>
    <w:rsid w:val="009146FC"/>
    <w:rsid w:val="00946F4A"/>
    <w:rsid w:val="009552D2"/>
    <w:rsid w:val="009625E0"/>
    <w:rsid w:val="00982D09"/>
    <w:rsid w:val="009927EE"/>
    <w:rsid w:val="009A6691"/>
    <w:rsid w:val="009D5555"/>
    <w:rsid w:val="009E2BE1"/>
    <w:rsid w:val="00A01C98"/>
    <w:rsid w:val="00A02340"/>
    <w:rsid w:val="00A03EF0"/>
    <w:rsid w:val="00A13324"/>
    <w:rsid w:val="00A407EF"/>
    <w:rsid w:val="00A678D9"/>
    <w:rsid w:val="00A8514F"/>
    <w:rsid w:val="00A86855"/>
    <w:rsid w:val="00AB0019"/>
    <w:rsid w:val="00AB67E5"/>
    <w:rsid w:val="00AB7F4A"/>
    <w:rsid w:val="00AC0D04"/>
    <w:rsid w:val="00B037D5"/>
    <w:rsid w:val="00B222C8"/>
    <w:rsid w:val="00B359A6"/>
    <w:rsid w:val="00B36098"/>
    <w:rsid w:val="00B3659C"/>
    <w:rsid w:val="00B446FA"/>
    <w:rsid w:val="00B61F3E"/>
    <w:rsid w:val="00B831A8"/>
    <w:rsid w:val="00B85378"/>
    <w:rsid w:val="00B854FD"/>
    <w:rsid w:val="00B9166A"/>
    <w:rsid w:val="00BA3188"/>
    <w:rsid w:val="00BE4FF8"/>
    <w:rsid w:val="00C4421C"/>
    <w:rsid w:val="00C45CE3"/>
    <w:rsid w:val="00C531E8"/>
    <w:rsid w:val="00C53735"/>
    <w:rsid w:val="00C66FBD"/>
    <w:rsid w:val="00C752F5"/>
    <w:rsid w:val="00C944EA"/>
    <w:rsid w:val="00CC57D1"/>
    <w:rsid w:val="00CE4FC4"/>
    <w:rsid w:val="00D25189"/>
    <w:rsid w:val="00D26A8D"/>
    <w:rsid w:val="00D845A3"/>
    <w:rsid w:val="00DA475D"/>
    <w:rsid w:val="00DF135A"/>
    <w:rsid w:val="00DF4B68"/>
    <w:rsid w:val="00E101D1"/>
    <w:rsid w:val="00E17DB7"/>
    <w:rsid w:val="00E25173"/>
    <w:rsid w:val="00E42A9B"/>
    <w:rsid w:val="00E469F1"/>
    <w:rsid w:val="00E516C4"/>
    <w:rsid w:val="00E772A5"/>
    <w:rsid w:val="00E8752A"/>
    <w:rsid w:val="00EC4179"/>
    <w:rsid w:val="00ED46B9"/>
    <w:rsid w:val="00ED5E97"/>
    <w:rsid w:val="00EE1CE0"/>
    <w:rsid w:val="00F02C74"/>
    <w:rsid w:val="00F31F8B"/>
    <w:rsid w:val="00F33581"/>
    <w:rsid w:val="00F45856"/>
    <w:rsid w:val="00F4697B"/>
    <w:rsid w:val="00F54981"/>
    <w:rsid w:val="00F555D2"/>
    <w:rsid w:val="00F87FDE"/>
    <w:rsid w:val="00FA0CE7"/>
    <w:rsid w:val="00FA2AA1"/>
    <w:rsid w:val="00FC1E07"/>
    <w:rsid w:val="00FC3204"/>
    <w:rsid w:val="00FC5C8C"/>
    <w:rsid w:val="00FD06DD"/>
    <w:rsid w:val="00FD52A7"/>
    <w:rsid w:val="00FD73BF"/>
    <w:rsid w:val="00FE2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991F71"/>
  <w15:docId w15:val="{922197DD-DA23-4D29-B18A-85F449F4E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spacing w:line="272" w:lineRule="exact"/>
      <w:ind w:left="20"/>
      <w:outlineLvl w:val="0"/>
    </w:pPr>
    <w:rPr>
      <w:rFonts w:ascii="Trebuchet MS" w:eastAsia="Trebuchet MS" w:hAnsi="Trebuchet MS" w:cs="Trebuchet MS"/>
      <w:sz w:val="26"/>
      <w:szCs w:val="26"/>
    </w:rPr>
  </w:style>
  <w:style w:type="paragraph" w:styleId="Heading2">
    <w:name w:val="heading 2"/>
    <w:basedOn w:val="Normal"/>
    <w:uiPriority w:val="9"/>
    <w:unhideWhenUsed/>
    <w:qFormat/>
    <w:pPr>
      <w:ind w:left="100" w:right="653"/>
      <w:jc w:val="both"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00"/>
    </w:pPr>
  </w:style>
  <w:style w:type="paragraph" w:customStyle="1" w:styleId="TableParagraph">
    <w:name w:val="Table Paragraph"/>
    <w:basedOn w:val="Normal"/>
    <w:uiPriority w:val="1"/>
    <w:qFormat/>
    <w:pPr>
      <w:spacing w:line="248" w:lineRule="exact"/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313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30E"/>
    <w:rPr>
      <w:rFonts w:ascii="Segoe UI" w:eastAsia="Carlito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49</Words>
  <Characters>655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Dayer</dc:creator>
  <cp:lastModifiedBy>Mohamed </cp:lastModifiedBy>
  <cp:revision>3</cp:revision>
  <dcterms:created xsi:type="dcterms:W3CDTF">2020-08-14T11:18:00Z</dcterms:created>
  <dcterms:modified xsi:type="dcterms:W3CDTF">2020-09-12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18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04-28T00:00:00Z</vt:filetime>
  </property>
</Properties>
</file>